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98ADC" w14:textId="2AE7A70A" w:rsidR="5A963B43" w:rsidRDefault="5A963B43" w:rsidP="5A963B43">
      <w:pPr>
        <w:jc w:val="center"/>
        <w:rPr>
          <w:rFonts w:asciiTheme="minorHAnsi" w:eastAsiaTheme="minorEastAsia" w:hAnsiTheme="minorHAnsi"/>
          <w:sz w:val="56"/>
          <w:szCs w:val="56"/>
        </w:rPr>
      </w:pPr>
      <w:r w:rsidRPr="6E18536D">
        <w:rPr>
          <w:rFonts w:asciiTheme="minorHAnsi" w:eastAsiaTheme="minorEastAsia" w:hAnsiTheme="minorHAnsi"/>
          <w:sz w:val="56"/>
          <w:szCs w:val="56"/>
        </w:rPr>
        <w:t>WCMS 3 site migration remediation instructions</w:t>
      </w:r>
    </w:p>
    <w:p w14:paraId="202DBBA9" w14:textId="6F02E812" w:rsidR="5EC187EB" w:rsidRDefault="5EC187EB" w:rsidP="5EC187EB">
      <w:pPr>
        <w:pStyle w:val="Heading1"/>
        <w:rPr>
          <w:rFonts w:asciiTheme="minorHAnsi" w:eastAsiaTheme="minorEastAsia" w:hAnsiTheme="minorHAnsi"/>
        </w:rPr>
      </w:pPr>
    </w:p>
    <w:p w14:paraId="3E44A209" w14:textId="51F48377" w:rsidR="2B934073" w:rsidRDefault="795BB942" w:rsidP="5EC187EB">
      <w:pPr>
        <w:pStyle w:val="Heading1"/>
        <w:rPr>
          <w:rFonts w:asciiTheme="minorHAnsi" w:eastAsiaTheme="minorEastAsia" w:hAnsiTheme="minorHAnsi"/>
          <w:sz w:val="22"/>
          <w:szCs w:val="22"/>
        </w:rPr>
      </w:pPr>
      <w:r w:rsidRPr="3A83282F">
        <w:rPr>
          <w:rFonts w:asciiTheme="minorHAnsi" w:eastAsiaTheme="minorEastAsia" w:hAnsiTheme="minorHAnsi"/>
          <w:bCs/>
          <w:sz w:val="22"/>
          <w:szCs w:val="22"/>
        </w:rPr>
        <w:t>This content is current as of: February 22</w:t>
      </w:r>
      <w:r w:rsidRPr="3A83282F">
        <w:rPr>
          <w:rFonts w:asciiTheme="minorHAnsi" w:eastAsiaTheme="minorEastAsia" w:hAnsiTheme="minorHAnsi"/>
          <w:bCs/>
          <w:sz w:val="22"/>
          <w:szCs w:val="22"/>
          <w:vertAlign w:val="superscript"/>
        </w:rPr>
        <w:t>nd</w:t>
      </w:r>
      <w:r w:rsidRPr="3A83282F">
        <w:rPr>
          <w:rFonts w:asciiTheme="minorHAnsi" w:eastAsiaTheme="minorEastAsia" w:hAnsiTheme="minorHAnsi"/>
          <w:bCs/>
          <w:sz w:val="22"/>
          <w:szCs w:val="22"/>
        </w:rPr>
        <w:t xml:space="preserve">, </w:t>
      </w:r>
      <w:proofErr w:type="gramStart"/>
      <w:r w:rsidRPr="3A83282F">
        <w:rPr>
          <w:rFonts w:asciiTheme="minorHAnsi" w:eastAsiaTheme="minorEastAsia" w:hAnsiTheme="minorHAnsi"/>
          <w:bCs/>
          <w:sz w:val="22"/>
          <w:szCs w:val="22"/>
        </w:rPr>
        <w:t>2023</w:t>
      </w:r>
      <w:proofErr w:type="gramEnd"/>
    </w:p>
    <w:p w14:paraId="30A906E7" w14:textId="3F1F86EB" w:rsidR="0062226C" w:rsidRPr="00FB69EA" w:rsidRDefault="004B4C12" w:rsidP="6E18536D">
      <w:pPr>
        <w:pStyle w:val="Heading1"/>
        <w:rPr>
          <w:rFonts w:asciiTheme="minorHAnsi" w:eastAsiaTheme="minorEastAsia" w:hAnsiTheme="minorHAnsi"/>
        </w:rPr>
      </w:pPr>
      <w:r w:rsidRPr="6E18536D">
        <w:rPr>
          <w:rFonts w:asciiTheme="minorHAnsi" w:eastAsiaTheme="minorEastAsia" w:hAnsiTheme="minorHAnsi"/>
        </w:rPr>
        <w:t>Task overview</w:t>
      </w:r>
    </w:p>
    <w:p w14:paraId="74B757D4" w14:textId="243172DC" w:rsidR="00FB69EA" w:rsidRPr="00FB69EA" w:rsidRDefault="0BDE7235" w:rsidP="6E18536D">
      <w:pPr>
        <w:rPr>
          <w:rFonts w:asciiTheme="minorHAnsi" w:eastAsiaTheme="minorEastAsia" w:hAnsiTheme="minorHAnsi"/>
        </w:rPr>
      </w:pPr>
      <w:r w:rsidRPr="6E18536D">
        <w:rPr>
          <w:rFonts w:asciiTheme="minorHAnsi" w:eastAsiaTheme="minorEastAsia" w:hAnsiTheme="minorHAnsi"/>
        </w:rPr>
        <w:t xml:space="preserve">After the migration is complete, you will conduct a comparison check of each published item (web pages, web forms, footers, </w:t>
      </w:r>
      <w:proofErr w:type="spellStart"/>
      <w:r w:rsidRPr="6E18536D">
        <w:rPr>
          <w:rFonts w:asciiTheme="minorHAnsi" w:eastAsiaTheme="minorEastAsia" w:hAnsiTheme="minorHAnsi"/>
        </w:rPr>
        <w:t>etc</w:t>
      </w:r>
      <w:proofErr w:type="spellEnd"/>
      <w:r w:rsidRPr="6E18536D">
        <w:rPr>
          <w:rFonts w:asciiTheme="minorHAnsi" w:eastAsiaTheme="minorEastAsia" w:hAnsiTheme="minorHAnsi"/>
        </w:rPr>
        <w:t>)</w:t>
      </w:r>
      <w:r w:rsidR="009A41D1">
        <w:rPr>
          <w:rFonts w:asciiTheme="minorHAnsi" w:eastAsiaTheme="minorEastAsia" w:hAnsiTheme="minorHAnsi"/>
        </w:rPr>
        <w:t>.</w:t>
      </w:r>
      <w:r w:rsidRPr="6E18536D">
        <w:rPr>
          <w:rFonts w:asciiTheme="minorHAnsi" w:eastAsiaTheme="minorEastAsia" w:hAnsiTheme="minorHAnsi"/>
        </w:rPr>
        <w:t xml:space="preserve"> </w:t>
      </w:r>
      <w:r w:rsidR="009A41D1">
        <w:rPr>
          <w:rFonts w:asciiTheme="minorHAnsi" w:eastAsiaTheme="minorEastAsia" w:hAnsiTheme="minorHAnsi"/>
        </w:rPr>
        <w:t>R</w:t>
      </w:r>
      <w:r w:rsidR="009A41D1" w:rsidRPr="6E18536D">
        <w:rPr>
          <w:rFonts w:asciiTheme="minorHAnsi" w:eastAsiaTheme="minorEastAsia" w:hAnsiTheme="minorHAnsi"/>
        </w:rPr>
        <w:t xml:space="preserve">emediate (correct) any discrepancies </w:t>
      </w:r>
      <w:r w:rsidR="00F91B05">
        <w:rPr>
          <w:rFonts w:asciiTheme="minorHAnsi" w:eastAsiaTheme="minorEastAsia" w:hAnsiTheme="minorHAnsi"/>
        </w:rPr>
        <w:t>to ensure parity between</w:t>
      </w:r>
      <w:r w:rsidRPr="6E18536D">
        <w:rPr>
          <w:rFonts w:asciiTheme="minorHAnsi" w:eastAsiaTheme="minorEastAsia" w:hAnsiTheme="minorHAnsi"/>
        </w:rPr>
        <w:t xml:space="preserve"> the original WCMS 2 site </w:t>
      </w:r>
      <w:r w:rsidR="009A41D1">
        <w:rPr>
          <w:rFonts w:asciiTheme="minorHAnsi" w:eastAsiaTheme="minorEastAsia" w:hAnsiTheme="minorHAnsi"/>
        </w:rPr>
        <w:t xml:space="preserve">and the </w:t>
      </w:r>
      <w:r w:rsidRPr="6E18536D">
        <w:rPr>
          <w:rFonts w:asciiTheme="minorHAnsi" w:eastAsiaTheme="minorEastAsia" w:hAnsiTheme="minorHAnsi"/>
        </w:rPr>
        <w:t>WCMS 3 staging site</w:t>
      </w:r>
      <w:r w:rsidR="003E1785">
        <w:rPr>
          <w:rFonts w:asciiTheme="minorHAnsi" w:eastAsiaTheme="minorEastAsia" w:hAnsiTheme="minorHAnsi"/>
        </w:rPr>
        <w:t>.</w:t>
      </w:r>
      <w:r w:rsidRPr="6E18536D">
        <w:rPr>
          <w:rFonts w:asciiTheme="minorHAnsi" w:eastAsiaTheme="minorEastAsia" w:hAnsiTheme="minorHAnsi"/>
        </w:rPr>
        <w:t xml:space="preserve"> We provide a Site Migration Remediation spreadsheet found on the </w:t>
      </w:r>
      <w:hyperlink r:id="rId11">
        <w:r w:rsidRPr="6E18536D">
          <w:rPr>
            <w:rStyle w:val="Hyperlink"/>
            <w:rFonts w:asciiTheme="minorHAnsi" w:eastAsiaTheme="minorEastAsia" w:hAnsiTheme="minorHAnsi"/>
          </w:rPr>
          <w:t>WCMS 3 site migration remediation training page</w:t>
        </w:r>
      </w:hyperlink>
      <w:r w:rsidRPr="6E18536D">
        <w:rPr>
          <w:rFonts w:asciiTheme="minorHAnsi" w:eastAsiaTheme="minorEastAsia" w:hAnsiTheme="minorHAnsi"/>
        </w:rPr>
        <w:t xml:space="preserve"> as a</w:t>
      </w:r>
      <w:r w:rsidR="00BC2A5F">
        <w:rPr>
          <w:rFonts w:asciiTheme="minorHAnsi" w:eastAsiaTheme="minorEastAsia" w:hAnsiTheme="minorHAnsi"/>
        </w:rPr>
        <w:t xml:space="preserve"> recording t</w:t>
      </w:r>
      <w:r w:rsidR="001B5487">
        <w:rPr>
          <w:rFonts w:asciiTheme="minorHAnsi" w:eastAsiaTheme="minorEastAsia" w:hAnsiTheme="minorHAnsi"/>
        </w:rPr>
        <w:t>ool</w:t>
      </w:r>
      <w:r w:rsidRPr="6E18536D">
        <w:rPr>
          <w:rFonts w:asciiTheme="minorHAnsi" w:eastAsiaTheme="minorEastAsia" w:hAnsiTheme="minorHAnsi"/>
        </w:rPr>
        <w:t>.</w:t>
      </w:r>
    </w:p>
    <w:p w14:paraId="38B147B8" w14:textId="029058A2" w:rsidR="00FB69EA" w:rsidRPr="00FB69EA" w:rsidRDefault="0BDE7235" w:rsidP="6E18536D">
      <w:pPr>
        <w:rPr>
          <w:rFonts w:asciiTheme="minorHAnsi" w:eastAsiaTheme="minorEastAsia" w:hAnsiTheme="minorHAnsi"/>
        </w:rPr>
      </w:pPr>
      <w:r w:rsidRPr="6E18536D">
        <w:rPr>
          <w:rFonts w:asciiTheme="minorHAnsi" w:eastAsiaTheme="minorEastAsia" w:hAnsiTheme="minorHAnsi"/>
        </w:rPr>
        <w:t xml:space="preserve">Reach out to </w:t>
      </w:r>
      <w:hyperlink r:id="rId12">
        <w:r w:rsidRPr="6E18536D">
          <w:rPr>
            <w:rStyle w:val="Hyperlink"/>
            <w:rFonts w:asciiTheme="minorHAnsi" w:eastAsiaTheme="minorEastAsia" w:hAnsiTheme="minorHAnsi"/>
          </w:rPr>
          <w:t>wcms@uwaterloo.ca</w:t>
        </w:r>
      </w:hyperlink>
      <w:r w:rsidRPr="6E18536D">
        <w:rPr>
          <w:rFonts w:asciiTheme="minorHAnsi" w:eastAsiaTheme="minorEastAsia" w:hAnsiTheme="minorHAnsi"/>
        </w:rPr>
        <w:t xml:space="preserve"> with any questions or to report a new issue, and the migration specialist team will be happy to help.</w:t>
      </w:r>
    </w:p>
    <w:p w14:paraId="0E4039F5" w14:textId="5F7AA3A8" w:rsidR="00CD5F64" w:rsidRPr="00FB69EA" w:rsidRDefault="001E7095" w:rsidP="6E18536D">
      <w:pPr>
        <w:pStyle w:val="Heading1"/>
        <w:rPr>
          <w:rFonts w:asciiTheme="minorHAnsi" w:eastAsiaTheme="minorEastAsia" w:hAnsiTheme="minorHAnsi"/>
        </w:rPr>
      </w:pPr>
      <w:r w:rsidRPr="6E18536D">
        <w:rPr>
          <w:rFonts w:asciiTheme="minorHAnsi" w:eastAsiaTheme="minorEastAsia" w:hAnsiTheme="minorHAnsi"/>
        </w:rPr>
        <w:t>Steps</w:t>
      </w:r>
    </w:p>
    <w:p w14:paraId="1DE9EF09" w14:textId="114B3EEA" w:rsidR="744DB0CE" w:rsidRDefault="744DB0CE" w:rsidP="6E18536D">
      <w:pPr>
        <w:pStyle w:val="ListParagraph"/>
        <w:numPr>
          <w:ilvl w:val="0"/>
          <w:numId w:val="10"/>
        </w:numPr>
        <w:rPr>
          <w:rFonts w:asciiTheme="minorHAnsi" w:eastAsiaTheme="minorEastAsia" w:hAnsiTheme="minorHAnsi"/>
        </w:rPr>
      </w:pPr>
      <w:r w:rsidRPr="6E18536D">
        <w:rPr>
          <w:rFonts w:asciiTheme="minorHAnsi" w:eastAsiaTheme="minorEastAsia" w:hAnsiTheme="minorHAnsi"/>
        </w:rPr>
        <w:t xml:space="preserve">Save a copy of the Site Migration Remediation spreadsheet found on the </w:t>
      </w:r>
      <w:hyperlink r:id="rId13">
        <w:r w:rsidRPr="6E18536D">
          <w:rPr>
            <w:rStyle w:val="Hyperlink"/>
            <w:rFonts w:asciiTheme="minorHAnsi" w:eastAsiaTheme="minorEastAsia" w:hAnsiTheme="minorHAnsi"/>
          </w:rPr>
          <w:t>WCMS 3 site migration remediation training page</w:t>
        </w:r>
      </w:hyperlink>
      <w:r w:rsidRPr="6E18536D">
        <w:rPr>
          <w:rFonts w:asciiTheme="minorHAnsi" w:eastAsiaTheme="minorEastAsia" w:hAnsiTheme="minorHAnsi"/>
        </w:rPr>
        <w:t xml:space="preserve">. This spreadsheet is a resource to record the comparison check and remediation details for your supervisor to review. We suggest using the naming convention: </w:t>
      </w:r>
      <w:r w:rsidRPr="6E18536D">
        <w:rPr>
          <w:rFonts w:asciiTheme="minorHAnsi" w:eastAsiaTheme="minorEastAsia" w:hAnsiTheme="minorHAnsi"/>
          <w:b/>
          <w:bCs/>
        </w:rPr>
        <w:t>Name-of-site-migration-check.</w:t>
      </w:r>
      <w:r w:rsidRPr="6E18536D">
        <w:rPr>
          <w:rFonts w:asciiTheme="minorHAnsi" w:eastAsiaTheme="minorEastAsia" w:hAnsiTheme="minorHAnsi"/>
        </w:rPr>
        <w:t xml:space="preserve"> </w:t>
      </w:r>
    </w:p>
    <w:p w14:paraId="710F342F" w14:textId="523F874F" w:rsidR="744DB0CE" w:rsidRDefault="744DB0CE" w:rsidP="6E18536D">
      <w:pPr>
        <w:pStyle w:val="ListParagraph"/>
        <w:numPr>
          <w:ilvl w:val="0"/>
          <w:numId w:val="10"/>
        </w:numPr>
        <w:rPr>
          <w:rFonts w:asciiTheme="minorHAnsi" w:eastAsiaTheme="minorEastAsia" w:hAnsiTheme="minorHAnsi"/>
        </w:rPr>
      </w:pPr>
      <w:r w:rsidRPr="6E18536D">
        <w:rPr>
          <w:rFonts w:asciiTheme="minorHAnsi" w:eastAsiaTheme="minorEastAsia" w:hAnsiTheme="minorHAnsi"/>
        </w:rPr>
        <w:t xml:space="preserve">Fill out the top of the migration template. Check with your supervisor if there is any other information they wish to include on the spreadsheet. </w:t>
      </w:r>
    </w:p>
    <w:p w14:paraId="77609A25" w14:textId="5D7C6F6D" w:rsidR="003248AF" w:rsidRPr="00D445DE" w:rsidRDefault="000036A2" w:rsidP="6E18536D">
      <w:pPr>
        <w:pStyle w:val="ListParagraph"/>
        <w:numPr>
          <w:ilvl w:val="0"/>
          <w:numId w:val="10"/>
        </w:numPr>
        <w:rPr>
          <w:rFonts w:asciiTheme="minorHAnsi" w:eastAsiaTheme="minorEastAsia" w:hAnsiTheme="minorHAnsi"/>
        </w:rPr>
      </w:pPr>
      <w:r>
        <w:rPr>
          <w:rFonts w:asciiTheme="minorHAnsi" w:eastAsiaTheme="minorEastAsia" w:hAnsiTheme="minorHAnsi"/>
        </w:rPr>
        <w:t>Only</w:t>
      </w:r>
      <w:r w:rsidR="4649939E" w:rsidRPr="2F2D029A">
        <w:rPr>
          <w:rFonts w:asciiTheme="minorHAnsi" w:eastAsiaTheme="minorEastAsia" w:hAnsiTheme="minorHAnsi"/>
        </w:rPr>
        <w:t xml:space="preserve"> published items</w:t>
      </w:r>
      <w:r>
        <w:rPr>
          <w:rFonts w:asciiTheme="minorHAnsi" w:eastAsiaTheme="minorEastAsia" w:hAnsiTheme="minorHAnsi"/>
        </w:rPr>
        <w:t xml:space="preserve"> are migrated.</w:t>
      </w:r>
      <w:r w:rsidR="4649939E" w:rsidRPr="2F2D029A">
        <w:rPr>
          <w:rFonts w:asciiTheme="minorHAnsi" w:eastAsiaTheme="minorEastAsia" w:hAnsiTheme="minorHAnsi"/>
        </w:rPr>
        <w:t xml:space="preserve"> </w:t>
      </w:r>
      <w:r>
        <w:rPr>
          <w:rFonts w:asciiTheme="minorHAnsi" w:eastAsiaTheme="minorEastAsia" w:hAnsiTheme="minorHAnsi"/>
        </w:rPr>
        <w:t>T</w:t>
      </w:r>
      <w:r w:rsidR="4649939E" w:rsidRPr="2F2D029A">
        <w:rPr>
          <w:rFonts w:asciiTheme="minorHAnsi" w:eastAsiaTheme="minorEastAsia" w:hAnsiTheme="minorHAnsi"/>
        </w:rPr>
        <w:t xml:space="preserve">o view or download the list of published item titles </w:t>
      </w:r>
      <w:r w:rsidR="00C63C1A">
        <w:rPr>
          <w:rFonts w:asciiTheme="minorHAnsi" w:eastAsiaTheme="minorEastAsia" w:hAnsiTheme="minorHAnsi"/>
        </w:rPr>
        <w:t>from</w:t>
      </w:r>
      <w:r w:rsidR="4649939E" w:rsidRPr="2F2D029A">
        <w:rPr>
          <w:rFonts w:asciiTheme="minorHAnsi" w:eastAsiaTheme="minorEastAsia" w:hAnsiTheme="minorHAnsi"/>
        </w:rPr>
        <w:t xml:space="preserve"> WCMS 2:</w:t>
      </w:r>
    </w:p>
    <w:p w14:paraId="5006746D" w14:textId="6776F2A5" w:rsidR="003248AF" w:rsidRPr="00D445DE" w:rsidRDefault="4649939E" w:rsidP="6E18536D">
      <w:pPr>
        <w:pStyle w:val="ListParagraph"/>
        <w:numPr>
          <w:ilvl w:val="2"/>
          <w:numId w:val="10"/>
        </w:numPr>
        <w:rPr>
          <w:rFonts w:asciiTheme="minorHAnsi" w:eastAsiaTheme="minorEastAsia" w:hAnsiTheme="minorHAnsi"/>
        </w:rPr>
      </w:pPr>
      <w:r w:rsidRPr="6E18536D">
        <w:rPr>
          <w:rFonts w:asciiTheme="minorHAnsi" w:eastAsiaTheme="minorEastAsia" w:hAnsiTheme="minorHAnsi"/>
        </w:rPr>
        <w:t xml:space="preserve">In the </w:t>
      </w:r>
      <w:r w:rsidR="00C63C1A">
        <w:rPr>
          <w:rFonts w:asciiTheme="minorHAnsi" w:eastAsiaTheme="minorEastAsia" w:hAnsiTheme="minorHAnsi"/>
        </w:rPr>
        <w:t>A</w:t>
      </w:r>
      <w:r w:rsidRPr="6E18536D">
        <w:rPr>
          <w:rFonts w:asciiTheme="minorHAnsi" w:eastAsiaTheme="minorEastAsia" w:hAnsiTheme="minorHAnsi"/>
        </w:rPr>
        <w:t xml:space="preserve">dministration </w:t>
      </w:r>
      <w:r w:rsidR="00C63C1A">
        <w:rPr>
          <w:rFonts w:asciiTheme="minorHAnsi" w:eastAsiaTheme="minorEastAsia" w:hAnsiTheme="minorHAnsi"/>
        </w:rPr>
        <w:t>B</w:t>
      </w:r>
      <w:r w:rsidRPr="6E18536D">
        <w:rPr>
          <w:rFonts w:asciiTheme="minorHAnsi" w:eastAsiaTheme="minorEastAsia" w:hAnsiTheme="minorHAnsi"/>
        </w:rPr>
        <w:t xml:space="preserve">ar &gt; Dashboard &gt; Site Management &gt; Content report (CSV). </w:t>
      </w:r>
      <w:r w:rsidRPr="6E18536D">
        <w:rPr>
          <w:rFonts w:asciiTheme="minorHAnsi" w:eastAsiaTheme="minorEastAsia" w:hAnsiTheme="minorHAnsi"/>
          <w:b/>
          <w:bCs/>
        </w:rPr>
        <w:t>Note</w:t>
      </w:r>
      <w:r w:rsidRPr="6E18536D">
        <w:rPr>
          <w:rFonts w:asciiTheme="minorHAnsi" w:eastAsiaTheme="minorEastAsia" w:hAnsiTheme="minorHAnsi"/>
        </w:rPr>
        <w:t>: Only site managers have access to this report. If you are not a site manager, speak to your supervisor to gain access.</w:t>
      </w:r>
    </w:p>
    <w:p w14:paraId="22AD6486" w14:textId="3EE5ED5B" w:rsidR="003248AF" w:rsidRPr="00D445DE" w:rsidRDefault="4649939E" w:rsidP="6E18536D">
      <w:pPr>
        <w:pStyle w:val="ListParagraph"/>
        <w:numPr>
          <w:ilvl w:val="2"/>
          <w:numId w:val="10"/>
        </w:numPr>
        <w:rPr>
          <w:rFonts w:asciiTheme="minorHAnsi" w:eastAsiaTheme="minorEastAsia" w:hAnsiTheme="minorHAnsi"/>
        </w:rPr>
      </w:pPr>
      <w:r w:rsidRPr="6E18536D">
        <w:rPr>
          <w:rFonts w:asciiTheme="minorHAnsi" w:eastAsiaTheme="minorEastAsia" w:hAnsiTheme="minorHAnsi"/>
        </w:rPr>
        <w:t>Sort the “</w:t>
      </w:r>
      <w:r w:rsidR="00877634">
        <w:rPr>
          <w:rFonts w:asciiTheme="minorHAnsi" w:eastAsiaTheme="minorEastAsia" w:hAnsiTheme="minorHAnsi"/>
        </w:rPr>
        <w:t>P</w:t>
      </w:r>
      <w:r w:rsidRPr="6E18536D">
        <w:rPr>
          <w:rFonts w:asciiTheme="minorHAnsi" w:eastAsiaTheme="minorEastAsia" w:hAnsiTheme="minorHAnsi"/>
        </w:rPr>
        <w:t>ublished” column A-Z.</w:t>
      </w:r>
      <w:r w:rsidR="00E05621">
        <w:rPr>
          <w:rFonts w:asciiTheme="minorHAnsi" w:eastAsiaTheme="minorEastAsia" w:hAnsiTheme="minorHAnsi"/>
        </w:rPr>
        <w:t xml:space="preserve"> [If prompted, expand selection </w:t>
      </w:r>
      <w:r w:rsidR="004979CB">
        <w:rPr>
          <w:rFonts w:asciiTheme="minorHAnsi" w:eastAsiaTheme="minorEastAsia" w:hAnsiTheme="minorHAnsi"/>
        </w:rPr>
        <w:t>to prevent data from getting mixed up.</w:t>
      </w:r>
      <w:r w:rsidR="00E05621">
        <w:rPr>
          <w:rFonts w:asciiTheme="minorHAnsi" w:eastAsiaTheme="minorEastAsia" w:hAnsiTheme="minorHAnsi"/>
        </w:rPr>
        <w:t>]</w:t>
      </w:r>
    </w:p>
    <w:p w14:paraId="70F623DF" w14:textId="5507EE11" w:rsidR="003248AF" w:rsidRPr="00D445DE" w:rsidRDefault="4649939E" w:rsidP="6E18536D">
      <w:pPr>
        <w:pStyle w:val="ListParagraph"/>
        <w:numPr>
          <w:ilvl w:val="2"/>
          <w:numId w:val="10"/>
        </w:numPr>
        <w:rPr>
          <w:rFonts w:asciiTheme="minorHAnsi" w:eastAsiaTheme="minorEastAsia" w:hAnsiTheme="minorHAnsi"/>
        </w:rPr>
      </w:pPr>
      <w:r w:rsidRPr="6E18536D">
        <w:rPr>
          <w:rFonts w:asciiTheme="minorHAnsi" w:eastAsiaTheme="minorEastAsia" w:hAnsiTheme="minorHAnsi"/>
        </w:rPr>
        <w:t xml:space="preserve">Copy the titles of all the published items into the migration remediation </w:t>
      </w:r>
      <w:r w:rsidR="00DE5656">
        <w:rPr>
          <w:rFonts w:asciiTheme="minorHAnsi" w:eastAsiaTheme="minorEastAsia" w:hAnsiTheme="minorHAnsi"/>
        </w:rPr>
        <w:t>workbook</w:t>
      </w:r>
      <w:r w:rsidRPr="6E18536D">
        <w:rPr>
          <w:rFonts w:asciiTheme="minorHAnsi" w:eastAsiaTheme="minorEastAsia" w:hAnsiTheme="minorHAnsi"/>
        </w:rPr>
        <w:t>.</w:t>
      </w:r>
    </w:p>
    <w:p w14:paraId="033B7B2A" w14:textId="3539B831" w:rsidR="00C34BDE" w:rsidRPr="00FB69EA" w:rsidRDefault="00C627E2" w:rsidP="6E18536D">
      <w:pPr>
        <w:pStyle w:val="ListParagraph"/>
        <w:numPr>
          <w:ilvl w:val="0"/>
          <w:numId w:val="10"/>
        </w:numPr>
        <w:spacing w:line="276" w:lineRule="auto"/>
        <w:rPr>
          <w:rFonts w:asciiTheme="minorHAnsi" w:eastAsiaTheme="minorEastAsia" w:hAnsiTheme="minorHAnsi"/>
        </w:rPr>
      </w:pPr>
      <w:r w:rsidRPr="6E18536D">
        <w:rPr>
          <w:rFonts w:asciiTheme="minorHAnsi" w:eastAsiaTheme="minorEastAsia" w:hAnsiTheme="minorHAnsi"/>
          <w:b/>
          <w:bCs/>
        </w:rPr>
        <w:t>Make sure menu items are in the same order as the original site</w:t>
      </w:r>
      <w:r w:rsidR="02A4A141" w:rsidRPr="6E18536D">
        <w:rPr>
          <w:rFonts w:asciiTheme="minorHAnsi" w:eastAsiaTheme="minorEastAsia" w:hAnsiTheme="minorHAnsi"/>
        </w:rPr>
        <w:t>. Please r</w:t>
      </w:r>
      <w:r w:rsidR="0F0F53B2" w:rsidRPr="6E18536D">
        <w:rPr>
          <w:rFonts w:asciiTheme="minorHAnsi" w:eastAsiaTheme="minorEastAsia" w:hAnsiTheme="minorHAnsi"/>
        </w:rPr>
        <w:t xml:space="preserve">eference </w:t>
      </w:r>
      <w:commentRangeStart w:id="0"/>
      <w:r w:rsidR="000B310C">
        <w:fldChar w:fldCharType="begin"/>
      </w:r>
      <w:r w:rsidR="00886F70">
        <w:instrText xml:space="preserve">HYPERLINK "https://uwaterloo.ca/building-the-next-wcms/moving-wcms-3/how-remediate-menu-order" \h </w:instrText>
      </w:r>
      <w:r w:rsidR="000B310C">
        <w:fldChar w:fldCharType="separate"/>
      </w:r>
      <w:r w:rsidR="0F0F53B2" w:rsidRPr="6E18536D">
        <w:rPr>
          <w:rStyle w:val="Hyperlink"/>
          <w:rFonts w:asciiTheme="minorHAnsi" w:eastAsiaTheme="minorEastAsia" w:hAnsiTheme="minorHAnsi"/>
        </w:rPr>
        <w:t>How to re</w:t>
      </w:r>
      <w:r w:rsidR="3EF29148" w:rsidRPr="6E18536D">
        <w:rPr>
          <w:rStyle w:val="Hyperlink"/>
          <w:rFonts w:asciiTheme="minorHAnsi" w:eastAsiaTheme="minorEastAsia" w:hAnsiTheme="minorHAnsi"/>
        </w:rPr>
        <w:t>mediate menu order</w:t>
      </w:r>
      <w:r w:rsidR="000B310C">
        <w:rPr>
          <w:rStyle w:val="Hyperlink"/>
          <w:rFonts w:asciiTheme="minorHAnsi" w:eastAsiaTheme="minorEastAsia" w:hAnsiTheme="minorHAnsi"/>
        </w:rPr>
        <w:fldChar w:fldCharType="end"/>
      </w:r>
      <w:r w:rsidR="02C3DDD6" w:rsidRPr="6E18536D">
        <w:rPr>
          <w:rFonts w:asciiTheme="minorHAnsi" w:eastAsiaTheme="minorEastAsia" w:hAnsiTheme="minorHAnsi"/>
        </w:rPr>
        <w:t xml:space="preserve"> for </w:t>
      </w:r>
      <w:commentRangeEnd w:id="0"/>
      <w:r>
        <w:rPr>
          <w:rStyle w:val="CommentReference"/>
        </w:rPr>
        <w:commentReference w:id="0"/>
      </w:r>
      <w:r w:rsidR="02C3DDD6" w:rsidRPr="6E18536D">
        <w:rPr>
          <w:rFonts w:asciiTheme="minorHAnsi" w:eastAsiaTheme="minorEastAsia" w:hAnsiTheme="minorHAnsi"/>
        </w:rPr>
        <w:t>in-depth instructions.</w:t>
      </w:r>
    </w:p>
    <w:p w14:paraId="052DC5B4" w14:textId="0DFC536C" w:rsidR="00C34BDE" w:rsidRPr="00FB69EA" w:rsidRDefault="0503806D" w:rsidP="6E18536D">
      <w:pPr>
        <w:spacing w:after="100" w:line="276" w:lineRule="auto"/>
        <w:ind w:left="720"/>
        <w:contextualSpacing/>
        <w:rPr>
          <w:rFonts w:asciiTheme="minorHAnsi" w:eastAsiaTheme="minorEastAsia" w:hAnsiTheme="minorHAnsi"/>
        </w:rPr>
      </w:pPr>
      <w:r w:rsidRPr="6E18536D">
        <w:rPr>
          <w:rFonts w:asciiTheme="minorHAnsi" w:eastAsiaTheme="minorEastAsia" w:hAnsiTheme="minorHAnsi"/>
          <w:b/>
          <w:bCs/>
        </w:rPr>
        <w:t>Note:</w:t>
      </w:r>
      <w:r w:rsidR="081CFB0E" w:rsidRPr="6E18536D">
        <w:rPr>
          <w:rFonts w:asciiTheme="minorHAnsi" w:eastAsiaTheme="minorEastAsia" w:hAnsiTheme="minorHAnsi"/>
          <w:b/>
          <w:bCs/>
        </w:rPr>
        <w:t xml:space="preserve"> </w:t>
      </w:r>
      <w:r w:rsidR="5C3438B2" w:rsidRPr="6E18536D">
        <w:rPr>
          <w:rFonts w:asciiTheme="minorHAnsi" w:eastAsiaTheme="minorEastAsia" w:hAnsiTheme="minorHAnsi"/>
        </w:rPr>
        <w:t>Some menu items have different names in WCMS 3 compared to WCMS 2.</w:t>
      </w:r>
    </w:p>
    <w:tbl>
      <w:tblPr>
        <w:tblStyle w:val="TableGrid"/>
        <w:tblW w:w="0" w:type="auto"/>
        <w:tblInd w:w="720"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3810"/>
        <w:gridCol w:w="885"/>
        <w:gridCol w:w="3945"/>
      </w:tblGrid>
      <w:tr w:rsidR="0071547A" w:rsidRPr="00FB69EA" w14:paraId="2B4EEC0B" w14:textId="77777777" w:rsidTr="6E18536D">
        <w:tc>
          <w:tcPr>
            <w:tcW w:w="3810" w:type="dxa"/>
          </w:tcPr>
          <w:p w14:paraId="750534AD" w14:textId="642225CC" w:rsidR="608C39B2" w:rsidRPr="00FB69EA" w:rsidRDefault="74E1B425" w:rsidP="6E18536D">
            <w:pPr>
              <w:jc w:val="right"/>
              <w:rPr>
                <w:rFonts w:asciiTheme="minorHAnsi" w:eastAsiaTheme="minorEastAsia" w:hAnsiTheme="minorHAnsi"/>
                <w:b/>
                <w:bCs/>
              </w:rPr>
            </w:pPr>
            <w:r w:rsidRPr="6E18536D">
              <w:rPr>
                <w:rFonts w:asciiTheme="minorHAnsi" w:eastAsiaTheme="minorEastAsia" w:hAnsiTheme="minorHAnsi"/>
                <w:b/>
                <w:bCs/>
              </w:rPr>
              <w:t>WCMS 2</w:t>
            </w:r>
          </w:p>
        </w:tc>
        <w:tc>
          <w:tcPr>
            <w:tcW w:w="885" w:type="dxa"/>
          </w:tcPr>
          <w:p w14:paraId="377BF5D5" w14:textId="4DB97F94" w:rsidR="608C39B2" w:rsidRPr="00FB69EA" w:rsidRDefault="608C39B2" w:rsidP="6E18536D">
            <w:pPr>
              <w:rPr>
                <w:rFonts w:asciiTheme="minorHAnsi" w:eastAsiaTheme="minorEastAsia" w:hAnsiTheme="minorHAnsi"/>
              </w:rPr>
            </w:pPr>
          </w:p>
        </w:tc>
        <w:tc>
          <w:tcPr>
            <w:tcW w:w="3945" w:type="dxa"/>
          </w:tcPr>
          <w:p w14:paraId="7F802B3E" w14:textId="78C29A76" w:rsidR="608C39B2" w:rsidRPr="00FB69EA" w:rsidRDefault="74E1B425" w:rsidP="6E18536D">
            <w:pPr>
              <w:rPr>
                <w:rFonts w:asciiTheme="minorHAnsi" w:eastAsiaTheme="minorEastAsia" w:hAnsiTheme="minorHAnsi"/>
                <w:b/>
                <w:bCs/>
              </w:rPr>
            </w:pPr>
            <w:r w:rsidRPr="6E18536D">
              <w:rPr>
                <w:rFonts w:asciiTheme="minorHAnsi" w:eastAsiaTheme="minorEastAsia" w:hAnsiTheme="minorHAnsi"/>
                <w:b/>
                <w:bCs/>
              </w:rPr>
              <w:t>WCMS 3</w:t>
            </w:r>
          </w:p>
        </w:tc>
      </w:tr>
      <w:tr w:rsidR="0071547A" w:rsidRPr="00FB69EA" w14:paraId="305951DC" w14:textId="77777777" w:rsidTr="6E18536D">
        <w:tc>
          <w:tcPr>
            <w:tcW w:w="3810" w:type="dxa"/>
          </w:tcPr>
          <w:p w14:paraId="27B64847" w14:textId="7C254CE0" w:rsidR="608C39B2" w:rsidRPr="00FB69EA" w:rsidRDefault="74E1B425" w:rsidP="6E18536D">
            <w:pPr>
              <w:jc w:val="right"/>
              <w:rPr>
                <w:rFonts w:asciiTheme="minorHAnsi" w:eastAsiaTheme="minorEastAsia" w:hAnsiTheme="minorHAnsi"/>
              </w:rPr>
            </w:pPr>
            <w:r w:rsidRPr="6E18536D">
              <w:rPr>
                <w:rFonts w:asciiTheme="minorHAnsi" w:eastAsiaTheme="minorEastAsia" w:hAnsiTheme="minorHAnsi"/>
              </w:rPr>
              <w:t>Our people</w:t>
            </w:r>
          </w:p>
        </w:tc>
        <w:tc>
          <w:tcPr>
            <w:tcW w:w="885" w:type="dxa"/>
          </w:tcPr>
          <w:p w14:paraId="4A3A91DE" w14:textId="4F18B87C" w:rsidR="608C39B2" w:rsidRPr="00FB69EA" w:rsidRDefault="74E1B425" w:rsidP="6E18536D">
            <w:pPr>
              <w:jc w:val="center"/>
              <w:rPr>
                <w:rFonts w:asciiTheme="minorHAnsi" w:eastAsiaTheme="minorEastAsia" w:hAnsiTheme="minorHAnsi"/>
              </w:rPr>
            </w:pPr>
            <w:r w:rsidRPr="6E18536D">
              <w:rPr>
                <w:rFonts w:asciiTheme="minorHAnsi" w:eastAsiaTheme="minorEastAsia" w:hAnsiTheme="minorHAnsi"/>
              </w:rPr>
              <w:t>—&gt;</w:t>
            </w:r>
          </w:p>
        </w:tc>
        <w:tc>
          <w:tcPr>
            <w:tcW w:w="3945" w:type="dxa"/>
          </w:tcPr>
          <w:p w14:paraId="4DDB4441" w14:textId="1804312C" w:rsidR="608C39B2" w:rsidRPr="00FB69EA" w:rsidRDefault="74E1B425" w:rsidP="6E18536D">
            <w:pPr>
              <w:rPr>
                <w:rFonts w:asciiTheme="minorHAnsi" w:eastAsiaTheme="minorEastAsia" w:hAnsiTheme="minorHAnsi"/>
              </w:rPr>
            </w:pPr>
            <w:r w:rsidRPr="6E18536D">
              <w:rPr>
                <w:rFonts w:asciiTheme="minorHAnsi" w:eastAsiaTheme="minorEastAsia" w:hAnsiTheme="minorHAnsi"/>
              </w:rPr>
              <w:t>Contacts</w:t>
            </w:r>
          </w:p>
        </w:tc>
      </w:tr>
      <w:tr w:rsidR="0071547A" w:rsidRPr="00FB69EA" w14:paraId="13D3EF12" w14:textId="77777777" w:rsidTr="6E18536D">
        <w:tc>
          <w:tcPr>
            <w:tcW w:w="3810" w:type="dxa"/>
          </w:tcPr>
          <w:p w14:paraId="3985DC7D" w14:textId="063EEB19" w:rsidR="608C39B2" w:rsidRPr="00FB69EA" w:rsidRDefault="74E1B425" w:rsidP="6E18536D">
            <w:pPr>
              <w:jc w:val="right"/>
              <w:rPr>
                <w:rFonts w:asciiTheme="minorHAnsi" w:eastAsiaTheme="minorEastAsia" w:hAnsiTheme="minorHAnsi"/>
              </w:rPr>
            </w:pPr>
            <w:r w:rsidRPr="6E18536D">
              <w:rPr>
                <w:rFonts w:asciiTheme="minorHAnsi" w:eastAsiaTheme="minorEastAsia" w:hAnsiTheme="minorHAnsi"/>
              </w:rPr>
              <w:t>People profiles</w:t>
            </w:r>
          </w:p>
        </w:tc>
        <w:tc>
          <w:tcPr>
            <w:tcW w:w="885" w:type="dxa"/>
          </w:tcPr>
          <w:p w14:paraId="114E5FCA" w14:textId="79BBA013" w:rsidR="608C39B2" w:rsidRPr="00FB69EA" w:rsidRDefault="74E1B425" w:rsidP="6E18536D">
            <w:pPr>
              <w:jc w:val="center"/>
              <w:rPr>
                <w:rFonts w:asciiTheme="minorHAnsi" w:eastAsiaTheme="minorEastAsia" w:hAnsiTheme="minorHAnsi"/>
              </w:rPr>
            </w:pPr>
            <w:r w:rsidRPr="6E18536D">
              <w:rPr>
                <w:rFonts w:asciiTheme="minorHAnsi" w:eastAsiaTheme="minorEastAsia" w:hAnsiTheme="minorHAnsi"/>
              </w:rPr>
              <w:t>—&gt;</w:t>
            </w:r>
          </w:p>
        </w:tc>
        <w:tc>
          <w:tcPr>
            <w:tcW w:w="3945" w:type="dxa"/>
          </w:tcPr>
          <w:p w14:paraId="3D1E6ED1" w14:textId="5BAEF92B" w:rsidR="608C39B2" w:rsidRPr="00FB69EA" w:rsidRDefault="74E1B425" w:rsidP="6E18536D">
            <w:pPr>
              <w:rPr>
                <w:rFonts w:asciiTheme="minorHAnsi" w:eastAsiaTheme="minorEastAsia" w:hAnsiTheme="minorHAnsi"/>
              </w:rPr>
            </w:pPr>
            <w:r w:rsidRPr="6E18536D">
              <w:rPr>
                <w:rFonts w:asciiTheme="minorHAnsi" w:eastAsiaTheme="minorEastAsia" w:hAnsiTheme="minorHAnsi"/>
              </w:rPr>
              <w:t>Profiles</w:t>
            </w:r>
          </w:p>
          <w:p w14:paraId="3AE79E24" w14:textId="73D0F2D3" w:rsidR="608C39B2" w:rsidRPr="00FB69EA" w:rsidRDefault="608C39B2" w:rsidP="6E18536D">
            <w:pPr>
              <w:rPr>
                <w:rFonts w:asciiTheme="minorHAnsi" w:eastAsiaTheme="minorEastAsia" w:hAnsiTheme="minorHAnsi"/>
              </w:rPr>
            </w:pPr>
          </w:p>
        </w:tc>
      </w:tr>
    </w:tbl>
    <w:p w14:paraId="1B41A355" w14:textId="77777777" w:rsidR="00A206F6" w:rsidRDefault="00A206F6" w:rsidP="004E36AA">
      <w:pPr>
        <w:pStyle w:val="ListParagraph"/>
        <w:spacing w:after="220" w:line="276" w:lineRule="auto"/>
        <w:rPr>
          <w:rFonts w:asciiTheme="minorHAnsi" w:eastAsiaTheme="minorEastAsia" w:hAnsiTheme="minorHAnsi"/>
        </w:rPr>
      </w:pPr>
      <w:r w:rsidRPr="00A206F6">
        <w:rPr>
          <w:rFonts w:asciiTheme="minorHAnsi" w:eastAsiaTheme="minorEastAsia" w:hAnsiTheme="minorHAnsi"/>
        </w:rPr>
        <w:lastRenderedPageBreak/>
        <w:t xml:space="preserve">In WCMS 3, some pages might not appear in the main navigation because the “Place in site hierarchy” box is unchecked. They can be added to the site hierarchy by checking the box through the page’s Edit tab &gt; Menu Settings &gt; Place in site hierarchy. </w:t>
      </w:r>
    </w:p>
    <w:p w14:paraId="00EF7D00" w14:textId="4CE57EE3" w:rsidR="00A206F6" w:rsidRPr="00A206F6" w:rsidRDefault="00A206F6" w:rsidP="004E36AA">
      <w:pPr>
        <w:pStyle w:val="ListParagraph"/>
        <w:spacing w:after="220" w:line="276" w:lineRule="auto"/>
        <w:rPr>
          <w:rFonts w:asciiTheme="minorHAnsi" w:eastAsiaTheme="minorEastAsia" w:hAnsiTheme="minorHAnsi"/>
        </w:rPr>
      </w:pPr>
      <w:r w:rsidRPr="00A206F6">
        <w:rPr>
          <w:rFonts w:asciiTheme="minorHAnsi" w:eastAsiaTheme="minorEastAsia" w:hAnsiTheme="minorHAnsi"/>
        </w:rPr>
        <w:t>Note: WCMS 3 sites automatically create new menu items that may not need to be moved (</w:t>
      </w:r>
      <w:proofErr w:type="spellStart"/>
      <w:r w:rsidRPr="00A206F6">
        <w:rPr>
          <w:rFonts w:asciiTheme="minorHAnsi" w:eastAsiaTheme="minorEastAsia" w:hAnsiTheme="minorHAnsi"/>
        </w:rPr>
        <w:t>eg.</w:t>
      </w:r>
      <w:proofErr w:type="spellEnd"/>
      <w:r w:rsidRPr="00A206F6">
        <w:rPr>
          <w:rFonts w:asciiTheme="minorHAnsi" w:eastAsiaTheme="minorEastAsia" w:hAnsiTheme="minorHAnsi"/>
        </w:rPr>
        <w:t xml:space="preserve"> Opportunities, Projects).</w:t>
      </w:r>
    </w:p>
    <w:p w14:paraId="2D522C0B" w14:textId="640FA93D" w:rsidR="08D96466" w:rsidRPr="00FB69EA" w:rsidRDefault="08D96466" w:rsidP="00A206F6">
      <w:pPr>
        <w:pStyle w:val="ListParagraph"/>
        <w:numPr>
          <w:ilvl w:val="0"/>
          <w:numId w:val="10"/>
        </w:numPr>
        <w:spacing w:after="220" w:line="276" w:lineRule="auto"/>
        <w:rPr>
          <w:rFonts w:asciiTheme="minorHAnsi" w:eastAsiaTheme="minorEastAsia" w:hAnsiTheme="minorHAnsi"/>
        </w:rPr>
      </w:pPr>
      <w:r w:rsidRPr="6E18536D">
        <w:rPr>
          <w:rFonts w:asciiTheme="minorHAnsi" w:eastAsiaTheme="minorEastAsia" w:hAnsiTheme="minorHAnsi"/>
        </w:rPr>
        <w:t xml:space="preserve">Check if a site footer </w:t>
      </w:r>
      <w:r w:rsidR="00FF0F0B">
        <w:rPr>
          <w:rFonts w:asciiTheme="minorHAnsi" w:eastAsiaTheme="minorEastAsia" w:hAnsiTheme="minorHAnsi"/>
        </w:rPr>
        <w:t>exists</w:t>
      </w:r>
      <w:r w:rsidR="434FA895" w:rsidRPr="6E18536D">
        <w:rPr>
          <w:rFonts w:asciiTheme="minorHAnsi" w:eastAsiaTheme="minorEastAsia" w:hAnsiTheme="minorHAnsi"/>
        </w:rPr>
        <w:t xml:space="preserve"> </w:t>
      </w:r>
      <w:r w:rsidRPr="6E18536D">
        <w:rPr>
          <w:rFonts w:asciiTheme="minorHAnsi" w:eastAsiaTheme="minorEastAsia" w:hAnsiTheme="minorHAnsi"/>
        </w:rPr>
        <w:t xml:space="preserve">on the original site. </w:t>
      </w:r>
      <w:r w:rsidR="237B6101" w:rsidRPr="6E18536D">
        <w:rPr>
          <w:rFonts w:asciiTheme="minorHAnsi" w:eastAsiaTheme="minorEastAsia" w:hAnsiTheme="minorHAnsi"/>
        </w:rPr>
        <w:t xml:space="preserve">Please reference </w:t>
      </w:r>
      <w:hyperlink r:id="rId18">
        <w:r w:rsidR="237B6101" w:rsidRPr="6E18536D">
          <w:rPr>
            <w:rStyle w:val="Hyperlink"/>
            <w:rFonts w:asciiTheme="minorHAnsi" w:eastAsiaTheme="minorEastAsia" w:hAnsiTheme="minorHAnsi"/>
          </w:rPr>
          <w:t>How to remediate site footers</w:t>
        </w:r>
      </w:hyperlink>
      <w:r w:rsidR="237B6101" w:rsidRPr="6E18536D">
        <w:rPr>
          <w:rFonts w:asciiTheme="minorHAnsi" w:eastAsiaTheme="minorEastAsia" w:hAnsiTheme="minorHAnsi"/>
        </w:rPr>
        <w:t xml:space="preserve"> for in-depth instructions.</w:t>
      </w:r>
    </w:p>
    <w:p w14:paraId="79023728" w14:textId="4E7AC614" w:rsidR="00EB6A79" w:rsidRPr="00FB69EA" w:rsidRDefault="01C27A9D" w:rsidP="6E18536D">
      <w:pPr>
        <w:pStyle w:val="ListParagraph"/>
        <w:numPr>
          <w:ilvl w:val="0"/>
          <w:numId w:val="10"/>
        </w:numPr>
        <w:spacing w:after="100" w:line="276" w:lineRule="auto"/>
        <w:rPr>
          <w:rFonts w:asciiTheme="minorHAnsi" w:eastAsiaTheme="minorEastAsia" w:hAnsiTheme="minorHAnsi"/>
        </w:rPr>
      </w:pPr>
      <w:r w:rsidRPr="6E18536D">
        <w:rPr>
          <w:rFonts w:asciiTheme="minorHAnsi" w:eastAsiaTheme="minorEastAsia" w:hAnsiTheme="minorHAnsi"/>
        </w:rPr>
        <w:t xml:space="preserve">Review the content </w:t>
      </w:r>
      <w:r w:rsidR="00B94243">
        <w:rPr>
          <w:rFonts w:asciiTheme="minorHAnsi" w:eastAsiaTheme="minorEastAsia" w:hAnsiTheme="minorHAnsi"/>
        </w:rPr>
        <w:t xml:space="preserve">list </w:t>
      </w:r>
      <w:r w:rsidR="2BE64018" w:rsidRPr="6E18536D">
        <w:rPr>
          <w:rFonts w:asciiTheme="minorHAnsi" w:eastAsiaTheme="minorEastAsia" w:hAnsiTheme="minorHAnsi"/>
        </w:rPr>
        <w:t xml:space="preserve">from the spreadsheet </w:t>
      </w:r>
      <w:r w:rsidRPr="6E18536D">
        <w:rPr>
          <w:rFonts w:asciiTheme="minorHAnsi" w:eastAsiaTheme="minorEastAsia" w:hAnsiTheme="minorHAnsi"/>
        </w:rPr>
        <w:t>and v</w:t>
      </w:r>
      <w:r w:rsidR="5E3E3E82" w:rsidRPr="6E18536D">
        <w:rPr>
          <w:rFonts w:asciiTheme="minorHAnsi" w:eastAsiaTheme="minorEastAsia" w:hAnsiTheme="minorHAnsi"/>
        </w:rPr>
        <w:t xml:space="preserve">iew </w:t>
      </w:r>
      <w:r w:rsidR="5E3E3E82" w:rsidRPr="6E18536D">
        <w:rPr>
          <w:rFonts w:asciiTheme="minorHAnsi" w:eastAsiaTheme="minorEastAsia" w:hAnsiTheme="minorHAnsi"/>
          <w:b/>
          <w:bCs/>
        </w:rPr>
        <w:t>each page</w:t>
      </w:r>
      <w:r w:rsidR="5E3E3E82" w:rsidRPr="6E18536D">
        <w:rPr>
          <w:rFonts w:asciiTheme="minorHAnsi" w:eastAsiaTheme="minorEastAsia" w:hAnsiTheme="minorHAnsi"/>
        </w:rPr>
        <w:t xml:space="preserve"> side-by-side, comparing the two versions</w:t>
      </w:r>
      <w:r w:rsidR="62C2A099" w:rsidRPr="6E18536D">
        <w:rPr>
          <w:rFonts w:asciiTheme="minorHAnsi" w:eastAsiaTheme="minorEastAsia" w:hAnsiTheme="minorHAnsi"/>
        </w:rPr>
        <w:t xml:space="preserve">. We recommend </w:t>
      </w:r>
      <w:proofErr w:type="gramStart"/>
      <w:r w:rsidR="62C2A099" w:rsidRPr="6E18536D">
        <w:rPr>
          <w:rFonts w:asciiTheme="minorHAnsi" w:eastAsiaTheme="minorEastAsia" w:hAnsiTheme="minorHAnsi"/>
        </w:rPr>
        <w:t>split</w:t>
      </w:r>
      <w:r w:rsidR="00814CE5">
        <w:rPr>
          <w:rFonts w:asciiTheme="minorHAnsi" w:eastAsiaTheme="minorEastAsia" w:hAnsiTheme="minorHAnsi"/>
        </w:rPr>
        <w:t>-</w:t>
      </w:r>
      <w:r w:rsidR="62C2A099" w:rsidRPr="6E18536D">
        <w:rPr>
          <w:rFonts w:asciiTheme="minorHAnsi" w:eastAsiaTheme="minorEastAsia" w:hAnsiTheme="minorHAnsi"/>
        </w:rPr>
        <w:t>screen</w:t>
      </w:r>
      <w:proofErr w:type="gramEnd"/>
      <w:r w:rsidR="62C2A099" w:rsidRPr="6E18536D">
        <w:rPr>
          <w:rFonts w:asciiTheme="minorHAnsi" w:eastAsiaTheme="minorEastAsia" w:hAnsiTheme="minorHAnsi"/>
        </w:rPr>
        <w:t xml:space="preserve"> during this pro</w:t>
      </w:r>
      <w:r w:rsidR="5A963B43" w:rsidRPr="6E18536D">
        <w:rPr>
          <w:rFonts w:asciiTheme="minorHAnsi" w:eastAsiaTheme="minorEastAsia" w:hAnsiTheme="minorHAnsi"/>
        </w:rPr>
        <w:t>cess.</w:t>
      </w:r>
    </w:p>
    <w:p w14:paraId="4380C605" w14:textId="49824EF3" w:rsidR="4267D7DF" w:rsidRPr="00D73B30" w:rsidRDefault="4267D7DF" w:rsidP="00D73B30">
      <w:pPr>
        <w:pStyle w:val="ListParagraph"/>
        <w:numPr>
          <w:ilvl w:val="1"/>
          <w:numId w:val="15"/>
        </w:numPr>
        <w:spacing w:line="276" w:lineRule="auto"/>
        <w:rPr>
          <w:rFonts w:asciiTheme="minorHAnsi" w:eastAsiaTheme="minorEastAsia" w:hAnsiTheme="minorHAnsi"/>
        </w:rPr>
      </w:pPr>
      <w:r w:rsidRPr="0C053877">
        <w:rPr>
          <w:rFonts w:asciiTheme="minorHAnsi" w:eastAsiaTheme="minorEastAsia" w:hAnsiTheme="minorHAnsi"/>
        </w:rPr>
        <w:t>To find a page</w:t>
      </w:r>
      <w:r w:rsidR="00D73B30">
        <w:rPr>
          <w:rFonts w:asciiTheme="minorHAnsi" w:eastAsiaTheme="minorEastAsia" w:hAnsiTheme="minorHAnsi"/>
        </w:rPr>
        <w:t>:</w:t>
      </w:r>
    </w:p>
    <w:p w14:paraId="3D452B04" w14:textId="4DC856B1" w:rsidR="00F86FA0" w:rsidRPr="00FB69EA" w:rsidRDefault="339D6314" w:rsidP="6E18536D">
      <w:pPr>
        <w:pStyle w:val="ListParagraph"/>
        <w:numPr>
          <w:ilvl w:val="2"/>
          <w:numId w:val="18"/>
        </w:numPr>
        <w:spacing w:line="276" w:lineRule="auto"/>
        <w:rPr>
          <w:rFonts w:asciiTheme="minorHAnsi" w:eastAsiaTheme="minorEastAsia" w:hAnsiTheme="minorHAnsi"/>
        </w:rPr>
      </w:pPr>
      <w:r w:rsidRPr="6E18536D">
        <w:rPr>
          <w:rFonts w:asciiTheme="minorHAnsi" w:eastAsiaTheme="minorEastAsia" w:hAnsiTheme="minorHAnsi"/>
        </w:rPr>
        <w:t xml:space="preserve">WCMS 2: </w:t>
      </w:r>
      <w:r w:rsidR="009656FD" w:rsidRPr="009656FD">
        <w:rPr>
          <w:rFonts w:asciiTheme="minorHAnsi" w:eastAsiaTheme="minorEastAsia" w:hAnsiTheme="minorHAnsi"/>
        </w:rPr>
        <w:t>My Workbench &gt; Create/Manage Content</w:t>
      </w:r>
      <w:r w:rsidR="00FC04BE">
        <w:rPr>
          <w:rFonts w:asciiTheme="minorHAnsi" w:eastAsiaTheme="minorEastAsia" w:hAnsiTheme="minorHAnsi"/>
        </w:rPr>
        <w:t xml:space="preserve"> </w:t>
      </w:r>
      <w:r w:rsidR="009656FD" w:rsidRPr="009656FD">
        <w:rPr>
          <w:rFonts w:asciiTheme="minorHAnsi" w:eastAsiaTheme="minorEastAsia" w:hAnsiTheme="minorHAnsi"/>
        </w:rPr>
        <w:t>&gt; Content type</w:t>
      </w:r>
      <w:r w:rsidR="00FC04BE">
        <w:rPr>
          <w:rFonts w:asciiTheme="minorHAnsi" w:eastAsiaTheme="minorEastAsia" w:hAnsiTheme="minorHAnsi"/>
        </w:rPr>
        <w:t xml:space="preserve"> </w:t>
      </w:r>
      <w:r w:rsidR="009656FD" w:rsidRPr="009656FD">
        <w:rPr>
          <w:rFonts w:asciiTheme="minorHAnsi" w:eastAsiaTheme="minorEastAsia" w:hAnsiTheme="minorHAnsi"/>
        </w:rPr>
        <w:t xml:space="preserve">&gt; Search the </w:t>
      </w:r>
      <w:proofErr w:type="gramStart"/>
      <w:r w:rsidR="009656FD" w:rsidRPr="009656FD">
        <w:rPr>
          <w:rFonts w:asciiTheme="minorHAnsi" w:eastAsiaTheme="minorEastAsia" w:hAnsiTheme="minorHAnsi"/>
        </w:rPr>
        <w:t>title</w:t>
      </w:r>
      <w:proofErr w:type="gramEnd"/>
    </w:p>
    <w:p w14:paraId="2103BE1B" w14:textId="7B016641" w:rsidR="1D898AD9" w:rsidRPr="00FB69EA" w:rsidRDefault="30995415" w:rsidP="6E18536D">
      <w:pPr>
        <w:pStyle w:val="ListParagraph"/>
        <w:numPr>
          <w:ilvl w:val="2"/>
          <w:numId w:val="18"/>
        </w:numPr>
        <w:spacing w:after="100" w:line="276" w:lineRule="auto"/>
        <w:rPr>
          <w:rFonts w:asciiTheme="minorHAnsi" w:eastAsiaTheme="minorEastAsia" w:hAnsiTheme="minorHAnsi"/>
        </w:rPr>
      </w:pPr>
      <w:r w:rsidRPr="6E18536D">
        <w:rPr>
          <w:rFonts w:asciiTheme="minorHAnsi" w:eastAsiaTheme="minorEastAsia" w:hAnsiTheme="minorHAnsi"/>
        </w:rPr>
        <w:t>WCMS 3: Dashboard &gt; Content List</w:t>
      </w:r>
      <w:r w:rsidR="58A8EB45" w:rsidRPr="6E18536D">
        <w:rPr>
          <w:rFonts w:asciiTheme="minorHAnsi" w:eastAsiaTheme="minorEastAsia" w:hAnsiTheme="minorHAnsi"/>
        </w:rPr>
        <w:t xml:space="preserve"> &gt; S</w:t>
      </w:r>
      <w:r w:rsidRPr="6E18536D">
        <w:rPr>
          <w:rFonts w:asciiTheme="minorHAnsi" w:eastAsiaTheme="minorEastAsia" w:hAnsiTheme="minorHAnsi"/>
        </w:rPr>
        <w:t xml:space="preserve">earch the </w:t>
      </w:r>
      <w:r w:rsidR="77747F0D" w:rsidRPr="6E18536D">
        <w:rPr>
          <w:rFonts w:asciiTheme="minorHAnsi" w:eastAsiaTheme="minorEastAsia" w:hAnsiTheme="minorHAnsi"/>
        </w:rPr>
        <w:t>title</w:t>
      </w:r>
      <w:r w:rsidRPr="6E18536D">
        <w:rPr>
          <w:rFonts w:asciiTheme="minorHAnsi" w:eastAsiaTheme="minorEastAsia" w:hAnsiTheme="minorHAnsi"/>
        </w:rPr>
        <w:t xml:space="preserve"> of the </w:t>
      </w:r>
      <w:proofErr w:type="gramStart"/>
      <w:r w:rsidRPr="6E18536D">
        <w:rPr>
          <w:rFonts w:asciiTheme="minorHAnsi" w:eastAsiaTheme="minorEastAsia" w:hAnsiTheme="minorHAnsi"/>
        </w:rPr>
        <w:t>page</w:t>
      </w:r>
      <w:proofErr w:type="gramEnd"/>
    </w:p>
    <w:p w14:paraId="305B644B" w14:textId="708A7AC7" w:rsidR="00D23F3D" w:rsidRPr="00FB69EA" w:rsidRDefault="00BF70D4" w:rsidP="00BF70D4">
      <w:pPr>
        <w:pStyle w:val="ListParagraph"/>
        <w:numPr>
          <w:ilvl w:val="1"/>
          <w:numId w:val="15"/>
        </w:numPr>
        <w:spacing w:after="100" w:line="276" w:lineRule="auto"/>
        <w:rPr>
          <w:rFonts w:asciiTheme="minorHAnsi" w:eastAsiaTheme="minorEastAsia" w:hAnsiTheme="minorHAnsi"/>
        </w:rPr>
      </w:pPr>
      <w:r>
        <w:rPr>
          <w:rFonts w:asciiTheme="minorHAnsi" w:eastAsiaTheme="minorEastAsia" w:hAnsiTheme="minorHAnsi"/>
        </w:rPr>
        <w:t xml:space="preserve">Ensure the WCMS 3 </w:t>
      </w:r>
      <w:r w:rsidR="3EC34C74" w:rsidRPr="6E18536D">
        <w:rPr>
          <w:rFonts w:asciiTheme="minorHAnsi" w:eastAsiaTheme="minorEastAsia" w:hAnsiTheme="minorHAnsi"/>
        </w:rPr>
        <w:t xml:space="preserve">page </w:t>
      </w:r>
      <w:r>
        <w:rPr>
          <w:rFonts w:asciiTheme="minorHAnsi" w:eastAsiaTheme="minorEastAsia" w:hAnsiTheme="minorHAnsi"/>
        </w:rPr>
        <w:t>leads to the same WCMS 2 page</w:t>
      </w:r>
      <w:r w:rsidR="3EC34C74" w:rsidRPr="6E18536D">
        <w:rPr>
          <w:rFonts w:asciiTheme="minorHAnsi" w:eastAsiaTheme="minorEastAsia" w:hAnsiTheme="minorHAnsi"/>
        </w:rPr>
        <w:t>.</w:t>
      </w:r>
    </w:p>
    <w:p w14:paraId="30F39276" w14:textId="5BE532C5" w:rsidR="00225A6C" w:rsidRDefault="45969545" w:rsidP="00225A6C">
      <w:pPr>
        <w:pStyle w:val="ListParagraph"/>
        <w:numPr>
          <w:ilvl w:val="1"/>
          <w:numId w:val="15"/>
        </w:numPr>
        <w:spacing w:line="276" w:lineRule="auto"/>
        <w:rPr>
          <w:rFonts w:asciiTheme="minorHAnsi" w:eastAsiaTheme="minorEastAsia" w:hAnsiTheme="minorHAnsi"/>
        </w:rPr>
      </w:pPr>
      <w:r w:rsidRPr="6E18536D">
        <w:rPr>
          <w:rFonts w:asciiTheme="minorHAnsi" w:eastAsiaTheme="minorEastAsia" w:hAnsiTheme="minorHAnsi"/>
        </w:rPr>
        <w:t>B</w:t>
      </w:r>
      <w:r w:rsidR="69AEEB47" w:rsidRPr="6E18536D">
        <w:rPr>
          <w:rFonts w:asciiTheme="minorHAnsi" w:eastAsiaTheme="minorEastAsia" w:hAnsiTheme="minorHAnsi"/>
        </w:rPr>
        <w:t xml:space="preserve">e aware </w:t>
      </w:r>
      <w:r w:rsidR="0A3D486D" w:rsidRPr="6E18536D">
        <w:rPr>
          <w:rFonts w:asciiTheme="minorHAnsi" w:eastAsiaTheme="minorEastAsia" w:hAnsiTheme="minorHAnsi"/>
        </w:rPr>
        <w:t xml:space="preserve">of </w:t>
      </w:r>
      <w:r w:rsidR="4D18CFCD" w:rsidRPr="6E18536D">
        <w:rPr>
          <w:rFonts w:asciiTheme="minorHAnsi" w:eastAsiaTheme="minorEastAsia" w:hAnsiTheme="minorHAnsi"/>
        </w:rPr>
        <w:t xml:space="preserve">the </w:t>
      </w:r>
      <w:r w:rsidR="4D18CFCD" w:rsidRPr="6E18536D">
        <w:rPr>
          <w:rFonts w:asciiTheme="minorHAnsi" w:eastAsiaTheme="minorEastAsia" w:hAnsiTheme="minorHAnsi"/>
          <w:b/>
          <w:bCs/>
        </w:rPr>
        <w:t>known</w:t>
      </w:r>
      <w:r w:rsidR="0A3D486D" w:rsidRPr="6E18536D">
        <w:rPr>
          <w:rFonts w:asciiTheme="minorHAnsi" w:eastAsiaTheme="minorEastAsia" w:hAnsiTheme="minorHAnsi"/>
          <w:b/>
          <w:bCs/>
        </w:rPr>
        <w:t xml:space="preserve"> issues</w:t>
      </w:r>
      <w:r w:rsidR="12AE9B4F" w:rsidRPr="6E18536D">
        <w:rPr>
          <w:rFonts w:asciiTheme="minorHAnsi" w:eastAsiaTheme="minorEastAsia" w:hAnsiTheme="minorHAnsi"/>
        </w:rPr>
        <w:t xml:space="preserve"> and </w:t>
      </w:r>
      <w:r w:rsidR="12AE9B4F" w:rsidRPr="6E18536D">
        <w:rPr>
          <w:rFonts w:asciiTheme="minorHAnsi" w:eastAsiaTheme="minorEastAsia" w:hAnsiTheme="minorHAnsi"/>
          <w:b/>
          <w:bCs/>
        </w:rPr>
        <w:t>make corrections</w:t>
      </w:r>
      <w:r w:rsidR="12AE9B4F" w:rsidRPr="6E18536D">
        <w:rPr>
          <w:rFonts w:asciiTheme="minorHAnsi" w:eastAsiaTheme="minorEastAsia" w:hAnsiTheme="minorHAnsi"/>
        </w:rPr>
        <w:t xml:space="preserve"> to any discrepancies so the WCMS </w:t>
      </w:r>
      <w:r w:rsidR="00D90067">
        <w:rPr>
          <w:rFonts w:asciiTheme="minorHAnsi" w:eastAsiaTheme="minorEastAsia" w:hAnsiTheme="minorHAnsi"/>
        </w:rPr>
        <w:t>versions are the same</w:t>
      </w:r>
      <w:r w:rsidR="12AE9B4F" w:rsidRPr="6E18536D">
        <w:rPr>
          <w:rFonts w:asciiTheme="minorHAnsi" w:eastAsiaTheme="minorEastAsia" w:hAnsiTheme="minorHAnsi"/>
        </w:rPr>
        <w:t>.</w:t>
      </w:r>
      <w:r w:rsidR="7317A28B" w:rsidRPr="6E18536D">
        <w:rPr>
          <w:rFonts w:asciiTheme="minorHAnsi" w:eastAsiaTheme="minorEastAsia" w:hAnsiTheme="minorHAnsi"/>
        </w:rPr>
        <w:t xml:space="preserve"> </w:t>
      </w:r>
      <w:r w:rsidR="52AA6D0F" w:rsidRPr="6E18536D">
        <w:rPr>
          <w:rFonts w:asciiTheme="minorHAnsi" w:eastAsiaTheme="minorEastAsia" w:hAnsiTheme="minorHAnsi"/>
          <w:b/>
          <w:bCs/>
        </w:rPr>
        <w:t>Check both the edit and layout tab in WCMS 3</w:t>
      </w:r>
      <w:r w:rsidR="52AA6D0F" w:rsidRPr="6E18536D">
        <w:rPr>
          <w:rFonts w:asciiTheme="minorHAnsi" w:eastAsiaTheme="minorEastAsia" w:hAnsiTheme="minorHAnsi"/>
        </w:rPr>
        <w:t xml:space="preserve">. </w:t>
      </w:r>
    </w:p>
    <w:p w14:paraId="0EF8C4F2" w14:textId="75E3A3EB" w:rsidR="4BB03E0B" w:rsidRPr="00225A6C" w:rsidRDefault="00225A6C" w:rsidP="00CC7EA7">
      <w:pPr>
        <w:spacing w:line="276" w:lineRule="auto"/>
        <w:ind w:left="1080"/>
        <w:rPr>
          <w:rFonts w:asciiTheme="minorHAnsi" w:eastAsiaTheme="minorEastAsia" w:hAnsiTheme="minorHAnsi"/>
        </w:rPr>
      </w:pPr>
      <w:r w:rsidRPr="005222CF">
        <w:rPr>
          <w:rFonts w:asciiTheme="minorHAnsi" w:eastAsiaTheme="minorEastAsia" w:hAnsiTheme="minorHAnsi"/>
        </w:rPr>
        <w:t>Embedded content types</w:t>
      </w:r>
      <w:r w:rsidR="007433B1">
        <w:rPr>
          <w:rFonts w:asciiTheme="minorHAnsi" w:eastAsiaTheme="minorEastAsia" w:hAnsiTheme="minorHAnsi"/>
        </w:rPr>
        <w:t xml:space="preserve"> (</w:t>
      </w:r>
      <w:proofErr w:type="gramStart"/>
      <w:r w:rsidR="007433B1">
        <w:rPr>
          <w:rFonts w:asciiTheme="minorHAnsi" w:eastAsiaTheme="minorEastAsia" w:hAnsiTheme="minorHAnsi"/>
        </w:rPr>
        <w:t>e.g.</w:t>
      </w:r>
      <w:proofErr w:type="gramEnd"/>
      <w:r w:rsidR="007433B1">
        <w:rPr>
          <w:rFonts w:asciiTheme="minorHAnsi" w:eastAsiaTheme="minorEastAsia" w:hAnsiTheme="minorHAnsi"/>
        </w:rPr>
        <w:t xml:space="preserve"> CTA, facts and figures, timelines)</w:t>
      </w:r>
      <w:r w:rsidR="004F5A95">
        <w:rPr>
          <w:rFonts w:asciiTheme="minorHAnsi" w:eastAsiaTheme="minorEastAsia" w:hAnsiTheme="minorHAnsi"/>
        </w:rPr>
        <w:t>, migrate as</w:t>
      </w:r>
      <w:r w:rsidRPr="005222CF">
        <w:rPr>
          <w:rFonts w:asciiTheme="minorHAnsi" w:eastAsiaTheme="minorEastAsia" w:hAnsiTheme="minorHAnsi"/>
        </w:rPr>
        <w:t xml:space="preserve"> blocks in WCMS 3.</w:t>
      </w:r>
      <w:r w:rsidR="004E1675">
        <w:rPr>
          <w:rFonts w:asciiTheme="minorHAnsi" w:eastAsiaTheme="minorEastAsia" w:hAnsiTheme="minorHAnsi"/>
        </w:rPr>
        <w:t xml:space="preserve"> </w:t>
      </w:r>
      <w:r w:rsidRPr="005222CF">
        <w:rPr>
          <w:rFonts w:asciiTheme="minorHAnsi" w:eastAsiaTheme="minorEastAsia" w:hAnsiTheme="minorHAnsi"/>
        </w:rPr>
        <w:t>Remediate them when found on other content types.</w:t>
      </w:r>
      <w:r w:rsidR="00705B6E">
        <w:rPr>
          <w:rFonts w:asciiTheme="minorHAnsi" w:eastAsiaTheme="minorEastAsia" w:hAnsiTheme="minorHAnsi"/>
        </w:rPr>
        <w:t xml:space="preserve"> </w:t>
      </w:r>
      <w:r w:rsidR="0000273D">
        <w:rPr>
          <w:rFonts w:asciiTheme="minorHAnsi" w:eastAsiaTheme="minorEastAsia" w:hAnsiTheme="minorHAnsi"/>
        </w:rPr>
        <w:t>Standalone i</w:t>
      </w:r>
      <w:r w:rsidRPr="00225A6C">
        <w:rPr>
          <w:rFonts w:asciiTheme="minorHAnsi" w:eastAsiaTheme="minorEastAsia" w:hAnsiTheme="minorHAnsi"/>
        </w:rPr>
        <w:t>mage galleries are remediated.</w:t>
      </w:r>
      <w:r w:rsidR="00CC7EA7">
        <w:rPr>
          <w:rFonts w:asciiTheme="minorHAnsi" w:eastAsiaTheme="minorEastAsia" w:hAnsiTheme="minorHAnsi"/>
        </w:rPr>
        <w:t xml:space="preserve"> </w:t>
      </w:r>
      <w:r w:rsidR="7317A28B" w:rsidRPr="00225A6C">
        <w:rPr>
          <w:rFonts w:asciiTheme="minorHAnsi" w:eastAsiaTheme="minorEastAsia" w:hAnsiTheme="minorHAnsi"/>
        </w:rPr>
        <w:t xml:space="preserve">See below to read </w:t>
      </w:r>
      <w:r w:rsidR="4391812E" w:rsidRPr="00225A6C">
        <w:rPr>
          <w:rFonts w:asciiTheme="minorHAnsi" w:eastAsiaTheme="minorEastAsia" w:hAnsiTheme="minorHAnsi"/>
        </w:rPr>
        <w:t>details on how to remediate</w:t>
      </w:r>
      <w:r w:rsidR="6BEED29B" w:rsidRPr="00225A6C">
        <w:rPr>
          <w:rFonts w:asciiTheme="minorHAnsi" w:eastAsiaTheme="minorEastAsia" w:hAnsiTheme="minorHAnsi"/>
        </w:rPr>
        <w:t xml:space="preserve"> </w:t>
      </w:r>
      <w:r w:rsidR="000EE8CF" w:rsidRPr="00225A6C">
        <w:rPr>
          <w:rFonts w:asciiTheme="minorHAnsi" w:eastAsiaTheme="minorEastAsia" w:hAnsiTheme="minorHAnsi"/>
        </w:rPr>
        <w:t>each</w:t>
      </w:r>
      <w:r w:rsidR="7317A28B" w:rsidRPr="00225A6C">
        <w:rPr>
          <w:rFonts w:asciiTheme="minorHAnsi" w:eastAsiaTheme="minorEastAsia" w:hAnsiTheme="minorHAnsi"/>
        </w:rPr>
        <w:t xml:space="preserve"> content type.</w:t>
      </w:r>
    </w:p>
    <w:p w14:paraId="2CED7648" w14:textId="10D65EB5" w:rsidR="755C4E41" w:rsidRPr="00FB69EA" w:rsidRDefault="46A3B3F0" w:rsidP="6E18536D">
      <w:pPr>
        <w:pStyle w:val="ListParagraph"/>
        <w:numPr>
          <w:ilvl w:val="0"/>
          <w:numId w:val="10"/>
        </w:numPr>
        <w:spacing w:after="220" w:line="276" w:lineRule="auto"/>
        <w:rPr>
          <w:rFonts w:asciiTheme="minorHAnsi" w:eastAsiaTheme="minorEastAsia" w:hAnsiTheme="minorHAnsi"/>
        </w:rPr>
      </w:pPr>
      <w:r w:rsidRPr="6E18536D">
        <w:rPr>
          <w:rFonts w:asciiTheme="minorHAnsi" w:eastAsiaTheme="minorEastAsia" w:hAnsiTheme="minorHAnsi"/>
        </w:rPr>
        <w:t xml:space="preserve">Test </w:t>
      </w:r>
      <w:r w:rsidR="0A694044" w:rsidRPr="6E18536D">
        <w:rPr>
          <w:rFonts w:asciiTheme="minorHAnsi" w:eastAsiaTheme="minorEastAsia" w:hAnsiTheme="minorHAnsi"/>
        </w:rPr>
        <w:t xml:space="preserve">every link </w:t>
      </w:r>
      <w:r w:rsidRPr="6E18536D">
        <w:rPr>
          <w:rFonts w:asciiTheme="minorHAnsi" w:eastAsiaTheme="minorEastAsia" w:hAnsiTheme="minorHAnsi"/>
        </w:rPr>
        <w:t>found on each page</w:t>
      </w:r>
      <w:r w:rsidR="04B187BF" w:rsidRPr="6E18536D">
        <w:rPr>
          <w:rFonts w:asciiTheme="minorHAnsi" w:eastAsiaTheme="minorEastAsia" w:hAnsiTheme="minorHAnsi"/>
        </w:rPr>
        <w:t>. B</w:t>
      </w:r>
      <w:r w:rsidR="34FF1E84" w:rsidRPr="6E18536D">
        <w:rPr>
          <w:rFonts w:asciiTheme="minorHAnsi" w:eastAsiaTheme="minorEastAsia" w:hAnsiTheme="minorHAnsi"/>
        </w:rPr>
        <w:t xml:space="preserve">oth the WCMS 2 and WCMS 3 sites should lead to the same link. </w:t>
      </w:r>
      <w:r w:rsidR="34FF1E84" w:rsidRPr="6E18536D">
        <w:rPr>
          <w:rFonts w:asciiTheme="minorHAnsi" w:eastAsiaTheme="minorEastAsia" w:hAnsiTheme="minorHAnsi"/>
          <w:b/>
          <w:bCs/>
        </w:rPr>
        <w:t>See below for full instructions</w:t>
      </w:r>
      <w:r w:rsidR="34FF1E84" w:rsidRPr="6E18536D">
        <w:rPr>
          <w:rFonts w:asciiTheme="minorHAnsi" w:eastAsiaTheme="minorEastAsia" w:hAnsiTheme="minorHAnsi"/>
        </w:rPr>
        <w:t>.</w:t>
      </w:r>
    </w:p>
    <w:p w14:paraId="271812E8" w14:textId="4B0C37AA" w:rsidR="00354B34" w:rsidRPr="00FB69EA" w:rsidRDefault="127F2B89" w:rsidP="6E18536D">
      <w:pPr>
        <w:pStyle w:val="ListParagraph"/>
        <w:numPr>
          <w:ilvl w:val="0"/>
          <w:numId w:val="10"/>
        </w:numPr>
        <w:spacing w:after="220" w:line="276" w:lineRule="auto"/>
        <w:rPr>
          <w:rFonts w:asciiTheme="minorHAnsi" w:eastAsiaTheme="minorEastAsia" w:hAnsiTheme="minorHAnsi"/>
        </w:rPr>
      </w:pPr>
      <w:r w:rsidRPr="6E18536D">
        <w:rPr>
          <w:rFonts w:asciiTheme="minorHAnsi" w:eastAsiaTheme="minorEastAsia" w:hAnsiTheme="minorHAnsi"/>
        </w:rPr>
        <w:t>N</w:t>
      </w:r>
      <w:r w:rsidR="0023B527" w:rsidRPr="6E18536D">
        <w:rPr>
          <w:rFonts w:asciiTheme="minorHAnsi" w:eastAsiaTheme="minorEastAsia" w:hAnsiTheme="minorHAnsi"/>
        </w:rPr>
        <w:t xml:space="preserve">ote </w:t>
      </w:r>
      <w:r w:rsidR="05D91738" w:rsidRPr="6E18536D">
        <w:rPr>
          <w:rFonts w:asciiTheme="minorHAnsi" w:eastAsiaTheme="minorEastAsia" w:hAnsiTheme="minorHAnsi"/>
        </w:rPr>
        <w:t xml:space="preserve">all the issues and </w:t>
      </w:r>
      <w:r w:rsidR="0023B527" w:rsidRPr="6E18536D">
        <w:rPr>
          <w:rFonts w:asciiTheme="minorHAnsi" w:eastAsiaTheme="minorEastAsia" w:hAnsiTheme="minorHAnsi"/>
        </w:rPr>
        <w:t xml:space="preserve">corrections on the </w:t>
      </w:r>
      <w:r w:rsidR="0D6ED780" w:rsidRPr="6E18536D">
        <w:rPr>
          <w:rFonts w:asciiTheme="minorHAnsi" w:eastAsiaTheme="minorEastAsia" w:hAnsiTheme="minorHAnsi"/>
        </w:rPr>
        <w:t>c</w:t>
      </w:r>
      <w:r w:rsidR="0023B527" w:rsidRPr="6E18536D">
        <w:rPr>
          <w:rFonts w:asciiTheme="minorHAnsi" w:eastAsiaTheme="minorEastAsia" w:hAnsiTheme="minorHAnsi"/>
        </w:rPr>
        <w:t xml:space="preserve">omparison sheet and use </w:t>
      </w:r>
      <w:r w:rsidR="0023B527" w:rsidRPr="6E18536D">
        <w:rPr>
          <w:rFonts w:asciiTheme="minorHAnsi" w:eastAsiaTheme="minorEastAsia" w:hAnsiTheme="minorHAnsi"/>
          <w:b/>
          <w:bCs/>
        </w:rPr>
        <w:t>|</w:t>
      </w:r>
      <w:r w:rsidR="51F9CCB1" w:rsidRPr="6E18536D">
        <w:rPr>
          <w:rFonts w:asciiTheme="minorHAnsi" w:eastAsiaTheme="minorEastAsia" w:hAnsiTheme="minorHAnsi"/>
        </w:rPr>
        <w:t xml:space="preserve"> </w:t>
      </w:r>
      <w:r w:rsidR="0023B527" w:rsidRPr="6E18536D">
        <w:rPr>
          <w:rFonts w:asciiTheme="minorHAnsi" w:eastAsiaTheme="minorEastAsia" w:hAnsiTheme="minorHAnsi"/>
        </w:rPr>
        <w:t>to separate the</w:t>
      </w:r>
      <w:r w:rsidR="00C313EB">
        <w:rPr>
          <w:rFonts w:asciiTheme="minorHAnsi" w:eastAsiaTheme="minorEastAsia" w:hAnsiTheme="minorHAnsi"/>
        </w:rPr>
        <w:t>m</w:t>
      </w:r>
      <w:r w:rsidR="30972FB0" w:rsidRPr="6E18536D">
        <w:rPr>
          <w:rFonts w:asciiTheme="minorHAnsi" w:eastAsiaTheme="minorEastAsia" w:hAnsiTheme="minorHAnsi"/>
        </w:rPr>
        <w:t>.</w:t>
      </w:r>
      <w:r w:rsidR="257F9A3F" w:rsidRPr="6E18536D">
        <w:rPr>
          <w:rFonts w:asciiTheme="minorHAnsi" w:eastAsiaTheme="minorEastAsia" w:hAnsiTheme="minorHAnsi"/>
        </w:rPr>
        <w:t xml:space="preserve"> </w:t>
      </w:r>
    </w:p>
    <w:p w14:paraId="0D67EEC8" w14:textId="3876F06E" w:rsidR="00354B34" w:rsidRPr="00FB69EA" w:rsidRDefault="046EDF12" w:rsidP="6E18536D">
      <w:pPr>
        <w:pStyle w:val="ListParagraph"/>
        <w:numPr>
          <w:ilvl w:val="0"/>
          <w:numId w:val="10"/>
        </w:numPr>
        <w:spacing w:after="220" w:line="276" w:lineRule="auto"/>
        <w:rPr>
          <w:rFonts w:asciiTheme="minorHAnsi" w:eastAsiaTheme="minorEastAsia" w:hAnsiTheme="minorHAnsi"/>
        </w:rPr>
      </w:pPr>
      <w:r w:rsidRPr="6E18536D">
        <w:rPr>
          <w:rFonts w:asciiTheme="minorHAnsi" w:eastAsiaTheme="minorEastAsia" w:hAnsiTheme="minorHAnsi"/>
        </w:rPr>
        <w:t>Let your supervisor/</w:t>
      </w:r>
      <w:r w:rsidR="2F180D8D" w:rsidRPr="6E18536D">
        <w:rPr>
          <w:rFonts w:asciiTheme="minorHAnsi" w:eastAsiaTheme="minorEastAsia" w:hAnsiTheme="minorHAnsi"/>
        </w:rPr>
        <w:t>webs</w:t>
      </w:r>
      <w:r w:rsidR="3A82BF86" w:rsidRPr="6E18536D">
        <w:rPr>
          <w:rFonts w:asciiTheme="minorHAnsi" w:eastAsiaTheme="minorEastAsia" w:hAnsiTheme="minorHAnsi"/>
        </w:rPr>
        <w:t>ite</w:t>
      </w:r>
      <w:r w:rsidR="2F180D8D" w:rsidRPr="6E18536D">
        <w:rPr>
          <w:rFonts w:asciiTheme="minorHAnsi" w:eastAsiaTheme="minorEastAsia" w:hAnsiTheme="minorHAnsi"/>
        </w:rPr>
        <w:t xml:space="preserve"> lead know that</w:t>
      </w:r>
      <w:r w:rsidR="3063BE75" w:rsidRPr="6E18536D">
        <w:rPr>
          <w:rFonts w:asciiTheme="minorHAnsi" w:eastAsiaTheme="minorEastAsia" w:hAnsiTheme="minorHAnsi"/>
        </w:rPr>
        <w:t xml:space="preserve"> the comparison check is </w:t>
      </w:r>
      <w:r w:rsidR="57568B78" w:rsidRPr="6E18536D">
        <w:rPr>
          <w:rFonts w:asciiTheme="minorHAnsi" w:eastAsiaTheme="minorEastAsia" w:hAnsiTheme="minorHAnsi"/>
        </w:rPr>
        <w:t>complete</w:t>
      </w:r>
      <w:r w:rsidR="103514DF" w:rsidRPr="6E18536D">
        <w:rPr>
          <w:rFonts w:asciiTheme="minorHAnsi" w:eastAsiaTheme="minorEastAsia" w:hAnsiTheme="minorHAnsi"/>
        </w:rPr>
        <w:t>. E</w:t>
      </w:r>
      <w:r w:rsidR="2F180D8D" w:rsidRPr="6E18536D">
        <w:rPr>
          <w:rFonts w:asciiTheme="minorHAnsi" w:eastAsiaTheme="minorEastAsia" w:hAnsiTheme="minorHAnsi"/>
        </w:rPr>
        <w:t>nsure that the</w:t>
      </w:r>
      <w:r w:rsidR="2F0BDDAB" w:rsidRPr="6E18536D">
        <w:rPr>
          <w:rFonts w:asciiTheme="minorHAnsi" w:eastAsiaTheme="minorEastAsia" w:hAnsiTheme="minorHAnsi"/>
        </w:rPr>
        <w:t xml:space="preserve"> final</w:t>
      </w:r>
      <w:r w:rsidR="3063BE75" w:rsidRPr="6E18536D">
        <w:rPr>
          <w:rFonts w:asciiTheme="minorHAnsi" w:eastAsiaTheme="minorEastAsia" w:hAnsiTheme="minorHAnsi"/>
        </w:rPr>
        <w:t xml:space="preserve"> version of the spreadsheet has been saved in </w:t>
      </w:r>
      <w:r w:rsidR="375AD313" w:rsidRPr="14677AFB">
        <w:rPr>
          <w:rFonts w:asciiTheme="minorHAnsi" w:eastAsiaTheme="minorEastAsia" w:hAnsiTheme="minorHAnsi"/>
        </w:rPr>
        <w:t>the</w:t>
      </w:r>
      <w:r w:rsidR="153ABF83" w:rsidRPr="14677AFB">
        <w:rPr>
          <w:rFonts w:asciiTheme="minorHAnsi" w:eastAsiaTheme="minorEastAsia" w:hAnsiTheme="minorHAnsi"/>
        </w:rPr>
        <w:t>ir preferred</w:t>
      </w:r>
      <w:r w:rsidR="3063BE75" w:rsidRPr="6E18536D">
        <w:rPr>
          <w:rFonts w:asciiTheme="minorHAnsi" w:eastAsiaTheme="minorEastAsia" w:hAnsiTheme="minorHAnsi"/>
        </w:rPr>
        <w:t xml:space="preserve"> destination.</w:t>
      </w:r>
    </w:p>
    <w:p w14:paraId="1DC90E20" w14:textId="0DFF1E4F" w:rsidR="7C6D345B" w:rsidRPr="00FB69EA" w:rsidRDefault="0BA02B24" w:rsidP="6E18536D">
      <w:pPr>
        <w:spacing w:after="220" w:line="276" w:lineRule="auto"/>
        <w:rPr>
          <w:rFonts w:asciiTheme="minorHAnsi" w:eastAsiaTheme="minorEastAsia" w:hAnsiTheme="minorHAnsi"/>
        </w:rPr>
      </w:pPr>
      <w:r w:rsidRPr="6E18536D">
        <w:rPr>
          <w:rFonts w:asciiTheme="minorHAnsi" w:eastAsiaTheme="minorEastAsia" w:hAnsiTheme="minorHAnsi"/>
          <w:b/>
          <w:bCs/>
        </w:rPr>
        <w:t>B</w:t>
      </w:r>
      <w:r w:rsidR="6A401917" w:rsidRPr="6E18536D">
        <w:rPr>
          <w:rFonts w:asciiTheme="minorHAnsi" w:eastAsiaTheme="minorEastAsia" w:hAnsiTheme="minorHAnsi"/>
          <w:b/>
          <w:bCs/>
        </w:rPr>
        <w:t>e thorough!</w:t>
      </w:r>
      <w:r w:rsidR="75956117" w:rsidRPr="6E18536D">
        <w:rPr>
          <w:rFonts w:asciiTheme="minorHAnsi" w:eastAsiaTheme="minorEastAsia" w:hAnsiTheme="minorHAnsi"/>
          <w:b/>
          <w:bCs/>
        </w:rPr>
        <w:t xml:space="preserve"> </w:t>
      </w:r>
      <w:r w:rsidR="7A2C4A5F" w:rsidRPr="6E18536D">
        <w:rPr>
          <w:rFonts w:asciiTheme="minorHAnsi" w:eastAsiaTheme="minorEastAsia" w:hAnsiTheme="minorHAnsi"/>
          <w:b/>
          <w:bCs/>
        </w:rPr>
        <w:t>Attention to detail is a must!</w:t>
      </w:r>
      <w:r w:rsidR="31D492ED" w:rsidRPr="6E18536D">
        <w:rPr>
          <w:rFonts w:asciiTheme="minorHAnsi" w:eastAsiaTheme="minorEastAsia" w:hAnsiTheme="minorHAnsi"/>
          <w:b/>
          <w:bCs/>
        </w:rPr>
        <w:t xml:space="preserve"> </w:t>
      </w:r>
      <w:r w:rsidR="31D492ED" w:rsidRPr="6E18536D">
        <w:rPr>
          <w:rFonts w:asciiTheme="minorHAnsi" w:eastAsiaTheme="minorEastAsia" w:hAnsiTheme="minorHAnsi"/>
        </w:rPr>
        <w:t xml:space="preserve">If any unknown issues arise or anything that </w:t>
      </w:r>
      <w:r w:rsidR="308A6B46" w:rsidRPr="6E18536D">
        <w:rPr>
          <w:rFonts w:asciiTheme="minorHAnsi" w:eastAsiaTheme="minorEastAsia" w:hAnsiTheme="minorHAnsi"/>
        </w:rPr>
        <w:t>seems</w:t>
      </w:r>
      <w:r w:rsidR="1A5D2B18" w:rsidRPr="6E18536D">
        <w:rPr>
          <w:rFonts w:asciiTheme="minorHAnsi" w:eastAsiaTheme="minorEastAsia" w:hAnsiTheme="minorHAnsi"/>
        </w:rPr>
        <w:t xml:space="preserve"> odd, </w:t>
      </w:r>
      <w:r w:rsidR="4E3FAB01" w:rsidRPr="6E18536D">
        <w:rPr>
          <w:rFonts w:asciiTheme="minorHAnsi" w:eastAsiaTheme="minorEastAsia" w:hAnsiTheme="minorHAnsi"/>
        </w:rPr>
        <w:t xml:space="preserve">let </w:t>
      </w:r>
      <w:r w:rsidR="72C2F74E" w:rsidRPr="6E18536D">
        <w:rPr>
          <w:rFonts w:asciiTheme="minorHAnsi" w:eastAsiaTheme="minorEastAsia" w:hAnsiTheme="minorHAnsi"/>
        </w:rPr>
        <w:t xml:space="preserve">your supervisor </w:t>
      </w:r>
      <w:r w:rsidR="4E3FAB01" w:rsidRPr="6E18536D">
        <w:rPr>
          <w:rFonts w:asciiTheme="minorHAnsi" w:eastAsiaTheme="minorEastAsia" w:hAnsiTheme="minorHAnsi"/>
        </w:rPr>
        <w:t>know and keep examples of the issue</w:t>
      </w:r>
      <w:r w:rsidR="00B321F4">
        <w:rPr>
          <w:rFonts w:asciiTheme="minorHAnsi" w:eastAsiaTheme="minorEastAsia" w:hAnsiTheme="minorHAnsi"/>
        </w:rPr>
        <w:t xml:space="preserve"> (</w:t>
      </w:r>
      <w:proofErr w:type="gramStart"/>
      <w:r w:rsidR="00B321F4">
        <w:rPr>
          <w:rFonts w:asciiTheme="minorHAnsi" w:eastAsiaTheme="minorEastAsia" w:hAnsiTheme="minorHAnsi"/>
        </w:rPr>
        <w:t>e.g</w:t>
      </w:r>
      <w:r w:rsidR="009D10EA">
        <w:rPr>
          <w:rFonts w:asciiTheme="minorHAnsi" w:eastAsiaTheme="minorEastAsia" w:hAnsiTheme="minorHAnsi"/>
        </w:rPr>
        <w:t>.</w:t>
      </w:r>
      <w:proofErr w:type="gramEnd"/>
      <w:r w:rsidR="009D10EA">
        <w:rPr>
          <w:rFonts w:asciiTheme="minorHAnsi" w:eastAsiaTheme="minorEastAsia" w:hAnsiTheme="minorHAnsi"/>
        </w:rPr>
        <w:t xml:space="preserve"> screenshots, </w:t>
      </w:r>
      <w:r w:rsidR="00C14030">
        <w:rPr>
          <w:rFonts w:asciiTheme="minorHAnsi" w:eastAsiaTheme="minorEastAsia" w:hAnsiTheme="minorHAnsi"/>
        </w:rPr>
        <w:t>screen recording</w:t>
      </w:r>
      <w:r w:rsidR="00D939B6">
        <w:rPr>
          <w:rFonts w:asciiTheme="minorHAnsi" w:eastAsiaTheme="minorEastAsia" w:hAnsiTheme="minorHAnsi"/>
        </w:rPr>
        <w:t xml:space="preserve">s, </w:t>
      </w:r>
      <w:r w:rsidR="007741DD">
        <w:rPr>
          <w:rFonts w:asciiTheme="minorHAnsi" w:eastAsiaTheme="minorEastAsia" w:hAnsiTheme="minorHAnsi"/>
        </w:rPr>
        <w:t>the page</w:t>
      </w:r>
      <w:r w:rsidR="00B321F4">
        <w:rPr>
          <w:rFonts w:asciiTheme="minorHAnsi" w:eastAsiaTheme="minorEastAsia" w:hAnsiTheme="minorHAnsi"/>
        </w:rPr>
        <w:t>),</w:t>
      </w:r>
      <w:r w:rsidR="09C42DF0" w:rsidRPr="6E18536D">
        <w:rPr>
          <w:rFonts w:asciiTheme="minorHAnsi" w:eastAsiaTheme="minorEastAsia" w:hAnsiTheme="minorHAnsi"/>
        </w:rPr>
        <w:t xml:space="preserve"> </w:t>
      </w:r>
      <w:r w:rsidR="331769BC" w:rsidRPr="6E18536D">
        <w:rPr>
          <w:rFonts w:asciiTheme="minorHAnsi" w:eastAsiaTheme="minorEastAsia" w:hAnsiTheme="minorHAnsi"/>
        </w:rPr>
        <w:t xml:space="preserve">so the </w:t>
      </w:r>
      <w:r w:rsidR="00A33769">
        <w:rPr>
          <w:rFonts w:asciiTheme="minorHAnsi" w:eastAsiaTheme="minorEastAsia" w:hAnsiTheme="minorHAnsi"/>
        </w:rPr>
        <w:t xml:space="preserve">WCMS </w:t>
      </w:r>
      <w:r w:rsidR="331769BC" w:rsidRPr="6E18536D">
        <w:rPr>
          <w:rFonts w:asciiTheme="minorHAnsi" w:eastAsiaTheme="minorEastAsia" w:hAnsiTheme="minorHAnsi"/>
        </w:rPr>
        <w:t xml:space="preserve">team can see the issue </w:t>
      </w:r>
      <w:r w:rsidR="698B3620" w:rsidRPr="6E18536D">
        <w:rPr>
          <w:rFonts w:asciiTheme="minorHAnsi" w:eastAsiaTheme="minorEastAsia" w:hAnsiTheme="minorHAnsi"/>
        </w:rPr>
        <w:t>firsthand</w:t>
      </w:r>
      <w:r w:rsidR="331769BC" w:rsidRPr="6E18536D">
        <w:rPr>
          <w:rFonts w:asciiTheme="minorHAnsi" w:eastAsiaTheme="minorEastAsia" w:hAnsiTheme="minorHAnsi"/>
        </w:rPr>
        <w:t xml:space="preserve">. </w:t>
      </w:r>
      <w:r w:rsidR="00891229">
        <w:rPr>
          <w:rFonts w:asciiTheme="minorHAnsi" w:eastAsiaTheme="minorEastAsia" w:hAnsiTheme="minorHAnsi"/>
        </w:rPr>
        <w:t xml:space="preserve">Please send them to </w:t>
      </w:r>
      <w:hyperlink r:id="rId19">
        <w:r w:rsidR="00891229" w:rsidRPr="6E18536D">
          <w:rPr>
            <w:rStyle w:val="Hyperlink"/>
            <w:rFonts w:asciiTheme="minorHAnsi" w:eastAsiaTheme="minorEastAsia" w:hAnsiTheme="minorHAnsi"/>
          </w:rPr>
          <w:t>wcms@uwaterloo.ca</w:t>
        </w:r>
      </w:hyperlink>
    </w:p>
    <w:p w14:paraId="7715CC66" w14:textId="6241B8A9" w:rsidR="72B5FC43" w:rsidRDefault="72B5FC43" w:rsidP="6E18536D">
      <w:pPr>
        <w:rPr>
          <w:rFonts w:asciiTheme="minorHAnsi" w:eastAsiaTheme="minorEastAsia" w:hAnsiTheme="minorHAnsi"/>
        </w:rPr>
      </w:pPr>
      <w:r w:rsidRPr="6E18536D">
        <w:rPr>
          <w:rFonts w:asciiTheme="minorHAnsi" w:eastAsiaTheme="minorEastAsia" w:hAnsiTheme="minorHAnsi"/>
        </w:rPr>
        <w:br w:type="page"/>
      </w:r>
    </w:p>
    <w:p w14:paraId="2C26531A" w14:textId="7BF5E77F" w:rsidR="00364D16" w:rsidRDefault="04643135" w:rsidP="6E18536D">
      <w:pPr>
        <w:pStyle w:val="Heading1"/>
        <w:rPr>
          <w:rFonts w:asciiTheme="minorHAnsi" w:eastAsiaTheme="minorEastAsia" w:hAnsiTheme="minorHAnsi"/>
        </w:rPr>
      </w:pPr>
      <w:r w:rsidRPr="6E18536D">
        <w:rPr>
          <w:rFonts w:asciiTheme="minorHAnsi" w:eastAsiaTheme="minorEastAsia" w:hAnsiTheme="minorHAnsi"/>
        </w:rPr>
        <w:lastRenderedPageBreak/>
        <w:t>K</w:t>
      </w:r>
      <w:r w:rsidR="3FA9F84D" w:rsidRPr="6E18536D">
        <w:rPr>
          <w:rFonts w:asciiTheme="minorHAnsi" w:eastAsiaTheme="minorEastAsia" w:hAnsiTheme="minorHAnsi"/>
        </w:rPr>
        <w:t xml:space="preserve">nown </w:t>
      </w:r>
      <w:proofErr w:type="gramStart"/>
      <w:r w:rsidR="3FA9F84D" w:rsidRPr="6E18536D">
        <w:rPr>
          <w:rFonts w:asciiTheme="minorHAnsi" w:eastAsiaTheme="minorEastAsia" w:hAnsiTheme="minorHAnsi"/>
        </w:rPr>
        <w:t>issues</w:t>
      </w:r>
      <w:proofErr w:type="gramEnd"/>
    </w:p>
    <w:p w14:paraId="2278B38A" w14:textId="750763F8" w:rsidR="001B3866" w:rsidRPr="001B3866" w:rsidRDefault="00B87B71" w:rsidP="001B3866">
      <w:pPr>
        <w:spacing w:line="276" w:lineRule="auto"/>
        <w:rPr>
          <w:rFonts w:asciiTheme="minorHAnsi" w:eastAsiaTheme="minorEastAsia" w:hAnsiTheme="minorHAnsi"/>
        </w:rPr>
      </w:pPr>
      <w:r>
        <w:rPr>
          <w:rFonts w:asciiTheme="minorHAnsi" w:eastAsiaTheme="minorEastAsia" w:hAnsiTheme="minorHAnsi"/>
        </w:rPr>
        <w:t xml:space="preserve">Remediation instructions </w:t>
      </w:r>
      <w:r w:rsidR="006F5A23">
        <w:rPr>
          <w:rFonts w:asciiTheme="minorHAnsi" w:eastAsiaTheme="minorEastAsia" w:hAnsiTheme="minorHAnsi"/>
        </w:rPr>
        <w:t>can be found</w:t>
      </w:r>
      <w:r w:rsidR="0041523F">
        <w:rPr>
          <w:rFonts w:asciiTheme="minorHAnsi" w:eastAsiaTheme="minorEastAsia" w:hAnsiTheme="minorHAnsi"/>
        </w:rPr>
        <w:t xml:space="preserve"> at</w:t>
      </w:r>
      <w:r>
        <w:rPr>
          <w:rFonts w:asciiTheme="minorHAnsi" w:eastAsiaTheme="minorEastAsia" w:hAnsiTheme="minorHAnsi"/>
        </w:rPr>
        <w:t xml:space="preserve"> </w:t>
      </w:r>
      <w:hyperlink r:id="rId20" w:history="1">
        <w:r w:rsidR="001B3866">
          <w:rPr>
            <w:rStyle w:val="Hyperlink"/>
            <w:rFonts w:asciiTheme="minorHAnsi" w:eastAsiaTheme="minorEastAsia" w:hAnsiTheme="minorHAnsi"/>
          </w:rPr>
          <w:t>WCMS 3 migration remediation training</w:t>
        </w:r>
      </w:hyperlink>
      <w:r w:rsidR="00901C61">
        <w:rPr>
          <w:rFonts w:asciiTheme="minorHAnsi" w:eastAsiaTheme="minorEastAsia" w:hAnsiTheme="minorHAnsi"/>
        </w:rPr>
        <w:t xml:space="preserve">. Contact </w:t>
      </w:r>
      <w:hyperlink r:id="rId21" w:history="1">
        <w:r w:rsidR="00901C61" w:rsidRPr="00DC1466">
          <w:rPr>
            <w:rStyle w:val="Hyperlink"/>
            <w:rFonts w:asciiTheme="minorHAnsi" w:eastAsiaTheme="minorEastAsia" w:hAnsiTheme="minorHAnsi"/>
          </w:rPr>
          <w:t>wcms@uwaterloo.ca</w:t>
        </w:r>
      </w:hyperlink>
      <w:r w:rsidR="00901C61">
        <w:rPr>
          <w:rFonts w:asciiTheme="minorHAnsi" w:eastAsiaTheme="minorEastAsia" w:hAnsiTheme="minorHAnsi"/>
        </w:rPr>
        <w:t xml:space="preserve"> </w:t>
      </w:r>
      <w:r w:rsidR="001B0B3A">
        <w:rPr>
          <w:rFonts w:asciiTheme="minorHAnsi" w:eastAsiaTheme="minorEastAsia" w:hAnsiTheme="minorHAnsi"/>
        </w:rPr>
        <w:t xml:space="preserve">for </w:t>
      </w:r>
      <w:r w:rsidR="00412106">
        <w:rPr>
          <w:rFonts w:asciiTheme="minorHAnsi" w:eastAsiaTheme="minorEastAsia" w:hAnsiTheme="minorHAnsi"/>
        </w:rPr>
        <w:t>additional support</w:t>
      </w:r>
      <w:r w:rsidR="00F01C7D">
        <w:rPr>
          <w:rFonts w:asciiTheme="minorHAnsi" w:eastAsiaTheme="minorEastAsia" w:hAnsiTheme="minorHAnsi"/>
        </w:rPr>
        <w:t>.</w:t>
      </w:r>
    </w:p>
    <w:p w14:paraId="16BB1B93" w14:textId="1E2D4E40" w:rsidR="72B5FC43" w:rsidRDefault="001E4F6C" w:rsidP="6E18536D">
      <w:pPr>
        <w:spacing w:line="276" w:lineRule="auto"/>
        <w:rPr>
          <w:rFonts w:asciiTheme="minorHAnsi" w:eastAsiaTheme="minorEastAsia" w:hAnsiTheme="minorHAnsi"/>
        </w:rPr>
      </w:pPr>
      <w:r>
        <w:rPr>
          <w:rFonts w:asciiTheme="minorHAnsi" w:eastAsiaTheme="minorEastAsia" w:hAnsiTheme="minorHAnsi"/>
        </w:rPr>
        <w:t xml:space="preserve">Errors may </w:t>
      </w:r>
      <w:r w:rsidR="004043E1">
        <w:rPr>
          <w:rFonts w:asciiTheme="minorHAnsi" w:eastAsiaTheme="minorEastAsia" w:hAnsiTheme="minorHAnsi"/>
        </w:rPr>
        <w:t>occur with specific content types</w:t>
      </w:r>
      <w:r w:rsidR="008663AD">
        <w:rPr>
          <w:rFonts w:asciiTheme="minorHAnsi" w:eastAsiaTheme="minorEastAsia" w:hAnsiTheme="minorHAnsi"/>
        </w:rPr>
        <w:t xml:space="preserve">, </w:t>
      </w:r>
      <w:r w:rsidR="00A76DED">
        <w:rPr>
          <w:rFonts w:asciiTheme="minorHAnsi" w:eastAsiaTheme="minorEastAsia" w:hAnsiTheme="minorHAnsi"/>
        </w:rPr>
        <w:t>below are some common issues.</w:t>
      </w:r>
      <w:r w:rsidR="72B5FC43" w:rsidRPr="6E18536D">
        <w:rPr>
          <w:rFonts w:asciiTheme="minorHAnsi" w:eastAsiaTheme="minorEastAsia" w:hAnsiTheme="minorHAnsi"/>
        </w:rPr>
        <w:t xml:space="preserve"> P</w:t>
      </w:r>
      <w:r w:rsidR="5A963B43" w:rsidRPr="6E18536D">
        <w:rPr>
          <w:rFonts w:asciiTheme="minorHAnsi" w:eastAsiaTheme="minorEastAsia" w:hAnsiTheme="minorHAnsi"/>
        </w:rPr>
        <w:t>lease check with the website lead about what remediation acknowledgment they would like on the spreadsheet.</w:t>
      </w:r>
    </w:p>
    <w:tbl>
      <w:tblPr>
        <w:tblStyle w:val="TableGrid"/>
        <w:tblW w:w="0" w:type="auto"/>
        <w:tblLook w:val="04A0" w:firstRow="1" w:lastRow="0" w:firstColumn="1" w:lastColumn="0" w:noHBand="0" w:noVBand="1"/>
      </w:tblPr>
      <w:tblGrid>
        <w:gridCol w:w="2547"/>
        <w:gridCol w:w="6803"/>
      </w:tblGrid>
      <w:tr w:rsidR="006E0B81" w14:paraId="3383D77D" w14:textId="77777777" w:rsidTr="00E44D77">
        <w:tc>
          <w:tcPr>
            <w:tcW w:w="2547" w:type="dxa"/>
          </w:tcPr>
          <w:p w14:paraId="6E6B2AA5" w14:textId="1DA6AAE8" w:rsidR="006E0B81" w:rsidRDefault="008D0A29" w:rsidP="6E18536D">
            <w:pPr>
              <w:spacing w:line="276" w:lineRule="auto"/>
              <w:rPr>
                <w:rFonts w:asciiTheme="minorHAnsi" w:eastAsiaTheme="minorEastAsia" w:hAnsiTheme="minorHAnsi"/>
              </w:rPr>
            </w:pPr>
            <w:r>
              <w:rPr>
                <w:rFonts w:asciiTheme="minorHAnsi" w:eastAsiaTheme="minorEastAsia" w:hAnsiTheme="minorHAnsi"/>
              </w:rPr>
              <w:t>Content Type</w:t>
            </w:r>
          </w:p>
        </w:tc>
        <w:tc>
          <w:tcPr>
            <w:tcW w:w="6803" w:type="dxa"/>
          </w:tcPr>
          <w:p w14:paraId="204FE152" w14:textId="71897995" w:rsidR="006E0B81" w:rsidRDefault="008D0A29" w:rsidP="6E18536D">
            <w:pPr>
              <w:spacing w:line="276" w:lineRule="auto"/>
              <w:rPr>
                <w:rFonts w:asciiTheme="minorHAnsi" w:eastAsiaTheme="minorEastAsia" w:hAnsiTheme="minorHAnsi"/>
              </w:rPr>
            </w:pPr>
            <w:r>
              <w:rPr>
                <w:rFonts w:asciiTheme="minorHAnsi" w:eastAsiaTheme="minorEastAsia" w:hAnsiTheme="minorHAnsi"/>
              </w:rPr>
              <w:t>Known Issue(s)</w:t>
            </w:r>
          </w:p>
        </w:tc>
      </w:tr>
      <w:tr w:rsidR="006E0B81" w14:paraId="7D932E01" w14:textId="77777777" w:rsidTr="00E44D77">
        <w:tc>
          <w:tcPr>
            <w:tcW w:w="2547" w:type="dxa"/>
          </w:tcPr>
          <w:p w14:paraId="63EEA1F0" w14:textId="64899922" w:rsidR="006E0B81" w:rsidRDefault="00000000" w:rsidP="00E44D77">
            <w:pPr>
              <w:rPr>
                <w:rFonts w:asciiTheme="minorHAnsi" w:eastAsiaTheme="minorEastAsia" w:hAnsiTheme="minorHAnsi"/>
              </w:rPr>
            </w:pPr>
            <w:hyperlink r:id="rId22">
              <w:r w:rsidR="00E44D77">
                <w:rPr>
                  <w:rStyle w:val="Hyperlink"/>
                  <w:rFonts w:asciiTheme="minorHAnsi" w:eastAsiaTheme="minorEastAsia" w:hAnsiTheme="minorHAnsi"/>
                </w:rPr>
                <w:t>Menu</w:t>
              </w:r>
            </w:hyperlink>
          </w:p>
        </w:tc>
        <w:tc>
          <w:tcPr>
            <w:tcW w:w="6803" w:type="dxa"/>
          </w:tcPr>
          <w:p w14:paraId="54C7519F" w14:textId="18605CDB" w:rsidR="006E0B81" w:rsidRPr="00E44D77" w:rsidRDefault="00E44D77" w:rsidP="00E44D77">
            <w:pPr>
              <w:pStyle w:val="ListParagraph"/>
              <w:numPr>
                <w:ilvl w:val="0"/>
                <w:numId w:val="33"/>
              </w:numPr>
              <w:spacing w:line="276" w:lineRule="auto"/>
              <w:rPr>
                <w:rFonts w:asciiTheme="minorHAnsi" w:eastAsiaTheme="minorEastAsia" w:hAnsiTheme="minorHAnsi"/>
              </w:rPr>
            </w:pPr>
            <w:r w:rsidRPr="00E44D77">
              <w:rPr>
                <w:rFonts w:asciiTheme="minorHAnsi" w:eastAsiaTheme="minorEastAsia" w:hAnsiTheme="minorHAnsi"/>
              </w:rPr>
              <w:t>Menu items not in the correct order</w:t>
            </w:r>
          </w:p>
        </w:tc>
      </w:tr>
      <w:tr w:rsidR="006E0B81" w14:paraId="31FB14FF" w14:textId="77777777" w:rsidTr="00E44D77">
        <w:tc>
          <w:tcPr>
            <w:tcW w:w="2547" w:type="dxa"/>
          </w:tcPr>
          <w:p w14:paraId="1258D620" w14:textId="00686C82" w:rsidR="006E0B81" w:rsidRDefault="00000000" w:rsidP="006C38FE">
            <w:pPr>
              <w:rPr>
                <w:rFonts w:asciiTheme="minorHAnsi" w:eastAsiaTheme="minorEastAsia" w:hAnsiTheme="minorHAnsi"/>
              </w:rPr>
            </w:pPr>
            <w:hyperlink r:id="rId23">
              <w:r w:rsidR="00E44D77">
                <w:rPr>
                  <w:rStyle w:val="Hyperlink"/>
                  <w:rFonts w:asciiTheme="minorHAnsi" w:eastAsiaTheme="minorEastAsia" w:hAnsiTheme="minorHAnsi"/>
                </w:rPr>
                <w:t>Site footer</w:t>
              </w:r>
            </w:hyperlink>
          </w:p>
        </w:tc>
        <w:tc>
          <w:tcPr>
            <w:tcW w:w="6803" w:type="dxa"/>
          </w:tcPr>
          <w:p w14:paraId="011FBA01" w14:textId="392F5F8D" w:rsidR="00E44D77" w:rsidRDefault="00E44D77" w:rsidP="00E44D77">
            <w:pPr>
              <w:pStyle w:val="ListParagraph"/>
              <w:numPr>
                <w:ilvl w:val="0"/>
                <w:numId w:val="33"/>
              </w:numPr>
              <w:rPr>
                <w:rFonts w:asciiTheme="minorHAnsi" w:eastAsiaTheme="minorEastAsia" w:hAnsiTheme="minorHAnsi"/>
              </w:rPr>
            </w:pPr>
            <w:r w:rsidRPr="00E44D77">
              <w:rPr>
                <w:rFonts w:asciiTheme="minorHAnsi" w:eastAsiaTheme="minorEastAsia" w:hAnsiTheme="minorHAnsi"/>
              </w:rPr>
              <w:t xml:space="preserve">Site footer did not migrate </w:t>
            </w:r>
            <w:proofErr w:type="gramStart"/>
            <w:r w:rsidRPr="00E44D77">
              <w:rPr>
                <w:rFonts w:asciiTheme="minorHAnsi" w:eastAsiaTheme="minorEastAsia" w:hAnsiTheme="minorHAnsi"/>
              </w:rPr>
              <w:t>over</w:t>
            </w:r>
            <w:proofErr w:type="gramEnd"/>
          </w:p>
          <w:p w14:paraId="751B438B" w14:textId="176330E5" w:rsidR="006E0B81" w:rsidRPr="00E44D77" w:rsidRDefault="00E44D77" w:rsidP="00E44D77">
            <w:pPr>
              <w:pStyle w:val="ListParagraph"/>
              <w:numPr>
                <w:ilvl w:val="0"/>
                <w:numId w:val="33"/>
              </w:numPr>
              <w:rPr>
                <w:rFonts w:asciiTheme="minorHAnsi" w:eastAsiaTheme="minorEastAsia" w:hAnsiTheme="minorHAnsi"/>
              </w:rPr>
            </w:pPr>
            <w:r w:rsidRPr="00E44D77">
              <w:rPr>
                <w:rFonts w:asciiTheme="minorHAnsi" w:eastAsiaTheme="minorEastAsia" w:hAnsiTheme="minorHAnsi"/>
              </w:rPr>
              <w:t>Site footer is missing content</w:t>
            </w:r>
          </w:p>
        </w:tc>
      </w:tr>
      <w:tr w:rsidR="00D6355A" w14:paraId="395E6C35" w14:textId="77777777" w:rsidTr="00E44D77">
        <w:tc>
          <w:tcPr>
            <w:tcW w:w="2547" w:type="dxa"/>
          </w:tcPr>
          <w:p w14:paraId="49DF0918" w14:textId="1BCEA2AF" w:rsidR="00D6355A" w:rsidRDefault="00000000" w:rsidP="00D6355A">
            <w:pPr>
              <w:rPr>
                <w:rFonts w:asciiTheme="minorHAnsi" w:eastAsiaTheme="minorEastAsia" w:hAnsiTheme="minorHAnsi"/>
              </w:rPr>
            </w:pPr>
            <w:hyperlink r:id="rId24">
              <w:r w:rsidR="00D6355A">
                <w:rPr>
                  <w:rStyle w:val="Hyperlink"/>
                  <w:rFonts w:asciiTheme="minorHAnsi" w:eastAsiaTheme="minorEastAsia" w:hAnsiTheme="minorHAnsi"/>
                </w:rPr>
                <w:t>Contacts</w:t>
              </w:r>
            </w:hyperlink>
          </w:p>
          <w:p w14:paraId="16F695CF" w14:textId="77777777" w:rsidR="00D6355A" w:rsidRDefault="00D6355A" w:rsidP="00D6355A"/>
        </w:tc>
        <w:tc>
          <w:tcPr>
            <w:tcW w:w="6803" w:type="dxa"/>
          </w:tcPr>
          <w:p w14:paraId="0C6CC439" w14:textId="77777777" w:rsidR="00D6355A" w:rsidRDefault="00D6355A" w:rsidP="00D6355A">
            <w:pPr>
              <w:pStyle w:val="ListParagraph"/>
              <w:numPr>
                <w:ilvl w:val="0"/>
                <w:numId w:val="35"/>
              </w:numPr>
              <w:rPr>
                <w:rFonts w:asciiTheme="minorHAnsi" w:eastAsiaTheme="minorEastAsia" w:hAnsiTheme="minorHAnsi"/>
              </w:rPr>
            </w:pPr>
            <w:r>
              <w:rPr>
                <w:rFonts w:asciiTheme="minorHAnsi" w:eastAsiaTheme="minorEastAsia" w:hAnsiTheme="minorHAnsi"/>
              </w:rPr>
              <w:t xml:space="preserve">Name for sorting purposes missing in </w:t>
            </w:r>
            <w:proofErr w:type="gramStart"/>
            <w:r>
              <w:rPr>
                <w:rFonts w:asciiTheme="minorHAnsi" w:eastAsiaTheme="minorEastAsia" w:hAnsiTheme="minorHAnsi"/>
              </w:rPr>
              <w:t>Contact</w:t>
            </w:r>
            <w:proofErr w:type="gramEnd"/>
          </w:p>
          <w:p w14:paraId="43B084C4" w14:textId="77777777" w:rsidR="00D6355A" w:rsidRDefault="00D6355A" w:rsidP="00D6355A">
            <w:pPr>
              <w:pStyle w:val="ListParagraph"/>
              <w:numPr>
                <w:ilvl w:val="0"/>
                <w:numId w:val="35"/>
              </w:numPr>
              <w:rPr>
                <w:rFonts w:asciiTheme="minorHAnsi" w:eastAsiaTheme="minorEastAsia" w:hAnsiTheme="minorHAnsi"/>
              </w:rPr>
            </w:pPr>
            <w:r>
              <w:rPr>
                <w:rFonts w:asciiTheme="minorHAnsi" w:eastAsiaTheme="minorEastAsia" w:hAnsiTheme="minorHAnsi"/>
              </w:rPr>
              <w:t xml:space="preserve">Contact listing image(s) did not </w:t>
            </w:r>
            <w:proofErr w:type="gramStart"/>
            <w:r>
              <w:rPr>
                <w:rFonts w:asciiTheme="minorHAnsi" w:eastAsiaTheme="minorEastAsia" w:hAnsiTheme="minorHAnsi"/>
              </w:rPr>
              <w:t>migrate</w:t>
            </w:r>
            <w:proofErr w:type="gramEnd"/>
          </w:p>
          <w:p w14:paraId="65E226AC" w14:textId="77777777" w:rsidR="00D6355A" w:rsidRDefault="00D6355A" w:rsidP="00D6355A">
            <w:pPr>
              <w:pStyle w:val="ListParagraph"/>
              <w:numPr>
                <w:ilvl w:val="0"/>
                <w:numId w:val="35"/>
              </w:numPr>
              <w:rPr>
                <w:rFonts w:asciiTheme="minorHAnsi" w:eastAsiaTheme="minorEastAsia" w:hAnsiTheme="minorHAnsi"/>
              </w:rPr>
            </w:pPr>
            <w:r>
              <w:rPr>
                <w:rFonts w:asciiTheme="minorHAnsi" w:eastAsiaTheme="minorEastAsia" w:hAnsiTheme="minorHAnsi"/>
              </w:rPr>
              <w:t xml:space="preserve">Contacts do not display personal CV </w:t>
            </w:r>
            <w:bookmarkStart w:id="1" w:name="_Int_nIQH3QfV"/>
            <w:proofErr w:type="gramStart"/>
            <w:r>
              <w:rPr>
                <w:rFonts w:asciiTheme="minorHAnsi" w:eastAsiaTheme="minorEastAsia" w:hAnsiTheme="minorHAnsi"/>
              </w:rPr>
              <w:t>link</w:t>
            </w:r>
            <w:bookmarkEnd w:id="1"/>
            <w:proofErr w:type="gramEnd"/>
          </w:p>
          <w:p w14:paraId="0CDDF075" w14:textId="2FF27BA9" w:rsidR="00D6355A" w:rsidRPr="00E44D77" w:rsidRDefault="00D6355A" w:rsidP="00D6355A">
            <w:pPr>
              <w:pStyle w:val="ListParagraph"/>
              <w:numPr>
                <w:ilvl w:val="0"/>
                <w:numId w:val="33"/>
              </w:numPr>
              <w:rPr>
                <w:rFonts w:asciiTheme="minorHAnsi" w:eastAsiaTheme="minorEastAsia" w:hAnsiTheme="minorHAnsi"/>
              </w:rPr>
            </w:pPr>
            <w:r w:rsidRPr="000D521D">
              <w:rPr>
                <w:rFonts w:asciiTheme="minorHAnsi" w:eastAsiaTheme="minorEastAsia" w:hAnsiTheme="minorHAnsi"/>
              </w:rPr>
              <w:t>Contact profile link does not migrate and shows &lt;no link&gt;</w:t>
            </w:r>
          </w:p>
        </w:tc>
      </w:tr>
      <w:tr w:rsidR="00D6355A" w14:paraId="37E7EF91" w14:textId="77777777" w:rsidTr="00E44D77">
        <w:tc>
          <w:tcPr>
            <w:tcW w:w="2547" w:type="dxa"/>
          </w:tcPr>
          <w:p w14:paraId="408FE9E3" w14:textId="3907B195" w:rsidR="00D6355A" w:rsidRDefault="00000000" w:rsidP="0061106C">
            <w:pPr>
              <w:spacing w:after="160" w:line="259" w:lineRule="auto"/>
            </w:pPr>
            <w:hyperlink r:id="rId25" w:history="1">
              <w:r w:rsidR="0061106C">
                <w:rPr>
                  <w:rStyle w:val="Hyperlink"/>
                  <w:rFonts w:asciiTheme="minorHAnsi" w:eastAsiaTheme="minorEastAsia" w:hAnsiTheme="minorHAnsi"/>
                </w:rPr>
                <w:t>Profiles</w:t>
              </w:r>
            </w:hyperlink>
          </w:p>
        </w:tc>
        <w:tc>
          <w:tcPr>
            <w:tcW w:w="6803" w:type="dxa"/>
          </w:tcPr>
          <w:p w14:paraId="0C43DA49" w14:textId="77777777" w:rsidR="00D6355A" w:rsidRDefault="008808BD" w:rsidP="00D6355A">
            <w:pPr>
              <w:pStyle w:val="ListParagraph"/>
              <w:numPr>
                <w:ilvl w:val="0"/>
                <w:numId w:val="35"/>
              </w:numPr>
              <w:rPr>
                <w:rFonts w:asciiTheme="minorHAnsi" w:eastAsiaTheme="minorEastAsia" w:hAnsiTheme="minorHAnsi"/>
              </w:rPr>
            </w:pPr>
            <w:r>
              <w:rPr>
                <w:rFonts w:asciiTheme="minorHAnsi" w:eastAsiaTheme="minorEastAsia" w:hAnsiTheme="minorHAnsi"/>
              </w:rPr>
              <w:t xml:space="preserve">Name for sorting purposes missing in </w:t>
            </w:r>
            <w:proofErr w:type="gramStart"/>
            <w:r>
              <w:rPr>
                <w:rFonts w:asciiTheme="minorHAnsi" w:eastAsiaTheme="minorEastAsia" w:hAnsiTheme="minorHAnsi"/>
              </w:rPr>
              <w:t>Profile</w:t>
            </w:r>
            <w:proofErr w:type="gramEnd"/>
          </w:p>
          <w:p w14:paraId="6C0C88C5" w14:textId="66027D6C" w:rsidR="008808BD" w:rsidRDefault="008808BD" w:rsidP="00D6355A">
            <w:pPr>
              <w:pStyle w:val="ListParagraph"/>
              <w:numPr>
                <w:ilvl w:val="0"/>
                <w:numId w:val="35"/>
              </w:numPr>
              <w:rPr>
                <w:rFonts w:asciiTheme="minorHAnsi" w:eastAsiaTheme="minorEastAsia" w:hAnsiTheme="minorHAnsi"/>
              </w:rPr>
            </w:pPr>
            <w:r>
              <w:rPr>
                <w:rFonts w:asciiTheme="minorHAnsi" w:eastAsiaTheme="minorEastAsia" w:hAnsiTheme="minorHAnsi"/>
              </w:rPr>
              <w:t>Broken image migrated to Profile summary field</w:t>
            </w:r>
          </w:p>
        </w:tc>
      </w:tr>
      <w:tr w:rsidR="00D6355A" w14:paraId="62CCDD81" w14:textId="77777777" w:rsidTr="00E44D77">
        <w:tc>
          <w:tcPr>
            <w:tcW w:w="2547" w:type="dxa"/>
          </w:tcPr>
          <w:p w14:paraId="1243B735" w14:textId="77F03C55" w:rsidR="00D6355A" w:rsidRDefault="00000000" w:rsidP="00D6355A">
            <w:hyperlink r:id="rId26">
              <w:r w:rsidR="00546E67">
                <w:rPr>
                  <w:rStyle w:val="Hyperlink"/>
                  <w:rFonts w:asciiTheme="minorHAnsi" w:eastAsiaTheme="minorEastAsia" w:hAnsiTheme="minorHAnsi"/>
                </w:rPr>
                <w:t>News, Blogs, and Event items</w:t>
              </w:r>
            </w:hyperlink>
          </w:p>
        </w:tc>
        <w:tc>
          <w:tcPr>
            <w:tcW w:w="6803" w:type="dxa"/>
          </w:tcPr>
          <w:p w14:paraId="5F6D6B5D" w14:textId="77777777" w:rsidR="00D6355A" w:rsidRDefault="00D6355A" w:rsidP="00D6355A">
            <w:pPr>
              <w:pStyle w:val="ListParagraph"/>
              <w:numPr>
                <w:ilvl w:val="0"/>
                <w:numId w:val="34"/>
              </w:numPr>
              <w:spacing w:line="276" w:lineRule="auto"/>
              <w:rPr>
                <w:rFonts w:asciiTheme="minorHAnsi" w:eastAsiaTheme="minorEastAsia" w:hAnsiTheme="minorHAnsi"/>
              </w:rPr>
            </w:pPr>
            <w:r>
              <w:rPr>
                <w:rFonts w:asciiTheme="minorHAnsi" w:eastAsiaTheme="minorEastAsia" w:hAnsiTheme="minorHAnsi"/>
              </w:rPr>
              <w:t xml:space="preserve">Broken image migrated into summary of Blog, News item, or </w:t>
            </w:r>
            <w:proofErr w:type="gramStart"/>
            <w:r>
              <w:rPr>
                <w:rFonts w:asciiTheme="minorHAnsi" w:eastAsiaTheme="minorEastAsia" w:hAnsiTheme="minorHAnsi"/>
              </w:rPr>
              <w:t>Event</w:t>
            </w:r>
            <w:proofErr w:type="gramEnd"/>
          </w:p>
          <w:p w14:paraId="4AD83097" w14:textId="77AEBF6B" w:rsidR="00D6355A" w:rsidRDefault="00D6355A" w:rsidP="00D6355A">
            <w:pPr>
              <w:pStyle w:val="ListParagraph"/>
              <w:numPr>
                <w:ilvl w:val="0"/>
                <w:numId w:val="35"/>
              </w:numPr>
              <w:rPr>
                <w:rFonts w:asciiTheme="minorHAnsi" w:eastAsiaTheme="minorEastAsia" w:hAnsiTheme="minorHAnsi"/>
              </w:rPr>
            </w:pPr>
            <w:r w:rsidRPr="00C31AA2">
              <w:rPr>
                <w:rFonts w:asciiTheme="minorHAnsi" w:eastAsiaTheme="minorEastAsia" w:hAnsiTheme="minorHAnsi"/>
              </w:rPr>
              <w:t xml:space="preserve">News item, </w:t>
            </w:r>
            <w:r w:rsidR="00DA64E1">
              <w:rPr>
                <w:rFonts w:asciiTheme="minorHAnsi" w:eastAsiaTheme="minorEastAsia" w:hAnsiTheme="minorHAnsi"/>
              </w:rPr>
              <w:t>Blog</w:t>
            </w:r>
            <w:r w:rsidR="004C2DEF">
              <w:rPr>
                <w:rFonts w:asciiTheme="minorHAnsi" w:eastAsiaTheme="minorEastAsia" w:hAnsiTheme="minorHAnsi"/>
              </w:rPr>
              <w:t xml:space="preserve"> posts, </w:t>
            </w:r>
            <w:r w:rsidRPr="00C31AA2">
              <w:rPr>
                <w:rFonts w:asciiTheme="minorHAnsi" w:eastAsiaTheme="minorEastAsia" w:hAnsiTheme="minorHAnsi"/>
              </w:rPr>
              <w:t>Event</w:t>
            </w:r>
            <w:r w:rsidR="004C2DEF">
              <w:rPr>
                <w:rFonts w:asciiTheme="minorHAnsi" w:eastAsiaTheme="minorEastAsia" w:hAnsiTheme="minorHAnsi"/>
              </w:rPr>
              <w:t xml:space="preserve"> items</w:t>
            </w:r>
            <w:r w:rsidRPr="00C31AA2">
              <w:rPr>
                <w:rFonts w:asciiTheme="minorHAnsi" w:eastAsiaTheme="minorEastAsia" w:hAnsiTheme="minorHAnsi"/>
              </w:rPr>
              <w:t xml:space="preserve"> audience terms may be missing</w:t>
            </w:r>
          </w:p>
        </w:tc>
      </w:tr>
      <w:tr w:rsidR="00ED77E6" w14:paraId="05C74C84" w14:textId="77777777" w:rsidTr="00E44D77">
        <w:tc>
          <w:tcPr>
            <w:tcW w:w="2547" w:type="dxa"/>
          </w:tcPr>
          <w:p w14:paraId="2AE656EC" w14:textId="7456A130" w:rsidR="00ED77E6" w:rsidRDefault="00000000" w:rsidP="00ED77E6">
            <w:hyperlink r:id="rId27">
              <w:r w:rsidR="00ED77E6">
                <w:rPr>
                  <w:rStyle w:val="Hyperlink"/>
                  <w:rFonts w:asciiTheme="minorHAnsi" w:eastAsiaTheme="minorEastAsia" w:hAnsiTheme="minorHAnsi"/>
                </w:rPr>
                <w:t>Expand and colla</w:t>
              </w:r>
              <w:r w:rsidR="00ED77E6">
                <w:rPr>
                  <w:rStyle w:val="Hyperlink"/>
                  <w:rFonts w:asciiTheme="minorHAnsi" w:eastAsiaTheme="minorEastAsia" w:hAnsiTheme="minorHAnsi"/>
                </w:rPr>
                <w:t>p</w:t>
              </w:r>
              <w:r w:rsidR="00ED77E6">
                <w:rPr>
                  <w:rStyle w:val="Hyperlink"/>
                  <w:rFonts w:asciiTheme="minorHAnsi" w:eastAsiaTheme="minorEastAsia" w:hAnsiTheme="minorHAnsi"/>
                </w:rPr>
                <w:t>se</w:t>
              </w:r>
            </w:hyperlink>
          </w:p>
        </w:tc>
        <w:tc>
          <w:tcPr>
            <w:tcW w:w="6803" w:type="dxa"/>
          </w:tcPr>
          <w:p w14:paraId="61A1585A" w14:textId="12087D85" w:rsidR="00ED77E6" w:rsidRDefault="00ED77E6" w:rsidP="00ED77E6">
            <w:pPr>
              <w:pStyle w:val="ListParagraph"/>
              <w:numPr>
                <w:ilvl w:val="0"/>
                <w:numId w:val="34"/>
              </w:numPr>
              <w:spacing w:line="276" w:lineRule="auto"/>
              <w:rPr>
                <w:rFonts w:asciiTheme="minorHAnsi" w:eastAsiaTheme="minorEastAsia" w:hAnsiTheme="minorHAnsi"/>
              </w:rPr>
            </w:pPr>
            <w:r w:rsidRPr="00DE1C26">
              <w:rPr>
                <w:rFonts w:asciiTheme="minorHAnsi" w:eastAsiaTheme="minorEastAsia" w:hAnsiTheme="minorHAnsi"/>
              </w:rPr>
              <w:t>Content from Expand/collapse migrated over but not expandable/collapsible</w:t>
            </w:r>
          </w:p>
        </w:tc>
      </w:tr>
      <w:tr w:rsidR="00ED77E6" w14:paraId="1BE1375E" w14:textId="77777777" w:rsidTr="00E44D77">
        <w:tc>
          <w:tcPr>
            <w:tcW w:w="2547" w:type="dxa"/>
          </w:tcPr>
          <w:p w14:paraId="5502F285" w14:textId="0C505764" w:rsidR="00ED77E6" w:rsidRDefault="00000000" w:rsidP="00ED77E6">
            <w:pPr>
              <w:rPr>
                <w:rFonts w:asciiTheme="minorHAnsi" w:eastAsiaTheme="minorEastAsia" w:hAnsiTheme="minorHAnsi"/>
              </w:rPr>
            </w:pPr>
            <w:hyperlink r:id="rId28">
              <w:r w:rsidR="00ED77E6">
                <w:rPr>
                  <w:rStyle w:val="Hyperlink"/>
                  <w:rFonts w:asciiTheme="minorHAnsi" w:eastAsiaTheme="minorEastAsia" w:hAnsiTheme="minorHAnsi"/>
                </w:rPr>
                <w:t>Files</w:t>
              </w:r>
            </w:hyperlink>
          </w:p>
          <w:p w14:paraId="764B56CC" w14:textId="77777777" w:rsidR="00ED77E6" w:rsidRDefault="00ED77E6" w:rsidP="00ED77E6"/>
        </w:tc>
        <w:tc>
          <w:tcPr>
            <w:tcW w:w="6803" w:type="dxa"/>
          </w:tcPr>
          <w:p w14:paraId="6D1EC2A3" w14:textId="77777777" w:rsidR="00ED77E6" w:rsidRDefault="00ED77E6" w:rsidP="00ED77E6">
            <w:pPr>
              <w:pStyle w:val="ListParagraph"/>
              <w:numPr>
                <w:ilvl w:val="0"/>
                <w:numId w:val="35"/>
              </w:numPr>
              <w:rPr>
                <w:rFonts w:asciiTheme="minorHAnsi" w:eastAsiaTheme="minorEastAsia" w:hAnsiTheme="minorHAnsi"/>
              </w:rPr>
            </w:pPr>
            <w:r>
              <w:rPr>
                <w:rFonts w:asciiTheme="minorHAnsi" w:eastAsiaTheme="minorEastAsia" w:hAnsiTheme="minorHAnsi"/>
              </w:rPr>
              <w:t>File did not migrate to WCMS 3</w:t>
            </w:r>
          </w:p>
          <w:p w14:paraId="501DDDC0" w14:textId="77777777" w:rsidR="00ED77E6" w:rsidRDefault="00ED77E6" w:rsidP="00ED77E6">
            <w:pPr>
              <w:pStyle w:val="ListParagraph"/>
              <w:numPr>
                <w:ilvl w:val="0"/>
                <w:numId w:val="35"/>
              </w:numPr>
              <w:rPr>
                <w:rFonts w:asciiTheme="minorHAnsi" w:eastAsiaTheme="minorEastAsia" w:hAnsiTheme="minorHAnsi"/>
              </w:rPr>
            </w:pPr>
            <w:r>
              <w:rPr>
                <w:rFonts w:asciiTheme="minorHAnsi" w:eastAsiaTheme="minorEastAsia" w:hAnsiTheme="minorHAnsi"/>
              </w:rPr>
              <w:t xml:space="preserve">Linked files direct to WCMS 2 version of </w:t>
            </w:r>
            <w:proofErr w:type="gramStart"/>
            <w:r>
              <w:rPr>
                <w:rFonts w:asciiTheme="minorHAnsi" w:eastAsiaTheme="minorEastAsia" w:hAnsiTheme="minorHAnsi"/>
              </w:rPr>
              <w:t>site</w:t>
            </w:r>
            <w:proofErr w:type="gramEnd"/>
          </w:p>
          <w:p w14:paraId="434DD495" w14:textId="24D0F661" w:rsidR="00ED77E6" w:rsidRDefault="00ED77E6" w:rsidP="00ED77E6">
            <w:pPr>
              <w:pStyle w:val="ListParagraph"/>
              <w:numPr>
                <w:ilvl w:val="0"/>
                <w:numId w:val="34"/>
              </w:numPr>
              <w:spacing w:line="276" w:lineRule="auto"/>
              <w:rPr>
                <w:rFonts w:asciiTheme="minorHAnsi" w:eastAsiaTheme="minorEastAsia" w:hAnsiTheme="minorHAnsi"/>
              </w:rPr>
            </w:pPr>
            <w:r>
              <w:rPr>
                <w:rFonts w:asciiTheme="minorHAnsi" w:eastAsiaTheme="minorEastAsia" w:hAnsiTheme="minorHAnsi"/>
              </w:rPr>
              <w:t>Linked files open to page not found</w:t>
            </w:r>
          </w:p>
        </w:tc>
      </w:tr>
      <w:tr w:rsidR="00ED77E6" w14:paraId="33BCE80F" w14:textId="77777777" w:rsidTr="00E44D77">
        <w:tc>
          <w:tcPr>
            <w:tcW w:w="2547" w:type="dxa"/>
          </w:tcPr>
          <w:p w14:paraId="77D3442F" w14:textId="30FE1FE7" w:rsidR="00ED77E6" w:rsidRDefault="00000000" w:rsidP="00ED77E6">
            <w:hyperlink r:id="rId29">
              <w:r w:rsidR="00ED77E6">
                <w:rPr>
                  <w:rStyle w:val="Hyperlink"/>
                  <w:rFonts w:asciiTheme="minorHAnsi" w:eastAsiaTheme="minorEastAsia" w:hAnsiTheme="minorHAnsi"/>
                </w:rPr>
                <w:t>Facts and figures</w:t>
              </w:r>
            </w:hyperlink>
          </w:p>
        </w:tc>
        <w:tc>
          <w:tcPr>
            <w:tcW w:w="6803" w:type="dxa"/>
          </w:tcPr>
          <w:p w14:paraId="10048FC5" w14:textId="77777777" w:rsidR="00ED77E6" w:rsidRDefault="00ED77E6" w:rsidP="00ED77E6">
            <w:pPr>
              <w:pStyle w:val="ListParagraph"/>
              <w:numPr>
                <w:ilvl w:val="0"/>
                <w:numId w:val="35"/>
              </w:numPr>
              <w:rPr>
                <w:rFonts w:asciiTheme="minorHAnsi" w:eastAsiaTheme="minorEastAsia" w:hAnsiTheme="minorHAnsi"/>
              </w:rPr>
            </w:pPr>
            <w:r>
              <w:rPr>
                <w:rFonts w:asciiTheme="minorHAnsi" w:eastAsiaTheme="minorEastAsia" w:hAnsiTheme="minorHAnsi"/>
              </w:rPr>
              <w:t xml:space="preserve">Facts and figures did not </w:t>
            </w:r>
            <w:proofErr w:type="gramStart"/>
            <w:r>
              <w:rPr>
                <w:rFonts w:asciiTheme="minorHAnsi" w:eastAsiaTheme="minorEastAsia" w:hAnsiTheme="minorHAnsi"/>
              </w:rPr>
              <w:t>migrate</w:t>
            </w:r>
            <w:proofErr w:type="gramEnd"/>
          </w:p>
          <w:p w14:paraId="7EEBB648" w14:textId="1A0C3EA1" w:rsidR="00ED77E6" w:rsidRDefault="00ED77E6" w:rsidP="00ED77E6">
            <w:pPr>
              <w:pStyle w:val="ListParagraph"/>
              <w:numPr>
                <w:ilvl w:val="0"/>
                <w:numId w:val="35"/>
              </w:numPr>
              <w:rPr>
                <w:rFonts w:asciiTheme="minorHAnsi" w:eastAsiaTheme="minorEastAsia" w:hAnsiTheme="minorHAnsi"/>
              </w:rPr>
            </w:pPr>
            <w:r w:rsidRPr="00DE1C26">
              <w:rPr>
                <w:rFonts w:asciiTheme="minorHAnsi" w:eastAsiaTheme="minorEastAsia" w:hAnsiTheme="minorHAnsi"/>
              </w:rPr>
              <w:t>Facts and figures missing information</w:t>
            </w:r>
          </w:p>
        </w:tc>
      </w:tr>
      <w:tr w:rsidR="00ED77E6" w14:paraId="09FF41B4" w14:textId="77777777" w:rsidTr="00E44D77">
        <w:tc>
          <w:tcPr>
            <w:tcW w:w="2547" w:type="dxa"/>
          </w:tcPr>
          <w:p w14:paraId="234ECEA1" w14:textId="24B4A4B2" w:rsidR="00ED77E6" w:rsidRDefault="00000000" w:rsidP="00ED77E6">
            <w:pPr>
              <w:rPr>
                <w:rFonts w:asciiTheme="minorHAnsi" w:eastAsiaTheme="minorEastAsia" w:hAnsiTheme="minorHAnsi"/>
              </w:rPr>
            </w:pPr>
            <w:hyperlink r:id="rId30">
              <w:r w:rsidR="799ECC01" w:rsidRPr="26FFFB48">
                <w:rPr>
                  <w:rStyle w:val="Hyperlink"/>
                  <w:rFonts w:asciiTheme="minorHAnsi" w:eastAsiaTheme="minorEastAsia" w:hAnsiTheme="minorHAnsi"/>
                </w:rPr>
                <w:t>Image galleries</w:t>
              </w:r>
            </w:hyperlink>
          </w:p>
        </w:tc>
        <w:tc>
          <w:tcPr>
            <w:tcW w:w="6803" w:type="dxa"/>
          </w:tcPr>
          <w:p w14:paraId="309065EF" w14:textId="58F79BD2" w:rsidR="00ED77E6" w:rsidRDefault="00590D0D" w:rsidP="00ED77E6">
            <w:pPr>
              <w:pStyle w:val="ListParagraph"/>
              <w:numPr>
                <w:ilvl w:val="0"/>
                <w:numId w:val="35"/>
              </w:numPr>
              <w:rPr>
                <w:rFonts w:asciiTheme="minorHAnsi" w:eastAsiaTheme="minorEastAsia" w:hAnsiTheme="minorHAnsi"/>
              </w:rPr>
            </w:pPr>
            <w:r>
              <w:rPr>
                <w:rFonts w:asciiTheme="minorHAnsi" w:eastAsiaTheme="minorEastAsia" w:hAnsiTheme="minorHAnsi"/>
              </w:rPr>
              <w:t xml:space="preserve">Image gallery did not </w:t>
            </w:r>
            <w:proofErr w:type="gramStart"/>
            <w:r>
              <w:rPr>
                <w:rFonts w:asciiTheme="minorHAnsi" w:eastAsiaTheme="minorEastAsia" w:hAnsiTheme="minorHAnsi"/>
              </w:rPr>
              <w:t>migrate</w:t>
            </w:r>
            <w:proofErr w:type="gramEnd"/>
          </w:p>
          <w:p w14:paraId="5925F37A" w14:textId="58F79BD2" w:rsidR="00806005" w:rsidRDefault="00806005" w:rsidP="00ED77E6">
            <w:pPr>
              <w:pStyle w:val="ListParagraph"/>
              <w:numPr>
                <w:ilvl w:val="0"/>
                <w:numId w:val="35"/>
              </w:numPr>
              <w:rPr>
                <w:rFonts w:asciiTheme="minorHAnsi" w:eastAsiaTheme="minorEastAsia" w:hAnsiTheme="minorHAnsi"/>
              </w:rPr>
            </w:pPr>
            <w:r>
              <w:rPr>
                <w:rFonts w:asciiTheme="minorHAnsi" w:eastAsiaTheme="minorEastAsia" w:hAnsiTheme="minorHAnsi"/>
              </w:rPr>
              <w:t xml:space="preserve">Image gallery migrates as a blank </w:t>
            </w:r>
            <w:proofErr w:type="gramStart"/>
            <w:r>
              <w:rPr>
                <w:rFonts w:asciiTheme="minorHAnsi" w:eastAsiaTheme="minorEastAsia" w:hAnsiTheme="minorHAnsi"/>
              </w:rPr>
              <w:t>page</w:t>
            </w:r>
            <w:proofErr w:type="gramEnd"/>
          </w:p>
          <w:p w14:paraId="2159B847" w14:textId="58F79BD2" w:rsidR="00806005" w:rsidRDefault="00B00DE9" w:rsidP="00ED77E6">
            <w:pPr>
              <w:pStyle w:val="ListParagraph"/>
              <w:numPr>
                <w:ilvl w:val="0"/>
                <w:numId w:val="35"/>
              </w:numPr>
              <w:rPr>
                <w:rFonts w:asciiTheme="minorHAnsi" w:eastAsiaTheme="minorEastAsia" w:hAnsiTheme="minorHAnsi"/>
              </w:rPr>
            </w:pPr>
            <w:r>
              <w:rPr>
                <w:rFonts w:asciiTheme="minorHAnsi" w:eastAsiaTheme="minorEastAsia" w:hAnsiTheme="minorHAnsi"/>
              </w:rPr>
              <w:t>Captions are missing</w:t>
            </w:r>
          </w:p>
        </w:tc>
      </w:tr>
      <w:tr w:rsidR="00ED77E6" w14:paraId="0B6F00A9" w14:textId="77777777" w:rsidTr="00E44D77">
        <w:tc>
          <w:tcPr>
            <w:tcW w:w="2547" w:type="dxa"/>
          </w:tcPr>
          <w:p w14:paraId="08614AE3" w14:textId="096C5B43" w:rsidR="00ED77E6" w:rsidRDefault="00000000" w:rsidP="00ED77E6">
            <w:pPr>
              <w:rPr>
                <w:rFonts w:asciiTheme="minorHAnsi" w:eastAsiaTheme="minorEastAsia" w:hAnsiTheme="minorHAnsi"/>
              </w:rPr>
            </w:pPr>
            <w:hyperlink r:id="rId31">
              <w:r w:rsidR="00ED77E6">
                <w:rPr>
                  <w:rStyle w:val="Hyperlink"/>
                  <w:rFonts w:asciiTheme="minorHAnsi" w:eastAsiaTheme="minorEastAsia" w:hAnsiTheme="minorHAnsi"/>
                </w:rPr>
                <w:t>Special alert</w:t>
              </w:r>
            </w:hyperlink>
          </w:p>
        </w:tc>
        <w:tc>
          <w:tcPr>
            <w:tcW w:w="6803" w:type="dxa"/>
          </w:tcPr>
          <w:p w14:paraId="1782AE8C" w14:textId="2E5DD63B" w:rsidR="00ED77E6" w:rsidRPr="006C38FE" w:rsidRDefault="00ED77E6" w:rsidP="00ED77E6">
            <w:pPr>
              <w:pStyle w:val="ListParagraph"/>
              <w:numPr>
                <w:ilvl w:val="0"/>
                <w:numId w:val="34"/>
              </w:numPr>
              <w:spacing w:line="276" w:lineRule="auto"/>
              <w:rPr>
                <w:rFonts w:asciiTheme="minorHAnsi" w:eastAsiaTheme="minorEastAsia" w:hAnsiTheme="minorHAnsi"/>
              </w:rPr>
            </w:pPr>
            <w:r w:rsidRPr="006C38FE">
              <w:rPr>
                <w:rFonts w:asciiTheme="minorHAnsi" w:eastAsiaTheme="minorEastAsia" w:hAnsiTheme="minorHAnsi"/>
              </w:rPr>
              <w:t>Special alert missing or not appearing on specified pages</w:t>
            </w:r>
          </w:p>
        </w:tc>
      </w:tr>
      <w:tr w:rsidR="00ED77E6" w14:paraId="487EEF07" w14:textId="77777777" w:rsidTr="00E44D77">
        <w:tc>
          <w:tcPr>
            <w:tcW w:w="2547" w:type="dxa"/>
          </w:tcPr>
          <w:p w14:paraId="22F95464" w14:textId="4F1C1F48" w:rsidR="00ED77E6" w:rsidRDefault="00000000" w:rsidP="00D807C8">
            <w:pPr>
              <w:spacing w:after="160" w:line="259" w:lineRule="auto"/>
              <w:rPr>
                <w:rFonts w:asciiTheme="minorHAnsi" w:eastAsiaTheme="minorEastAsia" w:hAnsiTheme="minorHAnsi"/>
              </w:rPr>
            </w:pPr>
            <w:r>
              <w:fldChar w:fldCharType="begin"/>
            </w:r>
            <w:r w:rsidR="00F2524B">
              <w:instrText>HYPERLINK "https://uwaterloo.ca/building-the-next-wcms/moving-wcms-3/how-remediate-web-forms"</w:instrText>
            </w:r>
            <w:r>
              <w:fldChar w:fldCharType="separate"/>
            </w:r>
            <w:r w:rsidR="00D807C8">
              <w:rPr>
                <w:rStyle w:val="Hyperlink"/>
                <w:rFonts w:asciiTheme="minorHAnsi" w:eastAsiaTheme="minorEastAsia" w:hAnsiTheme="minorHAnsi"/>
              </w:rPr>
              <w:t>Web forms</w:t>
            </w:r>
            <w:r>
              <w:rPr>
                <w:rStyle w:val="Hyperlink"/>
                <w:rFonts w:asciiTheme="minorHAnsi" w:eastAsiaTheme="minorEastAsia" w:hAnsiTheme="minorHAnsi"/>
              </w:rPr>
              <w:fldChar w:fldCharType="end"/>
            </w:r>
          </w:p>
        </w:tc>
        <w:tc>
          <w:tcPr>
            <w:tcW w:w="6803" w:type="dxa"/>
          </w:tcPr>
          <w:p w14:paraId="0FFC441B" w14:textId="77777777" w:rsidR="00ED77E6" w:rsidRDefault="00D807C8" w:rsidP="00ED77E6">
            <w:pPr>
              <w:pStyle w:val="ListParagraph"/>
              <w:numPr>
                <w:ilvl w:val="0"/>
                <w:numId w:val="35"/>
              </w:numPr>
              <w:spacing w:line="276" w:lineRule="auto"/>
              <w:rPr>
                <w:rFonts w:asciiTheme="minorHAnsi" w:eastAsiaTheme="minorEastAsia" w:hAnsiTheme="minorHAnsi"/>
              </w:rPr>
            </w:pPr>
            <w:r>
              <w:rPr>
                <w:rFonts w:asciiTheme="minorHAnsi" w:eastAsiaTheme="minorEastAsia" w:hAnsiTheme="minorHAnsi"/>
              </w:rPr>
              <w:t>Web form preamble missing</w:t>
            </w:r>
          </w:p>
          <w:p w14:paraId="52274B41" w14:textId="132DAAA5" w:rsidR="00D807C8" w:rsidRPr="00DE1C26" w:rsidRDefault="00D807C8" w:rsidP="00ED77E6">
            <w:pPr>
              <w:pStyle w:val="ListParagraph"/>
              <w:numPr>
                <w:ilvl w:val="0"/>
                <w:numId w:val="35"/>
              </w:numPr>
              <w:spacing w:line="276" w:lineRule="auto"/>
              <w:rPr>
                <w:rFonts w:asciiTheme="minorHAnsi" w:eastAsiaTheme="minorEastAsia" w:hAnsiTheme="minorHAnsi"/>
              </w:rPr>
            </w:pPr>
            <w:r>
              <w:rPr>
                <w:rFonts w:asciiTheme="minorHAnsi" w:eastAsiaTheme="minorEastAsia" w:hAnsiTheme="minorHAnsi"/>
              </w:rPr>
              <w:t>Web form ‘numbers’ field missing</w:t>
            </w:r>
          </w:p>
        </w:tc>
      </w:tr>
    </w:tbl>
    <w:p w14:paraId="24990A20" w14:textId="77777777" w:rsidR="006E0B81" w:rsidRDefault="006E0B81" w:rsidP="6E18536D">
      <w:pPr>
        <w:spacing w:line="276" w:lineRule="auto"/>
        <w:rPr>
          <w:rFonts w:asciiTheme="minorHAnsi" w:eastAsiaTheme="minorEastAsia" w:hAnsiTheme="minorHAnsi"/>
        </w:rPr>
      </w:pPr>
    </w:p>
    <w:p w14:paraId="7AE9F73E" w14:textId="77777777" w:rsidR="00395FE2" w:rsidRDefault="00395FE2">
      <w:pPr>
        <w:rPr>
          <w:rFonts w:asciiTheme="minorHAnsi" w:eastAsiaTheme="minorEastAsia" w:hAnsiTheme="minorHAnsi"/>
        </w:rPr>
      </w:pPr>
      <w:r>
        <w:rPr>
          <w:rFonts w:asciiTheme="minorHAnsi" w:eastAsiaTheme="minorEastAsia" w:hAnsiTheme="minorHAnsi"/>
        </w:rPr>
        <w:br w:type="page"/>
      </w:r>
    </w:p>
    <w:p w14:paraId="5C8FA367" w14:textId="21F2CE88" w:rsidR="001A1515" w:rsidRDefault="00C90068" w:rsidP="6E18536D">
      <w:pPr>
        <w:spacing w:line="276" w:lineRule="auto"/>
        <w:rPr>
          <w:rFonts w:asciiTheme="minorHAnsi" w:eastAsiaTheme="minorEastAsia" w:hAnsiTheme="minorHAnsi"/>
        </w:rPr>
      </w:pPr>
      <w:r>
        <w:rPr>
          <w:rFonts w:asciiTheme="minorHAnsi" w:eastAsiaTheme="minorEastAsia" w:hAnsiTheme="minorHAnsi"/>
        </w:rPr>
        <w:lastRenderedPageBreak/>
        <w:t>Some issues</w:t>
      </w:r>
      <w:r w:rsidR="00C16B6F">
        <w:rPr>
          <w:rFonts w:asciiTheme="minorHAnsi" w:eastAsiaTheme="minorEastAsia" w:hAnsiTheme="minorHAnsi"/>
        </w:rPr>
        <w:t xml:space="preserve"> may </w:t>
      </w:r>
      <w:r w:rsidR="00B501FE">
        <w:rPr>
          <w:rFonts w:asciiTheme="minorHAnsi" w:eastAsiaTheme="minorEastAsia" w:hAnsiTheme="minorHAnsi"/>
        </w:rPr>
        <w:t>be c</w:t>
      </w:r>
      <w:r w:rsidR="00EE17EB">
        <w:rPr>
          <w:rFonts w:asciiTheme="minorHAnsi" w:eastAsiaTheme="minorEastAsia" w:hAnsiTheme="minorHAnsi"/>
        </w:rPr>
        <w:t>ommonly seen across</w:t>
      </w:r>
      <w:r w:rsidR="00C16B6F">
        <w:rPr>
          <w:rFonts w:asciiTheme="minorHAnsi" w:eastAsiaTheme="minorEastAsia" w:hAnsiTheme="minorHAnsi"/>
        </w:rPr>
        <w:t xml:space="preserve"> several different content types.</w:t>
      </w:r>
    </w:p>
    <w:tbl>
      <w:tblPr>
        <w:tblStyle w:val="TableGrid"/>
        <w:tblW w:w="0" w:type="auto"/>
        <w:tblLook w:val="04A0" w:firstRow="1" w:lastRow="0" w:firstColumn="1" w:lastColumn="0" w:noHBand="0" w:noVBand="1"/>
      </w:tblPr>
      <w:tblGrid>
        <w:gridCol w:w="4390"/>
        <w:gridCol w:w="4960"/>
      </w:tblGrid>
      <w:tr w:rsidR="001A1515" w14:paraId="5A0B70B2" w14:textId="77777777" w:rsidTr="00FD42CD">
        <w:tc>
          <w:tcPr>
            <w:tcW w:w="4390" w:type="dxa"/>
          </w:tcPr>
          <w:p w14:paraId="13837969" w14:textId="4B2ED5D8" w:rsidR="004E2394" w:rsidRDefault="002B0875" w:rsidP="6E18536D">
            <w:pPr>
              <w:spacing w:line="276" w:lineRule="auto"/>
              <w:rPr>
                <w:rFonts w:asciiTheme="minorHAnsi" w:eastAsiaTheme="minorEastAsia" w:hAnsiTheme="minorHAnsi"/>
              </w:rPr>
            </w:pPr>
            <w:r>
              <w:rPr>
                <w:rFonts w:asciiTheme="minorHAnsi" w:eastAsiaTheme="minorEastAsia" w:hAnsiTheme="minorHAnsi"/>
              </w:rPr>
              <w:t>Known issue</w:t>
            </w:r>
            <w:r w:rsidR="004E2394">
              <w:rPr>
                <w:rFonts w:asciiTheme="minorHAnsi" w:eastAsiaTheme="minorEastAsia" w:hAnsiTheme="minorHAnsi"/>
              </w:rPr>
              <w:t>s</w:t>
            </w:r>
          </w:p>
        </w:tc>
        <w:tc>
          <w:tcPr>
            <w:tcW w:w="4960" w:type="dxa"/>
          </w:tcPr>
          <w:p w14:paraId="35D57C39" w14:textId="4336537B" w:rsidR="001A1515" w:rsidRDefault="004E2394" w:rsidP="6E18536D">
            <w:pPr>
              <w:spacing w:line="276" w:lineRule="auto"/>
              <w:rPr>
                <w:rFonts w:asciiTheme="minorHAnsi" w:eastAsiaTheme="minorEastAsia" w:hAnsiTheme="minorHAnsi"/>
              </w:rPr>
            </w:pPr>
            <w:r>
              <w:rPr>
                <w:rFonts w:asciiTheme="minorHAnsi" w:eastAsiaTheme="minorEastAsia" w:hAnsiTheme="minorHAnsi"/>
              </w:rPr>
              <w:t>Remediation steps</w:t>
            </w:r>
          </w:p>
        </w:tc>
      </w:tr>
      <w:tr w:rsidR="001A1515" w14:paraId="62506EBD" w14:textId="77777777" w:rsidTr="00FD42CD">
        <w:tc>
          <w:tcPr>
            <w:tcW w:w="4390" w:type="dxa"/>
          </w:tcPr>
          <w:p w14:paraId="03EF3C47" w14:textId="1C1CA9AD" w:rsidR="001A1515" w:rsidRDefault="00BC098A" w:rsidP="6E18536D">
            <w:pPr>
              <w:spacing w:line="276" w:lineRule="auto"/>
              <w:rPr>
                <w:rFonts w:asciiTheme="minorHAnsi" w:eastAsiaTheme="minorEastAsia" w:hAnsiTheme="minorHAnsi"/>
              </w:rPr>
            </w:pPr>
            <w:r>
              <w:rPr>
                <w:rFonts w:asciiTheme="minorHAnsi" w:eastAsiaTheme="minorEastAsia" w:hAnsiTheme="minorHAnsi"/>
              </w:rPr>
              <w:t>Description of content exceeds the character limit</w:t>
            </w:r>
          </w:p>
        </w:tc>
        <w:tc>
          <w:tcPr>
            <w:tcW w:w="4960" w:type="dxa"/>
          </w:tcPr>
          <w:p w14:paraId="0BE81A95" w14:textId="0815A279" w:rsidR="001A1515" w:rsidRDefault="00BC098A" w:rsidP="6E18536D">
            <w:pPr>
              <w:spacing w:line="276" w:lineRule="auto"/>
              <w:rPr>
                <w:rFonts w:asciiTheme="minorHAnsi" w:eastAsiaTheme="minorEastAsia" w:hAnsiTheme="minorHAnsi"/>
              </w:rPr>
            </w:pPr>
            <w:r>
              <w:rPr>
                <w:rFonts w:asciiTheme="minorHAnsi" w:eastAsiaTheme="minorEastAsia" w:hAnsiTheme="minorHAnsi"/>
              </w:rPr>
              <w:t xml:space="preserve">Manually edit the </w:t>
            </w:r>
            <w:r w:rsidR="00535418">
              <w:rPr>
                <w:rFonts w:asciiTheme="minorHAnsi" w:eastAsiaTheme="minorEastAsia" w:hAnsiTheme="minorHAnsi"/>
              </w:rPr>
              <w:t>d</w:t>
            </w:r>
            <w:r>
              <w:rPr>
                <w:rFonts w:asciiTheme="minorHAnsi" w:eastAsiaTheme="minorEastAsia" w:hAnsiTheme="minorHAnsi"/>
              </w:rPr>
              <w:t>escription of content to fit the character limit</w:t>
            </w:r>
          </w:p>
        </w:tc>
      </w:tr>
      <w:tr w:rsidR="00E301CE" w14:paraId="4148463A" w14:textId="77777777" w:rsidTr="00FD42CD">
        <w:tc>
          <w:tcPr>
            <w:tcW w:w="4390" w:type="dxa"/>
          </w:tcPr>
          <w:p w14:paraId="42B533BC" w14:textId="6ADE33D7" w:rsidR="00E301CE" w:rsidRDefault="00E301CE" w:rsidP="00E301CE">
            <w:pPr>
              <w:spacing w:line="276" w:lineRule="auto"/>
              <w:rPr>
                <w:rFonts w:asciiTheme="minorHAnsi" w:eastAsiaTheme="minorEastAsia" w:hAnsiTheme="minorHAnsi"/>
              </w:rPr>
            </w:pPr>
            <w:r w:rsidRPr="6DFFE3C3">
              <w:rPr>
                <w:rFonts w:asciiTheme="minorHAnsi" w:eastAsiaTheme="minorEastAsia" w:hAnsiTheme="minorHAnsi"/>
              </w:rPr>
              <w:t>Missing summary or description of content</w:t>
            </w:r>
          </w:p>
        </w:tc>
        <w:tc>
          <w:tcPr>
            <w:tcW w:w="4960" w:type="dxa"/>
          </w:tcPr>
          <w:p w14:paraId="3C8E7C6D" w14:textId="7CAD1FD7" w:rsidR="00E301CE" w:rsidRDefault="00E301CE" w:rsidP="00E301CE">
            <w:pPr>
              <w:spacing w:line="276" w:lineRule="auto"/>
              <w:rPr>
                <w:rFonts w:asciiTheme="minorHAnsi" w:eastAsiaTheme="minorEastAsia" w:hAnsiTheme="minorHAnsi"/>
              </w:rPr>
            </w:pPr>
            <w:r w:rsidRPr="7891E0F6">
              <w:rPr>
                <w:rFonts w:asciiTheme="minorHAnsi" w:eastAsiaTheme="minorEastAsia" w:hAnsiTheme="minorHAnsi"/>
              </w:rPr>
              <w:t>Manually added</w:t>
            </w:r>
          </w:p>
        </w:tc>
      </w:tr>
      <w:tr w:rsidR="00E301CE" w14:paraId="234301FD" w14:textId="77777777" w:rsidTr="00FD42CD">
        <w:tc>
          <w:tcPr>
            <w:tcW w:w="4390" w:type="dxa"/>
          </w:tcPr>
          <w:p w14:paraId="0CBAF6BD" w14:textId="0AD790C0" w:rsidR="00E301CE" w:rsidRDefault="00535418" w:rsidP="00E301CE">
            <w:pPr>
              <w:spacing w:line="276" w:lineRule="auto"/>
              <w:rPr>
                <w:rFonts w:asciiTheme="minorHAnsi" w:eastAsiaTheme="minorEastAsia" w:hAnsiTheme="minorHAnsi"/>
              </w:rPr>
            </w:pPr>
            <w:r>
              <w:rPr>
                <w:rFonts w:asciiTheme="minorHAnsi" w:eastAsiaTheme="minorEastAsia" w:hAnsiTheme="minorHAnsi"/>
              </w:rPr>
              <w:t>Missing image</w:t>
            </w:r>
          </w:p>
        </w:tc>
        <w:tc>
          <w:tcPr>
            <w:tcW w:w="4960" w:type="dxa"/>
          </w:tcPr>
          <w:p w14:paraId="7B987810" w14:textId="66868D97" w:rsidR="00E301CE" w:rsidRDefault="00535418" w:rsidP="00E301CE">
            <w:pPr>
              <w:spacing w:line="276" w:lineRule="auto"/>
              <w:rPr>
                <w:rFonts w:asciiTheme="minorHAnsi" w:eastAsiaTheme="minorEastAsia" w:hAnsiTheme="minorHAnsi"/>
              </w:rPr>
            </w:pPr>
            <w:r>
              <w:rPr>
                <w:rFonts w:asciiTheme="minorHAnsi" w:eastAsiaTheme="minorEastAsia" w:hAnsiTheme="minorHAnsi"/>
              </w:rPr>
              <w:t>Manually download and upload the image(s)</w:t>
            </w:r>
          </w:p>
        </w:tc>
      </w:tr>
      <w:tr w:rsidR="004F024B" w14:paraId="50B7C866" w14:textId="77777777" w:rsidTr="00FD42CD">
        <w:tc>
          <w:tcPr>
            <w:tcW w:w="4390" w:type="dxa"/>
          </w:tcPr>
          <w:p w14:paraId="7AFFFC11" w14:textId="7C220E3C" w:rsidR="004F024B" w:rsidRPr="6E18536D" w:rsidRDefault="00535418" w:rsidP="004F024B">
            <w:pPr>
              <w:spacing w:after="160" w:line="259" w:lineRule="auto"/>
              <w:rPr>
                <w:rFonts w:asciiTheme="minorHAnsi" w:eastAsiaTheme="minorEastAsia" w:hAnsiTheme="minorHAnsi"/>
              </w:rPr>
            </w:pPr>
            <w:r>
              <w:rPr>
                <w:rFonts w:asciiTheme="minorHAnsi" w:eastAsiaTheme="minorEastAsia" w:hAnsiTheme="minorHAnsi"/>
              </w:rPr>
              <w:t>URL link directs to WCMS 2 version of site</w:t>
            </w:r>
          </w:p>
        </w:tc>
        <w:tc>
          <w:tcPr>
            <w:tcW w:w="4960" w:type="dxa"/>
          </w:tcPr>
          <w:p w14:paraId="49760C04" w14:textId="362B4307" w:rsidR="004F024B" w:rsidRPr="6E18536D" w:rsidRDefault="00535418" w:rsidP="00E301CE">
            <w:pPr>
              <w:spacing w:line="276" w:lineRule="auto"/>
              <w:rPr>
                <w:rFonts w:asciiTheme="minorHAnsi" w:eastAsiaTheme="minorEastAsia" w:hAnsiTheme="minorHAnsi"/>
              </w:rPr>
            </w:pPr>
            <w:r>
              <w:rPr>
                <w:rFonts w:asciiTheme="minorHAnsi" w:eastAsiaTheme="minorEastAsia" w:hAnsiTheme="minorHAnsi"/>
              </w:rPr>
              <w:t>Manually correct and create internal link (</w:t>
            </w:r>
            <w:hyperlink r:id="rId32" w:history="1">
              <w:r>
                <w:rPr>
                  <w:rStyle w:val="Hyperlink"/>
                  <w:rFonts w:asciiTheme="minorHAnsi" w:eastAsiaTheme="minorEastAsia" w:hAnsiTheme="minorHAnsi"/>
                </w:rPr>
                <w:t>How to add Link text</w:t>
              </w:r>
            </w:hyperlink>
            <w:r>
              <w:rPr>
                <w:rFonts w:asciiTheme="minorHAnsi" w:eastAsiaTheme="minorEastAsia" w:hAnsiTheme="minorHAnsi"/>
              </w:rPr>
              <w:t>)</w:t>
            </w:r>
          </w:p>
        </w:tc>
      </w:tr>
      <w:tr w:rsidR="004F024B" w14:paraId="7EFBE60B" w14:textId="77777777" w:rsidTr="00FD42CD">
        <w:tc>
          <w:tcPr>
            <w:tcW w:w="4390" w:type="dxa"/>
          </w:tcPr>
          <w:p w14:paraId="331B0D69" w14:textId="479D0BEE" w:rsidR="004F024B" w:rsidRPr="6E18536D" w:rsidRDefault="00535418" w:rsidP="00E301CE">
            <w:pPr>
              <w:spacing w:line="276" w:lineRule="auto"/>
              <w:rPr>
                <w:rFonts w:asciiTheme="minorHAnsi" w:eastAsiaTheme="minorEastAsia" w:hAnsiTheme="minorHAnsi"/>
              </w:rPr>
            </w:pPr>
            <w:r w:rsidRPr="6E18536D">
              <w:rPr>
                <w:rFonts w:asciiTheme="minorHAnsi" w:eastAsiaTheme="minorEastAsia" w:hAnsiTheme="minorHAnsi"/>
              </w:rPr>
              <w:t xml:space="preserve">HTML code </w:t>
            </w:r>
            <w:r w:rsidR="00080450">
              <w:rPr>
                <w:rFonts w:asciiTheme="minorHAnsi" w:eastAsiaTheme="minorEastAsia" w:hAnsiTheme="minorHAnsi"/>
              </w:rPr>
              <w:t>remains</w:t>
            </w:r>
            <w:r w:rsidRPr="6E18536D">
              <w:rPr>
                <w:rFonts w:asciiTheme="minorHAnsi" w:eastAsiaTheme="minorEastAsia" w:hAnsiTheme="minorHAnsi"/>
              </w:rPr>
              <w:t xml:space="preserve"> in description of content, summary, or additional information field</w:t>
            </w:r>
          </w:p>
        </w:tc>
        <w:tc>
          <w:tcPr>
            <w:tcW w:w="4960" w:type="dxa"/>
          </w:tcPr>
          <w:p w14:paraId="2FDE51FB" w14:textId="54E61B75" w:rsidR="004F024B" w:rsidRPr="6E18536D" w:rsidRDefault="00535418" w:rsidP="00E301CE">
            <w:pPr>
              <w:spacing w:line="276" w:lineRule="auto"/>
              <w:rPr>
                <w:rFonts w:asciiTheme="minorHAnsi" w:eastAsiaTheme="minorEastAsia" w:hAnsiTheme="minorHAnsi"/>
              </w:rPr>
            </w:pPr>
            <w:r>
              <w:rPr>
                <w:rFonts w:asciiTheme="minorHAnsi" w:eastAsiaTheme="minorEastAsia" w:hAnsiTheme="minorHAnsi"/>
              </w:rPr>
              <w:t>Manually remove</w:t>
            </w:r>
            <w:r w:rsidR="0059485D">
              <w:rPr>
                <w:rFonts w:asciiTheme="minorHAnsi" w:eastAsiaTheme="minorEastAsia" w:hAnsiTheme="minorHAnsi"/>
              </w:rPr>
              <w:t>/replace</w:t>
            </w:r>
            <w:r>
              <w:rPr>
                <w:rFonts w:asciiTheme="minorHAnsi" w:eastAsiaTheme="minorEastAsia" w:hAnsiTheme="minorHAnsi"/>
              </w:rPr>
              <w:t xml:space="preserve"> HTML</w:t>
            </w:r>
          </w:p>
        </w:tc>
      </w:tr>
    </w:tbl>
    <w:p w14:paraId="5B85E627" w14:textId="7653626B" w:rsidR="5A963B43" w:rsidRDefault="5A963B43" w:rsidP="6E18536D">
      <w:pPr>
        <w:rPr>
          <w:rFonts w:asciiTheme="minorHAnsi" w:eastAsiaTheme="minorEastAsia" w:hAnsiTheme="minorHAnsi"/>
        </w:rPr>
      </w:pPr>
    </w:p>
    <w:p w14:paraId="5D2EA634" w14:textId="28C98B6A" w:rsidR="00A84B47" w:rsidRPr="001B1831" w:rsidRDefault="3D1B0A95" w:rsidP="001B1831">
      <w:pPr>
        <w:pStyle w:val="Heading2"/>
      </w:pPr>
      <w:commentRangeStart w:id="2"/>
      <w:r w:rsidRPr="001B1831">
        <w:t>Link</w:t>
      </w:r>
      <w:r w:rsidR="447D2820" w:rsidRPr="001B1831">
        <w:t>s</w:t>
      </w:r>
      <w:commentRangeEnd w:id="2"/>
      <w:r w:rsidR="00C0704F" w:rsidRPr="001B1831">
        <w:rPr>
          <w:rStyle w:val="CommentReference"/>
          <w:rFonts w:ascii="Le Monde Livre Std" w:eastAsiaTheme="minorHAnsi" w:hAnsi="Le Monde Livre Std"/>
        </w:rPr>
        <w:commentReference w:id="2"/>
      </w:r>
    </w:p>
    <w:p w14:paraId="436E8C03" w14:textId="506326E4" w:rsidR="00E5712B" w:rsidRPr="00FB69EA" w:rsidRDefault="1F7E0BFD" w:rsidP="6DFFE3C3">
      <w:pPr>
        <w:pStyle w:val="Heading3"/>
        <w:rPr>
          <w:rFonts w:asciiTheme="minorHAnsi" w:eastAsiaTheme="minorEastAsia" w:hAnsiTheme="minorHAnsi" w:cstheme="minorBidi"/>
          <w:b/>
          <w:bCs/>
          <w:sz w:val="22"/>
          <w:szCs w:val="22"/>
        </w:rPr>
      </w:pPr>
      <w:r w:rsidRPr="6DFFE3C3">
        <w:rPr>
          <w:rFonts w:asciiTheme="minorHAnsi" w:eastAsiaTheme="minorEastAsia" w:hAnsiTheme="minorHAnsi" w:cstheme="minorBidi"/>
          <w:b/>
          <w:bCs/>
          <w:sz w:val="22"/>
          <w:szCs w:val="22"/>
        </w:rPr>
        <w:t>Internal links</w:t>
      </w:r>
    </w:p>
    <w:p w14:paraId="112D478C" w14:textId="1E37B004" w:rsidR="5BE9BD55" w:rsidRDefault="5BE9BD55" w:rsidP="6DFFE3C3">
      <w:pPr>
        <w:spacing w:line="276" w:lineRule="auto"/>
        <w:rPr>
          <w:rFonts w:asciiTheme="minorHAnsi" w:eastAsiaTheme="minorEastAsia" w:hAnsiTheme="minorHAnsi"/>
        </w:rPr>
      </w:pPr>
      <w:r w:rsidRPr="6DFFE3C3">
        <w:rPr>
          <w:rFonts w:asciiTheme="minorHAnsi" w:eastAsiaTheme="minorEastAsia" w:hAnsiTheme="minorHAnsi"/>
        </w:rPr>
        <w:t>An internal link l</w:t>
      </w:r>
      <w:r w:rsidR="002812DB">
        <w:rPr>
          <w:rFonts w:asciiTheme="minorHAnsi" w:eastAsiaTheme="minorEastAsia" w:hAnsiTheme="minorHAnsi"/>
        </w:rPr>
        <w:t>ead</w:t>
      </w:r>
      <w:r w:rsidRPr="6DFFE3C3">
        <w:rPr>
          <w:rFonts w:asciiTheme="minorHAnsi" w:eastAsiaTheme="minorEastAsia" w:hAnsiTheme="minorHAnsi"/>
        </w:rPr>
        <w:t xml:space="preserve">s to a page within the same website. After migration, some links may lead to the WCMS 2 version of the site due to external link usage, which is unwanted. </w:t>
      </w:r>
      <w:r w:rsidR="00182FBC">
        <w:rPr>
          <w:rFonts w:asciiTheme="minorHAnsi" w:eastAsiaTheme="minorEastAsia" w:hAnsiTheme="minorHAnsi"/>
        </w:rPr>
        <w:t>T</w:t>
      </w:r>
      <w:r w:rsidR="6DFFE3C3" w:rsidRPr="6DFFE3C3">
        <w:rPr>
          <w:rFonts w:asciiTheme="minorHAnsi" w:eastAsiaTheme="minorEastAsia" w:hAnsiTheme="minorHAnsi"/>
        </w:rPr>
        <w:t xml:space="preserve">he link </w:t>
      </w:r>
      <w:r w:rsidR="0053781B">
        <w:rPr>
          <w:rFonts w:asciiTheme="minorHAnsi" w:eastAsiaTheme="minorEastAsia" w:hAnsiTheme="minorHAnsi"/>
        </w:rPr>
        <w:t xml:space="preserve">must be changed </w:t>
      </w:r>
      <w:r w:rsidR="6DFFE3C3" w:rsidRPr="6DFFE3C3">
        <w:rPr>
          <w:rFonts w:asciiTheme="minorHAnsi" w:eastAsiaTheme="minorEastAsia" w:hAnsiTheme="minorHAnsi"/>
        </w:rPr>
        <w:t xml:space="preserve">to direct internally to WCMS 3. </w:t>
      </w:r>
      <w:hyperlink r:id="rId33" w:history="1">
        <w:r w:rsidR="00182FBC">
          <w:rPr>
            <w:rStyle w:val="Hyperlink"/>
            <w:rFonts w:asciiTheme="minorHAnsi" w:eastAsiaTheme="minorEastAsia" w:hAnsiTheme="minorHAnsi"/>
          </w:rPr>
          <w:t>How to add Link text</w:t>
        </w:r>
      </w:hyperlink>
      <w:r w:rsidR="00182FBC">
        <w:t xml:space="preserve"> </w:t>
      </w:r>
    </w:p>
    <w:p w14:paraId="4344504C" w14:textId="4BA62C42" w:rsidR="3A359F62" w:rsidRDefault="3A359F62" w:rsidP="6DFFE3C3">
      <w:pPr>
        <w:spacing w:line="276" w:lineRule="auto"/>
        <w:rPr>
          <w:rFonts w:asciiTheme="minorHAnsi" w:eastAsiaTheme="minorEastAsia" w:hAnsiTheme="minorHAnsi"/>
        </w:rPr>
      </w:pPr>
      <w:r w:rsidRPr="6DFFE3C3">
        <w:rPr>
          <w:rFonts w:asciiTheme="minorHAnsi" w:eastAsiaTheme="minorEastAsia" w:hAnsiTheme="minorHAnsi"/>
        </w:rPr>
        <w:t>If the WCMS 3 version cannot be found, it means the WCMS 2 version</w:t>
      </w:r>
      <w:r w:rsidR="00591FE4">
        <w:rPr>
          <w:rFonts w:asciiTheme="minorHAnsi" w:eastAsiaTheme="minorEastAsia" w:hAnsiTheme="minorHAnsi"/>
        </w:rPr>
        <w:t xml:space="preserve"> may be</w:t>
      </w:r>
      <w:r w:rsidRPr="6DFFE3C3">
        <w:rPr>
          <w:rFonts w:asciiTheme="minorHAnsi" w:eastAsiaTheme="minorEastAsia" w:hAnsiTheme="minorHAnsi"/>
        </w:rPr>
        <w:t xml:space="preserve"> </w:t>
      </w:r>
      <w:r w:rsidR="00591FE4">
        <w:rPr>
          <w:rFonts w:asciiTheme="minorHAnsi" w:eastAsiaTheme="minorEastAsia" w:hAnsiTheme="minorHAnsi"/>
        </w:rPr>
        <w:t>un</w:t>
      </w:r>
      <w:r w:rsidRPr="6DFFE3C3">
        <w:rPr>
          <w:rFonts w:asciiTheme="minorHAnsi" w:eastAsiaTheme="minorEastAsia" w:hAnsiTheme="minorHAnsi"/>
        </w:rPr>
        <w:t>published and did</w:t>
      </w:r>
      <w:r w:rsidR="0053781B">
        <w:rPr>
          <w:rFonts w:asciiTheme="minorHAnsi" w:eastAsiaTheme="minorEastAsia" w:hAnsiTheme="minorHAnsi"/>
        </w:rPr>
        <w:t xml:space="preserve"> </w:t>
      </w:r>
      <w:r w:rsidRPr="6DFFE3C3">
        <w:rPr>
          <w:rFonts w:asciiTheme="minorHAnsi" w:eastAsiaTheme="minorEastAsia" w:hAnsiTheme="minorHAnsi"/>
        </w:rPr>
        <w:t>n</w:t>
      </w:r>
      <w:r w:rsidR="0053781B">
        <w:rPr>
          <w:rFonts w:asciiTheme="minorHAnsi" w:eastAsiaTheme="minorEastAsia" w:hAnsiTheme="minorHAnsi"/>
        </w:rPr>
        <w:t>o</w:t>
      </w:r>
      <w:r w:rsidRPr="6DFFE3C3">
        <w:rPr>
          <w:rFonts w:asciiTheme="minorHAnsi" w:eastAsiaTheme="minorEastAsia" w:hAnsiTheme="minorHAnsi"/>
        </w:rPr>
        <w:t xml:space="preserve">t migrate </w:t>
      </w:r>
      <w:r w:rsidR="243AC40B" w:rsidRPr="6DFFE3C3">
        <w:rPr>
          <w:rFonts w:asciiTheme="minorHAnsi" w:eastAsiaTheme="minorEastAsia" w:hAnsiTheme="minorHAnsi"/>
        </w:rPr>
        <w:t xml:space="preserve">– </w:t>
      </w:r>
      <w:r w:rsidR="4A6122B3" w:rsidRPr="6DFFE3C3">
        <w:rPr>
          <w:rFonts w:asciiTheme="minorHAnsi" w:eastAsiaTheme="minorEastAsia" w:hAnsiTheme="minorHAnsi"/>
        </w:rPr>
        <w:t>notify the website lead or add it to the spreadsheet as an additional note.</w:t>
      </w:r>
    </w:p>
    <w:p w14:paraId="63B3A75D" w14:textId="2FB56483" w:rsidR="00E5712B" w:rsidRPr="00FB69EA" w:rsidRDefault="1F7E0BFD" w:rsidP="6DFFE3C3">
      <w:pPr>
        <w:pStyle w:val="Heading3"/>
        <w:rPr>
          <w:rFonts w:asciiTheme="minorHAnsi" w:eastAsiaTheme="minorEastAsia" w:hAnsiTheme="minorHAnsi" w:cstheme="minorBidi"/>
          <w:b/>
          <w:bCs/>
          <w:sz w:val="22"/>
          <w:szCs w:val="22"/>
        </w:rPr>
      </w:pPr>
      <w:r w:rsidRPr="6DFFE3C3">
        <w:rPr>
          <w:rFonts w:asciiTheme="minorHAnsi" w:eastAsiaTheme="minorEastAsia" w:hAnsiTheme="minorHAnsi" w:cstheme="minorBidi"/>
          <w:b/>
          <w:bCs/>
          <w:sz w:val="22"/>
          <w:szCs w:val="22"/>
        </w:rPr>
        <w:t>External links</w:t>
      </w:r>
    </w:p>
    <w:p w14:paraId="5AF5743D" w14:textId="3454064C" w:rsidR="00496CDF" w:rsidRPr="00FB69EA" w:rsidRDefault="4A414E01" w:rsidP="6E18536D">
      <w:pPr>
        <w:spacing w:line="276" w:lineRule="auto"/>
        <w:rPr>
          <w:rFonts w:asciiTheme="minorHAnsi" w:eastAsiaTheme="minorEastAsia" w:hAnsiTheme="minorHAnsi"/>
        </w:rPr>
      </w:pPr>
      <w:r w:rsidRPr="6E18536D">
        <w:rPr>
          <w:rFonts w:asciiTheme="minorHAnsi" w:eastAsiaTheme="minorEastAsia" w:hAnsiTheme="minorHAnsi"/>
        </w:rPr>
        <w:t>An external link links to a page out</w:t>
      </w:r>
      <w:r w:rsidR="00C233B4">
        <w:rPr>
          <w:rFonts w:asciiTheme="minorHAnsi" w:eastAsiaTheme="minorEastAsia" w:hAnsiTheme="minorHAnsi"/>
        </w:rPr>
        <w:t>side</w:t>
      </w:r>
      <w:r w:rsidRPr="6E18536D">
        <w:rPr>
          <w:rFonts w:asciiTheme="minorHAnsi" w:eastAsiaTheme="minorEastAsia" w:hAnsiTheme="minorHAnsi"/>
        </w:rPr>
        <w:t xml:space="preserve"> of the website, </w:t>
      </w:r>
      <w:r w:rsidRPr="6E18536D">
        <w:rPr>
          <w:rFonts w:asciiTheme="minorHAnsi" w:eastAsiaTheme="minorEastAsia" w:hAnsiTheme="minorHAnsi"/>
          <w:b/>
          <w:bCs/>
        </w:rPr>
        <w:t>including other Waterloo sites</w:t>
      </w:r>
      <w:r w:rsidRPr="6E18536D">
        <w:rPr>
          <w:rFonts w:asciiTheme="minorHAnsi" w:eastAsiaTheme="minorEastAsia" w:hAnsiTheme="minorHAnsi"/>
        </w:rPr>
        <w:t>. Leave the link as is, making sure that both links lead to the same page</w:t>
      </w:r>
      <w:r w:rsidR="62A5BC40" w:rsidRPr="6E18536D">
        <w:rPr>
          <w:rFonts w:asciiTheme="minorHAnsi" w:eastAsiaTheme="minorEastAsia" w:hAnsiTheme="minorHAnsi"/>
        </w:rPr>
        <w:t>.</w:t>
      </w:r>
    </w:p>
    <w:p w14:paraId="65C924C0" w14:textId="4186860B" w:rsidR="12FB6AD7" w:rsidRPr="00FB69EA" w:rsidRDefault="4A6122B3" w:rsidP="6DFFE3C3">
      <w:pPr>
        <w:pStyle w:val="Heading3"/>
        <w:rPr>
          <w:rFonts w:asciiTheme="minorHAnsi" w:eastAsiaTheme="minorEastAsia" w:hAnsiTheme="minorHAnsi" w:cstheme="minorBidi"/>
          <w:b/>
          <w:bCs/>
          <w:sz w:val="22"/>
          <w:szCs w:val="22"/>
        </w:rPr>
      </w:pPr>
      <w:r w:rsidRPr="6DFFE3C3">
        <w:rPr>
          <w:rFonts w:asciiTheme="minorHAnsi" w:eastAsiaTheme="minorEastAsia" w:hAnsiTheme="minorHAnsi" w:cstheme="minorBidi"/>
          <w:b/>
          <w:bCs/>
          <w:sz w:val="22"/>
          <w:szCs w:val="22"/>
        </w:rPr>
        <w:t>Broken Links:</w:t>
      </w:r>
    </w:p>
    <w:p w14:paraId="2CD3D6FE" w14:textId="61E44893" w:rsidR="12FB6AD7" w:rsidRPr="00FB69EA" w:rsidRDefault="4A6122B3" w:rsidP="6DFFE3C3">
      <w:pPr>
        <w:spacing w:after="220" w:line="276" w:lineRule="auto"/>
        <w:rPr>
          <w:rFonts w:asciiTheme="minorHAnsi" w:eastAsiaTheme="minorEastAsia" w:hAnsiTheme="minorHAnsi"/>
        </w:rPr>
      </w:pPr>
      <w:r w:rsidRPr="6928C5AC">
        <w:rPr>
          <w:rFonts w:asciiTheme="minorHAnsi" w:eastAsiaTheme="minorEastAsia" w:hAnsiTheme="minorHAnsi"/>
        </w:rPr>
        <w:t xml:space="preserve">Check that each link leads to the correct and same page in both WCMS 2 and WCMS 3. If the link is broken, </w:t>
      </w:r>
      <w:r w:rsidR="001C4EC3">
        <w:rPr>
          <w:rFonts w:asciiTheme="minorHAnsi" w:eastAsiaTheme="minorEastAsia" w:hAnsiTheme="minorHAnsi"/>
        </w:rPr>
        <w:t>(</w:t>
      </w:r>
      <w:r w:rsidRPr="6928C5AC">
        <w:rPr>
          <w:rFonts w:asciiTheme="minorHAnsi" w:eastAsiaTheme="minorEastAsia" w:hAnsiTheme="minorHAnsi"/>
        </w:rPr>
        <w:t>e.g., Page not found</w:t>
      </w:r>
      <w:r w:rsidR="001C4EC3">
        <w:rPr>
          <w:rFonts w:asciiTheme="minorHAnsi" w:eastAsiaTheme="minorEastAsia" w:hAnsiTheme="minorHAnsi"/>
        </w:rPr>
        <w:t>)</w:t>
      </w:r>
      <w:r w:rsidRPr="6928C5AC">
        <w:rPr>
          <w:rFonts w:asciiTheme="minorHAnsi" w:eastAsiaTheme="minorEastAsia" w:hAnsiTheme="minorHAnsi"/>
        </w:rPr>
        <w:t>, notify the website lead or add it to the spreadsheet as an additional note.</w:t>
      </w:r>
    </w:p>
    <w:p w14:paraId="52B29285" w14:textId="77777777" w:rsidR="0022666B" w:rsidRPr="00FB69EA" w:rsidRDefault="14500D7A" w:rsidP="001B1831">
      <w:pPr>
        <w:pStyle w:val="Heading2"/>
      </w:pPr>
      <w:r w:rsidRPr="6E18536D">
        <w:t>Redirects</w:t>
      </w:r>
    </w:p>
    <w:p w14:paraId="315C5392" w14:textId="5995C932" w:rsidR="15454AC4" w:rsidRPr="00FB69EA" w:rsidRDefault="34E55FCA" w:rsidP="6E18536D">
      <w:pPr>
        <w:spacing w:after="0" w:line="276" w:lineRule="auto"/>
        <w:rPr>
          <w:rFonts w:asciiTheme="minorHAnsi" w:eastAsiaTheme="minorEastAsia" w:hAnsiTheme="minorHAnsi"/>
        </w:rPr>
      </w:pPr>
      <w:r w:rsidRPr="6DFFE3C3">
        <w:rPr>
          <w:rFonts w:asciiTheme="minorHAnsi" w:eastAsiaTheme="minorEastAsia" w:hAnsiTheme="minorHAnsi"/>
        </w:rPr>
        <w:t xml:space="preserve">Redirects </w:t>
      </w:r>
      <w:r w:rsidR="00ED74CC">
        <w:rPr>
          <w:rFonts w:asciiTheme="minorHAnsi" w:eastAsiaTheme="minorEastAsia" w:hAnsiTheme="minorHAnsi"/>
        </w:rPr>
        <w:t>may</w:t>
      </w:r>
      <w:r w:rsidRPr="6DFFE3C3">
        <w:rPr>
          <w:rFonts w:asciiTheme="minorHAnsi" w:eastAsiaTheme="minorEastAsia" w:hAnsiTheme="minorHAnsi"/>
        </w:rPr>
        <w:t xml:space="preserve"> shift </w:t>
      </w:r>
      <w:r w:rsidR="00CB29F8">
        <w:rPr>
          <w:rFonts w:asciiTheme="minorHAnsi" w:eastAsiaTheme="minorEastAsia" w:hAnsiTheme="minorHAnsi"/>
        </w:rPr>
        <w:t xml:space="preserve">if linked </w:t>
      </w:r>
      <w:r w:rsidR="00A57338">
        <w:rPr>
          <w:rFonts w:asciiTheme="minorHAnsi" w:eastAsiaTheme="minorEastAsia" w:hAnsiTheme="minorHAnsi"/>
        </w:rPr>
        <w:t xml:space="preserve">with nodes as </w:t>
      </w:r>
      <w:r w:rsidR="002B6CCE">
        <w:rPr>
          <w:rFonts w:asciiTheme="minorHAnsi" w:eastAsiaTheme="minorEastAsia" w:hAnsiTheme="minorHAnsi"/>
        </w:rPr>
        <w:t>nod</w:t>
      </w:r>
      <w:r w:rsidR="00563458">
        <w:rPr>
          <w:rFonts w:asciiTheme="minorHAnsi" w:eastAsiaTheme="minorEastAsia" w:hAnsiTheme="minorHAnsi"/>
        </w:rPr>
        <w:t xml:space="preserve">e numbers </w:t>
      </w:r>
      <w:r w:rsidR="00A57338">
        <w:rPr>
          <w:rFonts w:asciiTheme="minorHAnsi" w:eastAsiaTheme="minorEastAsia" w:hAnsiTheme="minorHAnsi"/>
        </w:rPr>
        <w:t>may</w:t>
      </w:r>
      <w:r w:rsidR="00563458">
        <w:rPr>
          <w:rFonts w:asciiTheme="minorHAnsi" w:eastAsiaTheme="minorEastAsia" w:hAnsiTheme="minorHAnsi"/>
        </w:rPr>
        <w:t xml:space="preserve"> chang</w:t>
      </w:r>
      <w:r w:rsidR="00A57338">
        <w:rPr>
          <w:rFonts w:asciiTheme="minorHAnsi" w:eastAsiaTheme="minorEastAsia" w:hAnsiTheme="minorHAnsi"/>
        </w:rPr>
        <w:t>e</w:t>
      </w:r>
      <w:r w:rsidR="00563458">
        <w:rPr>
          <w:rFonts w:asciiTheme="minorHAnsi" w:eastAsiaTheme="minorEastAsia" w:hAnsiTheme="minorHAnsi"/>
        </w:rPr>
        <w:t xml:space="preserve"> during </w:t>
      </w:r>
      <w:r w:rsidRPr="6DFFE3C3">
        <w:rPr>
          <w:rFonts w:asciiTheme="minorHAnsi" w:eastAsiaTheme="minorEastAsia" w:hAnsiTheme="minorHAnsi"/>
        </w:rPr>
        <w:t>migration</w:t>
      </w:r>
      <w:r w:rsidR="00563458">
        <w:rPr>
          <w:rFonts w:asciiTheme="minorHAnsi" w:eastAsiaTheme="minorEastAsia" w:hAnsiTheme="minorHAnsi"/>
        </w:rPr>
        <w:t>.</w:t>
      </w:r>
    </w:p>
    <w:p w14:paraId="6C4C675B" w14:textId="77777777" w:rsidR="00C72C9B" w:rsidRDefault="0E45B13C" w:rsidP="6E18536D">
      <w:pPr>
        <w:pStyle w:val="ListParagraph"/>
        <w:numPr>
          <w:ilvl w:val="0"/>
          <w:numId w:val="7"/>
        </w:numPr>
        <w:spacing w:after="0" w:line="276" w:lineRule="auto"/>
        <w:rPr>
          <w:rFonts w:asciiTheme="minorHAnsi" w:eastAsiaTheme="minorEastAsia" w:hAnsiTheme="minorHAnsi"/>
        </w:rPr>
      </w:pPr>
      <w:r w:rsidRPr="6DFFE3C3">
        <w:rPr>
          <w:rFonts w:asciiTheme="minorHAnsi" w:eastAsiaTheme="minorEastAsia" w:hAnsiTheme="minorHAnsi"/>
        </w:rPr>
        <w:t>Go to the redirects page on both the WCMS 2 and WCMS 3 versions of the site and</w:t>
      </w:r>
      <w:r w:rsidR="5BBB939D" w:rsidRPr="6DFFE3C3">
        <w:rPr>
          <w:rFonts w:asciiTheme="minorHAnsi" w:eastAsiaTheme="minorEastAsia" w:hAnsiTheme="minorHAnsi"/>
        </w:rPr>
        <w:t xml:space="preserve"> compare</w:t>
      </w:r>
      <w:r w:rsidR="47E6D39E" w:rsidRPr="6DFFE3C3">
        <w:rPr>
          <w:rFonts w:asciiTheme="minorHAnsi" w:eastAsiaTheme="minorEastAsia" w:hAnsiTheme="minorHAnsi"/>
        </w:rPr>
        <w:t xml:space="preserve">. </w:t>
      </w:r>
      <w:r w:rsidR="00192A20">
        <w:rPr>
          <w:rFonts w:asciiTheme="minorHAnsi" w:eastAsiaTheme="minorEastAsia" w:hAnsiTheme="minorHAnsi"/>
        </w:rPr>
        <w:t>Correct them if they do not match</w:t>
      </w:r>
      <w:r w:rsidR="00C72C9B">
        <w:rPr>
          <w:rFonts w:asciiTheme="minorHAnsi" w:eastAsiaTheme="minorEastAsia" w:hAnsiTheme="minorHAnsi"/>
        </w:rPr>
        <w:t>.</w:t>
      </w:r>
    </w:p>
    <w:p w14:paraId="5E8C3E12" w14:textId="023CA9D8" w:rsidR="007B1521" w:rsidRPr="00FB69EA" w:rsidRDefault="47E6D39E" w:rsidP="00C72C9B">
      <w:pPr>
        <w:pStyle w:val="ListParagraph"/>
        <w:numPr>
          <w:ilvl w:val="1"/>
          <w:numId w:val="7"/>
        </w:numPr>
        <w:spacing w:after="0" w:line="276" w:lineRule="auto"/>
        <w:rPr>
          <w:rFonts w:asciiTheme="minorHAnsi" w:eastAsiaTheme="minorEastAsia" w:hAnsiTheme="minorHAnsi"/>
        </w:rPr>
      </w:pPr>
      <w:r w:rsidRPr="6DFFE3C3">
        <w:rPr>
          <w:rFonts w:asciiTheme="minorHAnsi" w:eastAsiaTheme="minorEastAsia" w:hAnsiTheme="minorHAnsi"/>
        </w:rPr>
        <w:t xml:space="preserve">Note: only site managers have access to redirects in WCMS 3. </w:t>
      </w:r>
    </w:p>
    <w:p w14:paraId="6E1D4040" w14:textId="7DEA42BC" w:rsidR="0022666B" w:rsidRPr="00FB69EA" w:rsidRDefault="00000000" w:rsidP="6DFFE3C3">
      <w:pPr>
        <w:pStyle w:val="ListParagraph"/>
        <w:numPr>
          <w:ilvl w:val="1"/>
          <w:numId w:val="7"/>
        </w:numPr>
        <w:spacing w:after="0" w:line="276" w:lineRule="auto"/>
        <w:rPr>
          <w:rFonts w:asciiTheme="minorHAnsi" w:eastAsiaTheme="minorEastAsia" w:hAnsiTheme="minorHAnsi"/>
          <w:color w:val="4472C4" w:themeColor="accent1"/>
        </w:rPr>
      </w:pPr>
      <w:hyperlink r:id="rId34">
        <w:r w:rsidR="7134A6A4" w:rsidRPr="6DFFE3C3">
          <w:rPr>
            <w:rStyle w:val="Hyperlink"/>
            <w:rFonts w:asciiTheme="minorHAnsi" w:eastAsiaTheme="minorEastAsia" w:hAnsiTheme="minorHAnsi"/>
          </w:rPr>
          <w:t>How to create a Redirect</w:t>
        </w:r>
      </w:hyperlink>
    </w:p>
    <w:p w14:paraId="38BA7367" w14:textId="186F2691" w:rsidR="0022666B" w:rsidRPr="00FB69EA" w:rsidRDefault="0E45B13C" w:rsidP="6DFFE3C3">
      <w:pPr>
        <w:pStyle w:val="ListParagraph"/>
        <w:numPr>
          <w:ilvl w:val="0"/>
          <w:numId w:val="7"/>
        </w:numPr>
        <w:spacing w:after="0" w:line="276" w:lineRule="auto"/>
        <w:rPr>
          <w:rFonts w:asciiTheme="minorHAnsi" w:eastAsiaTheme="minorEastAsia" w:hAnsiTheme="minorHAnsi"/>
          <w:color w:val="4472C4" w:themeColor="accent1"/>
        </w:rPr>
      </w:pPr>
      <w:r w:rsidRPr="6DFFE3C3">
        <w:rPr>
          <w:rFonts w:asciiTheme="minorHAnsi" w:eastAsiaTheme="minorEastAsia" w:hAnsiTheme="minorHAnsi"/>
        </w:rPr>
        <w:t xml:space="preserve">Some </w:t>
      </w:r>
      <w:r w:rsidR="00745F94">
        <w:rPr>
          <w:rFonts w:asciiTheme="minorHAnsi" w:eastAsiaTheme="minorEastAsia" w:hAnsiTheme="minorHAnsi"/>
        </w:rPr>
        <w:t xml:space="preserve">pages </w:t>
      </w:r>
      <w:r w:rsidRPr="6DFFE3C3">
        <w:rPr>
          <w:rFonts w:asciiTheme="minorHAnsi" w:eastAsiaTheme="minorEastAsia" w:hAnsiTheme="minorHAnsi"/>
        </w:rPr>
        <w:t xml:space="preserve">redirect </w:t>
      </w:r>
      <w:r w:rsidR="00745F94">
        <w:rPr>
          <w:rFonts w:asciiTheme="minorHAnsi" w:eastAsiaTheme="minorEastAsia" w:hAnsiTheme="minorHAnsi"/>
        </w:rPr>
        <w:t>to themselves</w:t>
      </w:r>
      <w:r w:rsidRPr="6DFFE3C3">
        <w:rPr>
          <w:rFonts w:asciiTheme="minorHAnsi" w:eastAsiaTheme="minorEastAsia" w:hAnsiTheme="minorHAnsi"/>
        </w:rPr>
        <w:t xml:space="preserve">. However, this will </w:t>
      </w:r>
      <w:r w:rsidR="00745F94">
        <w:rPr>
          <w:rFonts w:asciiTheme="minorHAnsi" w:eastAsiaTheme="minorEastAsia" w:hAnsiTheme="minorHAnsi"/>
        </w:rPr>
        <w:t>incorrectly</w:t>
      </w:r>
      <w:r w:rsidR="00407C4A">
        <w:rPr>
          <w:rFonts w:asciiTheme="minorHAnsi" w:eastAsiaTheme="minorEastAsia" w:hAnsiTheme="minorHAnsi"/>
        </w:rPr>
        <w:t xml:space="preserve"> redirect to the homepage</w:t>
      </w:r>
      <w:r w:rsidRPr="6DFFE3C3">
        <w:rPr>
          <w:rFonts w:asciiTheme="minorHAnsi" w:eastAsiaTheme="minorEastAsia" w:hAnsiTheme="minorHAnsi"/>
        </w:rPr>
        <w:t xml:space="preserve">. In this case, remove the redirect. </w:t>
      </w:r>
    </w:p>
    <w:p w14:paraId="61E887D3" w14:textId="77777777" w:rsidR="00712102" w:rsidRDefault="00712102" w:rsidP="001B1831">
      <w:pPr>
        <w:pStyle w:val="Heading2"/>
      </w:pPr>
    </w:p>
    <w:p w14:paraId="2FB66416" w14:textId="310C3C9D" w:rsidR="0022666B" w:rsidRDefault="0E45B13C" w:rsidP="001B1831">
      <w:pPr>
        <w:pStyle w:val="Heading2"/>
      </w:pPr>
      <w:r w:rsidRPr="6DFFE3C3">
        <w:t>Call-To-Action (CTA)</w:t>
      </w:r>
    </w:p>
    <w:p w14:paraId="173D1E08" w14:textId="1CCCFFE5" w:rsidR="00D22014" w:rsidRPr="00B62087" w:rsidRDefault="0080637C" w:rsidP="6E18536D">
      <w:pPr>
        <w:spacing w:after="0" w:line="276" w:lineRule="auto"/>
        <w:rPr>
          <w:rFonts w:asciiTheme="minorHAnsi" w:eastAsiaTheme="minorEastAsia" w:hAnsiTheme="minorHAnsi"/>
          <w:lang w:val="en-CA"/>
        </w:rPr>
      </w:pPr>
      <w:r>
        <w:rPr>
          <w:rFonts w:asciiTheme="minorHAnsi" w:eastAsiaTheme="minorEastAsia" w:hAnsiTheme="minorHAnsi"/>
          <w:lang w:val="en-CA"/>
        </w:rPr>
        <w:t>CTAs</w:t>
      </w:r>
      <w:r w:rsidR="006E7AAA">
        <w:rPr>
          <w:rFonts w:asciiTheme="minorHAnsi" w:eastAsiaTheme="minorEastAsia" w:hAnsiTheme="minorHAnsi"/>
          <w:lang w:val="en-CA"/>
        </w:rPr>
        <w:t xml:space="preserve"> have their own pages In WCMS </w:t>
      </w:r>
      <w:r w:rsidR="00E0485C">
        <w:rPr>
          <w:rFonts w:asciiTheme="minorHAnsi" w:eastAsiaTheme="minorEastAsia" w:hAnsiTheme="minorHAnsi"/>
          <w:lang w:val="en-CA"/>
        </w:rPr>
        <w:t>2 but</w:t>
      </w:r>
      <w:r w:rsidR="006E7AAA">
        <w:rPr>
          <w:rFonts w:asciiTheme="minorHAnsi" w:eastAsiaTheme="minorEastAsia" w:hAnsiTheme="minorHAnsi"/>
          <w:lang w:val="en-CA"/>
        </w:rPr>
        <w:t xml:space="preserve"> </w:t>
      </w:r>
      <w:r>
        <w:rPr>
          <w:rFonts w:asciiTheme="minorHAnsi" w:eastAsiaTheme="minorEastAsia" w:hAnsiTheme="minorHAnsi"/>
          <w:lang w:val="en-CA"/>
        </w:rPr>
        <w:t xml:space="preserve">are </w:t>
      </w:r>
      <w:r w:rsidR="00F14EBB">
        <w:rPr>
          <w:rFonts w:asciiTheme="minorHAnsi" w:eastAsiaTheme="minorEastAsia" w:hAnsiTheme="minorHAnsi"/>
          <w:lang w:val="en-CA"/>
        </w:rPr>
        <w:t xml:space="preserve">a </w:t>
      </w:r>
      <w:r>
        <w:rPr>
          <w:rFonts w:asciiTheme="minorHAnsi" w:eastAsiaTheme="minorEastAsia" w:hAnsiTheme="minorHAnsi"/>
          <w:lang w:val="en-CA"/>
        </w:rPr>
        <w:t>b</w:t>
      </w:r>
      <w:r w:rsidR="00173A16">
        <w:rPr>
          <w:rFonts w:asciiTheme="minorHAnsi" w:eastAsiaTheme="minorEastAsia" w:hAnsiTheme="minorHAnsi"/>
          <w:lang w:val="en-CA"/>
        </w:rPr>
        <w:t>lock</w:t>
      </w:r>
      <w:r w:rsidR="006E7AAA">
        <w:rPr>
          <w:rFonts w:asciiTheme="minorHAnsi" w:eastAsiaTheme="minorEastAsia" w:hAnsiTheme="minorHAnsi"/>
          <w:lang w:val="en-CA"/>
        </w:rPr>
        <w:t xml:space="preserve"> in WCMS 3</w:t>
      </w:r>
      <w:r w:rsidR="00820EB7">
        <w:rPr>
          <w:rFonts w:asciiTheme="minorHAnsi" w:eastAsiaTheme="minorEastAsia" w:hAnsiTheme="minorHAnsi"/>
          <w:lang w:val="en-CA"/>
        </w:rPr>
        <w:t>.</w:t>
      </w:r>
      <w:r w:rsidR="00C7182E">
        <w:rPr>
          <w:rFonts w:asciiTheme="minorHAnsi" w:eastAsiaTheme="minorEastAsia" w:hAnsiTheme="minorHAnsi"/>
          <w:lang w:val="en-CA"/>
        </w:rPr>
        <w:t xml:space="preserve"> </w:t>
      </w:r>
      <w:r w:rsidR="00B62087">
        <w:rPr>
          <w:rFonts w:asciiTheme="minorHAnsi" w:eastAsiaTheme="minorEastAsia" w:hAnsiTheme="minorHAnsi"/>
          <w:lang w:val="en-CA"/>
        </w:rPr>
        <w:t xml:space="preserve">The </w:t>
      </w:r>
      <w:r w:rsidR="00B62087">
        <w:rPr>
          <w:rFonts w:asciiTheme="minorHAnsi" w:eastAsiaTheme="minorEastAsia" w:hAnsiTheme="minorHAnsi"/>
          <w:b/>
          <w:bCs/>
          <w:lang w:val="en-CA"/>
        </w:rPr>
        <w:t>content report</w:t>
      </w:r>
      <w:r w:rsidR="00B62087">
        <w:rPr>
          <w:rFonts w:asciiTheme="minorHAnsi" w:eastAsiaTheme="minorEastAsia" w:hAnsiTheme="minorHAnsi"/>
          <w:lang w:val="en-CA"/>
        </w:rPr>
        <w:t xml:space="preserve"> </w:t>
      </w:r>
      <w:r w:rsidR="00E0485C">
        <w:rPr>
          <w:rFonts w:asciiTheme="minorHAnsi" w:eastAsiaTheme="minorEastAsia" w:hAnsiTheme="minorHAnsi"/>
          <w:lang w:val="en-CA"/>
        </w:rPr>
        <w:t xml:space="preserve">from WCMS 2 </w:t>
      </w:r>
      <w:r w:rsidR="00B62087">
        <w:rPr>
          <w:rFonts w:asciiTheme="minorHAnsi" w:eastAsiaTheme="minorEastAsia" w:hAnsiTheme="minorHAnsi"/>
          <w:lang w:val="en-CA"/>
        </w:rPr>
        <w:t xml:space="preserve">may show </w:t>
      </w:r>
      <w:r w:rsidR="00E838E7">
        <w:rPr>
          <w:rFonts w:asciiTheme="minorHAnsi" w:eastAsiaTheme="minorEastAsia" w:hAnsiTheme="minorHAnsi"/>
          <w:lang w:val="en-CA"/>
        </w:rPr>
        <w:t>CTAs</w:t>
      </w:r>
      <w:r w:rsidR="005A4E0F">
        <w:rPr>
          <w:rFonts w:asciiTheme="minorHAnsi" w:eastAsiaTheme="minorEastAsia" w:hAnsiTheme="minorHAnsi"/>
          <w:lang w:val="en-CA"/>
        </w:rPr>
        <w:t xml:space="preserve"> which are</w:t>
      </w:r>
      <w:r w:rsidR="00E0485C">
        <w:rPr>
          <w:rFonts w:asciiTheme="minorHAnsi" w:eastAsiaTheme="minorEastAsia" w:hAnsiTheme="minorHAnsi"/>
          <w:lang w:val="en-CA"/>
        </w:rPr>
        <w:t xml:space="preserve"> published but have</w:t>
      </w:r>
      <w:r w:rsidR="005A4E0F">
        <w:rPr>
          <w:rFonts w:asciiTheme="minorHAnsi" w:eastAsiaTheme="minorEastAsia" w:hAnsiTheme="minorHAnsi"/>
          <w:lang w:val="en-CA"/>
        </w:rPr>
        <w:t xml:space="preserve"> not</w:t>
      </w:r>
      <w:r w:rsidR="00E0485C">
        <w:rPr>
          <w:rFonts w:asciiTheme="minorHAnsi" w:eastAsiaTheme="minorEastAsia" w:hAnsiTheme="minorHAnsi"/>
          <w:lang w:val="en-CA"/>
        </w:rPr>
        <w:t xml:space="preserve"> been</w:t>
      </w:r>
      <w:r w:rsidR="005A4E0F">
        <w:rPr>
          <w:rFonts w:asciiTheme="minorHAnsi" w:eastAsiaTheme="minorEastAsia" w:hAnsiTheme="minorHAnsi"/>
          <w:lang w:val="en-CA"/>
        </w:rPr>
        <w:t xml:space="preserve"> embedded on other content </w:t>
      </w:r>
      <w:r w:rsidR="00407219">
        <w:rPr>
          <w:rFonts w:asciiTheme="minorHAnsi" w:eastAsiaTheme="minorEastAsia" w:hAnsiTheme="minorHAnsi"/>
          <w:lang w:val="en-CA"/>
        </w:rPr>
        <w:t>types.</w:t>
      </w:r>
      <w:r w:rsidR="00E0485C">
        <w:rPr>
          <w:rFonts w:asciiTheme="minorHAnsi" w:eastAsiaTheme="minorEastAsia" w:hAnsiTheme="minorHAnsi"/>
          <w:lang w:val="en-CA"/>
        </w:rPr>
        <w:t xml:space="preserve"> </w:t>
      </w:r>
      <w:r w:rsidR="0026481D">
        <w:rPr>
          <w:rFonts w:asciiTheme="minorHAnsi" w:eastAsiaTheme="minorEastAsia" w:hAnsiTheme="minorHAnsi"/>
          <w:lang w:val="en-CA"/>
        </w:rPr>
        <w:t xml:space="preserve">Remediate the CTAs individually as they appear on other </w:t>
      </w:r>
      <w:r w:rsidR="0041696B">
        <w:rPr>
          <w:rFonts w:asciiTheme="minorHAnsi" w:eastAsiaTheme="minorEastAsia" w:hAnsiTheme="minorHAnsi"/>
          <w:lang w:val="en-CA"/>
        </w:rPr>
        <w:t>content types</w:t>
      </w:r>
      <w:r w:rsidR="0026481D">
        <w:rPr>
          <w:rFonts w:asciiTheme="minorHAnsi" w:eastAsiaTheme="minorEastAsia" w:hAnsiTheme="minorHAnsi"/>
          <w:lang w:val="en-CA"/>
        </w:rPr>
        <w:t>.</w:t>
      </w:r>
    </w:p>
    <w:p w14:paraId="656B4FF3" w14:textId="2925C32C" w:rsidR="0046319A" w:rsidRPr="0046319A" w:rsidRDefault="0046319A" w:rsidP="6E18536D">
      <w:pPr>
        <w:spacing w:after="0" w:line="276" w:lineRule="auto"/>
        <w:rPr>
          <w:rFonts w:asciiTheme="minorHAnsi" w:eastAsiaTheme="minorEastAsia" w:hAnsiTheme="minorHAnsi"/>
          <w:lang w:val="en-CA"/>
        </w:rPr>
      </w:pPr>
      <w:r w:rsidRPr="6E18536D">
        <w:rPr>
          <w:rFonts w:asciiTheme="minorHAnsi" w:eastAsiaTheme="minorEastAsia" w:hAnsiTheme="minorHAnsi"/>
          <w:lang w:val="en-CA"/>
        </w:rPr>
        <w:lastRenderedPageBreak/>
        <w:t>In some cases, CTAs may not migrate or may migrate with missing links</w:t>
      </w:r>
      <w:r w:rsidR="00873BE0">
        <w:rPr>
          <w:rFonts w:asciiTheme="minorHAnsi" w:eastAsiaTheme="minorEastAsia" w:hAnsiTheme="minorHAnsi"/>
          <w:lang w:val="en-CA"/>
        </w:rPr>
        <w:t>:</w:t>
      </w:r>
    </w:p>
    <w:p w14:paraId="3D77DFC6" w14:textId="3FABA84C" w:rsidR="5A963B43" w:rsidRDefault="5A963B43" w:rsidP="6E18536D">
      <w:pPr>
        <w:spacing w:after="0" w:line="276" w:lineRule="auto"/>
        <w:rPr>
          <w:rFonts w:asciiTheme="minorHAnsi" w:eastAsiaTheme="minorEastAsia" w:hAnsiTheme="minorHAnsi"/>
          <w:lang w:val="en-CA"/>
        </w:rPr>
      </w:pPr>
    </w:p>
    <w:p w14:paraId="323DE2E0" w14:textId="28B23EA9" w:rsidR="0046319A" w:rsidRPr="00873BE0" w:rsidRDefault="0046319A" w:rsidP="00873BE0">
      <w:pPr>
        <w:pStyle w:val="ListParagraph"/>
        <w:numPr>
          <w:ilvl w:val="0"/>
          <w:numId w:val="36"/>
        </w:numPr>
        <w:spacing w:after="0" w:line="276" w:lineRule="auto"/>
        <w:rPr>
          <w:rFonts w:asciiTheme="minorHAnsi" w:eastAsiaTheme="minorEastAsia" w:hAnsiTheme="minorHAnsi"/>
          <w:lang w:val="en-CA"/>
        </w:rPr>
      </w:pPr>
      <w:r w:rsidRPr="00873BE0">
        <w:rPr>
          <w:rFonts w:asciiTheme="minorHAnsi" w:eastAsiaTheme="minorEastAsia" w:hAnsiTheme="minorHAnsi"/>
          <w:lang w:val="en-CA"/>
        </w:rPr>
        <w:t>If a</w:t>
      </w:r>
      <w:r w:rsidRPr="00873BE0">
        <w:rPr>
          <w:rFonts w:asciiTheme="minorHAnsi" w:eastAsiaTheme="minorEastAsia" w:hAnsiTheme="minorHAnsi"/>
          <w:b/>
          <w:bCs/>
          <w:lang w:val="en-CA"/>
        </w:rPr>
        <w:t xml:space="preserve"> CTA has not migrated</w:t>
      </w:r>
      <w:r w:rsidRPr="00873BE0">
        <w:rPr>
          <w:rFonts w:asciiTheme="minorHAnsi" w:eastAsiaTheme="minorEastAsia" w:hAnsiTheme="minorHAnsi"/>
          <w:lang w:val="en-CA"/>
        </w:rPr>
        <w:t xml:space="preserve">, </w:t>
      </w:r>
      <w:r w:rsidR="00EF3397" w:rsidRPr="00873BE0">
        <w:rPr>
          <w:rFonts w:asciiTheme="minorHAnsi" w:eastAsiaTheme="minorEastAsia" w:hAnsiTheme="minorHAnsi"/>
          <w:lang w:val="en-CA"/>
        </w:rPr>
        <w:t>m</w:t>
      </w:r>
      <w:r w:rsidRPr="00873BE0">
        <w:rPr>
          <w:rFonts w:asciiTheme="minorHAnsi" w:eastAsiaTheme="minorEastAsia" w:hAnsiTheme="minorHAnsi"/>
          <w:lang w:val="en-CA"/>
        </w:rPr>
        <w:t xml:space="preserve">anually </w:t>
      </w:r>
      <w:r w:rsidR="00EF3397" w:rsidRPr="00873BE0">
        <w:rPr>
          <w:rFonts w:asciiTheme="minorHAnsi" w:eastAsiaTheme="minorEastAsia" w:hAnsiTheme="minorHAnsi"/>
          <w:lang w:val="en-CA"/>
        </w:rPr>
        <w:t>re</w:t>
      </w:r>
      <w:r w:rsidRPr="00873BE0">
        <w:rPr>
          <w:rFonts w:asciiTheme="minorHAnsi" w:eastAsiaTheme="minorEastAsia" w:hAnsiTheme="minorHAnsi"/>
          <w:lang w:val="en-CA"/>
        </w:rPr>
        <w:t xml:space="preserve">create </w:t>
      </w:r>
      <w:r w:rsidR="00EF3397" w:rsidRPr="00873BE0">
        <w:rPr>
          <w:rFonts w:asciiTheme="minorHAnsi" w:eastAsiaTheme="minorEastAsia" w:hAnsiTheme="minorHAnsi"/>
          <w:lang w:val="en-CA"/>
        </w:rPr>
        <w:t>it</w:t>
      </w:r>
      <w:r w:rsidRPr="00873BE0">
        <w:rPr>
          <w:rFonts w:asciiTheme="minorHAnsi" w:eastAsiaTheme="minorEastAsia" w:hAnsiTheme="minorHAnsi"/>
          <w:lang w:val="en-CA"/>
        </w:rPr>
        <w:t xml:space="preserve"> in WCMS 3, ensuring parity with the original </w:t>
      </w:r>
      <w:r w:rsidR="00EF3397" w:rsidRPr="00873BE0">
        <w:rPr>
          <w:rFonts w:asciiTheme="minorHAnsi" w:eastAsiaTheme="minorEastAsia" w:hAnsiTheme="minorHAnsi"/>
          <w:lang w:val="en-CA"/>
        </w:rPr>
        <w:t xml:space="preserve">WCMS 2 </w:t>
      </w:r>
      <w:r w:rsidRPr="00873BE0">
        <w:rPr>
          <w:rFonts w:asciiTheme="minorHAnsi" w:eastAsiaTheme="minorEastAsia" w:hAnsiTheme="minorHAnsi"/>
          <w:lang w:val="en-CA"/>
        </w:rPr>
        <w:t>CTA</w:t>
      </w:r>
      <w:r w:rsidR="00EF3397" w:rsidRPr="00873BE0">
        <w:rPr>
          <w:rFonts w:asciiTheme="minorHAnsi" w:eastAsiaTheme="minorEastAsia" w:hAnsiTheme="minorHAnsi"/>
          <w:lang w:val="en-CA"/>
        </w:rPr>
        <w:t>.</w:t>
      </w:r>
    </w:p>
    <w:p w14:paraId="3B7BBC13" w14:textId="020D5D45" w:rsidR="5A963B43" w:rsidRDefault="5A963B43" w:rsidP="6E18536D">
      <w:pPr>
        <w:spacing w:after="0" w:line="276" w:lineRule="auto"/>
        <w:rPr>
          <w:rFonts w:asciiTheme="minorHAnsi" w:eastAsiaTheme="minorEastAsia" w:hAnsiTheme="minorHAnsi"/>
          <w:lang w:val="en-CA"/>
        </w:rPr>
      </w:pPr>
    </w:p>
    <w:p w14:paraId="25854760" w14:textId="612C694B" w:rsidR="0046319A" w:rsidRPr="00873BE0" w:rsidRDefault="4C137C4B" w:rsidP="00873BE0">
      <w:pPr>
        <w:pStyle w:val="ListParagraph"/>
        <w:numPr>
          <w:ilvl w:val="0"/>
          <w:numId w:val="36"/>
        </w:numPr>
        <w:spacing w:after="0" w:line="276" w:lineRule="auto"/>
        <w:rPr>
          <w:rFonts w:asciiTheme="minorHAnsi" w:eastAsiaTheme="minorEastAsia" w:hAnsiTheme="minorHAnsi"/>
          <w:lang w:val="en-CA"/>
        </w:rPr>
      </w:pPr>
      <w:r w:rsidRPr="00873BE0">
        <w:rPr>
          <w:rFonts w:asciiTheme="minorHAnsi" w:eastAsiaTheme="minorEastAsia" w:hAnsiTheme="minorHAnsi"/>
          <w:lang w:val="en-CA"/>
        </w:rPr>
        <w:t>If the CTA</w:t>
      </w:r>
      <w:r w:rsidRPr="00873BE0">
        <w:rPr>
          <w:rFonts w:asciiTheme="minorHAnsi" w:eastAsiaTheme="minorEastAsia" w:hAnsiTheme="minorHAnsi"/>
          <w:b/>
          <w:bCs/>
          <w:lang w:val="en-CA"/>
        </w:rPr>
        <w:t xml:space="preserve"> migrated with a missing/incorrect link</w:t>
      </w:r>
      <w:r w:rsidRPr="00873BE0">
        <w:rPr>
          <w:rFonts w:asciiTheme="minorHAnsi" w:eastAsiaTheme="minorEastAsia" w:hAnsiTheme="minorHAnsi"/>
          <w:lang w:val="en-CA"/>
        </w:rPr>
        <w:t xml:space="preserve">, </w:t>
      </w:r>
      <w:r w:rsidR="00873BE0" w:rsidRPr="00873BE0">
        <w:rPr>
          <w:rFonts w:asciiTheme="minorHAnsi" w:eastAsiaTheme="minorEastAsia" w:hAnsiTheme="minorHAnsi"/>
          <w:lang w:val="en-CA"/>
        </w:rPr>
        <w:t xml:space="preserve">manually </w:t>
      </w:r>
      <w:r w:rsidRPr="00873BE0">
        <w:rPr>
          <w:rFonts w:asciiTheme="minorHAnsi" w:eastAsiaTheme="minorEastAsia" w:hAnsiTheme="minorHAnsi"/>
          <w:lang w:val="en-CA"/>
        </w:rPr>
        <w:t>add the link from the WCMS 2 CTA to the WCMS 3 CTA</w:t>
      </w:r>
      <w:r w:rsidR="00873BE0" w:rsidRPr="00873BE0">
        <w:rPr>
          <w:rFonts w:asciiTheme="minorHAnsi" w:eastAsiaTheme="minorEastAsia" w:hAnsiTheme="minorHAnsi"/>
          <w:lang w:val="en-CA"/>
        </w:rPr>
        <w:t>.</w:t>
      </w:r>
    </w:p>
    <w:p w14:paraId="6864FA7C" w14:textId="6E1E6961" w:rsidR="5A963B43" w:rsidRDefault="5A963B43" w:rsidP="6E18536D">
      <w:pPr>
        <w:spacing w:after="0" w:line="276" w:lineRule="auto"/>
        <w:rPr>
          <w:rFonts w:asciiTheme="minorHAnsi" w:eastAsiaTheme="minorEastAsia" w:hAnsiTheme="minorHAnsi"/>
          <w:lang w:val="en-CA"/>
        </w:rPr>
      </w:pPr>
    </w:p>
    <w:p w14:paraId="5D6CD196" w14:textId="59456616" w:rsidR="0046319A" w:rsidRPr="0046319A" w:rsidRDefault="4C137C4B" w:rsidP="6E18536D">
      <w:pPr>
        <w:spacing w:after="0" w:line="276" w:lineRule="auto"/>
        <w:rPr>
          <w:rFonts w:asciiTheme="minorHAnsi" w:eastAsiaTheme="minorEastAsia" w:hAnsiTheme="minorHAnsi"/>
          <w:lang w:val="en-CA"/>
        </w:rPr>
      </w:pPr>
      <w:r w:rsidRPr="6DFFE3C3">
        <w:rPr>
          <w:rFonts w:asciiTheme="minorHAnsi" w:eastAsiaTheme="minorEastAsia" w:hAnsiTheme="minorHAnsi"/>
          <w:lang w:val="en-CA"/>
        </w:rPr>
        <w:t>CTAs can link to external pages, internal pages, internal files, and mail addresses. For more information review</w:t>
      </w:r>
      <w:r w:rsidR="442CDA75" w:rsidRPr="6DFFE3C3">
        <w:rPr>
          <w:rFonts w:asciiTheme="minorHAnsi" w:eastAsiaTheme="minorEastAsia" w:hAnsiTheme="minorHAnsi"/>
          <w:lang w:val="en-CA"/>
        </w:rPr>
        <w:t xml:space="preserve"> </w:t>
      </w:r>
      <w:hyperlink r:id="rId35">
        <w:r w:rsidR="442CDA75" w:rsidRPr="6DFFE3C3">
          <w:rPr>
            <w:rStyle w:val="Hyperlink"/>
            <w:rFonts w:asciiTheme="minorHAnsi" w:eastAsiaTheme="minorEastAsia" w:hAnsiTheme="minorHAnsi"/>
            <w:lang w:val="en-CA"/>
          </w:rPr>
          <w:t>How to create a Call to Action</w:t>
        </w:r>
      </w:hyperlink>
      <w:r w:rsidR="6DFFE3C3" w:rsidRPr="6DFFE3C3">
        <w:rPr>
          <w:rFonts w:asciiTheme="minorHAnsi" w:eastAsiaTheme="minorEastAsia" w:hAnsiTheme="minorHAnsi"/>
          <w:lang w:val="en-CA"/>
        </w:rPr>
        <w:t>.</w:t>
      </w:r>
    </w:p>
    <w:p w14:paraId="2DF8E6E7" w14:textId="1A155CD9" w:rsidR="6DFFE3C3" w:rsidRDefault="6DFFE3C3" w:rsidP="6DFFE3C3">
      <w:pPr>
        <w:spacing w:after="0" w:line="276" w:lineRule="auto"/>
        <w:rPr>
          <w:rFonts w:asciiTheme="minorHAnsi" w:eastAsiaTheme="minorEastAsia" w:hAnsiTheme="minorHAnsi"/>
          <w:lang w:val="en-CA"/>
        </w:rPr>
      </w:pPr>
    </w:p>
    <w:p w14:paraId="7773B2AD" w14:textId="13F1889C" w:rsidR="6E9ADB85" w:rsidRDefault="6E9ADB85" w:rsidP="001B1831">
      <w:pPr>
        <w:pStyle w:val="Heading2"/>
      </w:pPr>
      <w:r w:rsidRPr="6DFFE3C3">
        <w:t>Imag</w:t>
      </w:r>
      <w:r w:rsidR="7829C395" w:rsidRPr="6DFFE3C3">
        <w:t>es</w:t>
      </w:r>
    </w:p>
    <w:p w14:paraId="02B7B40F" w14:textId="6D1F6B2E" w:rsidR="6DFFE3C3" w:rsidRDefault="6DFFE3C3" w:rsidP="6DFFE3C3">
      <w:pPr>
        <w:spacing w:beforeAutospacing="1" w:afterAutospacing="1" w:line="276" w:lineRule="auto"/>
        <w:rPr>
          <w:rFonts w:asciiTheme="minorHAnsi" w:eastAsiaTheme="minorEastAsia" w:hAnsiTheme="minorHAnsi"/>
          <w:b/>
          <w:bCs/>
          <w:lang w:val="en-CA"/>
        </w:rPr>
      </w:pPr>
      <w:r w:rsidRPr="6DFFE3C3">
        <w:rPr>
          <w:rFonts w:asciiTheme="minorHAnsi" w:eastAsiaTheme="minorEastAsia" w:hAnsiTheme="minorHAnsi"/>
          <w:b/>
          <w:bCs/>
          <w:lang w:val="en-CA"/>
        </w:rPr>
        <w:t>Missing images</w:t>
      </w:r>
    </w:p>
    <w:p w14:paraId="098C29A6" w14:textId="5670B735" w:rsidR="00604CB3" w:rsidRDefault="00EE48F9" w:rsidP="6DFFE3C3">
      <w:pPr>
        <w:spacing w:beforeAutospacing="1" w:afterAutospacing="1" w:line="276" w:lineRule="auto"/>
        <w:rPr>
          <w:rFonts w:asciiTheme="minorHAnsi" w:eastAsiaTheme="minorEastAsia" w:hAnsiTheme="minorHAnsi"/>
          <w:lang w:val="en-CA"/>
        </w:rPr>
      </w:pPr>
      <w:r w:rsidRPr="00EE48F9">
        <w:rPr>
          <w:rFonts w:asciiTheme="minorHAnsi" w:eastAsiaTheme="minorEastAsia" w:hAnsiTheme="minorHAnsi"/>
          <w:lang w:val="en-CA"/>
        </w:rPr>
        <w:t xml:space="preserve">Images </w:t>
      </w:r>
      <w:r>
        <w:rPr>
          <w:rFonts w:asciiTheme="minorHAnsi" w:eastAsiaTheme="minorEastAsia" w:hAnsiTheme="minorHAnsi"/>
          <w:lang w:val="en-CA"/>
        </w:rPr>
        <w:t xml:space="preserve">may </w:t>
      </w:r>
      <w:r w:rsidR="002363AE">
        <w:rPr>
          <w:rFonts w:asciiTheme="minorHAnsi" w:eastAsiaTheme="minorEastAsia" w:hAnsiTheme="minorHAnsi"/>
          <w:lang w:val="en-CA"/>
        </w:rPr>
        <w:t xml:space="preserve">be missing on a page but </w:t>
      </w:r>
      <w:r w:rsidR="005858CD">
        <w:rPr>
          <w:rFonts w:asciiTheme="minorHAnsi" w:eastAsiaTheme="minorEastAsia" w:hAnsiTheme="minorHAnsi"/>
          <w:lang w:val="en-CA"/>
        </w:rPr>
        <w:t>correctly migrated over.</w:t>
      </w:r>
      <w:r w:rsidR="00490594">
        <w:rPr>
          <w:rFonts w:asciiTheme="minorHAnsi" w:eastAsiaTheme="minorEastAsia" w:hAnsiTheme="minorHAnsi"/>
          <w:lang w:val="en-CA"/>
        </w:rPr>
        <w:t xml:space="preserve"> To determine if </w:t>
      </w:r>
      <w:r w:rsidR="0042125A">
        <w:rPr>
          <w:rFonts w:asciiTheme="minorHAnsi" w:eastAsiaTheme="minorEastAsia" w:hAnsiTheme="minorHAnsi"/>
          <w:lang w:val="en-CA"/>
        </w:rPr>
        <w:t xml:space="preserve">the </w:t>
      </w:r>
      <w:r w:rsidR="000272A4">
        <w:rPr>
          <w:rFonts w:asciiTheme="minorHAnsi" w:eastAsiaTheme="minorEastAsia" w:hAnsiTheme="minorHAnsi"/>
          <w:lang w:val="en-CA"/>
        </w:rPr>
        <w:t xml:space="preserve">image </w:t>
      </w:r>
      <w:r w:rsidR="00E43511">
        <w:rPr>
          <w:rFonts w:asciiTheme="minorHAnsi" w:eastAsiaTheme="minorEastAsia" w:hAnsiTheme="minorHAnsi"/>
          <w:lang w:val="en-CA"/>
        </w:rPr>
        <w:t>exists:</w:t>
      </w:r>
    </w:p>
    <w:p w14:paraId="26DC3293" w14:textId="2F9F4293" w:rsidR="00E43511" w:rsidRDefault="001A4343" w:rsidP="00E43511">
      <w:pPr>
        <w:pStyle w:val="ListParagraph"/>
        <w:numPr>
          <w:ilvl w:val="0"/>
          <w:numId w:val="37"/>
        </w:numPr>
        <w:spacing w:beforeAutospacing="1" w:afterAutospacing="1" w:line="276" w:lineRule="auto"/>
        <w:rPr>
          <w:rFonts w:asciiTheme="minorHAnsi" w:eastAsiaTheme="minorEastAsia" w:hAnsiTheme="minorHAnsi"/>
          <w:lang w:val="en-CA"/>
        </w:rPr>
      </w:pPr>
      <w:r>
        <w:rPr>
          <w:rFonts w:asciiTheme="minorHAnsi" w:eastAsiaTheme="minorEastAsia" w:hAnsiTheme="minorHAnsi"/>
          <w:lang w:val="en-CA"/>
        </w:rPr>
        <w:t xml:space="preserve">From </w:t>
      </w:r>
      <w:r w:rsidR="00531602">
        <w:rPr>
          <w:rFonts w:asciiTheme="minorHAnsi" w:eastAsiaTheme="minorEastAsia" w:hAnsiTheme="minorHAnsi"/>
          <w:lang w:val="en-CA"/>
        </w:rPr>
        <w:t xml:space="preserve">the </w:t>
      </w:r>
      <w:r w:rsidR="00605F42">
        <w:rPr>
          <w:rFonts w:asciiTheme="minorHAnsi" w:eastAsiaTheme="minorEastAsia" w:hAnsiTheme="minorHAnsi"/>
          <w:lang w:val="en-CA"/>
        </w:rPr>
        <w:t>a</w:t>
      </w:r>
      <w:r w:rsidR="00531602">
        <w:rPr>
          <w:rFonts w:asciiTheme="minorHAnsi" w:eastAsiaTheme="minorEastAsia" w:hAnsiTheme="minorHAnsi"/>
          <w:lang w:val="en-CA"/>
        </w:rPr>
        <w:t>dministration</w:t>
      </w:r>
      <w:r w:rsidR="00605F42">
        <w:rPr>
          <w:rFonts w:asciiTheme="minorHAnsi" w:eastAsiaTheme="minorEastAsia" w:hAnsiTheme="minorHAnsi"/>
          <w:lang w:val="en-CA"/>
        </w:rPr>
        <w:t xml:space="preserve"> bar, select </w:t>
      </w:r>
      <w:r w:rsidR="00DB5E06" w:rsidRPr="00C7380E">
        <w:rPr>
          <w:rFonts w:asciiTheme="minorHAnsi" w:eastAsiaTheme="minorEastAsia" w:hAnsiTheme="minorHAnsi"/>
          <w:b/>
          <w:bCs/>
          <w:lang w:val="en-CA"/>
        </w:rPr>
        <w:t>Workbench</w:t>
      </w:r>
      <w:r w:rsidR="00DB5E06">
        <w:rPr>
          <w:rFonts w:asciiTheme="minorHAnsi" w:eastAsiaTheme="minorEastAsia" w:hAnsiTheme="minorHAnsi"/>
          <w:lang w:val="en-CA"/>
        </w:rPr>
        <w:t xml:space="preserve">, </w:t>
      </w:r>
      <w:r w:rsidR="00C7380E">
        <w:rPr>
          <w:rFonts w:asciiTheme="minorHAnsi" w:eastAsiaTheme="minorEastAsia" w:hAnsiTheme="minorHAnsi"/>
          <w:lang w:val="en-CA"/>
        </w:rPr>
        <w:t xml:space="preserve">then select </w:t>
      </w:r>
      <w:r w:rsidR="00C7380E" w:rsidRPr="00C7380E">
        <w:rPr>
          <w:rFonts w:asciiTheme="minorHAnsi" w:eastAsiaTheme="minorEastAsia" w:hAnsiTheme="minorHAnsi"/>
          <w:b/>
          <w:bCs/>
          <w:lang w:val="en-CA"/>
        </w:rPr>
        <w:t>My Dashboard</w:t>
      </w:r>
      <w:r w:rsidR="00C7380E">
        <w:rPr>
          <w:rFonts w:asciiTheme="minorHAnsi" w:eastAsiaTheme="minorEastAsia" w:hAnsiTheme="minorHAnsi"/>
          <w:lang w:val="en-CA"/>
        </w:rPr>
        <w:t>.</w:t>
      </w:r>
    </w:p>
    <w:p w14:paraId="5062E724" w14:textId="4BD8261B" w:rsidR="00B22958" w:rsidRDefault="00421B4C" w:rsidP="00E43511">
      <w:pPr>
        <w:pStyle w:val="ListParagraph"/>
        <w:numPr>
          <w:ilvl w:val="0"/>
          <w:numId w:val="37"/>
        </w:numPr>
        <w:spacing w:beforeAutospacing="1" w:afterAutospacing="1" w:line="276" w:lineRule="auto"/>
        <w:rPr>
          <w:rFonts w:asciiTheme="minorHAnsi" w:eastAsiaTheme="minorEastAsia" w:hAnsiTheme="minorHAnsi"/>
          <w:lang w:val="en-CA"/>
        </w:rPr>
      </w:pPr>
      <w:r>
        <w:rPr>
          <w:rFonts w:asciiTheme="minorHAnsi" w:eastAsiaTheme="minorEastAsia" w:hAnsiTheme="minorHAnsi"/>
          <w:lang w:val="en-CA"/>
        </w:rPr>
        <w:t>In the</w:t>
      </w:r>
      <w:r w:rsidR="00C41166">
        <w:rPr>
          <w:rFonts w:asciiTheme="minorHAnsi" w:eastAsiaTheme="minorEastAsia" w:hAnsiTheme="minorHAnsi"/>
          <w:lang w:val="en-CA"/>
        </w:rPr>
        <w:t xml:space="preserve"> </w:t>
      </w:r>
      <w:r w:rsidRPr="00421B4C">
        <w:rPr>
          <w:rFonts w:asciiTheme="minorHAnsi" w:eastAsiaTheme="minorEastAsia" w:hAnsiTheme="minorHAnsi"/>
          <w:b/>
          <w:bCs/>
          <w:lang w:val="en-CA"/>
        </w:rPr>
        <w:t>S</w:t>
      </w:r>
      <w:r w:rsidR="00C41166" w:rsidRPr="00421B4C">
        <w:rPr>
          <w:rFonts w:asciiTheme="minorHAnsi" w:eastAsiaTheme="minorEastAsia" w:hAnsiTheme="minorHAnsi"/>
          <w:b/>
          <w:bCs/>
          <w:lang w:val="en-CA"/>
        </w:rPr>
        <w:t xml:space="preserve">ite management </w:t>
      </w:r>
      <w:r w:rsidRPr="00421B4C">
        <w:rPr>
          <w:rFonts w:asciiTheme="minorHAnsi" w:eastAsiaTheme="minorEastAsia" w:hAnsiTheme="minorHAnsi"/>
          <w:b/>
          <w:bCs/>
          <w:lang w:val="en-CA"/>
        </w:rPr>
        <w:t>menu</w:t>
      </w:r>
      <w:r>
        <w:rPr>
          <w:rFonts w:asciiTheme="minorHAnsi" w:eastAsiaTheme="minorEastAsia" w:hAnsiTheme="minorHAnsi"/>
          <w:lang w:val="en-CA"/>
        </w:rPr>
        <w:t>, s</w:t>
      </w:r>
      <w:r w:rsidR="00B22958">
        <w:rPr>
          <w:rFonts w:asciiTheme="minorHAnsi" w:eastAsiaTheme="minorEastAsia" w:hAnsiTheme="minorHAnsi"/>
          <w:lang w:val="en-CA"/>
        </w:rPr>
        <w:t xml:space="preserve">elect </w:t>
      </w:r>
      <w:r w:rsidR="00B22958" w:rsidRPr="00421B4C">
        <w:rPr>
          <w:rFonts w:asciiTheme="minorHAnsi" w:eastAsiaTheme="minorEastAsia" w:hAnsiTheme="minorHAnsi"/>
          <w:b/>
          <w:bCs/>
          <w:lang w:val="en-CA"/>
        </w:rPr>
        <w:t>Manage all media</w:t>
      </w:r>
      <w:r>
        <w:rPr>
          <w:rFonts w:asciiTheme="minorHAnsi" w:eastAsiaTheme="minorEastAsia" w:hAnsiTheme="minorHAnsi"/>
          <w:lang w:val="en-CA"/>
        </w:rPr>
        <w:t>.</w:t>
      </w:r>
    </w:p>
    <w:p w14:paraId="6DE80F04" w14:textId="140654C8" w:rsidR="00421B4C" w:rsidRDefault="00421B4C" w:rsidP="00E43511">
      <w:pPr>
        <w:pStyle w:val="ListParagraph"/>
        <w:numPr>
          <w:ilvl w:val="0"/>
          <w:numId w:val="37"/>
        </w:numPr>
        <w:spacing w:beforeAutospacing="1" w:afterAutospacing="1" w:line="276" w:lineRule="auto"/>
        <w:rPr>
          <w:rFonts w:asciiTheme="minorHAnsi" w:eastAsiaTheme="minorEastAsia" w:hAnsiTheme="minorHAnsi"/>
          <w:lang w:val="en-CA"/>
        </w:rPr>
      </w:pPr>
      <w:r>
        <w:rPr>
          <w:rFonts w:asciiTheme="minorHAnsi" w:eastAsiaTheme="minorEastAsia" w:hAnsiTheme="minorHAnsi"/>
          <w:lang w:val="en-CA"/>
        </w:rPr>
        <w:t>Search for the image</w:t>
      </w:r>
      <w:r w:rsidR="00F17820">
        <w:rPr>
          <w:rFonts w:asciiTheme="minorHAnsi" w:eastAsiaTheme="minorEastAsia" w:hAnsiTheme="minorHAnsi"/>
          <w:lang w:val="en-CA"/>
        </w:rPr>
        <w:t xml:space="preserve"> by </w:t>
      </w:r>
      <w:r w:rsidR="00F855B4">
        <w:rPr>
          <w:rFonts w:asciiTheme="minorHAnsi" w:eastAsiaTheme="minorEastAsia" w:hAnsiTheme="minorHAnsi"/>
          <w:lang w:val="en-CA"/>
        </w:rPr>
        <w:t xml:space="preserve">media name </w:t>
      </w:r>
      <w:r w:rsidR="005E3498">
        <w:rPr>
          <w:rFonts w:asciiTheme="minorHAnsi" w:eastAsiaTheme="minorEastAsia" w:hAnsiTheme="minorHAnsi"/>
          <w:lang w:val="en-CA"/>
        </w:rPr>
        <w:t xml:space="preserve">or </w:t>
      </w:r>
      <w:r w:rsidR="00AD15F7">
        <w:rPr>
          <w:rFonts w:asciiTheme="minorHAnsi" w:eastAsiaTheme="minorEastAsia" w:hAnsiTheme="minorHAnsi"/>
          <w:lang w:val="en-CA"/>
        </w:rPr>
        <w:t>alternative text</w:t>
      </w:r>
      <w:r w:rsidR="00BA29F4">
        <w:rPr>
          <w:rFonts w:asciiTheme="minorHAnsi" w:eastAsiaTheme="minorEastAsia" w:hAnsiTheme="minorHAnsi"/>
          <w:lang w:val="en-CA"/>
        </w:rPr>
        <w:t xml:space="preserve"> in </w:t>
      </w:r>
      <w:r w:rsidR="0050411D" w:rsidRPr="0050411D">
        <w:rPr>
          <w:rFonts w:asciiTheme="minorHAnsi" w:eastAsiaTheme="minorEastAsia" w:hAnsiTheme="minorHAnsi"/>
          <w:b/>
          <w:bCs/>
          <w:lang w:val="en-CA"/>
        </w:rPr>
        <w:t>M</w:t>
      </w:r>
      <w:r w:rsidR="00BA29F4" w:rsidRPr="0050411D">
        <w:rPr>
          <w:rFonts w:asciiTheme="minorHAnsi" w:eastAsiaTheme="minorEastAsia" w:hAnsiTheme="minorHAnsi"/>
          <w:b/>
          <w:bCs/>
          <w:lang w:val="en-CA"/>
        </w:rPr>
        <w:t>edia name</w:t>
      </w:r>
      <w:r w:rsidR="00BA29F4">
        <w:rPr>
          <w:rFonts w:asciiTheme="minorHAnsi" w:eastAsiaTheme="minorEastAsia" w:hAnsiTheme="minorHAnsi"/>
          <w:lang w:val="en-CA"/>
        </w:rPr>
        <w:t xml:space="preserve"> field</w:t>
      </w:r>
      <w:r w:rsidR="00AD15F7">
        <w:rPr>
          <w:rFonts w:asciiTheme="minorHAnsi" w:eastAsiaTheme="minorEastAsia" w:hAnsiTheme="minorHAnsi"/>
          <w:lang w:val="en-CA"/>
        </w:rPr>
        <w:t>.</w:t>
      </w:r>
    </w:p>
    <w:p w14:paraId="232476CE" w14:textId="67FE4A5F" w:rsidR="00BA29F4" w:rsidRPr="00E43511" w:rsidRDefault="000D667F" w:rsidP="00E43511">
      <w:pPr>
        <w:pStyle w:val="ListParagraph"/>
        <w:numPr>
          <w:ilvl w:val="0"/>
          <w:numId w:val="37"/>
        </w:numPr>
        <w:spacing w:beforeAutospacing="1" w:afterAutospacing="1" w:line="276" w:lineRule="auto"/>
        <w:rPr>
          <w:rFonts w:asciiTheme="minorHAnsi" w:eastAsiaTheme="minorEastAsia" w:hAnsiTheme="minorHAnsi"/>
          <w:lang w:val="en-CA"/>
        </w:rPr>
      </w:pPr>
      <w:r>
        <w:rPr>
          <w:rFonts w:asciiTheme="minorHAnsi" w:eastAsiaTheme="minorEastAsia" w:hAnsiTheme="minorHAnsi"/>
          <w:lang w:val="en-CA"/>
        </w:rPr>
        <w:t xml:space="preserve">Select </w:t>
      </w:r>
      <w:r w:rsidR="0050411D" w:rsidRPr="0050411D">
        <w:rPr>
          <w:rFonts w:asciiTheme="minorHAnsi" w:eastAsiaTheme="minorEastAsia" w:hAnsiTheme="minorHAnsi"/>
          <w:b/>
          <w:bCs/>
          <w:lang w:val="en-CA"/>
        </w:rPr>
        <w:t>F</w:t>
      </w:r>
      <w:r w:rsidRPr="0050411D">
        <w:rPr>
          <w:rFonts w:asciiTheme="minorHAnsi" w:eastAsiaTheme="minorEastAsia" w:hAnsiTheme="minorHAnsi"/>
          <w:b/>
          <w:bCs/>
          <w:lang w:val="en-CA"/>
        </w:rPr>
        <w:t>ilter</w:t>
      </w:r>
      <w:r>
        <w:rPr>
          <w:rFonts w:asciiTheme="minorHAnsi" w:eastAsiaTheme="minorEastAsia" w:hAnsiTheme="minorHAnsi"/>
          <w:lang w:val="en-CA"/>
        </w:rPr>
        <w:t>.</w:t>
      </w:r>
    </w:p>
    <w:p w14:paraId="49300BCD" w14:textId="417B726E" w:rsidR="2209BA66" w:rsidRDefault="2209BA66" w:rsidP="6DFFE3C3">
      <w:pPr>
        <w:spacing w:beforeAutospacing="1" w:afterAutospacing="1" w:line="276" w:lineRule="auto"/>
        <w:rPr>
          <w:rFonts w:asciiTheme="minorHAnsi" w:eastAsiaTheme="minorEastAsia" w:hAnsiTheme="minorHAnsi"/>
          <w:lang w:val="en-CA"/>
        </w:rPr>
      </w:pPr>
      <w:r w:rsidRPr="6DFFE3C3">
        <w:rPr>
          <w:rFonts w:asciiTheme="minorHAnsi" w:eastAsiaTheme="minorEastAsia" w:hAnsiTheme="minorHAnsi"/>
          <w:lang w:val="en-CA"/>
        </w:rPr>
        <w:t>If the image cannot be found in the media library, manually download the image from the </w:t>
      </w:r>
      <w:r w:rsidRPr="6DFFE3C3">
        <w:rPr>
          <w:rFonts w:asciiTheme="minorHAnsi" w:eastAsiaTheme="minorEastAsia" w:hAnsiTheme="minorHAnsi"/>
          <w:b/>
          <w:bCs/>
          <w:lang w:val="en-CA"/>
        </w:rPr>
        <w:t>WCMS 2 site </w:t>
      </w:r>
      <w:r w:rsidRPr="6DFFE3C3">
        <w:rPr>
          <w:rFonts w:asciiTheme="minorHAnsi" w:eastAsiaTheme="minorEastAsia" w:hAnsiTheme="minorHAnsi"/>
          <w:lang w:val="en-CA"/>
        </w:rPr>
        <w:t>and upload it to the </w:t>
      </w:r>
      <w:r w:rsidRPr="6DFFE3C3">
        <w:rPr>
          <w:rFonts w:asciiTheme="minorHAnsi" w:eastAsiaTheme="minorEastAsia" w:hAnsiTheme="minorHAnsi"/>
          <w:b/>
          <w:bCs/>
          <w:lang w:val="en-CA"/>
        </w:rPr>
        <w:t>WCMS 3 site</w:t>
      </w:r>
      <w:r w:rsidRPr="6DFFE3C3">
        <w:rPr>
          <w:rFonts w:asciiTheme="minorHAnsi" w:eastAsiaTheme="minorEastAsia" w:hAnsiTheme="minorHAnsi"/>
          <w:lang w:val="en-CA"/>
        </w:rPr>
        <w:t>.</w:t>
      </w:r>
    </w:p>
    <w:p w14:paraId="680BED5F" w14:textId="05CCF14B" w:rsidR="2209BA66" w:rsidRDefault="2209BA66" w:rsidP="6DFFE3C3">
      <w:pPr>
        <w:pStyle w:val="ListParagraph"/>
        <w:numPr>
          <w:ilvl w:val="0"/>
          <w:numId w:val="1"/>
        </w:numPr>
        <w:spacing w:beforeAutospacing="1" w:afterAutospacing="1" w:line="276" w:lineRule="auto"/>
        <w:rPr>
          <w:rFonts w:asciiTheme="minorHAnsi" w:eastAsiaTheme="minorEastAsia" w:hAnsiTheme="minorHAnsi"/>
          <w:lang w:val="en-CA"/>
        </w:rPr>
      </w:pPr>
      <w:r w:rsidRPr="6DFFE3C3">
        <w:rPr>
          <w:rFonts w:asciiTheme="minorHAnsi" w:eastAsiaTheme="minorEastAsia" w:hAnsiTheme="minorHAnsi"/>
          <w:lang w:val="en-CA"/>
        </w:rPr>
        <w:t>In the </w:t>
      </w:r>
      <w:r w:rsidRPr="6DFFE3C3">
        <w:rPr>
          <w:rFonts w:asciiTheme="minorHAnsi" w:eastAsiaTheme="minorEastAsia" w:hAnsiTheme="minorHAnsi"/>
          <w:b/>
          <w:bCs/>
          <w:lang w:val="en-CA"/>
        </w:rPr>
        <w:t>Copy text </w:t>
      </w:r>
      <w:r w:rsidRPr="6DFFE3C3">
        <w:rPr>
          <w:rFonts w:asciiTheme="minorHAnsi" w:eastAsiaTheme="minorEastAsia" w:hAnsiTheme="minorHAnsi"/>
          <w:lang w:val="en-CA"/>
        </w:rPr>
        <w:t>box, place your cursor where you would like the image to appear and select the </w:t>
      </w:r>
      <w:r w:rsidRPr="6DFFE3C3">
        <w:rPr>
          <w:rFonts w:asciiTheme="minorHAnsi" w:eastAsiaTheme="minorEastAsia" w:hAnsiTheme="minorHAnsi"/>
          <w:b/>
          <w:bCs/>
          <w:lang w:val="en-CA"/>
        </w:rPr>
        <w:t>Insert from Media Library</w:t>
      </w:r>
      <w:r w:rsidRPr="6DFFE3C3">
        <w:rPr>
          <w:rFonts w:asciiTheme="minorHAnsi" w:eastAsia="Times New Roman" w:hAnsiTheme="minorHAnsi"/>
          <w:lang w:val="en-CA"/>
        </w:rPr>
        <w:fldChar w:fldCharType="begin"/>
      </w:r>
      <w:r w:rsidRPr="6DFFE3C3">
        <w:rPr>
          <w:rFonts w:asciiTheme="minorHAnsi" w:eastAsia="Times New Roman" w:hAnsiTheme="minorHAnsi"/>
          <w:lang w:val="en-CA"/>
        </w:rPr>
        <w:instrText xml:space="preserve"> INCLUDEPICTURE "/web-resources/sites/ca.web-resources/files/styles/body-500px-wide/public/uploads/images/medialibrary.png?itok=dz_koD1L" \* MERGEFORMATINET </w:instrText>
      </w:r>
      <w:r w:rsidR="00000000">
        <w:rPr>
          <w:rFonts w:asciiTheme="minorHAnsi" w:eastAsia="Times New Roman" w:hAnsiTheme="minorHAnsi"/>
          <w:lang w:val="en-CA"/>
        </w:rPr>
        <w:fldChar w:fldCharType="separate"/>
      </w:r>
      <w:r w:rsidRPr="6DFFE3C3">
        <w:rPr>
          <w:rFonts w:asciiTheme="minorHAnsi" w:eastAsia="Times New Roman" w:hAnsiTheme="minorHAnsi"/>
          <w:lang w:val="en-CA"/>
        </w:rPr>
        <w:fldChar w:fldCharType="end"/>
      </w:r>
      <w:r w:rsidRPr="6DFFE3C3">
        <w:rPr>
          <w:rFonts w:asciiTheme="minorHAnsi" w:eastAsiaTheme="minorEastAsia" w:hAnsiTheme="minorHAnsi"/>
          <w:lang w:val="en-CA"/>
        </w:rPr>
        <w:t> button.</w:t>
      </w:r>
    </w:p>
    <w:p w14:paraId="137504AA" w14:textId="77777777" w:rsidR="2209BA66" w:rsidRDefault="2209BA66" w:rsidP="6DFFE3C3">
      <w:pPr>
        <w:pStyle w:val="ListParagraph"/>
        <w:numPr>
          <w:ilvl w:val="0"/>
          <w:numId w:val="1"/>
        </w:numPr>
        <w:spacing w:beforeAutospacing="1" w:afterAutospacing="1" w:line="276" w:lineRule="auto"/>
        <w:rPr>
          <w:rFonts w:asciiTheme="minorHAnsi" w:eastAsiaTheme="minorEastAsia" w:hAnsiTheme="minorHAnsi"/>
          <w:lang w:val="en-CA"/>
        </w:rPr>
      </w:pPr>
      <w:r w:rsidRPr="6DFFE3C3">
        <w:rPr>
          <w:rFonts w:asciiTheme="minorHAnsi" w:eastAsiaTheme="minorEastAsia" w:hAnsiTheme="minorHAnsi"/>
          <w:lang w:val="en-CA"/>
        </w:rPr>
        <w:t>In the </w:t>
      </w:r>
      <w:r w:rsidRPr="6DFFE3C3">
        <w:rPr>
          <w:rFonts w:asciiTheme="minorHAnsi" w:eastAsiaTheme="minorEastAsia" w:hAnsiTheme="minorHAnsi"/>
          <w:b/>
          <w:bCs/>
          <w:lang w:val="en-CA"/>
        </w:rPr>
        <w:t>Image </w:t>
      </w:r>
      <w:r w:rsidRPr="6DFFE3C3">
        <w:rPr>
          <w:rFonts w:asciiTheme="minorHAnsi" w:eastAsiaTheme="minorEastAsia" w:hAnsiTheme="minorHAnsi"/>
          <w:lang w:val="en-CA"/>
        </w:rPr>
        <w:t>tab, select </w:t>
      </w:r>
      <w:r w:rsidRPr="6DFFE3C3">
        <w:rPr>
          <w:rFonts w:asciiTheme="minorHAnsi" w:eastAsiaTheme="minorEastAsia" w:hAnsiTheme="minorHAnsi"/>
          <w:b/>
          <w:bCs/>
          <w:lang w:val="en-CA"/>
        </w:rPr>
        <w:t>Choose file</w:t>
      </w:r>
      <w:r w:rsidRPr="6DFFE3C3">
        <w:rPr>
          <w:rFonts w:asciiTheme="minorHAnsi" w:eastAsiaTheme="minorEastAsia" w:hAnsiTheme="minorHAnsi"/>
          <w:lang w:val="en-CA"/>
        </w:rPr>
        <w:t> and select the image.</w:t>
      </w:r>
    </w:p>
    <w:p w14:paraId="62FB09B6" w14:textId="225C4CEE" w:rsidR="2209BA66" w:rsidRDefault="2209BA66" w:rsidP="6DFFE3C3">
      <w:pPr>
        <w:pStyle w:val="ListParagraph"/>
        <w:numPr>
          <w:ilvl w:val="0"/>
          <w:numId w:val="1"/>
        </w:numPr>
        <w:spacing w:beforeAutospacing="1" w:afterAutospacing="1" w:line="276" w:lineRule="auto"/>
        <w:rPr>
          <w:rFonts w:asciiTheme="minorHAnsi" w:eastAsiaTheme="minorEastAsia" w:hAnsiTheme="minorHAnsi"/>
          <w:lang w:val="en-CA"/>
        </w:rPr>
      </w:pPr>
      <w:r w:rsidRPr="5DED4242">
        <w:rPr>
          <w:rFonts w:asciiTheme="minorHAnsi" w:eastAsiaTheme="minorEastAsia" w:hAnsiTheme="minorHAnsi"/>
          <w:b/>
          <w:bCs/>
          <w:lang w:val="en-CA"/>
        </w:rPr>
        <w:t>Alternative text </w:t>
      </w:r>
      <w:r w:rsidRPr="5DED4242">
        <w:rPr>
          <w:rFonts w:asciiTheme="minorHAnsi" w:eastAsiaTheme="minorEastAsia" w:hAnsiTheme="minorHAnsi"/>
          <w:lang w:val="en-CA"/>
        </w:rPr>
        <w:t>can be found on the </w:t>
      </w:r>
      <w:r w:rsidRPr="5DED4242">
        <w:rPr>
          <w:rFonts w:asciiTheme="minorHAnsi" w:eastAsiaTheme="minorEastAsia" w:hAnsiTheme="minorHAnsi"/>
          <w:b/>
          <w:bCs/>
          <w:lang w:val="en-CA"/>
        </w:rPr>
        <w:t>WCMS 2 site </w:t>
      </w:r>
      <w:r w:rsidRPr="5DED4242">
        <w:rPr>
          <w:rFonts w:asciiTheme="minorHAnsi" w:eastAsiaTheme="minorEastAsia" w:hAnsiTheme="minorHAnsi"/>
          <w:lang w:val="en-CA"/>
        </w:rPr>
        <w:t>by selecting </w:t>
      </w:r>
      <w:proofErr w:type="gramStart"/>
      <w:r w:rsidRPr="5DED4242">
        <w:rPr>
          <w:rFonts w:asciiTheme="minorHAnsi" w:eastAsiaTheme="minorEastAsia" w:hAnsiTheme="minorHAnsi"/>
          <w:b/>
          <w:bCs/>
          <w:lang w:val="en-CA"/>
        </w:rPr>
        <w:t>New</w:t>
      </w:r>
      <w:proofErr w:type="gramEnd"/>
      <w:r w:rsidRPr="5DED4242">
        <w:rPr>
          <w:rFonts w:asciiTheme="minorHAnsi" w:eastAsiaTheme="minorEastAsia" w:hAnsiTheme="minorHAnsi"/>
          <w:b/>
          <w:bCs/>
          <w:lang w:val="en-CA"/>
        </w:rPr>
        <w:t xml:space="preserve"> draft</w:t>
      </w:r>
      <w:r w:rsidRPr="5DED4242">
        <w:rPr>
          <w:rFonts w:asciiTheme="minorHAnsi" w:eastAsiaTheme="minorEastAsia" w:hAnsiTheme="minorHAnsi"/>
          <w:lang w:val="en-CA"/>
        </w:rPr>
        <w:t>, right clicking the image, and selecting </w:t>
      </w:r>
      <w:r w:rsidRPr="5DED4242">
        <w:rPr>
          <w:rFonts w:asciiTheme="minorHAnsi" w:eastAsiaTheme="minorEastAsia" w:hAnsiTheme="minorHAnsi"/>
          <w:b/>
          <w:bCs/>
          <w:lang w:val="en-CA"/>
        </w:rPr>
        <w:t>Image properties</w:t>
      </w:r>
      <w:r w:rsidRPr="5DED4242">
        <w:rPr>
          <w:rFonts w:asciiTheme="minorHAnsi" w:eastAsiaTheme="minorEastAsia" w:hAnsiTheme="minorHAnsi"/>
          <w:lang w:val="en-CA"/>
        </w:rPr>
        <w:t>.</w:t>
      </w:r>
    </w:p>
    <w:p w14:paraId="19CE9082" w14:textId="70520C1A" w:rsidR="6DFFE3C3" w:rsidRPr="004C1E03" w:rsidRDefault="2209BA66" w:rsidP="6DFFE3C3">
      <w:pPr>
        <w:pStyle w:val="ListParagraph"/>
        <w:numPr>
          <w:ilvl w:val="0"/>
          <w:numId w:val="1"/>
        </w:numPr>
        <w:spacing w:beforeAutospacing="1" w:afterAutospacing="1" w:line="276" w:lineRule="auto"/>
        <w:rPr>
          <w:rFonts w:asciiTheme="minorHAnsi" w:eastAsiaTheme="minorEastAsia" w:hAnsiTheme="minorHAnsi"/>
          <w:lang w:val="en-CA"/>
        </w:rPr>
      </w:pPr>
      <w:r w:rsidRPr="6DFFE3C3">
        <w:rPr>
          <w:rFonts w:asciiTheme="minorHAnsi" w:eastAsiaTheme="minorEastAsia" w:hAnsiTheme="minorHAnsi"/>
          <w:lang w:val="en-CA"/>
        </w:rPr>
        <w:t>After saving the image, make sure the correct image is selected and select the </w:t>
      </w:r>
      <w:r w:rsidRPr="6DFFE3C3">
        <w:rPr>
          <w:rFonts w:asciiTheme="minorHAnsi" w:eastAsiaTheme="minorEastAsia" w:hAnsiTheme="minorHAnsi"/>
          <w:b/>
          <w:bCs/>
          <w:lang w:val="en-CA"/>
        </w:rPr>
        <w:t>Insert selected</w:t>
      </w:r>
      <w:r w:rsidRPr="6DFFE3C3">
        <w:rPr>
          <w:rFonts w:asciiTheme="minorHAnsi" w:eastAsiaTheme="minorEastAsia" w:hAnsiTheme="minorHAnsi"/>
          <w:lang w:val="en-CA"/>
        </w:rPr>
        <w:t> button.</w:t>
      </w:r>
    </w:p>
    <w:p w14:paraId="5AAC0381" w14:textId="5F6A1E91" w:rsidR="6DFFE3C3" w:rsidRDefault="6DFFE3C3" w:rsidP="6DFFE3C3">
      <w:pPr>
        <w:spacing w:beforeAutospacing="1" w:afterAutospacing="1" w:line="276" w:lineRule="auto"/>
        <w:rPr>
          <w:rFonts w:asciiTheme="minorHAnsi" w:eastAsiaTheme="minorEastAsia" w:hAnsiTheme="minorHAnsi"/>
          <w:b/>
          <w:bCs/>
          <w:lang w:val="en-CA"/>
        </w:rPr>
      </w:pPr>
      <w:r w:rsidRPr="6DFFE3C3">
        <w:rPr>
          <w:rFonts w:asciiTheme="minorHAnsi" w:eastAsiaTheme="minorEastAsia" w:hAnsiTheme="minorHAnsi"/>
          <w:b/>
          <w:bCs/>
          <w:lang w:val="en-CA"/>
        </w:rPr>
        <w:t>Misaligned images</w:t>
      </w:r>
    </w:p>
    <w:p w14:paraId="33B7F9C8" w14:textId="2FC1122E" w:rsidR="6DFFE3C3" w:rsidRDefault="2209BA66" w:rsidP="6DFFE3C3">
      <w:pPr>
        <w:spacing w:beforeAutospacing="1" w:afterAutospacing="1" w:line="276" w:lineRule="auto"/>
        <w:rPr>
          <w:rFonts w:asciiTheme="minorHAnsi" w:eastAsiaTheme="minorEastAsia" w:hAnsiTheme="minorHAnsi"/>
          <w:lang w:val="en-CA"/>
        </w:rPr>
      </w:pPr>
      <w:r w:rsidRPr="6DFFE3C3">
        <w:rPr>
          <w:rFonts w:asciiTheme="minorHAnsi" w:eastAsiaTheme="minorEastAsia" w:hAnsiTheme="minorHAnsi"/>
          <w:lang w:val="en-CA"/>
        </w:rPr>
        <w:t>If the image is misaligned, select </w:t>
      </w:r>
      <w:r w:rsidRPr="6DFFE3C3">
        <w:rPr>
          <w:rFonts w:asciiTheme="minorHAnsi" w:eastAsiaTheme="minorEastAsia" w:hAnsiTheme="minorHAnsi"/>
          <w:b/>
          <w:bCs/>
          <w:lang w:val="en-CA"/>
        </w:rPr>
        <w:t>Edit media</w:t>
      </w:r>
      <w:r w:rsidRPr="6DFFE3C3">
        <w:rPr>
          <w:rFonts w:asciiTheme="minorHAnsi" w:eastAsiaTheme="minorEastAsia" w:hAnsiTheme="minorHAnsi"/>
          <w:lang w:val="en-CA"/>
        </w:rPr>
        <w:t xml:space="preserve"> next to the image in the </w:t>
      </w:r>
      <w:r w:rsidRPr="6DFFE3C3">
        <w:rPr>
          <w:rFonts w:asciiTheme="minorHAnsi" w:eastAsiaTheme="minorEastAsia" w:hAnsiTheme="minorHAnsi"/>
          <w:b/>
          <w:bCs/>
          <w:lang w:val="en-CA"/>
        </w:rPr>
        <w:t>Copy text </w:t>
      </w:r>
      <w:r w:rsidRPr="6DFFE3C3">
        <w:rPr>
          <w:rFonts w:asciiTheme="minorHAnsi" w:eastAsiaTheme="minorEastAsia" w:hAnsiTheme="minorHAnsi"/>
          <w:lang w:val="en-CA"/>
        </w:rPr>
        <w:t xml:space="preserve">box and </w:t>
      </w:r>
      <w:r w:rsidR="004C1E03">
        <w:rPr>
          <w:rFonts w:asciiTheme="minorHAnsi" w:eastAsiaTheme="minorEastAsia" w:hAnsiTheme="minorHAnsi"/>
          <w:lang w:val="en-CA"/>
        </w:rPr>
        <w:t xml:space="preserve">select </w:t>
      </w:r>
      <w:r w:rsidRPr="6DFFE3C3">
        <w:rPr>
          <w:rFonts w:asciiTheme="minorHAnsi" w:eastAsiaTheme="minorEastAsia" w:hAnsiTheme="minorHAnsi"/>
          <w:lang w:val="en-CA"/>
        </w:rPr>
        <w:t xml:space="preserve">the correct alignment. </w:t>
      </w:r>
    </w:p>
    <w:p w14:paraId="2E9411AE" w14:textId="4CADC7BB" w:rsidR="2209BA66" w:rsidRDefault="2209BA66" w:rsidP="6DFFE3C3">
      <w:pPr>
        <w:spacing w:line="276" w:lineRule="auto"/>
        <w:rPr>
          <w:rFonts w:asciiTheme="minorHAnsi" w:eastAsiaTheme="minorEastAsia" w:hAnsiTheme="minorHAnsi"/>
          <w:b/>
          <w:bCs/>
          <w:sz w:val="24"/>
          <w:szCs w:val="24"/>
        </w:rPr>
      </w:pPr>
      <w:r w:rsidRPr="6DFFE3C3">
        <w:rPr>
          <w:rFonts w:asciiTheme="minorHAnsi" w:eastAsiaTheme="minorEastAsia" w:hAnsiTheme="minorHAnsi"/>
          <w:b/>
          <w:bCs/>
        </w:rPr>
        <w:t>Additional information</w:t>
      </w:r>
      <w:r w:rsidR="0AAB059C" w:rsidRPr="6DFFE3C3">
        <w:rPr>
          <w:rFonts w:asciiTheme="minorHAnsi" w:eastAsiaTheme="minorEastAsia" w:hAnsiTheme="minorHAnsi"/>
          <w:b/>
          <w:bCs/>
        </w:rPr>
        <w:t xml:space="preserve">: </w:t>
      </w:r>
    </w:p>
    <w:p w14:paraId="1647C763" w14:textId="522B2C73" w:rsidR="2209BA66" w:rsidRDefault="2209BA66" w:rsidP="6DFFE3C3">
      <w:pPr>
        <w:pStyle w:val="ListParagraph"/>
        <w:numPr>
          <w:ilvl w:val="0"/>
          <w:numId w:val="26"/>
        </w:numPr>
        <w:spacing w:after="0" w:line="276" w:lineRule="auto"/>
        <w:rPr>
          <w:rFonts w:asciiTheme="minorHAnsi" w:eastAsiaTheme="minorEastAsia" w:hAnsiTheme="minorHAnsi"/>
          <w:lang w:val="en-CA"/>
        </w:rPr>
      </w:pPr>
      <w:r w:rsidRPr="0C053877">
        <w:rPr>
          <w:rFonts w:asciiTheme="minorHAnsi" w:eastAsiaTheme="minorEastAsia" w:hAnsiTheme="minorHAnsi"/>
          <w:lang w:val="en-CA"/>
        </w:rPr>
        <w:t xml:space="preserve">If alternative text and other image specifications are not </w:t>
      </w:r>
      <w:r w:rsidR="461EAD85" w:rsidRPr="4955B6CF">
        <w:rPr>
          <w:rFonts w:asciiTheme="minorHAnsi" w:eastAsiaTheme="minorEastAsia" w:hAnsiTheme="minorHAnsi"/>
          <w:lang w:val="en-CA"/>
        </w:rPr>
        <w:t>appl</w:t>
      </w:r>
      <w:r w:rsidR="10276C09" w:rsidRPr="4955B6CF">
        <w:rPr>
          <w:rFonts w:asciiTheme="minorHAnsi" w:eastAsiaTheme="minorEastAsia" w:hAnsiTheme="minorHAnsi"/>
          <w:lang w:val="en-CA"/>
        </w:rPr>
        <w:t>ied</w:t>
      </w:r>
      <w:r w:rsidRPr="0C053877">
        <w:rPr>
          <w:rFonts w:asciiTheme="minorHAnsi" w:eastAsiaTheme="minorEastAsia" w:hAnsiTheme="minorHAnsi"/>
          <w:lang w:val="en-CA"/>
        </w:rPr>
        <w:t xml:space="preserve"> after saving, open and close the </w:t>
      </w:r>
      <w:r w:rsidR="00832332" w:rsidRPr="00832332">
        <w:rPr>
          <w:rFonts w:asciiTheme="minorHAnsi" w:eastAsiaTheme="minorEastAsia" w:hAnsiTheme="minorHAnsi"/>
          <w:b/>
          <w:bCs/>
          <w:lang w:val="en-CA"/>
        </w:rPr>
        <w:t>S</w:t>
      </w:r>
      <w:r w:rsidRPr="00832332">
        <w:rPr>
          <w:rFonts w:asciiTheme="minorHAnsi" w:eastAsiaTheme="minorEastAsia" w:hAnsiTheme="minorHAnsi"/>
          <w:b/>
          <w:bCs/>
          <w:lang w:val="en-CA"/>
        </w:rPr>
        <w:t>ource</w:t>
      </w:r>
      <w:r w:rsidRPr="0C053877">
        <w:rPr>
          <w:rFonts w:asciiTheme="minorHAnsi" w:eastAsiaTheme="minorEastAsia" w:hAnsiTheme="minorHAnsi"/>
          <w:lang w:val="en-CA"/>
        </w:rPr>
        <w:t xml:space="preserve"> </w:t>
      </w:r>
      <w:r w:rsidR="00832332">
        <w:rPr>
          <w:rFonts w:asciiTheme="minorHAnsi" w:eastAsiaTheme="minorEastAsia" w:hAnsiTheme="minorHAnsi"/>
          <w:lang w:val="en-CA"/>
        </w:rPr>
        <w:t xml:space="preserve">button in the top left of the toolbar </w:t>
      </w:r>
      <w:r w:rsidRPr="0C053877">
        <w:rPr>
          <w:rFonts w:asciiTheme="minorHAnsi" w:eastAsiaTheme="minorEastAsia" w:hAnsiTheme="minorHAnsi"/>
          <w:lang w:val="en-CA"/>
        </w:rPr>
        <w:t>before saving to fix this issue.</w:t>
      </w:r>
    </w:p>
    <w:p w14:paraId="5FD3E1AA" w14:textId="1C436C1E" w:rsidR="0046319A" w:rsidRPr="00145D22" w:rsidRDefault="2209BA66" w:rsidP="6E18536D">
      <w:pPr>
        <w:pStyle w:val="ListParagraph"/>
        <w:numPr>
          <w:ilvl w:val="0"/>
          <w:numId w:val="26"/>
        </w:numPr>
        <w:spacing w:after="0" w:line="276" w:lineRule="auto"/>
        <w:rPr>
          <w:rFonts w:asciiTheme="minorHAnsi" w:eastAsiaTheme="minorEastAsia" w:hAnsiTheme="minorHAnsi"/>
          <w:lang w:val="en-CA"/>
        </w:rPr>
      </w:pPr>
      <w:r w:rsidRPr="6DFFE3C3">
        <w:rPr>
          <w:rFonts w:asciiTheme="minorHAnsi" w:eastAsiaTheme="minorEastAsia" w:hAnsiTheme="minorHAnsi"/>
          <w:lang w:val="en-CA"/>
        </w:rPr>
        <w:lastRenderedPageBreak/>
        <w:t xml:space="preserve">Compare the images on both sites to ensure </w:t>
      </w:r>
      <w:r w:rsidR="00C40DA9">
        <w:rPr>
          <w:rFonts w:asciiTheme="minorHAnsi" w:eastAsiaTheme="minorEastAsia" w:hAnsiTheme="minorHAnsi"/>
          <w:lang w:val="en-CA"/>
        </w:rPr>
        <w:t>parity</w:t>
      </w:r>
      <w:r w:rsidRPr="6DFFE3C3">
        <w:rPr>
          <w:rFonts w:asciiTheme="minorHAnsi" w:eastAsiaTheme="minorEastAsia" w:hAnsiTheme="minorHAnsi"/>
          <w:lang w:val="en-CA"/>
        </w:rPr>
        <w:t>. If further edits are required, re</w:t>
      </w:r>
      <w:r w:rsidR="00185B9E">
        <w:rPr>
          <w:rFonts w:asciiTheme="minorHAnsi" w:eastAsiaTheme="minorEastAsia" w:hAnsiTheme="minorHAnsi"/>
          <w:lang w:val="en-CA"/>
        </w:rPr>
        <w:t>p</w:t>
      </w:r>
      <w:r w:rsidR="00192A41">
        <w:rPr>
          <w:rFonts w:asciiTheme="minorHAnsi" w:eastAsiaTheme="minorEastAsia" w:hAnsiTheme="minorHAnsi"/>
          <w:lang w:val="en-CA"/>
        </w:rPr>
        <w:t>eat</w:t>
      </w:r>
      <w:r w:rsidRPr="6DFFE3C3">
        <w:rPr>
          <w:rFonts w:asciiTheme="minorHAnsi" w:eastAsiaTheme="minorEastAsia" w:hAnsiTheme="minorHAnsi"/>
          <w:lang w:val="en-CA"/>
        </w:rPr>
        <w:t xml:space="preserve"> the above </w:t>
      </w:r>
      <w:r w:rsidR="00A21EEF" w:rsidRPr="6DFFE3C3">
        <w:rPr>
          <w:rFonts w:asciiTheme="minorHAnsi" w:eastAsiaTheme="minorEastAsia" w:hAnsiTheme="minorHAnsi"/>
          <w:lang w:val="en-CA"/>
        </w:rPr>
        <w:t>steps,</w:t>
      </w:r>
      <w:r w:rsidRPr="6DFFE3C3">
        <w:rPr>
          <w:rFonts w:asciiTheme="minorHAnsi" w:eastAsiaTheme="minorEastAsia" w:hAnsiTheme="minorHAnsi"/>
          <w:lang w:val="en-CA"/>
        </w:rPr>
        <w:t xml:space="preserve"> and make the necessary changes.</w:t>
      </w:r>
    </w:p>
    <w:p w14:paraId="2054BBD6" w14:textId="2DABFFD3" w:rsidR="6A7A5F3A" w:rsidRPr="00FB69EA" w:rsidRDefault="6A7A5F3A" w:rsidP="6E18536D">
      <w:pPr>
        <w:pStyle w:val="Heading1"/>
        <w:rPr>
          <w:rFonts w:asciiTheme="minorHAnsi" w:eastAsiaTheme="minorEastAsia" w:hAnsiTheme="minorHAnsi"/>
          <w:b w:val="0"/>
        </w:rPr>
      </w:pPr>
      <w:r w:rsidRPr="6E18536D">
        <w:rPr>
          <w:rFonts w:asciiTheme="minorHAnsi" w:eastAsiaTheme="minorEastAsia" w:hAnsiTheme="minorHAnsi"/>
          <w:b w:val="0"/>
        </w:rPr>
        <w:t>Resources</w:t>
      </w:r>
    </w:p>
    <w:p w14:paraId="66AB2BE8" w14:textId="3AFD3B3B" w:rsidR="00C36E3D" w:rsidRPr="00FB69EA" w:rsidRDefault="00000000" w:rsidP="6E18536D">
      <w:pPr>
        <w:pStyle w:val="ListParagraph"/>
        <w:numPr>
          <w:ilvl w:val="0"/>
          <w:numId w:val="12"/>
        </w:numPr>
        <w:spacing w:line="276" w:lineRule="auto"/>
        <w:rPr>
          <w:rFonts w:asciiTheme="minorHAnsi" w:eastAsiaTheme="minorEastAsia" w:hAnsiTheme="minorHAnsi"/>
        </w:rPr>
      </w:pPr>
      <w:hyperlink r:id="rId36">
        <w:r w:rsidR="157C0226" w:rsidRPr="6E18536D">
          <w:rPr>
            <w:rStyle w:val="Hyperlink"/>
            <w:rFonts w:asciiTheme="minorHAnsi" w:eastAsiaTheme="minorEastAsia" w:hAnsiTheme="minorHAnsi"/>
          </w:rPr>
          <w:t>WCMS 3 How-to-documents</w:t>
        </w:r>
      </w:hyperlink>
      <w:r w:rsidR="157C0226" w:rsidRPr="6E18536D">
        <w:rPr>
          <w:rFonts w:asciiTheme="minorHAnsi" w:eastAsiaTheme="minorEastAsia" w:hAnsiTheme="minorHAnsi"/>
        </w:rPr>
        <w:t xml:space="preserve"> </w:t>
      </w:r>
      <w:r w:rsidR="1769FF13" w:rsidRPr="6E18536D">
        <w:rPr>
          <w:rFonts w:asciiTheme="minorHAnsi" w:eastAsiaTheme="minorEastAsia" w:hAnsiTheme="minorHAnsi"/>
        </w:rPr>
        <w:t xml:space="preserve">to review how </w:t>
      </w:r>
      <w:r w:rsidR="46A6F967" w:rsidRPr="6E18536D">
        <w:rPr>
          <w:rFonts w:asciiTheme="minorHAnsi" w:eastAsiaTheme="minorEastAsia" w:hAnsiTheme="minorHAnsi"/>
        </w:rPr>
        <w:t>to use</w:t>
      </w:r>
      <w:r w:rsidR="1769FF13" w:rsidRPr="6E18536D">
        <w:rPr>
          <w:rFonts w:asciiTheme="minorHAnsi" w:eastAsiaTheme="minorEastAsia" w:hAnsiTheme="minorHAnsi"/>
        </w:rPr>
        <w:t xml:space="preserve"> </w:t>
      </w:r>
      <w:r w:rsidR="46A6F967" w:rsidRPr="6E18536D">
        <w:rPr>
          <w:rFonts w:asciiTheme="minorHAnsi" w:eastAsiaTheme="minorEastAsia" w:hAnsiTheme="minorHAnsi"/>
        </w:rPr>
        <w:t>features on WCMS 3</w:t>
      </w:r>
      <w:r w:rsidR="00C61F20" w:rsidRPr="6E18536D">
        <w:rPr>
          <w:rFonts w:asciiTheme="minorHAnsi" w:eastAsiaTheme="minorEastAsia" w:hAnsiTheme="minorHAnsi"/>
        </w:rPr>
        <w:t>.</w:t>
      </w:r>
    </w:p>
    <w:p w14:paraId="4A2FF116" w14:textId="5437684B" w:rsidR="00DF5B72" w:rsidRDefault="00000000" w:rsidP="6E18536D">
      <w:pPr>
        <w:pStyle w:val="ListParagraph"/>
        <w:numPr>
          <w:ilvl w:val="0"/>
          <w:numId w:val="12"/>
        </w:numPr>
        <w:spacing w:line="276" w:lineRule="auto"/>
        <w:rPr>
          <w:rFonts w:asciiTheme="minorHAnsi" w:eastAsiaTheme="minorEastAsia" w:hAnsiTheme="minorHAnsi"/>
        </w:rPr>
      </w:pPr>
      <w:hyperlink r:id="rId37">
        <w:r w:rsidR="00DF5B72" w:rsidRPr="6E18536D">
          <w:rPr>
            <w:rStyle w:val="Hyperlink"/>
            <w:rFonts w:asciiTheme="minorHAnsi" w:eastAsiaTheme="minorEastAsia" w:hAnsiTheme="minorHAnsi"/>
          </w:rPr>
          <w:t>WCMS 3 Remediation training</w:t>
        </w:r>
      </w:hyperlink>
      <w:r w:rsidR="00DF5B72" w:rsidRPr="6E18536D">
        <w:rPr>
          <w:rFonts w:asciiTheme="minorHAnsi" w:eastAsiaTheme="minorEastAsia" w:hAnsiTheme="minorHAnsi"/>
        </w:rPr>
        <w:t xml:space="preserve"> to review the most common </w:t>
      </w:r>
      <w:r w:rsidR="00C61F20" w:rsidRPr="6E18536D">
        <w:rPr>
          <w:rFonts w:asciiTheme="minorHAnsi" w:eastAsiaTheme="minorEastAsia" w:hAnsiTheme="minorHAnsi"/>
        </w:rPr>
        <w:t>migration issues and their remediation steps with pictures.</w:t>
      </w:r>
    </w:p>
    <w:p w14:paraId="5B1303D2" w14:textId="040B3EC2" w:rsidR="00A21EEF" w:rsidRPr="00A21EEF" w:rsidRDefault="00000000" w:rsidP="00A21EEF">
      <w:pPr>
        <w:pStyle w:val="ListParagraph"/>
        <w:numPr>
          <w:ilvl w:val="0"/>
          <w:numId w:val="12"/>
        </w:numPr>
        <w:spacing w:line="276" w:lineRule="auto"/>
        <w:rPr>
          <w:rFonts w:asciiTheme="minorHAnsi" w:eastAsiaTheme="minorEastAsia" w:hAnsiTheme="minorHAnsi"/>
        </w:rPr>
      </w:pPr>
      <w:hyperlink r:id="rId38" w:history="1">
        <w:r w:rsidR="00A21EEF" w:rsidRPr="00DC1466">
          <w:rPr>
            <w:rStyle w:val="Hyperlink"/>
            <w:rFonts w:asciiTheme="minorHAnsi" w:eastAsiaTheme="minorEastAsia" w:hAnsiTheme="minorHAnsi"/>
          </w:rPr>
          <w:t>wcms@uwaterloo.ca</w:t>
        </w:r>
      </w:hyperlink>
      <w:r w:rsidR="00A21EEF">
        <w:rPr>
          <w:rFonts w:asciiTheme="minorHAnsi" w:eastAsiaTheme="minorEastAsia" w:hAnsiTheme="minorHAnsi"/>
        </w:rPr>
        <w:t xml:space="preserve"> is the </w:t>
      </w:r>
      <w:commentRangeStart w:id="4"/>
      <w:r w:rsidR="00A21EEF">
        <w:rPr>
          <w:rFonts w:asciiTheme="minorHAnsi" w:eastAsiaTheme="minorEastAsia" w:hAnsiTheme="minorHAnsi"/>
        </w:rPr>
        <w:t>WCMS support inbox.</w:t>
      </w:r>
      <w:commentRangeEnd w:id="4"/>
      <w:r w:rsidR="00A21EEF">
        <w:rPr>
          <w:rStyle w:val="CommentReference"/>
        </w:rPr>
        <w:commentReference w:id="4"/>
      </w:r>
    </w:p>
    <w:p w14:paraId="22E96549" w14:textId="786EFF7C" w:rsidR="5D2FF662" w:rsidRDefault="00000000" w:rsidP="6DFFE3C3">
      <w:pPr>
        <w:pStyle w:val="ListParagraph"/>
        <w:numPr>
          <w:ilvl w:val="0"/>
          <w:numId w:val="12"/>
        </w:numPr>
        <w:spacing w:line="276" w:lineRule="auto"/>
        <w:rPr>
          <w:rFonts w:asciiTheme="minorHAnsi" w:eastAsiaTheme="minorEastAsia" w:hAnsiTheme="minorHAnsi"/>
        </w:rPr>
      </w:pPr>
      <w:hyperlink r:id="rId39">
        <w:r w:rsidR="5D2FF662" w:rsidRPr="6DFFE3C3">
          <w:rPr>
            <w:rStyle w:val="Hyperlink"/>
            <w:rFonts w:asciiTheme="minorHAnsi" w:eastAsiaTheme="minorEastAsia" w:hAnsiTheme="minorHAnsi"/>
          </w:rPr>
          <w:t>List of current WCMS 3 sites</w:t>
        </w:r>
      </w:hyperlink>
    </w:p>
    <w:p w14:paraId="053DBECD" w14:textId="77777777" w:rsidR="00907CFD" w:rsidRPr="00FB69EA" w:rsidRDefault="00907CFD" w:rsidP="6E18536D">
      <w:pPr>
        <w:pStyle w:val="NoSpacing"/>
        <w:spacing w:line="276" w:lineRule="auto"/>
        <w:rPr>
          <w:rFonts w:eastAsiaTheme="minorEastAsia"/>
        </w:rPr>
      </w:pPr>
    </w:p>
    <w:sectPr w:rsidR="00907CFD" w:rsidRPr="00FB69EA">
      <w:headerReference w:type="default" r:id="rId40"/>
      <w:footerReference w:type="default" r:id="rId4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na Wang" w:date="2022-12-19T15:12:00Z" w:initials="LW">
    <w:p w14:paraId="5ECAAF87" w14:textId="77777777" w:rsidR="00C627E2" w:rsidRDefault="00C627E2" w:rsidP="000B310C">
      <w:pPr>
        <w:pStyle w:val="CommentText"/>
      </w:pPr>
      <w:r>
        <w:rPr>
          <w:rStyle w:val="CommentReference"/>
        </w:rPr>
        <w:annotationRef/>
      </w:r>
      <w:r>
        <w:rPr>
          <w:lang w:val="en-CA"/>
        </w:rPr>
        <w:t>Link may change</w:t>
      </w:r>
    </w:p>
  </w:comment>
  <w:comment w:id="2" w:author="Lena Wang" w:date="2022-12-19T15:59:00Z" w:initials="LW">
    <w:p w14:paraId="50B0E161" w14:textId="42261CF5" w:rsidR="00C0704F" w:rsidRDefault="00C0704F" w:rsidP="000B310C">
      <w:pPr>
        <w:pStyle w:val="CommentText"/>
      </w:pPr>
      <w:r>
        <w:rPr>
          <w:rStyle w:val="CommentReference"/>
        </w:rPr>
        <w:annotationRef/>
      </w:r>
      <w:r>
        <w:rPr>
          <w:lang w:val="en-CA"/>
        </w:rPr>
        <w:fldChar w:fldCharType="begin"/>
      </w:r>
      <w:r>
        <w:rPr>
          <w:lang w:val="en-CA"/>
        </w:rPr>
        <w:instrText xml:space="preserve"> HYPERLINK "mailto:c9armstr@uwaterloo.ca" </w:instrText>
      </w:r>
      <w:r>
        <w:rPr>
          <w:lang w:val="en-CA"/>
        </w:rPr>
      </w:r>
      <w:bookmarkStart w:id="3" w:name="_@_4876744BF67B40669D140482461B9DCBZ"/>
      <w:r>
        <w:rPr>
          <w:lang w:val="en-CA"/>
        </w:rPr>
        <w:fldChar w:fldCharType="separate"/>
      </w:r>
      <w:bookmarkEnd w:id="3"/>
      <w:r w:rsidRPr="00C0704F">
        <w:rPr>
          <w:rStyle w:val="Mention"/>
          <w:noProof/>
          <w:lang w:val="en-CA"/>
        </w:rPr>
        <w:t>@Charlotte Armstrong</w:t>
      </w:r>
      <w:r>
        <w:rPr>
          <w:lang w:val="en-CA"/>
        </w:rPr>
        <w:fldChar w:fldCharType="end"/>
      </w:r>
      <w:r>
        <w:rPr>
          <w:lang w:val="en-CA"/>
        </w:rPr>
        <w:t xml:space="preserve"> Links or paths for wording?</w:t>
      </w:r>
    </w:p>
  </w:comment>
  <w:comment w:id="4" w:author="Lena Wang" w:date="2022-12-21T11:54:00Z" w:initials="LW">
    <w:p w14:paraId="3E735578" w14:textId="77777777" w:rsidR="00A21EEF" w:rsidRDefault="00A21EEF" w:rsidP="00A21EEF">
      <w:pPr>
        <w:pStyle w:val="CommentText"/>
      </w:pPr>
      <w:r>
        <w:rPr>
          <w:rStyle w:val="CommentReference"/>
        </w:rPr>
        <w:annotationRef/>
      </w:r>
      <w:r>
        <w:t>Replace with Jira in fu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AAF87" w15:done="0"/>
  <w15:commentEx w15:paraId="50B0E161" w15:done="0"/>
  <w15:commentEx w15:paraId="3E7355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AFDF5" w16cex:dateUtc="2022-12-19T20:12:00Z"/>
  <w16cex:commentExtensible w16cex:durableId="274B08DE" w16cex:dateUtc="2022-12-19T20:59:00Z"/>
  <w16cex:commentExtensible w16cex:durableId="274D7269" w16cex:dateUtc="2022-12-21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AAF87" w16cid:durableId="274AFDF5"/>
  <w16cid:commentId w16cid:paraId="50B0E161" w16cid:durableId="274B08DE"/>
  <w16cid:commentId w16cid:paraId="3E735578" w16cid:durableId="274D72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C11B8" w14:textId="77777777" w:rsidR="00822BFC" w:rsidRDefault="00822BFC">
      <w:pPr>
        <w:spacing w:after="0" w:line="240" w:lineRule="auto"/>
      </w:pPr>
      <w:r>
        <w:separator/>
      </w:r>
    </w:p>
  </w:endnote>
  <w:endnote w:type="continuationSeparator" w:id="0">
    <w:p w14:paraId="78040F0F" w14:textId="77777777" w:rsidR="00822BFC" w:rsidRDefault="00822BFC">
      <w:pPr>
        <w:spacing w:after="0" w:line="240" w:lineRule="auto"/>
      </w:pPr>
      <w:r>
        <w:continuationSeparator/>
      </w:r>
    </w:p>
  </w:endnote>
  <w:endnote w:type="continuationNotice" w:id="1">
    <w:p w14:paraId="1D948AB2" w14:textId="77777777" w:rsidR="00822BFC" w:rsidRDefault="00822B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e Monde Livre Std">
    <w:altName w:val="Cambria"/>
    <w:panose1 w:val="020B0604020202020204"/>
    <w:charset w:val="00"/>
    <w:family w:val="roman"/>
    <w:notTrueType/>
    <w:pitch w:val="variable"/>
    <w:sig w:usb0="00000003" w:usb1="00000000" w:usb2="00000000" w:usb3="00000000" w:csb0="00000001" w:csb1="00000000"/>
  </w:font>
  <w:font w:name="BureauGrotCondensed">
    <w:altName w:val="Calibri"/>
    <w:panose1 w:val="020B0604020202020204"/>
    <w:charset w:val="00"/>
    <w:family w:val="moder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notTrueType/>
    <w:pitch w:val="variable"/>
    <w:sig w:usb0="800002E7" w:usb1="2AC7FCFF" w:usb2="00000012" w:usb3="00000000" w:csb0="0002009F" w:csb1="00000000"/>
  </w:font>
  <w:font w:name="BureauGrot Book">
    <w:altName w:val="Calibri"/>
    <w:panose1 w:val="020B0604020202020204"/>
    <w:charset w:val="00"/>
    <w:family w:val="moder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A963B43" w14:paraId="466F8AC5" w14:textId="77777777" w:rsidTr="5A963B43">
      <w:tc>
        <w:tcPr>
          <w:tcW w:w="3120" w:type="dxa"/>
        </w:tcPr>
        <w:p w14:paraId="05F57BFC" w14:textId="512F1525" w:rsidR="5A963B43" w:rsidRDefault="5A963B43" w:rsidP="5A963B43">
          <w:pPr>
            <w:pStyle w:val="Header"/>
            <w:ind w:left="-115"/>
          </w:pPr>
        </w:p>
      </w:tc>
      <w:tc>
        <w:tcPr>
          <w:tcW w:w="3120" w:type="dxa"/>
        </w:tcPr>
        <w:p w14:paraId="204E202F" w14:textId="0BE3C59B" w:rsidR="5A963B43" w:rsidRDefault="5A963B43" w:rsidP="5A963B43">
          <w:pPr>
            <w:pStyle w:val="Header"/>
            <w:jc w:val="center"/>
          </w:pPr>
        </w:p>
      </w:tc>
      <w:tc>
        <w:tcPr>
          <w:tcW w:w="3120" w:type="dxa"/>
        </w:tcPr>
        <w:p w14:paraId="643BE822" w14:textId="6219B5F1" w:rsidR="5A963B43" w:rsidRDefault="5A963B43" w:rsidP="5A963B43">
          <w:pPr>
            <w:pStyle w:val="Header"/>
            <w:ind w:right="-115"/>
            <w:jc w:val="right"/>
          </w:pPr>
        </w:p>
      </w:tc>
    </w:tr>
  </w:tbl>
  <w:p w14:paraId="3036CCDB" w14:textId="3BD22F6A" w:rsidR="5A963B43" w:rsidRDefault="5A963B43" w:rsidP="5A963B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D0AB8" w14:textId="77777777" w:rsidR="00822BFC" w:rsidRDefault="00822BFC">
      <w:pPr>
        <w:spacing w:after="0" w:line="240" w:lineRule="auto"/>
      </w:pPr>
      <w:r>
        <w:separator/>
      </w:r>
    </w:p>
  </w:footnote>
  <w:footnote w:type="continuationSeparator" w:id="0">
    <w:p w14:paraId="39C64364" w14:textId="77777777" w:rsidR="00822BFC" w:rsidRDefault="00822BFC">
      <w:pPr>
        <w:spacing w:after="0" w:line="240" w:lineRule="auto"/>
      </w:pPr>
      <w:r>
        <w:continuationSeparator/>
      </w:r>
    </w:p>
  </w:footnote>
  <w:footnote w:type="continuationNotice" w:id="1">
    <w:p w14:paraId="4B55877D" w14:textId="77777777" w:rsidR="00822BFC" w:rsidRDefault="00822B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A963B43" w14:paraId="6036D109" w14:textId="77777777" w:rsidTr="5A963B43">
      <w:tc>
        <w:tcPr>
          <w:tcW w:w="3120" w:type="dxa"/>
        </w:tcPr>
        <w:p w14:paraId="255AB19D" w14:textId="54583322" w:rsidR="5A963B43" w:rsidRDefault="5A963B43" w:rsidP="5A963B43">
          <w:pPr>
            <w:pStyle w:val="Header"/>
            <w:ind w:left="-115"/>
          </w:pPr>
        </w:p>
      </w:tc>
      <w:tc>
        <w:tcPr>
          <w:tcW w:w="3120" w:type="dxa"/>
        </w:tcPr>
        <w:p w14:paraId="33AE709D" w14:textId="03CCE014" w:rsidR="5A963B43" w:rsidRDefault="5A963B43" w:rsidP="5A963B43">
          <w:pPr>
            <w:pStyle w:val="Header"/>
            <w:jc w:val="center"/>
          </w:pPr>
        </w:p>
      </w:tc>
      <w:tc>
        <w:tcPr>
          <w:tcW w:w="3120" w:type="dxa"/>
        </w:tcPr>
        <w:p w14:paraId="0FC11ECD" w14:textId="25B76481" w:rsidR="5A963B43" w:rsidRDefault="5A963B43" w:rsidP="5A963B43">
          <w:pPr>
            <w:pStyle w:val="Header"/>
            <w:ind w:right="-115"/>
            <w:jc w:val="right"/>
          </w:pPr>
        </w:p>
      </w:tc>
    </w:tr>
  </w:tbl>
  <w:p w14:paraId="16FB04FC" w14:textId="1A6DC385" w:rsidR="5A963B43" w:rsidRDefault="5A963B43" w:rsidP="5A963B43">
    <w:pPr>
      <w:pStyle w:val="Header"/>
    </w:pPr>
  </w:p>
</w:hdr>
</file>

<file path=word/intelligence2.xml><?xml version="1.0" encoding="utf-8"?>
<int2:intelligence xmlns:int2="http://schemas.microsoft.com/office/intelligence/2020/intelligence" xmlns:oel="http://schemas.microsoft.com/office/2019/extlst">
  <int2:observations>
    <int2:textHash int2:hashCode="RriiQ67io6f95u" int2:id="B3SFJ9qP">
      <int2:state int2:value="Rejected" int2:type="LegacyProofing"/>
    </int2:textHash>
    <int2:bookmark int2:bookmarkName="_Int_nIQH3QfV" int2:invalidationBookmarkName="" int2:hashCode="TwqlLWVqPXWGf3" int2:id="tSLQEjo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E27128"/>
    <w:multiLevelType w:val="hybridMultilevel"/>
    <w:tmpl w:val="0112822E"/>
    <w:lvl w:ilvl="0" w:tplc="D19270F6">
      <w:start w:val="1"/>
      <w:numFmt w:val="decimal"/>
      <w:lvlText w:val="%1."/>
      <w:lvlJc w:val="left"/>
      <w:pPr>
        <w:ind w:left="720" w:hanging="360"/>
      </w:pPr>
    </w:lvl>
    <w:lvl w:ilvl="1" w:tplc="EEF24F9A">
      <w:start w:val="1"/>
      <w:numFmt w:val="lowerLetter"/>
      <w:lvlText w:val="%2)"/>
      <w:lvlJc w:val="left"/>
      <w:pPr>
        <w:ind w:left="1440" w:hanging="360"/>
      </w:pPr>
    </w:lvl>
    <w:lvl w:ilvl="2" w:tplc="43E661FC">
      <w:start w:val="1"/>
      <w:numFmt w:val="lowerRoman"/>
      <w:lvlText w:val="%3."/>
      <w:lvlJc w:val="right"/>
      <w:pPr>
        <w:ind w:left="2160" w:hanging="180"/>
      </w:pPr>
    </w:lvl>
    <w:lvl w:ilvl="3" w:tplc="6D42DAEA">
      <w:start w:val="1"/>
      <w:numFmt w:val="decimal"/>
      <w:lvlText w:val="%4."/>
      <w:lvlJc w:val="left"/>
      <w:pPr>
        <w:ind w:left="2880" w:hanging="360"/>
      </w:pPr>
    </w:lvl>
    <w:lvl w:ilvl="4" w:tplc="C68A507E">
      <w:start w:val="1"/>
      <w:numFmt w:val="lowerLetter"/>
      <w:lvlText w:val="%5."/>
      <w:lvlJc w:val="left"/>
      <w:pPr>
        <w:ind w:left="3600" w:hanging="360"/>
      </w:pPr>
    </w:lvl>
    <w:lvl w:ilvl="5" w:tplc="82A69DEC">
      <w:start w:val="1"/>
      <w:numFmt w:val="lowerRoman"/>
      <w:lvlText w:val="%6."/>
      <w:lvlJc w:val="right"/>
      <w:pPr>
        <w:ind w:left="4320" w:hanging="180"/>
      </w:pPr>
    </w:lvl>
    <w:lvl w:ilvl="6" w:tplc="08948E1C">
      <w:start w:val="1"/>
      <w:numFmt w:val="decimal"/>
      <w:lvlText w:val="%7."/>
      <w:lvlJc w:val="left"/>
      <w:pPr>
        <w:ind w:left="5040" w:hanging="360"/>
      </w:pPr>
    </w:lvl>
    <w:lvl w:ilvl="7" w:tplc="74E4D01E">
      <w:start w:val="1"/>
      <w:numFmt w:val="lowerLetter"/>
      <w:lvlText w:val="%8."/>
      <w:lvlJc w:val="left"/>
      <w:pPr>
        <w:ind w:left="5760" w:hanging="360"/>
      </w:pPr>
    </w:lvl>
    <w:lvl w:ilvl="8" w:tplc="B8CC1582">
      <w:start w:val="1"/>
      <w:numFmt w:val="lowerRoman"/>
      <w:lvlText w:val="%9."/>
      <w:lvlJc w:val="right"/>
      <w:pPr>
        <w:ind w:left="6480" w:hanging="180"/>
      </w:pPr>
    </w:lvl>
  </w:abstractNum>
  <w:abstractNum w:abstractNumId="2" w15:restartNumberingAfterBreak="0">
    <w:nsid w:val="04D2182C"/>
    <w:multiLevelType w:val="hybridMultilevel"/>
    <w:tmpl w:val="F4645C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6B39FB"/>
    <w:multiLevelType w:val="hybridMultilevel"/>
    <w:tmpl w:val="FFFFFFFF"/>
    <w:lvl w:ilvl="0" w:tplc="FF0ADEC8">
      <w:start w:val="1"/>
      <w:numFmt w:val="decimal"/>
      <w:lvlText w:val="%1."/>
      <w:lvlJc w:val="left"/>
      <w:pPr>
        <w:ind w:left="720" w:hanging="360"/>
      </w:pPr>
    </w:lvl>
    <w:lvl w:ilvl="1" w:tplc="283E5D94">
      <w:start w:val="1"/>
      <w:numFmt w:val="lowerLetter"/>
      <w:lvlText w:val="%2)"/>
      <w:lvlJc w:val="left"/>
      <w:pPr>
        <w:ind w:left="1440" w:hanging="360"/>
      </w:pPr>
    </w:lvl>
    <w:lvl w:ilvl="2" w:tplc="8A28A680">
      <w:start w:val="1"/>
      <w:numFmt w:val="lowerRoman"/>
      <w:lvlText w:val="%3."/>
      <w:lvlJc w:val="right"/>
      <w:pPr>
        <w:ind w:left="2160" w:hanging="180"/>
      </w:pPr>
    </w:lvl>
    <w:lvl w:ilvl="3" w:tplc="18B8917A">
      <w:start w:val="1"/>
      <w:numFmt w:val="decimal"/>
      <w:lvlText w:val="%4."/>
      <w:lvlJc w:val="left"/>
      <w:pPr>
        <w:ind w:left="2880" w:hanging="360"/>
      </w:pPr>
    </w:lvl>
    <w:lvl w:ilvl="4" w:tplc="82323782">
      <w:start w:val="1"/>
      <w:numFmt w:val="lowerLetter"/>
      <w:lvlText w:val="%5."/>
      <w:lvlJc w:val="left"/>
      <w:pPr>
        <w:ind w:left="3600" w:hanging="360"/>
      </w:pPr>
    </w:lvl>
    <w:lvl w:ilvl="5" w:tplc="CFA2F21E">
      <w:start w:val="1"/>
      <w:numFmt w:val="lowerRoman"/>
      <w:lvlText w:val="%6."/>
      <w:lvlJc w:val="right"/>
      <w:pPr>
        <w:ind w:left="4320" w:hanging="180"/>
      </w:pPr>
    </w:lvl>
    <w:lvl w:ilvl="6" w:tplc="FD1807BE">
      <w:start w:val="1"/>
      <w:numFmt w:val="decimal"/>
      <w:lvlText w:val="%7."/>
      <w:lvlJc w:val="left"/>
      <w:pPr>
        <w:ind w:left="5040" w:hanging="360"/>
      </w:pPr>
    </w:lvl>
    <w:lvl w:ilvl="7" w:tplc="648A965A">
      <w:start w:val="1"/>
      <w:numFmt w:val="lowerLetter"/>
      <w:lvlText w:val="%8."/>
      <w:lvlJc w:val="left"/>
      <w:pPr>
        <w:ind w:left="5760" w:hanging="360"/>
      </w:pPr>
    </w:lvl>
    <w:lvl w:ilvl="8" w:tplc="82A6B682">
      <w:start w:val="1"/>
      <w:numFmt w:val="lowerRoman"/>
      <w:lvlText w:val="%9."/>
      <w:lvlJc w:val="right"/>
      <w:pPr>
        <w:ind w:left="6480" w:hanging="180"/>
      </w:pPr>
    </w:lvl>
  </w:abstractNum>
  <w:abstractNum w:abstractNumId="4" w15:restartNumberingAfterBreak="0">
    <w:nsid w:val="09BB6AC5"/>
    <w:multiLevelType w:val="hybridMultilevel"/>
    <w:tmpl w:val="FFFFFFFF"/>
    <w:lvl w:ilvl="0" w:tplc="8F901B20">
      <w:start w:val="1"/>
      <w:numFmt w:val="bullet"/>
      <w:lvlText w:val=""/>
      <w:lvlJc w:val="left"/>
      <w:pPr>
        <w:ind w:left="720" w:hanging="360"/>
      </w:pPr>
      <w:rPr>
        <w:rFonts w:ascii="Symbol" w:hAnsi="Symbol" w:hint="default"/>
      </w:rPr>
    </w:lvl>
    <w:lvl w:ilvl="1" w:tplc="DB20F59A">
      <w:start w:val="1"/>
      <w:numFmt w:val="bullet"/>
      <w:lvlText w:val="o"/>
      <w:lvlJc w:val="left"/>
      <w:pPr>
        <w:ind w:left="1440" w:hanging="360"/>
      </w:pPr>
      <w:rPr>
        <w:rFonts w:ascii="Courier New" w:hAnsi="Courier New" w:hint="default"/>
      </w:rPr>
    </w:lvl>
    <w:lvl w:ilvl="2" w:tplc="DE3E868A">
      <w:start w:val="1"/>
      <w:numFmt w:val="bullet"/>
      <w:lvlText w:val=""/>
      <w:lvlJc w:val="left"/>
      <w:pPr>
        <w:ind w:left="2160" w:hanging="360"/>
      </w:pPr>
      <w:rPr>
        <w:rFonts w:ascii="Wingdings" w:hAnsi="Wingdings" w:hint="default"/>
      </w:rPr>
    </w:lvl>
    <w:lvl w:ilvl="3" w:tplc="039A6274">
      <w:start w:val="1"/>
      <w:numFmt w:val="bullet"/>
      <w:lvlText w:val=""/>
      <w:lvlJc w:val="left"/>
      <w:pPr>
        <w:ind w:left="2880" w:hanging="360"/>
      </w:pPr>
      <w:rPr>
        <w:rFonts w:ascii="Symbol" w:hAnsi="Symbol" w:hint="default"/>
      </w:rPr>
    </w:lvl>
    <w:lvl w:ilvl="4" w:tplc="8B78015C">
      <w:start w:val="1"/>
      <w:numFmt w:val="bullet"/>
      <w:lvlText w:val="o"/>
      <w:lvlJc w:val="left"/>
      <w:pPr>
        <w:ind w:left="3600" w:hanging="360"/>
      </w:pPr>
      <w:rPr>
        <w:rFonts w:ascii="Courier New" w:hAnsi="Courier New" w:hint="default"/>
      </w:rPr>
    </w:lvl>
    <w:lvl w:ilvl="5" w:tplc="8660A860">
      <w:start w:val="1"/>
      <w:numFmt w:val="bullet"/>
      <w:lvlText w:val=""/>
      <w:lvlJc w:val="left"/>
      <w:pPr>
        <w:ind w:left="4320" w:hanging="360"/>
      </w:pPr>
      <w:rPr>
        <w:rFonts w:ascii="Wingdings" w:hAnsi="Wingdings" w:hint="default"/>
      </w:rPr>
    </w:lvl>
    <w:lvl w:ilvl="6" w:tplc="0B9A715A">
      <w:start w:val="1"/>
      <w:numFmt w:val="bullet"/>
      <w:lvlText w:val=""/>
      <w:lvlJc w:val="left"/>
      <w:pPr>
        <w:ind w:left="5040" w:hanging="360"/>
      </w:pPr>
      <w:rPr>
        <w:rFonts w:ascii="Symbol" w:hAnsi="Symbol" w:hint="default"/>
      </w:rPr>
    </w:lvl>
    <w:lvl w:ilvl="7" w:tplc="120A7792">
      <w:start w:val="1"/>
      <w:numFmt w:val="bullet"/>
      <w:lvlText w:val="o"/>
      <w:lvlJc w:val="left"/>
      <w:pPr>
        <w:ind w:left="5760" w:hanging="360"/>
      </w:pPr>
      <w:rPr>
        <w:rFonts w:ascii="Courier New" w:hAnsi="Courier New" w:hint="default"/>
      </w:rPr>
    </w:lvl>
    <w:lvl w:ilvl="8" w:tplc="B62E7618">
      <w:start w:val="1"/>
      <w:numFmt w:val="bullet"/>
      <w:lvlText w:val=""/>
      <w:lvlJc w:val="left"/>
      <w:pPr>
        <w:ind w:left="6480" w:hanging="360"/>
      </w:pPr>
      <w:rPr>
        <w:rFonts w:ascii="Wingdings" w:hAnsi="Wingdings" w:hint="default"/>
      </w:rPr>
    </w:lvl>
  </w:abstractNum>
  <w:abstractNum w:abstractNumId="5" w15:restartNumberingAfterBreak="0">
    <w:nsid w:val="14CE4485"/>
    <w:multiLevelType w:val="hybridMultilevel"/>
    <w:tmpl w:val="FFFFFFFF"/>
    <w:lvl w:ilvl="0" w:tplc="BF5005CA">
      <w:start w:val="1"/>
      <w:numFmt w:val="bullet"/>
      <w:lvlText w:val=""/>
      <w:lvlJc w:val="left"/>
      <w:pPr>
        <w:ind w:left="720" w:hanging="360"/>
      </w:pPr>
      <w:rPr>
        <w:rFonts w:ascii="Symbol" w:hAnsi="Symbol" w:hint="default"/>
      </w:rPr>
    </w:lvl>
    <w:lvl w:ilvl="1" w:tplc="77D20F20">
      <w:start w:val="1"/>
      <w:numFmt w:val="bullet"/>
      <w:lvlText w:val="o"/>
      <w:lvlJc w:val="left"/>
      <w:pPr>
        <w:ind w:left="1440" w:hanging="360"/>
      </w:pPr>
      <w:rPr>
        <w:rFonts w:ascii="Courier New" w:hAnsi="Courier New" w:hint="default"/>
      </w:rPr>
    </w:lvl>
    <w:lvl w:ilvl="2" w:tplc="A7F63A92">
      <w:start w:val="1"/>
      <w:numFmt w:val="bullet"/>
      <w:lvlText w:val=""/>
      <w:lvlJc w:val="left"/>
      <w:pPr>
        <w:ind w:left="2160" w:hanging="360"/>
      </w:pPr>
      <w:rPr>
        <w:rFonts w:ascii="Wingdings" w:hAnsi="Wingdings" w:hint="default"/>
      </w:rPr>
    </w:lvl>
    <w:lvl w:ilvl="3" w:tplc="7EF85F76">
      <w:start w:val="1"/>
      <w:numFmt w:val="bullet"/>
      <w:lvlText w:val=""/>
      <w:lvlJc w:val="left"/>
      <w:pPr>
        <w:ind w:left="2880" w:hanging="360"/>
      </w:pPr>
      <w:rPr>
        <w:rFonts w:ascii="Symbol" w:hAnsi="Symbol" w:hint="default"/>
      </w:rPr>
    </w:lvl>
    <w:lvl w:ilvl="4" w:tplc="9AFC455E">
      <w:start w:val="1"/>
      <w:numFmt w:val="bullet"/>
      <w:lvlText w:val="o"/>
      <w:lvlJc w:val="left"/>
      <w:pPr>
        <w:ind w:left="3600" w:hanging="360"/>
      </w:pPr>
      <w:rPr>
        <w:rFonts w:ascii="Courier New" w:hAnsi="Courier New" w:hint="default"/>
      </w:rPr>
    </w:lvl>
    <w:lvl w:ilvl="5" w:tplc="947E2BA6">
      <w:start w:val="1"/>
      <w:numFmt w:val="bullet"/>
      <w:lvlText w:val=""/>
      <w:lvlJc w:val="left"/>
      <w:pPr>
        <w:ind w:left="4320" w:hanging="360"/>
      </w:pPr>
      <w:rPr>
        <w:rFonts w:ascii="Wingdings" w:hAnsi="Wingdings" w:hint="default"/>
      </w:rPr>
    </w:lvl>
    <w:lvl w:ilvl="6" w:tplc="FCC6EA3E">
      <w:start w:val="1"/>
      <w:numFmt w:val="bullet"/>
      <w:lvlText w:val=""/>
      <w:lvlJc w:val="left"/>
      <w:pPr>
        <w:ind w:left="5040" w:hanging="360"/>
      </w:pPr>
      <w:rPr>
        <w:rFonts w:ascii="Symbol" w:hAnsi="Symbol" w:hint="default"/>
      </w:rPr>
    </w:lvl>
    <w:lvl w:ilvl="7" w:tplc="E0B4FAAC">
      <w:start w:val="1"/>
      <w:numFmt w:val="bullet"/>
      <w:lvlText w:val="o"/>
      <w:lvlJc w:val="left"/>
      <w:pPr>
        <w:ind w:left="5760" w:hanging="360"/>
      </w:pPr>
      <w:rPr>
        <w:rFonts w:ascii="Courier New" w:hAnsi="Courier New" w:hint="default"/>
      </w:rPr>
    </w:lvl>
    <w:lvl w:ilvl="8" w:tplc="561863E4">
      <w:start w:val="1"/>
      <w:numFmt w:val="bullet"/>
      <w:lvlText w:val=""/>
      <w:lvlJc w:val="left"/>
      <w:pPr>
        <w:ind w:left="6480" w:hanging="360"/>
      </w:pPr>
      <w:rPr>
        <w:rFonts w:ascii="Wingdings" w:hAnsi="Wingdings" w:hint="default"/>
      </w:rPr>
    </w:lvl>
  </w:abstractNum>
  <w:abstractNum w:abstractNumId="6" w15:restartNumberingAfterBreak="0">
    <w:nsid w:val="158B19A9"/>
    <w:multiLevelType w:val="hybridMultilevel"/>
    <w:tmpl w:val="FFFFFFFF"/>
    <w:lvl w:ilvl="0" w:tplc="406CD12E">
      <w:start w:val="1"/>
      <w:numFmt w:val="bullet"/>
      <w:lvlText w:val=""/>
      <w:lvlJc w:val="left"/>
      <w:pPr>
        <w:ind w:left="720" w:hanging="360"/>
      </w:pPr>
      <w:rPr>
        <w:rFonts w:ascii="Symbol" w:hAnsi="Symbol" w:hint="default"/>
      </w:rPr>
    </w:lvl>
    <w:lvl w:ilvl="1" w:tplc="5636F07A">
      <w:start w:val="1"/>
      <w:numFmt w:val="bullet"/>
      <w:lvlText w:val="o"/>
      <w:lvlJc w:val="left"/>
      <w:pPr>
        <w:ind w:left="1440" w:hanging="360"/>
      </w:pPr>
      <w:rPr>
        <w:rFonts w:ascii="Courier New" w:hAnsi="Courier New" w:hint="default"/>
      </w:rPr>
    </w:lvl>
    <w:lvl w:ilvl="2" w:tplc="169E1018">
      <w:start w:val="1"/>
      <w:numFmt w:val="bullet"/>
      <w:lvlText w:val=""/>
      <w:lvlJc w:val="left"/>
      <w:pPr>
        <w:ind w:left="2160" w:hanging="360"/>
      </w:pPr>
      <w:rPr>
        <w:rFonts w:ascii="Wingdings" w:hAnsi="Wingdings" w:hint="default"/>
      </w:rPr>
    </w:lvl>
    <w:lvl w:ilvl="3" w:tplc="A5C64F54">
      <w:start w:val="1"/>
      <w:numFmt w:val="bullet"/>
      <w:lvlText w:val=""/>
      <w:lvlJc w:val="left"/>
      <w:pPr>
        <w:ind w:left="2880" w:hanging="360"/>
      </w:pPr>
      <w:rPr>
        <w:rFonts w:ascii="Symbol" w:hAnsi="Symbol" w:hint="default"/>
      </w:rPr>
    </w:lvl>
    <w:lvl w:ilvl="4" w:tplc="E3CA6764">
      <w:start w:val="1"/>
      <w:numFmt w:val="bullet"/>
      <w:lvlText w:val="o"/>
      <w:lvlJc w:val="left"/>
      <w:pPr>
        <w:ind w:left="3600" w:hanging="360"/>
      </w:pPr>
      <w:rPr>
        <w:rFonts w:ascii="Courier New" w:hAnsi="Courier New" w:hint="default"/>
      </w:rPr>
    </w:lvl>
    <w:lvl w:ilvl="5" w:tplc="CEFC2C0C">
      <w:start w:val="1"/>
      <w:numFmt w:val="bullet"/>
      <w:lvlText w:val=""/>
      <w:lvlJc w:val="left"/>
      <w:pPr>
        <w:ind w:left="4320" w:hanging="360"/>
      </w:pPr>
      <w:rPr>
        <w:rFonts w:ascii="Wingdings" w:hAnsi="Wingdings" w:hint="default"/>
      </w:rPr>
    </w:lvl>
    <w:lvl w:ilvl="6" w:tplc="285836E0">
      <w:start w:val="1"/>
      <w:numFmt w:val="bullet"/>
      <w:lvlText w:val=""/>
      <w:lvlJc w:val="left"/>
      <w:pPr>
        <w:ind w:left="5040" w:hanging="360"/>
      </w:pPr>
      <w:rPr>
        <w:rFonts w:ascii="Symbol" w:hAnsi="Symbol" w:hint="default"/>
      </w:rPr>
    </w:lvl>
    <w:lvl w:ilvl="7" w:tplc="986C0068">
      <w:start w:val="1"/>
      <w:numFmt w:val="bullet"/>
      <w:lvlText w:val="o"/>
      <w:lvlJc w:val="left"/>
      <w:pPr>
        <w:ind w:left="5760" w:hanging="360"/>
      </w:pPr>
      <w:rPr>
        <w:rFonts w:ascii="Courier New" w:hAnsi="Courier New" w:hint="default"/>
      </w:rPr>
    </w:lvl>
    <w:lvl w:ilvl="8" w:tplc="FF2E1CBA">
      <w:start w:val="1"/>
      <w:numFmt w:val="bullet"/>
      <w:lvlText w:val=""/>
      <w:lvlJc w:val="left"/>
      <w:pPr>
        <w:ind w:left="6480" w:hanging="360"/>
      </w:pPr>
      <w:rPr>
        <w:rFonts w:ascii="Wingdings" w:hAnsi="Wingdings" w:hint="default"/>
      </w:rPr>
    </w:lvl>
  </w:abstractNum>
  <w:abstractNum w:abstractNumId="7" w15:restartNumberingAfterBreak="0">
    <w:nsid w:val="17D87A77"/>
    <w:multiLevelType w:val="hybridMultilevel"/>
    <w:tmpl w:val="FFFFFFFF"/>
    <w:lvl w:ilvl="0" w:tplc="D0C4A81A">
      <w:start w:val="1"/>
      <w:numFmt w:val="decimal"/>
      <w:lvlText w:val="%1."/>
      <w:lvlJc w:val="left"/>
      <w:pPr>
        <w:ind w:left="720" w:hanging="360"/>
      </w:pPr>
    </w:lvl>
    <w:lvl w:ilvl="1" w:tplc="9B686BA8">
      <w:start w:val="1"/>
      <w:numFmt w:val="lowerLetter"/>
      <w:lvlText w:val="%2."/>
      <w:lvlJc w:val="left"/>
      <w:pPr>
        <w:ind w:left="1440" w:hanging="360"/>
      </w:pPr>
    </w:lvl>
    <w:lvl w:ilvl="2" w:tplc="8B0E3A1C">
      <w:start w:val="1"/>
      <w:numFmt w:val="lowerRoman"/>
      <w:lvlText w:val="%3."/>
      <w:lvlJc w:val="right"/>
      <w:pPr>
        <w:ind w:left="2160" w:hanging="180"/>
      </w:pPr>
    </w:lvl>
    <w:lvl w:ilvl="3" w:tplc="BCFE0294">
      <w:start w:val="1"/>
      <w:numFmt w:val="decimal"/>
      <w:lvlText w:val="%4."/>
      <w:lvlJc w:val="left"/>
      <w:pPr>
        <w:ind w:left="2880" w:hanging="360"/>
      </w:pPr>
    </w:lvl>
    <w:lvl w:ilvl="4" w:tplc="67CC8FA6">
      <w:start w:val="1"/>
      <w:numFmt w:val="lowerLetter"/>
      <w:lvlText w:val="%5."/>
      <w:lvlJc w:val="left"/>
      <w:pPr>
        <w:ind w:left="3600" w:hanging="360"/>
      </w:pPr>
    </w:lvl>
    <w:lvl w:ilvl="5" w:tplc="5B16BEA4">
      <w:start w:val="1"/>
      <w:numFmt w:val="lowerRoman"/>
      <w:lvlText w:val="%6."/>
      <w:lvlJc w:val="right"/>
      <w:pPr>
        <w:ind w:left="4320" w:hanging="180"/>
      </w:pPr>
    </w:lvl>
    <w:lvl w:ilvl="6" w:tplc="1BFA9FE2">
      <w:start w:val="1"/>
      <w:numFmt w:val="decimal"/>
      <w:lvlText w:val="%7."/>
      <w:lvlJc w:val="left"/>
      <w:pPr>
        <w:ind w:left="5040" w:hanging="360"/>
      </w:pPr>
    </w:lvl>
    <w:lvl w:ilvl="7" w:tplc="22A80C76">
      <w:start w:val="1"/>
      <w:numFmt w:val="lowerLetter"/>
      <w:lvlText w:val="%8."/>
      <w:lvlJc w:val="left"/>
      <w:pPr>
        <w:ind w:left="5760" w:hanging="360"/>
      </w:pPr>
    </w:lvl>
    <w:lvl w:ilvl="8" w:tplc="4DAA0498">
      <w:start w:val="1"/>
      <w:numFmt w:val="lowerRoman"/>
      <w:lvlText w:val="%9."/>
      <w:lvlJc w:val="right"/>
      <w:pPr>
        <w:ind w:left="6480" w:hanging="180"/>
      </w:pPr>
    </w:lvl>
  </w:abstractNum>
  <w:abstractNum w:abstractNumId="8" w15:restartNumberingAfterBreak="0">
    <w:nsid w:val="1D36676C"/>
    <w:multiLevelType w:val="hybridMultilevel"/>
    <w:tmpl w:val="FFFFFFFF"/>
    <w:lvl w:ilvl="0" w:tplc="DD1E60C4">
      <w:start w:val="1"/>
      <w:numFmt w:val="bullet"/>
      <w:lvlText w:val=""/>
      <w:lvlJc w:val="left"/>
      <w:pPr>
        <w:ind w:left="720" w:hanging="360"/>
      </w:pPr>
      <w:rPr>
        <w:rFonts w:ascii="Symbol" w:hAnsi="Symbol" w:hint="default"/>
      </w:rPr>
    </w:lvl>
    <w:lvl w:ilvl="1" w:tplc="C9822E10">
      <w:start w:val="1"/>
      <w:numFmt w:val="bullet"/>
      <w:lvlText w:val="o"/>
      <w:lvlJc w:val="left"/>
      <w:pPr>
        <w:ind w:left="1440" w:hanging="360"/>
      </w:pPr>
      <w:rPr>
        <w:rFonts w:ascii="Courier New" w:hAnsi="Courier New" w:hint="default"/>
      </w:rPr>
    </w:lvl>
    <w:lvl w:ilvl="2" w:tplc="A9824934">
      <w:start w:val="1"/>
      <w:numFmt w:val="bullet"/>
      <w:lvlText w:val=""/>
      <w:lvlJc w:val="left"/>
      <w:pPr>
        <w:ind w:left="2160" w:hanging="360"/>
      </w:pPr>
      <w:rPr>
        <w:rFonts w:ascii="Wingdings" w:hAnsi="Wingdings" w:hint="default"/>
      </w:rPr>
    </w:lvl>
    <w:lvl w:ilvl="3" w:tplc="A186FC7A">
      <w:start w:val="1"/>
      <w:numFmt w:val="bullet"/>
      <w:lvlText w:val=""/>
      <w:lvlJc w:val="left"/>
      <w:pPr>
        <w:ind w:left="2880" w:hanging="360"/>
      </w:pPr>
      <w:rPr>
        <w:rFonts w:ascii="Symbol" w:hAnsi="Symbol" w:hint="default"/>
      </w:rPr>
    </w:lvl>
    <w:lvl w:ilvl="4" w:tplc="7F04547C">
      <w:start w:val="1"/>
      <w:numFmt w:val="bullet"/>
      <w:lvlText w:val="o"/>
      <w:lvlJc w:val="left"/>
      <w:pPr>
        <w:ind w:left="3600" w:hanging="360"/>
      </w:pPr>
      <w:rPr>
        <w:rFonts w:ascii="Courier New" w:hAnsi="Courier New" w:hint="default"/>
      </w:rPr>
    </w:lvl>
    <w:lvl w:ilvl="5" w:tplc="94A6497E">
      <w:start w:val="1"/>
      <w:numFmt w:val="bullet"/>
      <w:lvlText w:val=""/>
      <w:lvlJc w:val="left"/>
      <w:pPr>
        <w:ind w:left="4320" w:hanging="360"/>
      </w:pPr>
      <w:rPr>
        <w:rFonts w:ascii="Wingdings" w:hAnsi="Wingdings" w:hint="default"/>
      </w:rPr>
    </w:lvl>
    <w:lvl w:ilvl="6" w:tplc="EC3C5B50">
      <w:start w:val="1"/>
      <w:numFmt w:val="bullet"/>
      <w:lvlText w:val=""/>
      <w:lvlJc w:val="left"/>
      <w:pPr>
        <w:ind w:left="5040" w:hanging="360"/>
      </w:pPr>
      <w:rPr>
        <w:rFonts w:ascii="Symbol" w:hAnsi="Symbol" w:hint="default"/>
      </w:rPr>
    </w:lvl>
    <w:lvl w:ilvl="7" w:tplc="74E0392A">
      <w:start w:val="1"/>
      <w:numFmt w:val="bullet"/>
      <w:lvlText w:val="o"/>
      <w:lvlJc w:val="left"/>
      <w:pPr>
        <w:ind w:left="5760" w:hanging="360"/>
      </w:pPr>
      <w:rPr>
        <w:rFonts w:ascii="Courier New" w:hAnsi="Courier New" w:hint="default"/>
      </w:rPr>
    </w:lvl>
    <w:lvl w:ilvl="8" w:tplc="90DA6386">
      <w:start w:val="1"/>
      <w:numFmt w:val="bullet"/>
      <w:lvlText w:val=""/>
      <w:lvlJc w:val="left"/>
      <w:pPr>
        <w:ind w:left="6480" w:hanging="360"/>
      </w:pPr>
      <w:rPr>
        <w:rFonts w:ascii="Wingdings" w:hAnsi="Wingdings" w:hint="default"/>
      </w:rPr>
    </w:lvl>
  </w:abstractNum>
  <w:abstractNum w:abstractNumId="9" w15:restartNumberingAfterBreak="0">
    <w:nsid w:val="22DD31CB"/>
    <w:multiLevelType w:val="hybridMultilevel"/>
    <w:tmpl w:val="E424F8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42B14"/>
    <w:multiLevelType w:val="hybridMultilevel"/>
    <w:tmpl w:val="FFFFFFFF"/>
    <w:lvl w:ilvl="0" w:tplc="B4A8082E">
      <w:start w:val="1"/>
      <w:numFmt w:val="bullet"/>
      <w:lvlText w:val=""/>
      <w:lvlJc w:val="left"/>
      <w:pPr>
        <w:ind w:left="720" w:hanging="360"/>
      </w:pPr>
      <w:rPr>
        <w:rFonts w:ascii="Symbol" w:hAnsi="Symbol" w:hint="default"/>
      </w:rPr>
    </w:lvl>
    <w:lvl w:ilvl="1" w:tplc="1BCCB224">
      <w:start w:val="1"/>
      <w:numFmt w:val="bullet"/>
      <w:lvlText w:val="o"/>
      <w:lvlJc w:val="left"/>
      <w:pPr>
        <w:ind w:left="1440" w:hanging="360"/>
      </w:pPr>
      <w:rPr>
        <w:rFonts w:ascii="Courier New" w:hAnsi="Courier New" w:hint="default"/>
      </w:rPr>
    </w:lvl>
    <w:lvl w:ilvl="2" w:tplc="C3AC5AB6">
      <w:start w:val="1"/>
      <w:numFmt w:val="bullet"/>
      <w:lvlText w:val=""/>
      <w:lvlJc w:val="left"/>
      <w:pPr>
        <w:ind w:left="2160" w:hanging="360"/>
      </w:pPr>
      <w:rPr>
        <w:rFonts w:ascii="Wingdings" w:hAnsi="Wingdings" w:hint="default"/>
      </w:rPr>
    </w:lvl>
    <w:lvl w:ilvl="3" w:tplc="83363BDC">
      <w:start w:val="1"/>
      <w:numFmt w:val="bullet"/>
      <w:lvlText w:val=""/>
      <w:lvlJc w:val="left"/>
      <w:pPr>
        <w:ind w:left="2880" w:hanging="360"/>
      </w:pPr>
      <w:rPr>
        <w:rFonts w:ascii="Symbol" w:hAnsi="Symbol" w:hint="default"/>
      </w:rPr>
    </w:lvl>
    <w:lvl w:ilvl="4" w:tplc="BD96B02A">
      <w:start w:val="1"/>
      <w:numFmt w:val="bullet"/>
      <w:lvlText w:val="o"/>
      <w:lvlJc w:val="left"/>
      <w:pPr>
        <w:ind w:left="3600" w:hanging="360"/>
      </w:pPr>
      <w:rPr>
        <w:rFonts w:ascii="Courier New" w:hAnsi="Courier New" w:hint="default"/>
      </w:rPr>
    </w:lvl>
    <w:lvl w:ilvl="5" w:tplc="D84C74E8">
      <w:start w:val="1"/>
      <w:numFmt w:val="bullet"/>
      <w:lvlText w:val=""/>
      <w:lvlJc w:val="left"/>
      <w:pPr>
        <w:ind w:left="4320" w:hanging="360"/>
      </w:pPr>
      <w:rPr>
        <w:rFonts w:ascii="Wingdings" w:hAnsi="Wingdings" w:hint="default"/>
      </w:rPr>
    </w:lvl>
    <w:lvl w:ilvl="6" w:tplc="6E52DDA2">
      <w:start w:val="1"/>
      <w:numFmt w:val="bullet"/>
      <w:lvlText w:val=""/>
      <w:lvlJc w:val="left"/>
      <w:pPr>
        <w:ind w:left="5040" w:hanging="360"/>
      </w:pPr>
      <w:rPr>
        <w:rFonts w:ascii="Symbol" w:hAnsi="Symbol" w:hint="default"/>
      </w:rPr>
    </w:lvl>
    <w:lvl w:ilvl="7" w:tplc="0A9E94F2">
      <w:start w:val="1"/>
      <w:numFmt w:val="bullet"/>
      <w:lvlText w:val="o"/>
      <w:lvlJc w:val="left"/>
      <w:pPr>
        <w:ind w:left="5760" w:hanging="360"/>
      </w:pPr>
      <w:rPr>
        <w:rFonts w:ascii="Courier New" w:hAnsi="Courier New" w:hint="default"/>
      </w:rPr>
    </w:lvl>
    <w:lvl w:ilvl="8" w:tplc="9D5A2926">
      <w:start w:val="1"/>
      <w:numFmt w:val="bullet"/>
      <w:lvlText w:val=""/>
      <w:lvlJc w:val="left"/>
      <w:pPr>
        <w:ind w:left="6480" w:hanging="360"/>
      </w:pPr>
      <w:rPr>
        <w:rFonts w:ascii="Wingdings" w:hAnsi="Wingdings" w:hint="default"/>
      </w:rPr>
    </w:lvl>
  </w:abstractNum>
  <w:abstractNum w:abstractNumId="11" w15:restartNumberingAfterBreak="0">
    <w:nsid w:val="2409327C"/>
    <w:multiLevelType w:val="hybridMultilevel"/>
    <w:tmpl w:val="1A406E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0E5017D"/>
    <w:multiLevelType w:val="hybridMultilevel"/>
    <w:tmpl w:val="FFFFFFFF"/>
    <w:lvl w:ilvl="0" w:tplc="83442C98">
      <w:start w:val="1"/>
      <w:numFmt w:val="bullet"/>
      <w:lvlText w:val=""/>
      <w:lvlJc w:val="left"/>
      <w:pPr>
        <w:ind w:left="720" w:hanging="360"/>
      </w:pPr>
      <w:rPr>
        <w:rFonts w:ascii="Symbol" w:hAnsi="Symbol" w:hint="default"/>
      </w:rPr>
    </w:lvl>
    <w:lvl w:ilvl="1" w:tplc="0E5C5E46">
      <w:start w:val="1"/>
      <w:numFmt w:val="bullet"/>
      <w:lvlText w:val="o"/>
      <w:lvlJc w:val="left"/>
      <w:pPr>
        <w:ind w:left="1440" w:hanging="360"/>
      </w:pPr>
      <w:rPr>
        <w:rFonts w:ascii="Courier New" w:hAnsi="Courier New" w:hint="default"/>
      </w:rPr>
    </w:lvl>
    <w:lvl w:ilvl="2" w:tplc="2F84644E">
      <w:start w:val="1"/>
      <w:numFmt w:val="bullet"/>
      <w:lvlText w:val=""/>
      <w:lvlJc w:val="left"/>
      <w:pPr>
        <w:ind w:left="2160" w:hanging="360"/>
      </w:pPr>
      <w:rPr>
        <w:rFonts w:ascii="Wingdings" w:hAnsi="Wingdings" w:hint="default"/>
      </w:rPr>
    </w:lvl>
    <w:lvl w:ilvl="3" w:tplc="5BDA527E">
      <w:start w:val="1"/>
      <w:numFmt w:val="bullet"/>
      <w:lvlText w:val=""/>
      <w:lvlJc w:val="left"/>
      <w:pPr>
        <w:ind w:left="2880" w:hanging="360"/>
      </w:pPr>
      <w:rPr>
        <w:rFonts w:ascii="Symbol" w:hAnsi="Symbol" w:hint="default"/>
      </w:rPr>
    </w:lvl>
    <w:lvl w:ilvl="4" w:tplc="341A5428">
      <w:start w:val="1"/>
      <w:numFmt w:val="bullet"/>
      <w:lvlText w:val="o"/>
      <w:lvlJc w:val="left"/>
      <w:pPr>
        <w:ind w:left="3600" w:hanging="360"/>
      </w:pPr>
      <w:rPr>
        <w:rFonts w:ascii="Courier New" w:hAnsi="Courier New" w:hint="default"/>
      </w:rPr>
    </w:lvl>
    <w:lvl w:ilvl="5" w:tplc="0DB2B266">
      <w:start w:val="1"/>
      <w:numFmt w:val="bullet"/>
      <w:lvlText w:val=""/>
      <w:lvlJc w:val="left"/>
      <w:pPr>
        <w:ind w:left="4320" w:hanging="360"/>
      </w:pPr>
      <w:rPr>
        <w:rFonts w:ascii="Wingdings" w:hAnsi="Wingdings" w:hint="default"/>
      </w:rPr>
    </w:lvl>
    <w:lvl w:ilvl="6" w:tplc="60227E70">
      <w:start w:val="1"/>
      <w:numFmt w:val="bullet"/>
      <w:lvlText w:val=""/>
      <w:lvlJc w:val="left"/>
      <w:pPr>
        <w:ind w:left="5040" w:hanging="360"/>
      </w:pPr>
      <w:rPr>
        <w:rFonts w:ascii="Symbol" w:hAnsi="Symbol" w:hint="default"/>
      </w:rPr>
    </w:lvl>
    <w:lvl w:ilvl="7" w:tplc="10504072">
      <w:start w:val="1"/>
      <w:numFmt w:val="bullet"/>
      <w:lvlText w:val="o"/>
      <w:lvlJc w:val="left"/>
      <w:pPr>
        <w:ind w:left="5760" w:hanging="360"/>
      </w:pPr>
      <w:rPr>
        <w:rFonts w:ascii="Courier New" w:hAnsi="Courier New" w:hint="default"/>
      </w:rPr>
    </w:lvl>
    <w:lvl w:ilvl="8" w:tplc="C7EE7240">
      <w:start w:val="1"/>
      <w:numFmt w:val="bullet"/>
      <w:lvlText w:val=""/>
      <w:lvlJc w:val="left"/>
      <w:pPr>
        <w:ind w:left="6480" w:hanging="360"/>
      </w:pPr>
      <w:rPr>
        <w:rFonts w:ascii="Wingdings" w:hAnsi="Wingdings" w:hint="default"/>
      </w:rPr>
    </w:lvl>
  </w:abstractNum>
  <w:abstractNum w:abstractNumId="13" w15:restartNumberingAfterBreak="0">
    <w:nsid w:val="32A355D0"/>
    <w:multiLevelType w:val="hybridMultilevel"/>
    <w:tmpl w:val="9D065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420911"/>
    <w:multiLevelType w:val="hybridMultilevel"/>
    <w:tmpl w:val="FFFFFFFF"/>
    <w:lvl w:ilvl="0" w:tplc="EE885A20">
      <w:start w:val="1"/>
      <w:numFmt w:val="bullet"/>
      <w:lvlText w:val="o"/>
      <w:lvlJc w:val="left"/>
      <w:pPr>
        <w:ind w:left="1080" w:hanging="360"/>
      </w:pPr>
      <w:rPr>
        <w:rFonts w:ascii="Courier New" w:hAnsi="Courier New" w:hint="default"/>
      </w:rPr>
    </w:lvl>
    <w:lvl w:ilvl="1" w:tplc="FEA23378">
      <w:start w:val="1"/>
      <w:numFmt w:val="bullet"/>
      <w:lvlText w:val="o"/>
      <w:lvlJc w:val="left"/>
      <w:pPr>
        <w:ind w:left="1800" w:hanging="360"/>
      </w:pPr>
      <w:rPr>
        <w:rFonts w:ascii="Courier New" w:hAnsi="Courier New" w:hint="default"/>
      </w:rPr>
    </w:lvl>
    <w:lvl w:ilvl="2" w:tplc="F15AC0A0">
      <w:start w:val="1"/>
      <w:numFmt w:val="bullet"/>
      <w:lvlText w:val=""/>
      <w:lvlJc w:val="left"/>
      <w:pPr>
        <w:ind w:left="2520" w:hanging="360"/>
      </w:pPr>
      <w:rPr>
        <w:rFonts w:ascii="Wingdings" w:hAnsi="Wingdings" w:hint="default"/>
      </w:rPr>
    </w:lvl>
    <w:lvl w:ilvl="3" w:tplc="2D5A1B30">
      <w:start w:val="1"/>
      <w:numFmt w:val="bullet"/>
      <w:lvlText w:val=""/>
      <w:lvlJc w:val="left"/>
      <w:pPr>
        <w:ind w:left="3240" w:hanging="360"/>
      </w:pPr>
      <w:rPr>
        <w:rFonts w:ascii="Symbol" w:hAnsi="Symbol" w:hint="default"/>
      </w:rPr>
    </w:lvl>
    <w:lvl w:ilvl="4" w:tplc="62FA6F62">
      <w:start w:val="1"/>
      <w:numFmt w:val="bullet"/>
      <w:lvlText w:val="o"/>
      <w:lvlJc w:val="left"/>
      <w:pPr>
        <w:ind w:left="3960" w:hanging="360"/>
      </w:pPr>
      <w:rPr>
        <w:rFonts w:ascii="Courier New" w:hAnsi="Courier New" w:hint="default"/>
      </w:rPr>
    </w:lvl>
    <w:lvl w:ilvl="5" w:tplc="5E648EEA">
      <w:start w:val="1"/>
      <w:numFmt w:val="bullet"/>
      <w:lvlText w:val=""/>
      <w:lvlJc w:val="left"/>
      <w:pPr>
        <w:ind w:left="4680" w:hanging="360"/>
      </w:pPr>
      <w:rPr>
        <w:rFonts w:ascii="Wingdings" w:hAnsi="Wingdings" w:hint="default"/>
      </w:rPr>
    </w:lvl>
    <w:lvl w:ilvl="6" w:tplc="3812950C">
      <w:start w:val="1"/>
      <w:numFmt w:val="bullet"/>
      <w:lvlText w:val=""/>
      <w:lvlJc w:val="left"/>
      <w:pPr>
        <w:ind w:left="5400" w:hanging="360"/>
      </w:pPr>
      <w:rPr>
        <w:rFonts w:ascii="Symbol" w:hAnsi="Symbol" w:hint="default"/>
      </w:rPr>
    </w:lvl>
    <w:lvl w:ilvl="7" w:tplc="5934AC54">
      <w:start w:val="1"/>
      <w:numFmt w:val="bullet"/>
      <w:lvlText w:val="o"/>
      <w:lvlJc w:val="left"/>
      <w:pPr>
        <w:ind w:left="6120" w:hanging="360"/>
      </w:pPr>
      <w:rPr>
        <w:rFonts w:ascii="Courier New" w:hAnsi="Courier New" w:hint="default"/>
      </w:rPr>
    </w:lvl>
    <w:lvl w:ilvl="8" w:tplc="99141386">
      <w:start w:val="1"/>
      <w:numFmt w:val="bullet"/>
      <w:lvlText w:val=""/>
      <w:lvlJc w:val="left"/>
      <w:pPr>
        <w:ind w:left="6840" w:hanging="360"/>
      </w:pPr>
      <w:rPr>
        <w:rFonts w:ascii="Wingdings" w:hAnsi="Wingdings" w:hint="default"/>
      </w:rPr>
    </w:lvl>
  </w:abstractNum>
  <w:abstractNum w:abstractNumId="15" w15:restartNumberingAfterBreak="0">
    <w:nsid w:val="3C955178"/>
    <w:multiLevelType w:val="hybridMultilevel"/>
    <w:tmpl w:val="FFFFFFFF"/>
    <w:lvl w:ilvl="0" w:tplc="FFFFFFFF">
      <w:start w:val="1"/>
      <w:numFmt w:val="bullet"/>
      <w:lvlText w:val="o"/>
      <w:lvlJc w:val="left"/>
      <w:pPr>
        <w:ind w:left="1080" w:hanging="360"/>
      </w:pPr>
      <w:rPr>
        <w:rFonts w:ascii="Courier New" w:hAnsi="Courier New" w:hint="default"/>
      </w:rPr>
    </w:lvl>
    <w:lvl w:ilvl="1" w:tplc="607CD2FE">
      <w:start w:val="1"/>
      <w:numFmt w:val="bullet"/>
      <w:lvlText w:val="o"/>
      <w:lvlJc w:val="left"/>
      <w:pPr>
        <w:ind w:left="1800" w:hanging="360"/>
      </w:pPr>
      <w:rPr>
        <w:rFonts w:ascii="Courier New" w:hAnsi="Courier New" w:hint="default"/>
      </w:rPr>
    </w:lvl>
    <w:lvl w:ilvl="2" w:tplc="0160FF28">
      <w:start w:val="1"/>
      <w:numFmt w:val="bullet"/>
      <w:lvlText w:val=""/>
      <w:lvlJc w:val="left"/>
      <w:pPr>
        <w:ind w:left="2520" w:hanging="360"/>
      </w:pPr>
      <w:rPr>
        <w:rFonts w:ascii="Wingdings" w:hAnsi="Wingdings" w:hint="default"/>
      </w:rPr>
    </w:lvl>
    <w:lvl w:ilvl="3" w:tplc="3FF870F0">
      <w:start w:val="1"/>
      <w:numFmt w:val="bullet"/>
      <w:lvlText w:val=""/>
      <w:lvlJc w:val="left"/>
      <w:pPr>
        <w:ind w:left="3240" w:hanging="360"/>
      </w:pPr>
      <w:rPr>
        <w:rFonts w:ascii="Symbol" w:hAnsi="Symbol" w:hint="default"/>
      </w:rPr>
    </w:lvl>
    <w:lvl w:ilvl="4" w:tplc="00B6BE74">
      <w:start w:val="1"/>
      <w:numFmt w:val="bullet"/>
      <w:lvlText w:val="o"/>
      <w:lvlJc w:val="left"/>
      <w:pPr>
        <w:ind w:left="3960" w:hanging="360"/>
      </w:pPr>
      <w:rPr>
        <w:rFonts w:ascii="Courier New" w:hAnsi="Courier New" w:hint="default"/>
      </w:rPr>
    </w:lvl>
    <w:lvl w:ilvl="5" w:tplc="DE4CC0DC">
      <w:start w:val="1"/>
      <w:numFmt w:val="bullet"/>
      <w:lvlText w:val=""/>
      <w:lvlJc w:val="left"/>
      <w:pPr>
        <w:ind w:left="4680" w:hanging="360"/>
      </w:pPr>
      <w:rPr>
        <w:rFonts w:ascii="Wingdings" w:hAnsi="Wingdings" w:hint="default"/>
      </w:rPr>
    </w:lvl>
    <w:lvl w:ilvl="6" w:tplc="5D8074B4">
      <w:start w:val="1"/>
      <w:numFmt w:val="bullet"/>
      <w:lvlText w:val=""/>
      <w:lvlJc w:val="left"/>
      <w:pPr>
        <w:ind w:left="5400" w:hanging="360"/>
      </w:pPr>
      <w:rPr>
        <w:rFonts w:ascii="Symbol" w:hAnsi="Symbol" w:hint="default"/>
      </w:rPr>
    </w:lvl>
    <w:lvl w:ilvl="7" w:tplc="7CA077FE">
      <w:start w:val="1"/>
      <w:numFmt w:val="bullet"/>
      <w:lvlText w:val="o"/>
      <w:lvlJc w:val="left"/>
      <w:pPr>
        <w:ind w:left="6120" w:hanging="360"/>
      </w:pPr>
      <w:rPr>
        <w:rFonts w:ascii="Courier New" w:hAnsi="Courier New" w:hint="default"/>
      </w:rPr>
    </w:lvl>
    <w:lvl w:ilvl="8" w:tplc="ED00BE88">
      <w:start w:val="1"/>
      <w:numFmt w:val="bullet"/>
      <w:lvlText w:val=""/>
      <w:lvlJc w:val="left"/>
      <w:pPr>
        <w:ind w:left="6840" w:hanging="360"/>
      </w:pPr>
      <w:rPr>
        <w:rFonts w:ascii="Wingdings" w:hAnsi="Wingdings" w:hint="default"/>
      </w:rPr>
    </w:lvl>
  </w:abstractNum>
  <w:abstractNum w:abstractNumId="16" w15:restartNumberingAfterBreak="0">
    <w:nsid w:val="3E004C55"/>
    <w:multiLevelType w:val="hybridMultilevel"/>
    <w:tmpl w:val="4D16AF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2EB7D5F"/>
    <w:multiLevelType w:val="hybridMultilevel"/>
    <w:tmpl w:val="FFFFFFFF"/>
    <w:lvl w:ilvl="0" w:tplc="D23A71B2">
      <w:start w:val="1"/>
      <w:numFmt w:val="bullet"/>
      <w:lvlText w:val=""/>
      <w:lvlJc w:val="left"/>
      <w:pPr>
        <w:ind w:left="720" w:hanging="360"/>
      </w:pPr>
      <w:rPr>
        <w:rFonts w:ascii="Symbol" w:hAnsi="Symbol" w:hint="default"/>
      </w:rPr>
    </w:lvl>
    <w:lvl w:ilvl="1" w:tplc="27BCA8E4">
      <w:start w:val="1"/>
      <w:numFmt w:val="bullet"/>
      <w:lvlText w:val="o"/>
      <w:lvlJc w:val="left"/>
      <w:pPr>
        <w:ind w:left="1440" w:hanging="360"/>
      </w:pPr>
      <w:rPr>
        <w:rFonts w:ascii="Courier New" w:hAnsi="Courier New" w:hint="default"/>
      </w:rPr>
    </w:lvl>
    <w:lvl w:ilvl="2" w:tplc="E2D00916">
      <w:start w:val="1"/>
      <w:numFmt w:val="bullet"/>
      <w:lvlText w:val=""/>
      <w:lvlJc w:val="left"/>
      <w:pPr>
        <w:ind w:left="2160" w:hanging="360"/>
      </w:pPr>
      <w:rPr>
        <w:rFonts w:ascii="Symbol" w:hAnsi="Symbol" w:hint="default"/>
      </w:rPr>
    </w:lvl>
    <w:lvl w:ilvl="3" w:tplc="F18E6608">
      <w:start w:val="1"/>
      <w:numFmt w:val="bullet"/>
      <w:lvlText w:val=""/>
      <w:lvlJc w:val="left"/>
      <w:pPr>
        <w:ind w:left="2880" w:hanging="360"/>
      </w:pPr>
      <w:rPr>
        <w:rFonts w:ascii="Symbol" w:hAnsi="Symbol" w:hint="default"/>
      </w:rPr>
    </w:lvl>
    <w:lvl w:ilvl="4" w:tplc="B2563B84">
      <w:start w:val="1"/>
      <w:numFmt w:val="bullet"/>
      <w:lvlText w:val="o"/>
      <w:lvlJc w:val="left"/>
      <w:pPr>
        <w:ind w:left="3600" w:hanging="360"/>
      </w:pPr>
      <w:rPr>
        <w:rFonts w:ascii="Courier New" w:hAnsi="Courier New" w:hint="default"/>
      </w:rPr>
    </w:lvl>
    <w:lvl w:ilvl="5" w:tplc="C930D856">
      <w:start w:val="1"/>
      <w:numFmt w:val="bullet"/>
      <w:lvlText w:val=""/>
      <w:lvlJc w:val="left"/>
      <w:pPr>
        <w:ind w:left="4320" w:hanging="360"/>
      </w:pPr>
      <w:rPr>
        <w:rFonts w:ascii="Wingdings" w:hAnsi="Wingdings" w:hint="default"/>
      </w:rPr>
    </w:lvl>
    <w:lvl w:ilvl="6" w:tplc="19866A9A">
      <w:start w:val="1"/>
      <w:numFmt w:val="bullet"/>
      <w:lvlText w:val=""/>
      <w:lvlJc w:val="left"/>
      <w:pPr>
        <w:ind w:left="5040" w:hanging="360"/>
      </w:pPr>
      <w:rPr>
        <w:rFonts w:ascii="Symbol" w:hAnsi="Symbol" w:hint="default"/>
      </w:rPr>
    </w:lvl>
    <w:lvl w:ilvl="7" w:tplc="F5E04876">
      <w:start w:val="1"/>
      <w:numFmt w:val="bullet"/>
      <w:lvlText w:val="o"/>
      <w:lvlJc w:val="left"/>
      <w:pPr>
        <w:ind w:left="5760" w:hanging="360"/>
      </w:pPr>
      <w:rPr>
        <w:rFonts w:ascii="Courier New" w:hAnsi="Courier New" w:hint="default"/>
      </w:rPr>
    </w:lvl>
    <w:lvl w:ilvl="8" w:tplc="5076488E">
      <w:start w:val="1"/>
      <w:numFmt w:val="bullet"/>
      <w:lvlText w:val=""/>
      <w:lvlJc w:val="left"/>
      <w:pPr>
        <w:ind w:left="6480" w:hanging="360"/>
      </w:pPr>
      <w:rPr>
        <w:rFonts w:ascii="Wingdings" w:hAnsi="Wingdings" w:hint="default"/>
      </w:rPr>
    </w:lvl>
  </w:abstractNum>
  <w:abstractNum w:abstractNumId="18" w15:restartNumberingAfterBreak="0">
    <w:nsid w:val="47917BCA"/>
    <w:multiLevelType w:val="hybridMultilevel"/>
    <w:tmpl w:val="DB001D2C"/>
    <w:lvl w:ilvl="0" w:tplc="72E67EA0">
      <w:start w:val="1"/>
      <w:numFmt w:val="bullet"/>
      <w:lvlText w:val=""/>
      <w:lvlJc w:val="left"/>
      <w:pPr>
        <w:ind w:left="720" w:hanging="360"/>
      </w:pPr>
      <w:rPr>
        <w:rFonts w:ascii="Symbol" w:hAnsi="Symbol" w:hint="default"/>
      </w:rPr>
    </w:lvl>
    <w:lvl w:ilvl="1" w:tplc="30020B5C">
      <w:start w:val="1"/>
      <w:numFmt w:val="bullet"/>
      <w:lvlText w:val=""/>
      <w:lvlJc w:val="left"/>
      <w:pPr>
        <w:ind w:left="1440" w:hanging="360"/>
      </w:pPr>
      <w:rPr>
        <w:rFonts w:ascii="Symbol" w:hAnsi="Symbol" w:hint="default"/>
      </w:rPr>
    </w:lvl>
    <w:lvl w:ilvl="2" w:tplc="1958B54E">
      <w:start w:val="1"/>
      <w:numFmt w:val="bullet"/>
      <w:lvlText w:val=""/>
      <w:lvlJc w:val="left"/>
      <w:pPr>
        <w:ind w:left="2160" w:hanging="360"/>
      </w:pPr>
      <w:rPr>
        <w:rFonts w:ascii="Wingdings" w:hAnsi="Wingdings" w:hint="default"/>
      </w:rPr>
    </w:lvl>
    <w:lvl w:ilvl="3" w:tplc="17823E04">
      <w:start w:val="1"/>
      <w:numFmt w:val="bullet"/>
      <w:lvlText w:val=""/>
      <w:lvlJc w:val="left"/>
      <w:pPr>
        <w:ind w:left="2880" w:hanging="360"/>
      </w:pPr>
      <w:rPr>
        <w:rFonts w:ascii="Symbol" w:hAnsi="Symbol" w:hint="default"/>
      </w:rPr>
    </w:lvl>
    <w:lvl w:ilvl="4" w:tplc="6FD0E026">
      <w:start w:val="1"/>
      <w:numFmt w:val="bullet"/>
      <w:lvlText w:val="o"/>
      <w:lvlJc w:val="left"/>
      <w:pPr>
        <w:ind w:left="3600" w:hanging="360"/>
      </w:pPr>
      <w:rPr>
        <w:rFonts w:ascii="Courier New" w:hAnsi="Courier New" w:hint="default"/>
      </w:rPr>
    </w:lvl>
    <w:lvl w:ilvl="5" w:tplc="BFE8DBD6">
      <w:start w:val="1"/>
      <w:numFmt w:val="bullet"/>
      <w:lvlText w:val=""/>
      <w:lvlJc w:val="left"/>
      <w:pPr>
        <w:ind w:left="4320" w:hanging="360"/>
      </w:pPr>
      <w:rPr>
        <w:rFonts w:ascii="Wingdings" w:hAnsi="Wingdings" w:hint="default"/>
      </w:rPr>
    </w:lvl>
    <w:lvl w:ilvl="6" w:tplc="353CB0AC">
      <w:start w:val="1"/>
      <w:numFmt w:val="bullet"/>
      <w:lvlText w:val=""/>
      <w:lvlJc w:val="left"/>
      <w:pPr>
        <w:ind w:left="5040" w:hanging="360"/>
      </w:pPr>
      <w:rPr>
        <w:rFonts w:ascii="Symbol" w:hAnsi="Symbol" w:hint="default"/>
      </w:rPr>
    </w:lvl>
    <w:lvl w:ilvl="7" w:tplc="6C86DE96">
      <w:start w:val="1"/>
      <w:numFmt w:val="bullet"/>
      <w:lvlText w:val="o"/>
      <w:lvlJc w:val="left"/>
      <w:pPr>
        <w:ind w:left="5760" w:hanging="360"/>
      </w:pPr>
      <w:rPr>
        <w:rFonts w:ascii="Courier New" w:hAnsi="Courier New" w:hint="default"/>
      </w:rPr>
    </w:lvl>
    <w:lvl w:ilvl="8" w:tplc="BF2CA7E8">
      <w:start w:val="1"/>
      <w:numFmt w:val="bullet"/>
      <w:lvlText w:val=""/>
      <w:lvlJc w:val="left"/>
      <w:pPr>
        <w:ind w:left="6480" w:hanging="360"/>
      </w:pPr>
      <w:rPr>
        <w:rFonts w:ascii="Wingdings" w:hAnsi="Wingdings" w:hint="default"/>
      </w:rPr>
    </w:lvl>
  </w:abstractNum>
  <w:abstractNum w:abstractNumId="19" w15:restartNumberingAfterBreak="0">
    <w:nsid w:val="499E0465"/>
    <w:multiLevelType w:val="hybridMultilevel"/>
    <w:tmpl w:val="D31C899E"/>
    <w:lvl w:ilvl="0" w:tplc="FFFFFFFF">
      <w:start w:val="1"/>
      <w:numFmt w:val="decimal"/>
      <w:lvlText w:val="%1."/>
      <w:lvlJc w:val="left"/>
      <w:pPr>
        <w:ind w:left="720" w:hanging="360"/>
      </w:pPr>
    </w:lvl>
    <w:lvl w:ilvl="1" w:tplc="FFFFFFFF">
      <w:start w:val="1"/>
      <w:numFmt w:val="decimal"/>
      <w:lvlText w:val="%2."/>
      <w:lvlJc w:val="left"/>
      <w:pPr>
        <w:ind w:left="1440" w:hanging="360"/>
      </w:pPr>
      <w:rPr>
        <w:rFonts w:hint="default"/>
      </w:rPr>
    </w:lvl>
    <w:lvl w:ilvl="2" w:tplc="6E96CE5E">
      <w:start w:val="1"/>
      <w:numFmt w:val="lowerRoman"/>
      <w:lvlText w:val="%3."/>
      <w:lvlJc w:val="right"/>
      <w:pPr>
        <w:ind w:left="1800" w:hanging="180"/>
      </w:pPr>
    </w:lvl>
    <w:lvl w:ilvl="3" w:tplc="77D0CE36">
      <w:start w:val="1"/>
      <w:numFmt w:val="decimal"/>
      <w:lvlText w:val="%4."/>
      <w:lvlJc w:val="left"/>
      <w:pPr>
        <w:ind w:left="2880" w:hanging="360"/>
      </w:pPr>
    </w:lvl>
    <w:lvl w:ilvl="4" w:tplc="72280520">
      <w:start w:val="1"/>
      <w:numFmt w:val="lowerLetter"/>
      <w:lvlText w:val="%5."/>
      <w:lvlJc w:val="left"/>
      <w:pPr>
        <w:ind w:left="3600" w:hanging="360"/>
      </w:pPr>
    </w:lvl>
    <w:lvl w:ilvl="5" w:tplc="079A0260">
      <w:start w:val="1"/>
      <w:numFmt w:val="lowerRoman"/>
      <w:lvlText w:val="%6."/>
      <w:lvlJc w:val="right"/>
      <w:pPr>
        <w:ind w:left="4320" w:hanging="180"/>
      </w:pPr>
    </w:lvl>
    <w:lvl w:ilvl="6" w:tplc="60EEE050">
      <w:start w:val="1"/>
      <w:numFmt w:val="decimal"/>
      <w:lvlText w:val="%7."/>
      <w:lvlJc w:val="left"/>
      <w:pPr>
        <w:ind w:left="5040" w:hanging="360"/>
      </w:pPr>
    </w:lvl>
    <w:lvl w:ilvl="7" w:tplc="FF726010">
      <w:start w:val="1"/>
      <w:numFmt w:val="lowerLetter"/>
      <w:lvlText w:val="%8."/>
      <w:lvlJc w:val="left"/>
      <w:pPr>
        <w:ind w:left="5760" w:hanging="360"/>
      </w:pPr>
    </w:lvl>
    <w:lvl w:ilvl="8" w:tplc="9E84C18C">
      <w:start w:val="1"/>
      <w:numFmt w:val="lowerRoman"/>
      <w:lvlText w:val="%9."/>
      <w:lvlJc w:val="right"/>
      <w:pPr>
        <w:ind w:left="6480" w:hanging="180"/>
      </w:pPr>
    </w:lvl>
  </w:abstractNum>
  <w:abstractNum w:abstractNumId="20" w15:restartNumberingAfterBreak="0">
    <w:nsid w:val="533738C6"/>
    <w:multiLevelType w:val="hybridMultilevel"/>
    <w:tmpl w:val="764CD0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69A11F6"/>
    <w:multiLevelType w:val="hybridMultilevel"/>
    <w:tmpl w:val="FFFFFFFF"/>
    <w:lvl w:ilvl="0" w:tplc="67CA2910">
      <w:start w:val="1"/>
      <w:numFmt w:val="bullet"/>
      <w:lvlText w:val=""/>
      <w:lvlJc w:val="left"/>
      <w:pPr>
        <w:ind w:left="720" w:hanging="360"/>
      </w:pPr>
      <w:rPr>
        <w:rFonts w:ascii="Symbol" w:hAnsi="Symbol" w:hint="default"/>
      </w:rPr>
    </w:lvl>
    <w:lvl w:ilvl="1" w:tplc="905EEF56">
      <w:start w:val="1"/>
      <w:numFmt w:val="bullet"/>
      <w:lvlText w:val="o"/>
      <w:lvlJc w:val="left"/>
      <w:pPr>
        <w:ind w:left="1440" w:hanging="360"/>
      </w:pPr>
      <w:rPr>
        <w:rFonts w:ascii="Courier New" w:hAnsi="Courier New" w:hint="default"/>
      </w:rPr>
    </w:lvl>
    <w:lvl w:ilvl="2" w:tplc="40BCB5E6">
      <w:start w:val="1"/>
      <w:numFmt w:val="bullet"/>
      <w:lvlText w:val=""/>
      <w:lvlJc w:val="left"/>
      <w:pPr>
        <w:ind w:left="2160" w:hanging="360"/>
      </w:pPr>
      <w:rPr>
        <w:rFonts w:ascii="Wingdings" w:hAnsi="Wingdings" w:hint="default"/>
      </w:rPr>
    </w:lvl>
    <w:lvl w:ilvl="3" w:tplc="C2E8F1AC">
      <w:start w:val="1"/>
      <w:numFmt w:val="bullet"/>
      <w:lvlText w:val=""/>
      <w:lvlJc w:val="left"/>
      <w:pPr>
        <w:ind w:left="2880" w:hanging="360"/>
      </w:pPr>
      <w:rPr>
        <w:rFonts w:ascii="Symbol" w:hAnsi="Symbol" w:hint="default"/>
      </w:rPr>
    </w:lvl>
    <w:lvl w:ilvl="4" w:tplc="EC3A0B46">
      <w:start w:val="1"/>
      <w:numFmt w:val="bullet"/>
      <w:lvlText w:val="o"/>
      <w:lvlJc w:val="left"/>
      <w:pPr>
        <w:ind w:left="3600" w:hanging="360"/>
      </w:pPr>
      <w:rPr>
        <w:rFonts w:ascii="Courier New" w:hAnsi="Courier New" w:hint="default"/>
      </w:rPr>
    </w:lvl>
    <w:lvl w:ilvl="5" w:tplc="C41CDBF2">
      <w:start w:val="1"/>
      <w:numFmt w:val="bullet"/>
      <w:lvlText w:val=""/>
      <w:lvlJc w:val="left"/>
      <w:pPr>
        <w:ind w:left="4320" w:hanging="360"/>
      </w:pPr>
      <w:rPr>
        <w:rFonts w:ascii="Wingdings" w:hAnsi="Wingdings" w:hint="default"/>
      </w:rPr>
    </w:lvl>
    <w:lvl w:ilvl="6" w:tplc="8ABCF43C">
      <w:start w:val="1"/>
      <w:numFmt w:val="bullet"/>
      <w:lvlText w:val=""/>
      <w:lvlJc w:val="left"/>
      <w:pPr>
        <w:ind w:left="5040" w:hanging="360"/>
      </w:pPr>
      <w:rPr>
        <w:rFonts w:ascii="Symbol" w:hAnsi="Symbol" w:hint="default"/>
      </w:rPr>
    </w:lvl>
    <w:lvl w:ilvl="7" w:tplc="44EA3786">
      <w:start w:val="1"/>
      <w:numFmt w:val="bullet"/>
      <w:lvlText w:val="o"/>
      <w:lvlJc w:val="left"/>
      <w:pPr>
        <w:ind w:left="5760" w:hanging="360"/>
      </w:pPr>
      <w:rPr>
        <w:rFonts w:ascii="Courier New" w:hAnsi="Courier New" w:hint="default"/>
      </w:rPr>
    </w:lvl>
    <w:lvl w:ilvl="8" w:tplc="730E3A72">
      <w:start w:val="1"/>
      <w:numFmt w:val="bullet"/>
      <w:lvlText w:val=""/>
      <w:lvlJc w:val="left"/>
      <w:pPr>
        <w:ind w:left="6480" w:hanging="360"/>
      </w:pPr>
      <w:rPr>
        <w:rFonts w:ascii="Wingdings" w:hAnsi="Wingdings" w:hint="default"/>
      </w:rPr>
    </w:lvl>
  </w:abstractNum>
  <w:abstractNum w:abstractNumId="22" w15:restartNumberingAfterBreak="0">
    <w:nsid w:val="5BDC473D"/>
    <w:multiLevelType w:val="hybridMultilevel"/>
    <w:tmpl w:val="94807A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C737468"/>
    <w:multiLevelType w:val="hybridMultilevel"/>
    <w:tmpl w:val="FFFFFFFF"/>
    <w:lvl w:ilvl="0" w:tplc="0EB21FB4">
      <w:start w:val="1"/>
      <w:numFmt w:val="decimal"/>
      <w:lvlText w:val="%1."/>
      <w:lvlJc w:val="left"/>
      <w:pPr>
        <w:ind w:left="720" w:hanging="360"/>
      </w:pPr>
    </w:lvl>
    <w:lvl w:ilvl="1" w:tplc="88D24FEA">
      <w:start w:val="1"/>
      <w:numFmt w:val="lowerLetter"/>
      <w:lvlText w:val="%2)"/>
      <w:lvlJc w:val="left"/>
      <w:pPr>
        <w:ind w:left="1440" w:hanging="360"/>
      </w:pPr>
    </w:lvl>
    <w:lvl w:ilvl="2" w:tplc="4A982FC6">
      <w:start w:val="1"/>
      <w:numFmt w:val="lowerRoman"/>
      <w:lvlText w:val="%3."/>
      <w:lvlJc w:val="right"/>
      <w:pPr>
        <w:ind w:left="2160" w:hanging="180"/>
      </w:pPr>
    </w:lvl>
    <w:lvl w:ilvl="3" w:tplc="3FC4CF22">
      <w:start w:val="1"/>
      <w:numFmt w:val="decimal"/>
      <w:lvlText w:val="%4."/>
      <w:lvlJc w:val="left"/>
      <w:pPr>
        <w:ind w:left="2880" w:hanging="360"/>
      </w:pPr>
    </w:lvl>
    <w:lvl w:ilvl="4" w:tplc="C784C1DC">
      <w:start w:val="1"/>
      <w:numFmt w:val="lowerLetter"/>
      <w:lvlText w:val="%5."/>
      <w:lvlJc w:val="left"/>
      <w:pPr>
        <w:ind w:left="3600" w:hanging="360"/>
      </w:pPr>
    </w:lvl>
    <w:lvl w:ilvl="5" w:tplc="9B22D69C">
      <w:start w:val="1"/>
      <w:numFmt w:val="lowerRoman"/>
      <w:lvlText w:val="%6."/>
      <w:lvlJc w:val="right"/>
      <w:pPr>
        <w:ind w:left="4320" w:hanging="180"/>
      </w:pPr>
    </w:lvl>
    <w:lvl w:ilvl="6" w:tplc="CF36DED4">
      <w:start w:val="1"/>
      <w:numFmt w:val="decimal"/>
      <w:lvlText w:val="%7."/>
      <w:lvlJc w:val="left"/>
      <w:pPr>
        <w:ind w:left="5040" w:hanging="360"/>
      </w:pPr>
    </w:lvl>
    <w:lvl w:ilvl="7" w:tplc="F35CDA0E">
      <w:start w:val="1"/>
      <w:numFmt w:val="lowerLetter"/>
      <w:lvlText w:val="%8."/>
      <w:lvlJc w:val="left"/>
      <w:pPr>
        <w:ind w:left="5760" w:hanging="360"/>
      </w:pPr>
    </w:lvl>
    <w:lvl w:ilvl="8" w:tplc="C3B0DA18">
      <w:start w:val="1"/>
      <w:numFmt w:val="lowerRoman"/>
      <w:lvlText w:val="%9."/>
      <w:lvlJc w:val="right"/>
      <w:pPr>
        <w:ind w:left="6480" w:hanging="180"/>
      </w:pPr>
    </w:lvl>
  </w:abstractNum>
  <w:abstractNum w:abstractNumId="24" w15:restartNumberingAfterBreak="0">
    <w:nsid w:val="5CBC6A6E"/>
    <w:multiLevelType w:val="hybridMultilevel"/>
    <w:tmpl w:val="FFFFFFFF"/>
    <w:lvl w:ilvl="0" w:tplc="96F6F7AA">
      <w:start w:val="1"/>
      <w:numFmt w:val="bullet"/>
      <w:lvlText w:val="o"/>
      <w:lvlJc w:val="left"/>
      <w:pPr>
        <w:ind w:left="1080" w:hanging="360"/>
      </w:pPr>
      <w:rPr>
        <w:rFonts w:ascii="Courier New" w:hAnsi="Courier New" w:hint="default"/>
      </w:rPr>
    </w:lvl>
    <w:lvl w:ilvl="1" w:tplc="D0D65098">
      <w:start w:val="1"/>
      <w:numFmt w:val="bullet"/>
      <w:lvlText w:val="o"/>
      <w:lvlJc w:val="left"/>
      <w:pPr>
        <w:ind w:left="1800" w:hanging="360"/>
      </w:pPr>
      <w:rPr>
        <w:rFonts w:ascii="Courier New" w:hAnsi="Courier New" w:hint="default"/>
      </w:rPr>
    </w:lvl>
    <w:lvl w:ilvl="2" w:tplc="621A134C">
      <w:start w:val="1"/>
      <w:numFmt w:val="bullet"/>
      <w:lvlText w:val=""/>
      <w:lvlJc w:val="left"/>
      <w:pPr>
        <w:ind w:left="2520" w:hanging="360"/>
      </w:pPr>
      <w:rPr>
        <w:rFonts w:ascii="Wingdings" w:hAnsi="Wingdings" w:hint="default"/>
      </w:rPr>
    </w:lvl>
    <w:lvl w:ilvl="3" w:tplc="8A8208EC">
      <w:start w:val="1"/>
      <w:numFmt w:val="bullet"/>
      <w:lvlText w:val=""/>
      <w:lvlJc w:val="left"/>
      <w:pPr>
        <w:ind w:left="3240" w:hanging="360"/>
      </w:pPr>
      <w:rPr>
        <w:rFonts w:ascii="Symbol" w:hAnsi="Symbol" w:hint="default"/>
      </w:rPr>
    </w:lvl>
    <w:lvl w:ilvl="4" w:tplc="BFA80062">
      <w:start w:val="1"/>
      <w:numFmt w:val="bullet"/>
      <w:lvlText w:val="o"/>
      <w:lvlJc w:val="left"/>
      <w:pPr>
        <w:ind w:left="3960" w:hanging="360"/>
      </w:pPr>
      <w:rPr>
        <w:rFonts w:ascii="Courier New" w:hAnsi="Courier New" w:hint="default"/>
      </w:rPr>
    </w:lvl>
    <w:lvl w:ilvl="5" w:tplc="10D4E79E">
      <w:start w:val="1"/>
      <w:numFmt w:val="bullet"/>
      <w:lvlText w:val=""/>
      <w:lvlJc w:val="left"/>
      <w:pPr>
        <w:ind w:left="4680" w:hanging="360"/>
      </w:pPr>
      <w:rPr>
        <w:rFonts w:ascii="Wingdings" w:hAnsi="Wingdings" w:hint="default"/>
      </w:rPr>
    </w:lvl>
    <w:lvl w:ilvl="6" w:tplc="5C9E7902">
      <w:start w:val="1"/>
      <w:numFmt w:val="bullet"/>
      <w:lvlText w:val=""/>
      <w:lvlJc w:val="left"/>
      <w:pPr>
        <w:ind w:left="5400" w:hanging="360"/>
      </w:pPr>
      <w:rPr>
        <w:rFonts w:ascii="Symbol" w:hAnsi="Symbol" w:hint="default"/>
      </w:rPr>
    </w:lvl>
    <w:lvl w:ilvl="7" w:tplc="BA224C7A">
      <w:start w:val="1"/>
      <w:numFmt w:val="bullet"/>
      <w:lvlText w:val="o"/>
      <w:lvlJc w:val="left"/>
      <w:pPr>
        <w:ind w:left="6120" w:hanging="360"/>
      </w:pPr>
      <w:rPr>
        <w:rFonts w:ascii="Courier New" w:hAnsi="Courier New" w:hint="default"/>
      </w:rPr>
    </w:lvl>
    <w:lvl w:ilvl="8" w:tplc="56AEE110">
      <w:start w:val="1"/>
      <w:numFmt w:val="bullet"/>
      <w:lvlText w:val=""/>
      <w:lvlJc w:val="left"/>
      <w:pPr>
        <w:ind w:left="6840" w:hanging="360"/>
      </w:pPr>
      <w:rPr>
        <w:rFonts w:ascii="Wingdings" w:hAnsi="Wingdings" w:hint="default"/>
      </w:rPr>
    </w:lvl>
  </w:abstractNum>
  <w:abstractNum w:abstractNumId="25" w15:restartNumberingAfterBreak="0">
    <w:nsid w:val="5FE06EE1"/>
    <w:multiLevelType w:val="hybridMultilevel"/>
    <w:tmpl w:val="0F70955A"/>
    <w:lvl w:ilvl="0" w:tplc="3F727834">
      <w:start w:val="1"/>
      <w:numFmt w:val="decimal"/>
      <w:lvlText w:val="%1."/>
      <w:lvlJc w:val="left"/>
      <w:pPr>
        <w:ind w:left="720" w:hanging="360"/>
      </w:pPr>
    </w:lvl>
    <w:lvl w:ilvl="1" w:tplc="C64E34C4">
      <w:start w:val="1"/>
      <w:numFmt w:val="lowerLetter"/>
      <w:lvlText w:val="%2."/>
      <w:lvlJc w:val="left"/>
      <w:pPr>
        <w:ind w:left="1440" w:hanging="360"/>
      </w:pPr>
    </w:lvl>
    <w:lvl w:ilvl="2" w:tplc="A358F4E4">
      <w:start w:val="1"/>
      <w:numFmt w:val="lowerRoman"/>
      <w:lvlText w:val="%3."/>
      <w:lvlJc w:val="right"/>
      <w:pPr>
        <w:ind w:left="2160" w:hanging="180"/>
      </w:pPr>
    </w:lvl>
    <w:lvl w:ilvl="3" w:tplc="85EC0EDC">
      <w:start w:val="1"/>
      <w:numFmt w:val="decimal"/>
      <w:lvlText w:val="%4."/>
      <w:lvlJc w:val="left"/>
      <w:pPr>
        <w:ind w:left="2880" w:hanging="360"/>
      </w:pPr>
    </w:lvl>
    <w:lvl w:ilvl="4" w:tplc="4E4ADCC0">
      <w:start w:val="1"/>
      <w:numFmt w:val="lowerLetter"/>
      <w:lvlText w:val="%5."/>
      <w:lvlJc w:val="left"/>
      <w:pPr>
        <w:ind w:left="3600" w:hanging="360"/>
      </w:pPr>
    </w:lvl>
    <w:lvl w:ilvl="5" w:tplc="596C1DF6">
      <w:start w:val="1"/>
      <w:numFmt w:val="lowerRoman"/>
      <w:lvlText w:val="%6."/>
      <w:lvlJc w:val="right"/>
      <w:pPr>
        <w:ind w:left="4320" w:hanging="180"/>
      </w:pPr>
    </w:lvl>
    <w:lvl w:ilvl="6" w:tplc="BF34AC0A">
      <w:start w:val="1"/>
      <w:numFmt w:val="decimal"/>
      <w:lvlText w:val="%7."/>
      <w:lvlJc w:val="left"/>
      <w:pPr>
        <w:ind w:left="5040" w:hanging="360"/>
      </w:pPr>
    </w:lvl>
    <w:lvl w:ilvl="7" w:tplc="725225D0">
      <w:start w:val="1"/>
      <w:numFmt w:val="lowerLetter"/>
      <w:lvlText w:val="%8."/>
      <w:lvlJc w:val="left"/>
      <w:pPr>
        <w:ind w:left="5760" w:hanging="360"/>
      </w:pPr>
    </w:lvl>
    <w:lvl w:ilvl="8" w:tplc="12D8346E">
      <w:start w:val="1"/>
      <w:numFmt w:val="lowerRoman"/>
      <w:lvlText w:val="%9."/>
      <w:lvlJc w:val="right"/>
      <w:pPr>
        <w:ind w:left="6480" w:hanging="180"/>
      </w:pPr>
    </w:lvl>
  </w:abstractNum>
  <w:abstractNum w:abstractNumId="26" w15:restartNumberingAfterBreak="0">
    <w:nsid w:val="64584BAB"/>
    <w:multiLevelType w:val="hybridMultilevel"/>
    <w:tmpl w:val="FFFFFFFF"/>
    <w:lvl w:ilvl="0" w:tplc="376E050E">
      <w:start w:val="1"/>
      <w:numFmt w:val="bullet"/>
      <w:lvlText w:val=""/>
      <w:lvlJc w:val="left"/>
      <w:pPr>
        <w:ind w:left="720" w:hanging="360"/>
      </w:pPr>
      <w:rPr>
        <w:rFonts w:ascii="Symbol" w:hAnsi="Symbol" w:hint="default"/>
      </w:rPr>
    </w:lvl>
    <w:lvl w:ilvl="1" w:tplc="5106CCB4">
      <w:start w:val="1"/>
      <w:numFmt w:val="bullet"/>
      <w:lvlText w:val="o"/>
      <w:lvlJc w:val="left"/>
      <w:pPr>
        <w:ind w:left="1440" w:hanging="360"/>
      </w:pPr>
      <w:rPr>
        <w:rFonts w:ascii="Courier New" w:hAnsi="Courier New" w:hint="default"/>
      </w:rPr>
    </w:lvl>
    <w:lvl w:ilvl="2" w:tplc="D39CA194">
      <w:start w:val="1"/>
      <w:numFmt w:val="bullet"/>
      <w:lvlText w:val=""/>
      <w:lvlJc w:val="left"/>
      <w:pPr>
        <w:ind w:left="2160" w:hanging="360"/>
      </w:pPr>
      <w:rPr>
        <w:rFonts w:ascii="Wingdings" w:hAnsi="Wingdings" w:hint="default"/>
      </w:rPr>
    </w:lvl>
    <w:lvl w:ilvl="3" w:tplc="5BB49584">
      <w:start w:val="1"/>
      <w:numFmt w:val="bullet"/>
      <w:lvlText w:val=""/>
      <w:lvlJc w:val="left"/>
      <w:pPr>
        <w:ind w:left="2880" w:hanging="360"/>
      </w:pPr>
      <w:rPr>
        <w:rFonts w:ascii="Symbol" w:hAnsi="Symbol" w:hint="default"/>
      </w:rPr>
    </w:lvl>
    <w:lvl w:ilvl="4" w:tplc="5ECAE9C4">
      <w:start w:val="1"/>
      <w:numFmt w:val="bullet"/>
      <w:lvlText w:val="o"/>
      <w:lvlJc w:val="left"/>
      <w:pPr>
        <w:ind w:left="3600" w:hanging="360"/>
      </w:pPr>
      <w:rPr>
        <w:rFonts w:ascii="Courier New" w:hAnsi="Courier New" w:hint="default"/>
      </w:rPr>
    </w:lvl>
    <w:lvl w:ilvl="5" w:tplc="8C286F98">
      <w:start w:val="1"/>
      <w:numFmt w:val="bullet"/>
      <w:lvlText w:val=""/>
      <w:lvlJc w:val="left"/>
      <w:pPr>
        <w:ind w:left="4320" w:hanging="360"/>
      </w:pPr>
      <w:rPr>
        <w:rFonts w:ascii="Wingdings" w:hAnsi="Wingdings" w:hint="default"/>
      </w:rPr>
    </w:lvl>
    <w:lvl w:ilvl="6" w:tplc="87DC7D54">
      <w:start w:val="1"/>
      <w:numFmt w:val="bullet"/>
      <w:lvlText w:val=""/>
      <w:lvlJc w:val="left"/>
      <w:pPr>
        <w:ind w:left="5040" w:hanging="360"/>
      </w:pPr>
      <w:rPr>
        <w:rFonts w:ascii="Symbol" w:hAnsi="Symbol" w:hint="default"/>
      </w:rPr>
    </w:lvl>
    <w:lvl w:ilvl="7" w:tplc="63B0D5DE">
      <w:start w:val="1"/>
      <w:numFmt w:val="bullet"/>
      <w:lvlText w:val="o"/>
      <w:lvlJc w:val="left"/>
      <w:pPr>
        <w:ind w:left="5760" w:hanging="360"/>
      </w:pPr>
      <w:rPr>
        <w:rFonts w:ascii="Courier New" w:hAnsi="Courier New" w:hint="default"/>
      </w:rPr>
    </w:lvl>
    <w:lvl w:ilvl="8" w:tplc="345E4E3E">
      <w:start w:val="1"/>
      <w:numFmt w:val="bullet"/>
      <w:lvlText w:val=""/>
      <w:lvlJc w:val="left"/>
      <w:pPr>
        <w:ind w:left="6480" w:hanging="360"/>
      </w:pPr>
      <w:rPr>
        <w:rFonts w:ascii="Wingdings" w:hAnsi="Wingdings" w:hint="default"/>
      </w:rPr>
    </w:lvl>
  </w:abstractNum>
  <w:abstractNum w:abstractNumId="27" w15:restartNumberingAfterBreak="0">
    <w:nsid w:val="6AEE3F67"/>
    <w:multiLevelType w:val="hybridMultilevel"/>
    <w:tmpl w:val="B58C5522"/>
    <w:lvl w:ilvl="0" w:tplc="7A7EC158">
      <w:start w:val="1"/>
      <w:numFmt w:val="bullet"/>
      <w:lvlText w:val="o"/>
      <w:lvlJc w:val="left"/>
      <w:pPr>
        <w:ind w:left="720" w:hanging="360"/>
      </w:pPr>
      <w:rPr>
        <w:rFonts w:ascii="Courier New" w:hAnsi="Courier New" w:hint="default"/>
      </w:rPr>
    </w:lvl>
    <w:lvl w:ilvl="1" w:tplc="D65050CE">
      <w:start w:val="1"/>
      <w:numFmt w:val="bullet"/>
      <w:lvlText w:val="o"/>
      <w:lvlJc w:val="left"/>
      <w:pPr>
        <w:ind w:left="1440" w:hanging="360"/>
      </w:pPr>
      <w:rPr>
        <w:rFonts w:ascii="Courier New" w:hAnsi="Courier New" w:hint="default"/>
      </w:rPr>
    </w:lvl>
    <w:lvl w:ilvl="2" w:tplc="4044E90E">
      <w:start w:val="1"/>
      <w:numFmt w:val="bullet"/>
      <w:lvlText w:val=""/>
      <w:lvlJc w:val="left"/>
      <w:pPr>
        <w:ind w:left="2160" w:hanging="360"/>
      </w:pPr>
      <w:rPr>
        <w:rFonts w:ascii="Wingdings" w:hAnsi="Wingdings" w:hint="default"/>
      </w:rPr>
    </w:lvl>
    <w:lvl w:ilvl="3" w:tplc="6E3A2DE4">
      <w:start w:val="1"/>
      <w:numFmt w:val="bullet"/>
      <w:lvlText w:val=""/>
      <w:lvlJc w:val="left"/>
      <w:pPr>
        <w:ind w:left="2880" w:hanging="360"/>
      </w:pPr>
      <w:rPr>
        <w:rFonts w:ascii="Symbol" w:hAnsi="Symbol" w:hint="default"/>
      </w:rPr>
    </w:lvl>
    <w:lvl w:ilvl="4" w:tplc="F55690B2">
      <w:start w:val="1"/>
      <w:numFmt w:val="bullet"/>
      <w:lvlText w:val="o"/>
      <w:lvlJc w:val="left"/>
      <w:pPr>
        <w:ind w:left="3600" w:hanging="360"/>
      </w:pPr>
      <w:rPr>
        <w:rFonts w:ascii="Courier New" w:hAnsi="Courier New" w:hint="default"/>
      </w:rPr>
    </w:lvl>
    <w:lvl w:ilvl="5" w:tplc="9ADEC65E">
      <w:start w:val="1"/>
      <w:numFmt w:val="bullet"/>
      <w:lvlText w:val=""/>
      <w:lvlJc w:val="left"/>
      <w:pPr>
        <w:ind w:left="4320" w:hanging="360"/>
      </w:pPr>
      <w:rPr>
        <w:rFonts w:ascii="Wingdings" w:hAnsi="Wingdings" w:hint="default"/>
      </w:rPr>
    </w:lvl>
    <w:lvl w:ilvl="6" w:tplc="9704E4C2">
      <w:start w:val="1"/>
      <w:numFmt w:val="bullet"/>
      <w:lvlText w:val=""/>
      <w:lvlJc w:val="left"/>
      <w:pPr>
        <w:ind w:left="5040" w:hanging="360"/>
      </w:pPr>
      <w:rPr>
        <w:rFonts w:ascii="Symbol" w:hAnsi="Symbol" w:hint="default"/>
      </w:rPr>
    </w:lvl>
    <w:lvl w:ilvl="7" w:tplc="6FD24A48">
      <w:start w:val="1"/>
      <w:numFmt w:val="bullet"/>
      <w:lvlText w:val="o"/>
      <w:lvlJc w:val="left"/>
      <w:pPr>
        <w:ind w:left="5760" w:hanging="360"/>
      </w:pPr>
      <w:rPr>
        <w:rFonts w:ascii="Courier New" w:hAnsi="Courier New" w:hint="default"/>
      </w:rPr>
    </w:lvl>
    <w:lvl w:ilvl="8" w:tplc="081A3B2E">
      <w:start w:val="1"/>
      <w:numFmt w:val="bullet"/>
      <w:lvlText w:val=""/>
      <w:lvlJc w:val="left"/>
      <w:pPr>
        <w:ind w:left="6480" w:hanging="360"/>
      </w:pPr>
      <w:rPr>
        <w:rFonts w:ascii="Wingdings" w:hAnsi="Wingdings" w:hint="default"/>
      </w:rPr>
    </w:lvl>
  </w:abstractNum>
  <w:abstractNum w:abstractNumId="28" w15:restartNumberingAfterBreak="0">
    <w:nsid w:val="739F7B7F"/>
    <w:multiLevelType w:val="hybridMultilevel"/>
    <w:tmpl w:val="D4429E5C"/>
    <w:lvl w:ilvl="0" w:tplc="95263E7C">
      <w:start w:val="1"/>
      <w:numFmt w:val="decimal"/>
      <w:lvlText w:val="%1."/>
      <w:lvlJc w:val="left"/>
      <w:pPr>
        <w:ind w:left="720" w:hanging="360"/>
      </w:pPr>
    </w:lvl>
    <w:lvl w:ilvl="1" w:tplc="6D280F5E">
      <w:start w:val="1"/>
      <w:numFmt w:val="lowerLetter"/>
      <w:lvlText w:val="%2."/>
      <w:lvlJc w:val="left"/>
      <w:pPr>
        <w:ind w:left="1440" w:hanging="360"/>
      </w:pPr>
    </w:lvl>
    <w:lvl w:ilvl="2" w:tplc="FDD68B64">
      <w:start w:val="1"/>
      <w:numFmt w:val="lowerRoman"/>
      <w:lvlText w:val="%3."/>
      <w:lvlJc w:val="right"/>
      <w:pPr>
        <w:ind w:left="2160" w:hanging="180"/>
      </w:pPr>
    </w:lvl>
    <w:lvl w:ilvl="3" w:tplc="EB26A904">
      <w:start w:val="1"/>
      <w:numFmt w:val="decimal"/>
      <w:lvlText w:val="%4."/>
      <w:lvlJc w:val="left"/>
      <w:pPr>
        <w:ind w:left="2880" w:hanging="360"/>
      </w:pPr>
    </w:lvl>
    <w:lvl w:ilvl="4" w:tplc="A7CE2732">
      <w:start w:val="1"/>
      <w:numFmt w:val="lowerLetter"/>
      <w:lvlText w:val="%5."/>
      <w:lvlJc w:val="left"/>
      <w:pPr>
        <w:ind w:left="3600" w:hanging="360"/>
      </w:pPr>
    </w:lvl>
    <w:lvl w:ilvl="5" w:tplc="24DA2A6A">
      <w:start w:val="1"/>
      <w:numFmt w:val="lowerRoman"/>
      <w:lvlText w:val="%6."/>
      <w:lvlJc w:val="right"/>
      <w:pPr>
        <w:ind w:left="4320" w:hanging="180"/>
      </w:pPr>
    </w:lvl>
    <w:lvl w:ilvl="6" w:tplc="6C127568">
      <w:start w:val="1"/>
      <w:numFmt w:val="decimal"/>
      <w:lvlText w:val="%7."/>
      <w:lvlJc w:val="left"/>
      <w:pPr>
        <w:ind w:left="5040" w:hanging="360"/>
      </w:pPr>
    </w:lvl>
    <w:lvl w:ilvl="7" w:tplc="A8AAF7CC">
      <w:start w:val="1"/>
      <w:numFmt w:val="lowerLetter"/>
      <w:lvlText w:val="%8."/>
      <w:lvlJc w:val="left"/>
      <w:pPr>
        <w:ind w:left="5760" w:hanging="360"/>
      </w:pPr>
    </w:lvl>
    <w:lvl w:ilvl="8" w:tplc="176495C6">
      <w:start w:val="1"/>
      <w:numFmt w:val="lowerRoman"/>
      <w:lvlText w:val="%9."/>
      <w:lvlJc w:val="right"/>
      <w:pPr>
        <w:ind w:left="6480" w:hanging="180"/>
      </w:pPr>
    </w:lvl>
  </w:abstractNum>
  <w:abstractNum w:abstractNumId="29" w15:restartNumberingAfterBreak="0">
    <w:nsid w:val="74F77C04"/>
    <w:multiLevelType w:val="hybridMultilevel"/>
    <w:tmpl w:val="1BC0D8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557575D"/>
    <w:multiLevelType w:val="hybridMultilevel"/>
    <w:tmpl w:val="FFFFFFFF"/>
    <w:lvl w:ilvl="0" w:tplc="9F028E8E">
      <w:start w:val="1"/>
      <w:numFmt w:val="bullet"/>
      <w:lvlText w:val=""/>
      <w:lvlJc w:val="left"/>
      <w:pPr>
        <w:ind w:left="720" w:hanging="360"/>
      </w:pPr>
      <w:rPr>
        <w:rFonts w:ascii="Symbol" w:hAnsi="Symbol" w:hint="default"/>
      </w:rPr>
    </w:lvl>
    <w:lvl w:ilvl="1" w:tplc="4FE4416E">
      <w:start w:val="1"/>
      <w:numFmt w:val="bullet"/>
      <w:lvlText w:val="o"/>
      <w:lvlJc w:val="left"/>
      <w:pPr>
        <w:ind w:left="1440" w:hanging="360"/>
      </w:pPr>
      <w:rPr>
        <w:rFonts w:ascii="Courier New" w:hAnsi="Courier New" w:hint="default"/>
      </w:rPr>
    </w:lvl>
    <w:lvl w:ilvl="2" w:tplc="8DEAE9C2">
      <w:start w:val="1"/>
      <w:numFmt w:val="bullet"/>
      <w:lvlText w:val=""/>
      <w:lvlJc w:val="left"/>
      <w:pPr>
        <w:ind w:left="2160" w:hanging="360"/>
      </w:pPr>
      <w:rPr>
        <w:rFonts w:ascii="Wingdings" w:hAnsi="Wingdings" w:hint="default"/>
      </w:rPr>
    </w:lvl>
    <w:lvl w:ilvl="3" w:tplc="42427000">
      <w:start w:val="1"/>
      <w:numFmt w:val="bullet"/>
      <w:lvlText w:val=""/>
      <w:lvlJc w:val="left"/>
      <w:pPr>
        <w:ind w:left="2880" w:hanging="360"/>
      </w:pPr>
      <w:rPr>
        <w:rFonts w:ascii="Symbol" w:hAnsi="Symbol" w:hint="default"/>
      </w:rPr>
    </w:lvl>
    <w:lvl w:ilvl="4" w:tplc="1E424FC2">
      <w:start w:val="1"/>
      <w:numFmt w:val="bullet"/>
      <w:lvlText w:val="o"/>
      <w:lvlJc w:val="left"/>
      <w:pPr>
        <w:ind w:left="3600" w:hanging="360"/>
      </w:pPr>
      <w:rPr>
        <w:rFonts w:ascii="Courier New" w:hAnsi="Courier New" w:hint="default"/>
      </w:rPr>
    </w:lvl>
    <w:lvl w:ilvl="5" w:tplc="346EB556">
      <w:start w:val="1"/>
      <w:numFmt w:val="bullet"/>
      <w:lvlText w:val=""/>
      <w:lvlJc w:val="left"/>
      <w:pPr>
        <w:ind w:left="4320" w:hanging="360"/>
      </w:pPr>
      <w:rPr>
        <w:rFonts w:ascii="Wingdings" w:hAnsi="Wingdings" w:hint="default"/>
      </w:rPr>
    </w:lvl>
    <w:lvl w:ilvl="6" w:tplc="247AE1E2">
      <w:start w:val="1"/>
      <w:numFmt w:val="bullet"/>
      <w:lvlText w:val=""/>
      <w:lvlJc w:val="left"/>
      <w:pPr>
        <w:ind w:left="5040" w:hanging="360"/>
      </w:pPr>
      <w:rPr>
        <w:rFonts w:ascii="Symbol" w:hAnsi="Symbol" w:hint="default"/>
      </w:rPr>
    </w:lvl>
    <w:lvl w:ilvl="7" w:tplc="55FAB666">
      <w:start w:val="1"/>
      <w:numFmt w:val="bullet"/>
      <w:lvlText w:val="o"/>
      <w:lvlJc w:val="left"/>
      <w:pPr>
        <w:ind w:left="5760" w:hanging="360"/>
      </w:pPr>
      <w:rPr>
        <w:rFonts w:ascii="Courier New" w:hAnsi="Courier New" w:hint="default"/>
      </w:rPr>
    </w:lvl>
    <w:lvl w:ilvl="8" w:tplc="ECBEB34A">
      <w:start w:val="1"/>
      <w:numFmt w:val="bullet"/>
      <w:lvlText w:val=""/>
      <w:lvlJc w:val="left"/>
      <w:pPr>
        <w:ind w:left="6480" w:hanging="360"/>
      </w:pPr>
      <w:rPr>
        <w:rFonts w:ascii="Wingdings" w:hAnsi="Wingdings" w:hint="default"/>
      </w:rPr>
    </w:lvl>
  </w:abstractNum>
  <w:abstractNum w:abstractNumId="31" w15:restartNumberingAfterBreak="0">
    <w:nsid w:val="77887E9D"/>
    <w:multiLevelType w:val="hybridMultilevel"/>
    <w:tmpl w:val="BA6405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F60A4"/>
    <w:multiLevelType w:val="multilevel"/>
    <w:tmpl w:val="8F6CC9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8482D48"/>
    <w:multiLevelType w:val="hybridMultilevel"/>
    <w:tmpl w:val="FFFFFFFF"/>
    <w:lvl w:ilvl="0" w:tplc="DB8AB830">
      <w:start w:val="1"/>
      <w:numFmt w:val="bullet"/>
      <w:lvlText w:val="o"/>
      <w:lvlJc w:val="left"/>
      <w:pPr>
        <w:ind w:left="1080" w:hanging="360"/>
      </w:pPr>
      <w:rPr>
        <w:rFonts w:ascii="Courier New" w:hAnsi="Courier New" w:hint="default"/>
      </w:rPr>
    </w:lvl>
    <w:lvl w:ilvl="1" w:tplc="935CD71A">
      <w:start w:val="1"/>
      <w:numFmt w:val="bullet"/>
      <w:lvlText w:val="o"/>
      <w:lvlJc w:val="left"/>
      <w:pPr>
        <w:ind w:left="1800" w:hanging="360"/>
      </w:pPr>
      <w:rPr>
        <w:rFonts w:ascii="Courier New" w:hAnsi="Courier New" w:hint="default"/>
      </w:rPr>
    </w:lvl>
    <w:lvl w:ilvl="2" w:tplc="A02642F4">
      <w:start w:val="1"/>
      <w:numFmt w:val="bullet"/>
      <w:lvlText w:val=""/>
      <w:lvlJc w:val="left"/>
      <w:pPr>
        <w:ind w:left="2520" w:hanging="360"/>
      </w:pPr>
      <w:rPr>
        <w:rFonts w:ascii="Wingdings" w:hAnsi="Wingdings" w:hint="default"/>
      </w:rPr>
    </w:lvl>
    <w:lvl w:ilvl="3" w:tplc="211A6EAA">
      <w:start w:val="1"/>
      <w:numFmt w:val="bullet"/>
      <w:lvlText w:val=""/>
      <w:lvlJc w:val="left"/>
      <w:pPr>
        <w:ind w:left="3240" w:hanging="360"/>
      </w:pPr>
      <w:rPr>
        <w:rFonts w:ascii="Symbol" w:hAnsi="Symbol" w:hint="default"/>
      </w:rPr>
    </w:lvl>
    <w:lvl w:ilvl="4" w:tplc="D5C0C76A">
      <w:start w:val="1"/>
      <w:numFmt w:val="bullet"/>
      <w:lvlText w:val="o"/>
      <w:lvlJc w:val="left"/>
      <w:pPr>
        <w:ind w:left="3960" w:hanging="360"/>
      </w:pPr>
      <w:rPr>
        <w:rFonts w:ascii="Courier New" w:hAnsi="Courier New" w:hint="default"/>
      </w:rPr>
    </w:lvl>
    <w:lvl w:ilvl="5" w:tplc="AF8070CA">
      <w:start w:val="1"/>
      <w:numFmt w:val="bullet"/>
      <w:lvlText w:val=""/>
      <w:lvlJc w:val="left"/>
      <w:pPr>
        <w:ind w:left="4680" w:hanging="360"/>
      </w:pPr>
      <w:rPr>
        <w:rFonts w:ascii="Wingdings" w:hAnsi="Wingdings" w:hint="default"/>
      </w:rPr>
    </w:lvl>
    <w:lvl w:ilvl="6" w:tplc="909AEC6A">
      <w:start w:val="1"/>
      <w:numFmt w:val="bullet"/>
      <w:lvlText w:val=""/>
      <w:lvlJc w:val="left"/>
      <w:pPr>
        <w:ind w:left="5400" w:hanging="360"/>
      </w:pPr>
      <w:rPr>
        <w:rFonts w:ascii="Symbol" w:hAnsi="Symbol" w:hint="default"/>
      </w:rPr>
    </w:lvl>
    <w:lvl w:ilvl="7" w:tplc="573865DC">
      <w:start w:val="1"/>
      <w:numFmt w:val="bullet"/>
      <w:lvlText w:val="o"/>
      <w:lvlJc w:val="left"/>
      <w:pPr>
        <w:ind w:left="6120" w:hanging="360"/>
      </w:pPr>
      <w:rPr>
        <w:rFonts w:ascii="Courier New" w:hAnsi="Courier New" w:hint="default"/>
      </w:rPr>
    </w:lvl>
    <w:lvl w:ilvl="8" w:tplc="0BDAFC04">
      <w:start w:val="1"/>
      <w:numFmt w:val="bullet"/>
      <w:lvlText w:val=""/>
      <w:lvlJc w:val="left"/>
      <w:pPr>
        <w:ind w:left="6840" w:hanging="360"/>
      </w:pPr>
      <w:rPr>
        <w:rFonts w:ascii="Wingdings" w:hAnsi="Wingdings" w:hint="default"/>
      </w:rPr>
    </w:lvl>
  </w:abstractNum>
  <w:abstractNum w:abstractNumId="34" w15:restartNumberingAfterBreak="0">
    <w:nsid w:val="78D97022"/>
    <w:multiLevelType w:val="hybridMultilevel"/>
    <w:tmpl w:val="4DAA0882"/>
    <w:lvl w:ilvl="0" w:tplc="D9043022">
      <w:start w:val="1"/>
      <w:numFmt w:val="decimal"/>
      <w:lvlText w:val="%1."/>
      <w:lvlJc w:val="left"/>
      <w:pPr>
        <w:ind w:left="1800" w:hanging="360"/>
      </w:pPr>
    </w:lvl>
    <w:lvl w:ilvl="1" w:tplc="FA9A85BC">
      <w:start w:val="1"/>
      <w:numFmt w:val="lowerLetter"/>
      <w:lvlText w:val="%2."/>
      <w:lvlJc w:val="left"/>
      <w:pPr>
        <w:ind w:left="2520" w:hanging="360"/>
      </w:pPr>
    </w:lvl>
    <w:lvl w:ilvl="2" w:tplc="03C032BC">
      <w:start w:val="1"/>
      <w:numFmt w:val="lowerRoman"/>
      <w:lvlText w:val="%3."/>
      <w:lvlJc w:val="right"/>
      <w:pPr>
        <w:ind w:left="3240" w:hanging="180"/>
      </w:pPr>
    </w:lvl>
    <w:lvl w:ilvl="3" w:tplc="DBB2F1A6">
      <w:start w:val="1"/>
      <w:numFmt w:val="decimal"/>
      <w:lvlText w:val="%4."/>
      <w:lvlJc w:val="left"/>
      <w:pPr>
        <w:ind w:left="3960" w:hanging="360"/>
      </w:pPr>
    </w:lvl>
    <w:lvl w:ilvl="4" w:tplc="279E4D88">
      <w:start w:val="1"/>
      <w:numFmt w:val="lowerLetter"/>
      <w:lvlText w:val="%5."/>
      <w:lvlJc w:val="left"/>
      <w:pPr>
        <w:ind w:left="4680" w:hanging="360"/>
      </w:pPr>
    </w:lvl>
    <w:lvl w:ilvl="5" w:tplc="C46608B8">
      <w:start w:val="1"/>
      <w:numFmt w:val="lowerRoman"/>
      <w:lvlText w:val="%6."/>
      <w:lvlJc w:val="right"/>
      <w:pPr>
        <w:ind w:left="5400" w:hanging="180"/>
      </w:pPr>
    </w:lvl>
    <w:lvl w:ilvl="6" w:tplc="C44AC06C">
      <w:start w:val="1"/>
      <w:numFmt w:val="decimal"/>
      <w:lvlText w:val="%7."/>
      <w:lvlJc w:val="left"/>
      <w:pPr>
        <w:ind w:left="6120" w:hanging="360"/>
      </w:pPr>
    </w:lvl>
    <w:lvl w:ilvl="7" w:tplc="71C406EC">
      <w:start w:val="1"/>
      <w:numFmt w:val="lowerLetter"/>
      <w:lvlText w:val="%8."/>
      <w:lvlJc w:val="left"/>
      <w:pPr>
        <w:ind w:left="6840" w:hanging="360"/>
      </w:pPr>
    </w:lvl>
    <w:lvl w:ilvl="8" w:tplc="C69AB78A">
      <w:start w:val="1"/>
      <w:numFmt w:val="lowerRoman"/>
      <w:lvlText w:val="%9."/>
      <w:lvlJc w:val="right"/>
      <w:pPr>
        <w:ind w:left="7560" w:hanging="180"/>
      </w:pPr>
    </w:lvl>
  </w:abstractNum>
  <w:abstractNum w:abstractNumId="35" w15:restartNumberingAfterBreak="0">
    <w:nsid w:val="79649712"/>
    <w:multiLevelType w:val="hybridMultilevel"/>
    <w:tmpl w:val="A77E2CD0"/>
    <w:lvl w:ilvl="0" w:tplc="87C4CA0C">
      <w:start w:val="1"/>
      <w:numFmt w:val="decimal"/>
      <w:lvlText w:val="%1."/>
      <w:lvlJc w:val="left"/>
      <w:pPr>
        <w:ind w:left="720" w:hanging="360"/>
      </w:pPr>
    </w:lvl>
    <w:lvl w:ilvl="1" w:tplc="ED64CB1E">
      <w:start w:val="1"/>
      <w:numFmt w:val="lowerLetter"/>
      <w:lvlText w:val="%2."/>
      <w:lvlJc w:val="left"/>
      <w:pPr>
        <w:ind w:left="1440" w:hanging="360"/>
      </w:pPr>
    </w:lvl>
    <w:lvl w:ilvl="2" w:tplc="E4CE4B58">
      <w:start w:val="1"/>
      <w:numFmt w:val="lowerRoman"/>
      <w:lvlText w:val="%3."/>
      <w:lvlJc w:val="right"/>
      <w:pPr>
        <w:ind w:left="2160" w:hanging="180"/>
      </w:pPr>
    </w:lvl>
    <w:lvl w:ilvl="3" w:tplc="DED06B94">
      <w:start w:val="1"/>
      <w:numFmt w:val="decimal"/>
      <w:lvlText w:val="%4."/>
      <w:lvlJc w:val="left"/>
      <w:pPr>
        <w:ind w:left="2880" w:hanging="360"/>
      </w:pPr>
    </w:lvl>
    <w:lvl w:ilvl="4" w:tplc="922C342A">
      <w:start w:val="1"/>
      <w:numFmt w:val="lowerLetter"/>
      <w:lvlText w:val="%5."/>
      <w:lvlJc w:val="left"/>
      <w:pPr>
        <w:ind w:left="3600" w:hanging="360"/>
      </w:pPr>
    </w:lvl>
    <w:lvl w:ilvl="5" w:tplc="AF3C133E">
      <w:start w:val="1"/>
      <w:numFmt w:val="lowerRoman"/>
      <w:lvlText w:val="%6."/>
      <w:lvlJc w:val="right"/>
      <w:pPr>
        <w:ind w:left="4320" w:hanging="180"/>
      </w:pPr>
    </w:lvl>
    <w:lvl w:ilvl="6" w:tplc="983CDC84">
      <w:start w:val="1"/>
      <w:numFmt w:val="decimal"/>
      <w:lvlText w:val="%7."/>
      <w:lvlJc w:val="left"/>
      <w:pPr>
        <w:ind w:left="5040" w:hanging="360"/>
      </w:pPr>
    </w:lvl>
    <w:lvl w:ilvl="7" w:tplc="58426192">
      <w:start w:val="1"/>
      <w:numFmt w:val="lowerLetter"/>
      <w:lvlText w:val="%8."/>
      <w:lvlJc w:val="left"/>
      <w:pPr>
        <w:ind w:left="5760" w:hanging="360"/>
      </w:pPr>
    </w:lvl>
    <w:lvl w:ilvl="8" w:tplc="AF0AADAA">
      <w:start w:val="1"/>
      <w:numFmt w:val="lowerRoman"/>
      <w:lvlText w:val="%9."/>
      <w:lvlJc w:val="right"/>
      <w:pPr>
        <w:ind w:left="6480" w:hanging="180"/>
      </w:pPr>
    </w:lvl>
  </w:abstractNum>
  <w:abstractNum w:abstractNumId="36" w15:restartNumberingAfterBreak="0">
    <w:nsid w:val="7BFF4A3D"/>
    <w:multiLevelType w:val="hybridMultilevel"/>
    <w:tmpl w:val="17068F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78114762">
    <w:abstractNumId w:val="28"/>
  </w:num>
  <w:num w:numId="2" w16cid:durableId="13969869">
    <w:abstractNumId w:val="18"/>
  </w:num>
  <w:num w:numId="3" w16cid:durableId="26834808">
    <w:abstractNumId w:val="35"/>
  </w:num>
  <w:num w:numId="4" w16cid:durableId="1986205007">
    <w:abstractNumId w:val="27"/>
  </w:num>
  <w:num w:numId="5" w16cid:durableId="103813986">
    <w:abstractNumId w:val="25"/>
  </w:num>
  <w:num w:numId="6" w16cid:durableId="163711878">
    <w:abstractNumId w:val="34"/>
  </w:num>
  <w:num w:numId="7" w16cid:durableId="1120761173">
    <w:abstractNumId w:val="6"/>
  </w:num>
  <w:num w:numId="8" w16cid:durableId="1225261314">
    <w:abstractNumId w:val="8"/>
  </w:num>
  <w:num w:numId="9" w16cid:durableId="460852254">
    <w:abstractNumId w:val="4"/>
  </w:num>
  <w:num w:numId="10" w16cid:durableId="1789156831">
    <w:abstractNumId w:val="19"/>
  </w:num>
  <w:num w:numId="11" w16cid:durableId="1388608323">
    <w:abstractNumId w:val="29"/>
  </w:num>
  <w:num w:numId="12" w16cid:durableId="210968308">
    <w:abstractNumId w:val="16"/>
  </w:num>
  <w:num w:numId="13" w16cid:durableId="2058355435">
    <w:abstractNumId w:val="31"/>
  </w:num>
  <w:num w:numId="14" w16cid:durableId="1215847293">
    <w:abstractNumId w:val="26"/>
  </w:num>
  <w:num w:numId="15" w16cid:durableId="1298025655">
    <w:abstractNumId w:val="1"/>
  </w:num>
  <w:num w:numId="16" w16cid:durableId="2079858108">
    <w:abstractNumId w:val="23"/>
  </w:num>
  <w:num w:numId="17" w16cid:durableId="1339651855">
    <w:abstractNumId w:val="3"/>
  </w:num>
  <w:num w:numId="18" w16cid:durableId="325132075">
    <w:abstractNumId w:val="17"/>
  </w:num>
  <w:num w:numId="19" w16cid:durableId="721488968">
    <w:abstractNumId w:val="12"/>
  </w:num>
  <w:num w:numId="20" w16cid:durableId="1531525244">
    <w:abstractNumId w:val="14"/>
  </w:num>
  <w:num w:numId="21" w16cid:durableId="1669752402">
    <w:abstractNumId w:val="33"/>
  </w:num>
  <w:num w:numId="22" w16cid:durableId="1620800888">
    <w:abstractNumId w:val="15"/>
  </w:num>
  <w:num w:numId="23" w16cid:durableId="2069259681">
    <w:abstractNumId w:val="5"/>
  </w:num>
  <w:num w:numId="24" w16cid:durableId="1654328738">
    <w:abstractNumId w:val="21"/>
  </w:num>
  <w:num w:numId="25" w16cid:durableId="436407971">
    <w:abstractNumId w:val="24"/>
  </w:num>
  <w:num w:numId="26" w16cid:durableId="1002464891">
    <w:abstractNumId w:val="30"/>
  </w:num>
  <w:num w:numId="27" w16cid:durableId="2119521421">
    <w:abstractNumId w:val="10"/>
  </w:num>
  <w:num w:numId="28" w16cid:durableId="60297912">
    <w:abstractNumId w:val="7"/>
  </w:num>
  <w:num w:numId="29" w16cid:durableId="1869876428">
    <w:abstractNumId w:val="0"/>
  </w:num>
  <w:num w:numId="30" w16cid:durableId="392776981">
    <w:abstractNumId w:val="9"/>
  </w:num>
  <w:num w:numId="31" w16cid:durableId="1280792535">
    <w:abstractNumId w:val="32"/>
  </w:num>
  <w:num w:numId="32" w16cid:durableId="399212047">
    <w:abstractNumId w:val="13"/>
  </w:num>
  <w:num w:numId="33" w16cid:durableId="1280066547">
    <w:abstractNumId w:val="36"/>
  </w:num>
  <w:num w:numId="34" w16cid:durableId="1160848503">
    <w:abstractNumId w:val="11"/>
  </w:num>
  <w:num w:numId="35" w16cid:durableId="751659764">
    <w:abstractNumId w:val="22"/>
  </w:num>
  <w:num w:numId="36" w16cid:durableId="1528712266">
    <w:abstractNumId w:val="2"/>
  </w:num>
  <w:num w:numId="37" w16cid:durableId="1350645985">
    <w:abstractNumId w:val="2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a Wang">
    <w15:presenceInfo w15:providerId="None" w15:userId="Lena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MCUxNjYwsLAwsjQyUdpeDU4uLM/DyQAsNaAJMm8BwsAAAA"/>
  </w:docVars>
  <w:rsids>
    <w:rsidRoot w:val="00CD5F64"/>
    <w:rsid w:val="000004DE"/>
    <w:rsid w:val="00001788"/>
    <w:rsid w:val="000019AE"/>
    <w:rsid w:val="0000273D"/>
    <w:rsid w:val="000036A2"/>
    <w:rsid w:val="00003B7A"/>
    <w:rsid w:val="00004941"/>
    <w:rsid w:val="00005749"/>
    <w:rsid w:val="00006BAE"/>
    <w:rsid w:val="00010211"/>
    <w:rsid w:val="0001022E"/>
    <w:rsid w:val="00011396"/>
    <w:rsid w:val="00011D9E"/>
    <w:rsid w:val="00011EF8"/>
    <w:rsid w:val="00012FAE"/>
    <w:rsid w:val="00013389"/>
    <w:rsid w:val="00013765"/>
    <w:rsid w:val="00014044"/>
    <w:rsid w:val="00014192"/>
    <w:rsid w:val="00015C2D"/>
    <w:rsid w:val="0001EB42"/>
    <w:rsid w:val="00020633"/>
    <w:rsid w:val="00020BDB"/>
    <w:rsid w:val="000220BD"/>
    <w:rsid w:val="00022118"/>
    <w:rsid w:val="000226E7"/>
    <w:rsid w:val="00024F46"/>
    <w:rsid w:val="00024F8D"/>
    <w:rsid w:val="000272A4"/>
    <w:rsid w:val="00030BC7"/>
    <w:rsid w:val="00032675"/>
    <w:rsid w:val="0003421A"/>
    <w:rsid w:val="0003606D"/>
    <w:rsid w:val="000367A5"/>
    <w:rsid w:val="000379B1"/>
    <w:rsid w:val="00040852"/>
    <w:rsid w:val="000413AA"/>
    <w:rsid w:val="00044B74"/>
    <w:rsid w:val="000450A4"/>
    <w:rsid w:val="00045276"/>
    <w:rsid w:val="00045EF1"/>
    <w:rsid w:val="00046A8C"/>
    <w:rsid w:val="00046ABB"/>
    <w:rsid w:val="000506C9"/>
    <w:rsid w:val="000507A2"/>
    <w:rsid w:val="000523A2"/>
    <w:rsid w:val="00052792"/>
    <w:rsid w:val="00052AC1"/>
    <w:rsid w:val="00055249"/>
    <w:rsid w:val="00055EF5"/>
    <w:rsid w:val="00056550"/>
    <w:rsid w:val="00056BB8"/>
    <w:rsid w:val="00057645"/>
    <w:rsid w:val="00061290"/>
    <w:rsid w:val="00063346"/>
    <w:rsid w:val="00064DEF"/>
    <w:rsid w:val="0006516E"/>
    <w:rsid w:val="0006525E"/>
    <w:rsid w:val="000660B0"/>
    <w:rsid w:val="00066DB9"/>
    <w:rsid w:val="00067518"/>
    <w:rsid w:val="0006763F"/>
    <w:rsid w:val="0007006C"/>
    <w:rsid w:val="00073595"/>
    <w:rsid w:val="000738B0"/>
    <w:rsid w:val="000747A5"/>
    <w:rsid w:val="00077473"/>
    <w:rsid w:val="000803D7"/>
    <w:rsid w:val="00080450"/>
    <w:rsid w:val="00080989"/>
    <w:rsid w:val="00080BDA"/>
    <w:rsid w:val="00080DCC"/>
    <w:rsid w:val="00081ED7"/>
    <w:rsid w:val="0008402D"/>
    <w:rsid w:val="000845E7"/>
    <w:rsid w:val="00084DD2"/>
    <w:rsid w:val="0008504A"/>
    <w:rsid w:val="0008535E"/>
    <w:rsid w:val="00087183"/>
    <w:rsid w:val="00087DBE"/>
    <w:rsid w:val="00091CFA"/>
    <w:rsid w:val="000930DC"/>
    <w:rsid w:val="000958E9"/>
    <w:rsid w:val="00095B3F"/>
    <w:rsid w:val="000979C7"/>
    <w:rsid w:val="000A08EF"/>
    <w:rsid w:val="000A1585"/>
    <w:rsid w:val="000A252F"/>
    <w:rsid w:val="000A2F3F"/>
    <w:rsid w:val="000A47ED"/>
    <w:rsid w:val="000A54C3"/>
    <w:rsid w:val="000B13A0"/>
    <w:rsid w:val="000B2921"/>
    <w:rsid w:val="000B310C"/>
    <w:rsid w:val="000B457B"/>
    <w:rsid w:val="000B5000"/>
    <w:rsid w:val="000B6E49"/>
    <w:rsid w:val="000C11E8"/>
    <w:rsid w:val="000C1BE6"/>
    <w:rsid w:val="000C3428"/>
    <w:rsid w:val="000C404F"/>
    <w:rsid w:val="000C51F0"/>
    <w:rsid w:val="000C5C59"/>
    <w:rsid w:val="000C6D65"/>
    <w:rsid w:val="000D04E6"/>
    <w:rsid w:val="000D103C"/>
    <w:rsid w:val="000D20F1"/>
    <w:rsid w:val="000D25CB"/>
    <w:rsid w:val="000D404C"/>
    <w:rsid w:val="000D4181"/>
    <w:rsid w:val="000D4789"/>
    <w:rsid w:val="000D521D"/>
    <w:rsid w:val="000D58B7"/>
    <w:rsid w:val="000D667F"/>
    <w:rsid w:val="000D66BB"/>
    <w:rsid w:val="000E016A"/>
    <w:rsid w:val="000E044C"/>
    <w:rsid w:val="000E1277"/>
    <w:rsid w:val="000E28A3"/>
    <w:rsid w:val="000E29C4"/>
    <w:rsid w:val="000E2F86"/>
    <w:rsid w:val="000E5A46"/>
    <w:rsid w:val="000E5D89"/>
    <w:rsid w:val="000E8841"/>
    <w:rsid w:val="000EE8CF"/>
    <w:rsid w:val="000F0982"/>
    <w:rsid w:val="000F0D77"/>
    <w:rsid w:val="000F23AE"/>
    <w:rsid w:val="000F3978"/>
    <w:rsid w:val="000F3FB6"/>
    <w:rsid w:val="000F4F09"/>
    <w:rsid w:val="000F696D"/>
    <w:rsid w:val="000F7E4A"/>
    <w:rsid w:val="001020F6"/>
    <w:rsid w:val="001027AE"/>
    <w:rsid w:val="00104311"/>
    <w:rsid w:val="00107E7E"/>
    <w:rsid w:val="00114128"/>
    <w:rsid w:val="001161EB"/>
    <w:rsid w:val="00120F6C"/>
    <w:rsid w:val="001214A2"/>
    <w:rsid w:val="00121A4F"/>
    <w:rsid w:val="00121D2B"/>
    <w:rsid w:val="0012401D"/>
    <w:rsid w:val="001252BC"/>
    <w:rsid w:val="001255E0"/>
    <w:rsid w:val="00126162"/>
    <w:rsid w:val="0012685E"/>
    <w:rsid w:val="00131B27"/>
    <w:rsid w:val="00134D00"/>
    <w:rsid w:val="00141C08"/>
    <w:rsid w:val="00143DAF"/>
    <w:rsid w:val="001445C5"/>
    <w:rsid w:val="00144648"/>
    <w:rsid w:val="00145D22"/>
    <w:rsid w:val="001468E3"/>
    <w:rsid w:val="001476CF"/>
    <w:rsid w:val="001503B0"/>
    <w:rsid w:val="00150A71"/>
    <w:rsid w:val="00150D88"/>
    <w:rsid w:val="00150F2A"/>
    <w:rsid w:val="00152678"/>
    <w:rsid w:val="001541EA"/>
    <w:rsid w:val="00154392"/>
    <w:rsid w:val="00156880"/>
    <w:rsid w:val="00157CE2"/>
    <w:rsid w:val="00160B63"/>
    <w:rsid w:val="0016146B"/>
    <w:rsid w:val="00162404"/>
    <w:rsid w:val="001666F5"/>
    <w:rsid w:val="00166C45"/>
    <w:rsid w:val="0017051F"/>
    <w:rsid w:val="001707DD"/>
    <w:rsid w:val="00170C7F"/>
    <w:rsid w:val="00171B30"/>
    <w:rsid w:val="00172165"/>
    <w:rsid w:val="0017262E"/>
    <w:rsid w:val="0017305F"/>
    <w:rsid w:val="00173A16"/>
    <w:rsid w:val="0017415E"/>
    <w:rsid w:val="00176196"/>
    <w:rsid w:val="00176AB3"/>
    <w:rsid w:val="00176F4C"/>
    <w:rsid w:val="001771DC"/>
    <w:rsid w:val="0018029F"/>
    <w:rsid w:val="00181394"/>
    <w:rsid w:val="00182FBC"/>
    <w:rsid w:val="00183D69"/>
    <w:rsid w:val="0018450B"/>
    <w:rsid w:val="00185597"/>
    <w:rsid w:val="00185B9E"/>
    <w:rsid w:val="00187C39"/>
    <w:rsid w:val="00190A93"/>
    <w:rsid w:val="00190BFF"/>
    <w:rsid w:val="00190E93"/>
    <w:rsid w:val="00190F7F"/>
    <w:rsid w:val="00190FFA"/>
    <w:rsid w:val="00191027"/>
    <w:rsid w:val="00191320"/>
    <w:rsid w:val="001913BF"/>
    <w:rsid w:val="001923A8"/>
    <w:rsid w:val="001928FA"/>
    <w:rsid w:val="00192A20"/>
    <w:rsid w:val="00192A41"/>
    <w:rsid w:val="001933FD"/>
    <w:rsid w:val="00193881"/>
    <w:rsid w:val="001938F5"/>
    <w:rsid w:val="00194161"/>
    <w:rsid w:val="001947A2"/>
    <w:rsid w:val="001949B1"/>
    <w:rsid w:val="00194E81"/>
    <w:rsid w:val="001955C0"/>
    <w:rsid w:val="00197615"/>
    <w:rsid w:val="001A1515"/>
    <w:rsid w:val="001A1871"/>
    <w:rsid w:val="001A4343"/>
    <w:rsid w:val="001A6311"/>
    <w:rsid w:val="001A69B4"/>
    <w:rsid w:val="001AA528"/>
    <w:rsid w:val="001B0200"/>
    <w:rsid w:val="001B0B3A"/>
    <w:rsid w:val="001B15BF"/>
    <w:rsid w:val="001B1831"/>
    <w:rsid w:val="001B252E"/>
    <w:rsid w:val="001B3866"/>
    <w:rsid w:val="001B3999"/>
    <w:rsid w:val="001B5487"/>
    <w:rsid w:val="001B6841"/>
    <w:rsid w:val="001C18C8"/>
    <w:rsid w:val="001C3AAD"/>
    <w:rsid w:val="001C452D"/>
    <w:rsid w:val="001C4EC3"/>
    <w:rsid w:val="001C63B7"/>
    <w:rsid w:val="001C6555"/>
    <w:rsid w:val="001C76C2"/>
    <w:rsid w:val="001D0836"/>
    <w:rsid w:val="001D144A"/>
    <w:rsid w:val="001D1673"/>
    <w:rsid w:val="001D169C"/>
    <w:rsid w:val="001D3791"/>
    <w:rsid w:val="001D4782"/>
    <w:rsid w:val="001D5EF0"/>
    <w:rsid w:val="001D746A"/>
    <w:rsid w:val="001E009E"/>
    <w:rsid w:val="001E0E90"/>
    <w:rsid w:val="001E22CD"/>
    <w:rsid w:val="001E25AA"/>
    <w:rsid w:val="001E34CF"/>
    <w:rsid w:val="001E3F29"/>
    <w:rsid w:val="001E4F6C"/>
    <w:rsid w:val="001E6011"/>
    <w:rsid w:val="001E7095"/>
    <w:rsid w:val="001E711F"/>
    <w:rsid w:val="001F37D3"/>
    <w:rsid w:val="001F4857"/>
    <w:rsid w:val="001F52EF"/>
    <w:rsid w:val="001F777E"/>
    <w:rsid w:val="002001D0"/>
    <w:rsid w:val="0020166D"/>
    <w:rsid w:val="00201BAF"/>
    <w:rsid w:val="002029F3"/>
    <w:rsid w:val="00202EBF"/>
    <w:rsid w:val="00202ED7"/>
    <w:rsid w:val="00203513"/>
    <w:rsid w:val="00204D77"/>
    <w:rsid w:val="00206CDA"/>
    <w:rsid w:val="00210AC0"/>
    <w:rsid w:val="00210D07"/>
    <w:rsid w:val="00212C75"/>
    <w:rsid w:val="00213D69"/>
    <w:rsid w:val="002151D4"/>
    <w:rsid w:val="002152A9"/>
    <w:rsid w:val="0021731C"/>
    <w:rsid w:val="00221009"/>
    <w:rsid w:val="002237A5"/>
    <w:rsid w:val="0022520B"/>
    <w:rsid w:val="00225A6C"/>
    <w:rsid w:val="0022666B"/>
    <w:rsid w:val="002268ED"/>
    <w:rsid w:val="00226D17"/>
    <w:rsid w:val="00226D9C"/>
    <w:rsid w:val="002273FE"/>
    <w:rsid w:val="00231111"/>
    <w:rsid w:val="00232339"/>
    <w:rsid w:val="00232803"/>
    <w:rsid w:val="00232CF7"/>
    <w:rsid w:val="002331CD"/>
    <w:rsid w:val="00234A73"/>
    <w:rsid w:val="00234B8C"/>
    <w:rsid w:val="00234BD2"/>
    <w:rsid w:val="00235ADD"/>
    <w:rsid w:val="002363AE"/>
    <w:rsid w:val="00236E7E"/>
    <w:rsid w:val="0023B527"/>
    <w:rsid w:val="00240194"/>
    <w:rsid w:val="0024027F"/>
    <w:rsid w:val="002415D2"/>
    <w:rsid w:val="00241D16"/>
    <w:rsid w:val="002440C7"/>
    <w:rsid w:val="00244F15"/>
    <w:rsid w:val="00245827"/>
    <w:rsid w:val="00245AC0"/>
    <w:rsid w:val="0024758D"/>
    <w:rsid w:val="00251DD0"/>
    <w:rsid w:val="00251EDC"/>
    <w:rsid w:val="00253B21"/>
    <w:rsid w:val="00253CF1"/>
    <w:rsid w:val="0025401D"/>
    <w:rsid w:val="00254621"/>
    <w:rsid w:val="00256A07"/>
    <w:rsid w:val="002572A7"/>
    <w:rsid w:val="00257772"/>
    <w:rsid w:val="00262184"/>
    <w:rsid w:val="00262FDE"/>
    <w:rsid w:val="0026481D"/>
    <w:rsid w:val="0026649E"/>
    <w:rsid w:val="002673E5"/>
    <w:rsid w:val="00270360"/>
    <w:rsid w:val="00270946"/>
    <w:rsid w:val="002719A0"/>
    <w:rsid w:val="002721C1"/>
    <w:rsid w:val="0027247D"/>
    <w:rsid w:val="00272907"/>
    <w:rsid w:val="00272C91"/>
    <w:rsid w:val="00273046"/>
    <w:rsid w:val="00273B62"/>
    <w:rsid w:val="00275693"/>
    <w:rsid w:val="00275DF9"/>
    <w:rsid w:val="00276783"/>
    <w:rsid w:val="00277603"/>
    <w:rsid w:val="00277E1A"/>
    <w:rsid w:val="0028094E"/>
    <w:rsid w:val="002812DB"/>
    <w:rsid w:val="002825C7"/>
    <w:rsid w:val="002847C9"/>
    <w:rsid w:val="00284D16"/>
    <w:rsid w:val="00286713"/>
    <w:rsid w:val="00286C75"/>
    <w:rsid w:val="00286E1B"/>
    <w:rsid w:val="00287ADC"/>
    <w:rsid w:val="00290266"/>
    <w:rsid w:val="002914B4"/>
    <w:rsid w:val="002914EE"/>
    <w:rsid w:val="00291B76"/>
    <w:rsid w:val="002920CE"/>
    <w:rsid w:val="00292EDD"/>
    <w:rsid w:val="0029375A"/>
    <w:rsid w:val="0029592D"/>
    <w:rsid w:val="00295B27"/>
    <w:rsid w:val="00295E11"/>
    <w:rsid w:val="0029687E"/>
    <w:rsid w:val="002A03E4"/>
    <w:rsid w:val="002A2F07"/>
    <w:rsid w:val="002A4361"/>
    <w:rsid w:val="002A447C"/>
    <w:rsid w:val="002A4EBB"/>
    <w:rsid w:val="002A5CA6"/>
    <w:rsid w:val="002A6804"/>
    <w:rsid w:val="002A7686"/>
    <w:rsid w:val="002A7B2D"/>
    <w:rsid w:val="002B0875"/>
    <w:rsid w:val="002B1BCC"/>
    <w:rsid w:val="002B25B2"/>
    <w:rsid w:val="002B2B24"/>
    <w:rsid w:val="002B303C"/>
    <w:rsid w:val="002B3D97"/>
    <w:rsid w:val="002B4EB4"/>
    <w:rsid w:val="002B547F"/>
    <w:rsid w:val="002B549C"/>
    <w:rsid w:val="002B6CCE"/>
    <w:rsid w:val="002C0080"/>
    <w:rsid w:val="002C053C"/>
    <w:rsid w:val="002C0700"/>
    <w:rsid w:val="002C1DDF"/>
    <w:rsid w:val="002C253B"/>
    <w:rsid w:val="002C2A08"/>
    <w:rsid w:val="002C3316"/>
    <w:rsid w:val="002C5DEB"/>
    <w:rsid w:val="002C6886"/>
    <w:rsid w:val="002C69BD"/>
    <w:rsid w:val="002D0415"/>
    <w:rsid w:val="002D0C48"/>
    <w:rsid w:val="002D1415"/>
    <w:rsid w:val="002D1422"/>
    <w:rsid w:val="002D1F92"/>
    <w:rsid w:val="002D2F3D"/>
    <w:rsid w:val="002D3DA0"/>
    <w:rsid w:val="002D558B"/>
    <w:rsid w:val="002D5C76"/>
    <w:rsid w:val="002D6653"/>
    <w:rsid w:val="002D725D"/>
    <w:rsid w:val="002E0072"/>
    <w:rsid w:val="002E02A9"/>
    <w:rsid w:val="002E06D3"/>
    <w:rsid w:val="002E19A1"/>
    <w:rsid w:val="002E1A14"/>
    <w:rsid w:val="002E23B7"/>
    <w:rsid w:val="002E3AC2"/>
    <w:rsid w:val="002E3BB4"/>
    <w:rsid w:val="002E5560"/>
    <w:rsid w:val="002E5816"/>
    <w:rsid w:val="002F296C"/>
    <w:rsid w:val="002F3916"/>
    <w:rsid w:val="002F4568"/>
    <w:rsid w:val="002F6D18"/>
    <w:rsid w:val="002F6F9A"/>
    <w:rsid w:val="003001CE"/>
    <w:rsid w:val="00301B06"/>
    <w:rsid w:val="00301C9A"/>
    <w:rsid w:val="003021FA"/>
    <w:rsid w:val="00302542"/>
    <w:rsid w:val="003036B4"/>
    <w:rsid w:val="00303C7B"/>
    <w:rsid w:val="00304539"/>
    <w:rsid w:val="00305E86"/>
    <w:rsid w:val="0030647C"/>
    <w:rsid w:val="00307533"/>
    <w:rsid w:val="00307F58"/>
    <w:rsid w:val="00310111"/>
    <w:rsid w:val="00313451"/>
    <w:rsid w:val="003135FC"/>
    <w:rsid w:val="00314677"/>
    <w:rsid w:val="00315BC3"/>
    <w:rsid w:val="003161A1"/>
    <w:rsid w:val="003172D6"/>
    <w:rsid w:val="00320205"/>
    <w:rsid w:val="003219D4"/>
    <w:rsid w:val="00321F34"/>
    <w:rsid w:val="003228D9"/>
    <w:rsid w:val="003248AF"/>
    <w:rsid w:val="00324E8A"/>
    <w:rsid w:val="003264D9"/>
    <w:rsid w:val="003302B5"/>
    <w:rsid w:val="003306D0"/>
    <w:rsid w:val="0033218C"/>
    <w:rsid w:val="003323B6"/>
    <w:rsid w:val="00332C5D"/>
    <w:rsid w:val="003330FA"/>
    <w:rsid w:val="00333434"/>
    <w:rsid w:val="003336B7"/>
    <w:rsid w:val="00333C33"/>
    <w:rsid w:val="0033486F"/>
    <w:rsid w:val="00337407"/>
    <w:rsid w:val="003375B1"/>
    <w:rsid w:val="0034012A"/>
    <w:rsid w:val="0034396F"/>
    <w:rsid w:val="003442A3"/>
    <w:rsid w:val="003445A6"/>
    <w:rsid w:val="003451B7"/>
    <w:rsid w:val="00345D38"/>
    <w:rsid w:val="0034718A"/>
    <w:rsid w:val="003476D3"/>
    <w:rsid w:val="0034BC95"/>
    <w:rsid w:val="0035143E"/>
    <w:rsid w:val="00352C2E"/>
    <w:rsid w:val="00354B34"/>
    <w:rsid w:val="0035708E"/>
    <w:rsid w:val="0036001C"/>
    <w:rsid w:val="003603EA"/>
    <w:rsid w:val="00361C27"/>
    <w:rsid w:val="00364B80"/>
    <w:rsid w:val="00364D16"/>
    <w:rsid w:val="00365FB7"/>
    <w:rsid w:val="00366040"/>
    <w:rsid w:val="003662F5"/>
    <w:rsid w:val="00366453"/>
    <w:rsid w:val="00370070"/>
    <w:rsid w:val="00371F79"/>
    <w:rsid w:val="00372063"/>
    <w:rsid w:val="00372601"/>
    <w:rsid w:val="00374411"/>
    <w:rsid w:val="00374650"/>
    <w:rsid w:val="00374655"/>
    <w:rsid w:val="003750AB"/>
    <w:rsid w:val="0037549B"/>
    <w:rsid w:val="00375786"/>
    <w:rsid w:val="00382330"/>
    <w:rsid w:val="003829B2"/>
    <w:rsid w:val="00382E29"/>
    <w:rsid w:val="00383071"/>
    <w:rsid w:val="00384A08"/>
    <w:rsid w:val="00391CF7"/>
    <w:rsid w:val="00395FE2"/>
    <w:rsid w:val="00396563"/>
    <w:rsid w:val="003A0DBA"/>
    <w:rsid w:val="003A1A7C"/>
    <w:rsid w:val="003A2CF2"/>
    <w:rsid w:val="003A2F0D"/>
    <w:rsid w:val="003A346B"/>
    <w:rsid w:val="003A6592"/>
    <w:rsid w:val="003B24FF"/>
    <w:rsid w:val="003B4431"/>
    <w:rsid w:val="003B57C3"/>
    <w:rsid w:val="003B6345"/>
    <w:rsid w:val="003B72DC"/>
    <w:rsid w:val="003C001E"/>
    <w:rsid w:val="003C004E"/>
    <w:rsid w:val="003C2BA0"/>
    <w:rsid w:val="003C2D91"/>
    <w:rsid w:val="003C343C"/>
    <w:rsid w:val="003C6091"/>
    <w:rsid w:val="003C6425"/>
    <w:rsid w:val="003C6D65"/>
    <w:rsid w:val="003C7CA6"/>
    <w:rsid w:val="003D0C49"/>
    <w:rsid w:val="003D10A3"/>
    <w:rsid w:val="003D2916"/>
    <w:rsid w:val="003D2AF6"/>
    <w:rsid w:val="003D3BF4"/>
    <w:rsid w:val="003D5365"/>
    <w:rsid w:val="003D70BE"/>
    <w:rsid w:val="003E1785"/>
    <w:rsid w:val="003E1ADC"/>
    <w:rsid w:val="003E2643"/>
    <w:rsid w:val="003E3563"/>
    <w:rsid w:val="003E3594"/>
    <w:rsid w:val="003E3EC7"/>
    <w:rsid w:val="003E4136"/>
    <w:rsid w:val="003E6338"/>
    <w:rsid w:val="003E6FEB"/>
    <w:rsid w:val="003E79F4"/>
    <w:rsid w:val="003F0721"/>
    <w:rsid w:val="003F0B15"/>
    <w:rsid w:val="003F134D"/>
    <w:rsid w:val="003F2EB1"/>
    <w:rsid w:val="003F39BD"/>
    <w:rsid w:val="003F4F91"/>
    <w:rsid w:val="003F6C77"/>
    <w:rsid w:val="003F7FAD"/>
    <w:rsid w:val="00400948"/>
    <w:rsid w:val="00400CB4"/>
    <w:rsid w:val="004043E1"/>
    <w:rsid w:val="00404485"/>
    <w:rsid w:val="00406277"/>
    <w:rsid w:val="00406984"/>
    <w:rsid w:val="00406EC7"/>
    <w:rsid w:val="00407219"/>
    <w:rsid w:val="004072B5"/>
    <w:rsid w:val="00407C4A"/>
    <w:rsid w:val="004101EC"/>
    <w:rsid w:val="00412106"/>
    <w:rsid w:val="0041523F"/>
    <w:rsid w:val="00416102"/>
    <w:rsid w:val="0041696B"/>
    <w:rsid w:val="00417190"/>
    <w:rsid w:val="0041798F"/>
    <w:rsid w:val="00420A0F"/>
    <w:rsid w:val="0042125A"/>
    <w:rsid w:val="00421B4C"/>
    <w:rsid w:val="004220C5"/>
    <w:rsid w:val="0042548C"/>
    <w:rsid w:val="0042551B"/>
    <w:rsid w:val="00427298"/>
    <w:rsid w:val="0042F2C0"/>
    <w:rsid w:val="00430235"/>
    <w:rsid w:val="00430E24"/>
    <w:rsid w:val="004350E9"/>
    <w:rsid w:val="00436888"/>
    <w:rsid w:val="004373F7"/>
    <w:rsid w:val="004377E0"/>
    <w:rsid w:val="00437D5C"/>
    <w:rsid w:val="00442FAC"/>
    <w:rsid w:val="0044338F"/>
    <w:rsid w:val="00443C45"/>
    <w:rsid w:val="00444417"/>
    <w:rsid w:val="00444EAE"/>
    <w:rsid w:val="00445146"/>
    <w:rsid w:val="00445241"/>
    <w:rsid w:val="00445792"/>
    <w:rsid w:val="0044589B"/>
    <w:rsid w:val="00445D86"/>
    <w:rsid w:val="00446FC4"/>
    <w:rsid w:val="0044737D"/>
    <w:rsid w:val="00450C46"/>
    <w:rsid w:val="0045100B"/>
    <w:rsid w:val="004538E4"/>
    <w:rsid w:val="004551DD"/>
    <w:rsid w:val="0045537B"/>
    <w:rsid w:val="00456091"/>
    <w:rsid w:val="004570D6"/>
    <w:rsid w:val="00462382"/>
    <w:rsid w:val="00462449"/>
    <w:rsid w:val="00462743"/>
    <w:rsid w:val="0046290F"/>
    <w:rsid w:val="0046319A"/>
    <w:rsid w:val="004640F9"/>
    <w:rsid w:val="00466BD6"/>
    <w:rsid w:val="00467F7D"/>
    <w:rsid w:val="00471DDB"/>
    <w:rsid w:val="0047294E"/>
    <w:rsid w:val="004749CB"/>
    <w:rsid w:val="0047702A"/>
    <w:rsid w:val="0047798C"/>
    <w:rsid w:val="00477A40"/>
    <w:rsid w:val="004832EF"/>
    <w:rsid w:val="00484A7D"/>
    <w:rsid w:val="004853AC"/>
    <w:rsid w:val="0048563D"/>
    <w:rsid w:val="004863EA"/>
    <w:rsid w:val="00487240"/>
    <w:rsid w:val="00490594"/>
    <w:rsid w:val="00490BC7"/>
    <w:rsid w:val="00491624"/>
    <w:rsid w:val="0049288E"/>
    <w:rsid w:val="004932AA"/>
    <w:rsid w:val="00494C76"/>
    <w:rsid w:val="00496BDD"/>
    <w:rsid w:val="00496CDF"/>
    <w:rsid w:val="004979CB"/>
    <w:rsid w:val="004A276C"/>
    <w:rsid w:val="004A305F"/>
    <w:rsid w:val="004A3285"/>
    <w:rsid w:val="004A34F1"/>
    <w:rsid w:val="004A3FD2"/>
    <w:rsid w:val="004A43EA"/>
    <w:rsid w:val="004A494F"/>
    <w:rsid w:val="004A527D"/>
    <w:rsid w:val="004A6937"/>
    <w:rsid w:val="004B1F24"/>
    <w:rsid w:val="004B28A5"/>
    <w:rsid w:val="004B2C5E"/>
    <w:rsid w:val="004B33D4"/>
    <w:rsid w:val="004B468E"/>
    <w:rsid w:val="004B4C12"/>
    <w:rsid w:val="004B560A"/>
    <w:rsid w:val="004B66DD"/>
    <w:rsid w:val="004B7AD2"/>
    <w:rsid w:val="004B7B9F"/>
    <w:rsid w:val="004C1E03"/>
    <w:rsid w:val="004C1F4A"/>
    <w:rsid w:val="004C2349"/>
    <w:rsid w:val="004C2DEF"/>
    <w:rsid w:val="004C5A7A"/>
    <w:rsid w:val="004C5E26"/>
    <w:rsid w:val="004C61A2"/>
    <w:rsid w:val="004D0C14"/>
    <w:rsid w:val="004D13A9"/>
    <w:rsid w:val="004D2685"/>
    <w:rsid w:val="004D50BA"/>
    <w:rsid w:val="004D744B"/>
    <w:rsid w:val="004E165C"/>
    <w:rsid w:val="004E1675"/>
    <w:rsid w:val="004E1851"/>
    <w:rsid w:val="004E2394"/>
    <w:rsid w:val="004E325C"/>
    <w:rsid w:val="004E36AA"/>
    <w:rsid w:val="004E404A"/>
    <w:rsid w:val="004E4993"/>
    <w:rsid w:val="004E52E7"/>
    <w:rsid w:val="004E694D"/>
    <w:rsid w:val="004E6AD5"/>
    <w:rsid w:val="004E762A"/>
    <w:rsid w:val="004E7D76"/>
    <w:rsid w:val="004E7F21"/>
    <w:rsid w:val="004F024B"/>
    <w:rsid w:val="004F0CC9"/>
    <w:rsid w:val="004F2823"/>
    <w:rsid w:val="004F2A77"/>
    <w:rsid w:val="004F2FC3"/>
    <w:rsid w:val="004F5A95"/>
    <w:rsid w:val="004F79BD"/>
    <w:rsid w:val="0050068B"/>
    <w:rsid w:val="005006DA"/>
    <w:rsid w:val="00502FD2"/>
    <w:rsid w:val="00503BFC"/>
    <w:rsid w:val="00503CD7"/>
    <w:rsid w:val="0050411D"/>
    <w:rsid w:val="00504629"/>
    <w:rsid w:val="00504E41"/>
    <w:rsid w:val="005059BD"/>
    <w:rsid w:val="005065B0"/>
    <w:rsid w:val="00507C94"/>
    <w:rsid w:val="00510F2C"/>
    <w:rsid w:val="005114F6"/>
    <w:rsid w:val="00512BF8"/>
    <w:rsid w:val="005132D0"/>
    <w:rsid w:val="00514C54"/>
    <w:rsid w:val="00515E0C"/>
    <w:rsid w:val="00516A93"/>
    <w:rsid w:val="00520049"/>
    <w:rsid w:val="00520404"/>
    <w:rsid w:val="005222CF"/>
    <w:rsid w:val="005235D3"/>
    <w:rsid w:val="0052495E"/>
    <w:rsid w:val="00526BCE"/>
    <w:rsid w:val="00527B04"/>
    <w:rsid w:val="00527D70"/>
    <w:rsid w:val="00530C40"/>
    <w:rsid w:val="0053104C"/>
    <w:rsid w:val="00531124"/>
    <w:rsid w:val="00531602"/>
    <w:rsid w:val="00531EA6"/>
    <w:rsid w:val="00535418"/>
    <w:rsid w:val="0053648B"/>
    <w:rsid w:val="005367EE"/>
    <w:rsid w:val="0053781B"/>
    <w:rsid w:val="005378F4"/>
    <w:rsid w:val="005406BA"/>
    <w:rsid w:val="00542D9D"/>
    <w:rsid w:val="00543398"/>
    <w:rsid w:val="00543C55"/>
    <w:rsid w:val="005456DC"/>
    <w:rsid w:val="00545CF7"/>
    <w:rsid w:val="005463FF"/>
    <w:rsid w:val="00546479"/>
    <w:rsid w:val="00546E67"/>
    <w:rsid w:val="00547C6A"/>
    <w:rsid w:val="00550053"/>
    <w:rsid w:val="005506B1"/>
    <w:rsid w:val="00552228"/>
    <w:rsid w:val="005548A6"/>
    <w:rsid w:val="005551F5"/>
    <w:rsid w:val="005556E0"/>
    <w:rsid w:val="005556F0"/>
    <w:rsid w:val="0055747A"/>
    <w:rsid w:val="005576A9"/>
    <w:rsid w:val="00560587"/>
    <w:rsid w:val="00562D0E"/>
    <w:rsid w:val="00563458"/>
    <w:rsid w:val="005641FB"/>
    <w:rsid w:val="0056424D"/>
    <w:rsid w:val="005666D5"/>
    <w:rsid w:val="00566924"/>
    <w:rsid w:val="00572098"/>
    <w:rsid w:val="005730CF"/>
    <w:rsid w:val="00574ABB"/>
    <w:rsid w:val="005802FC"/>
    <w:rsid w:val="005827F0"/>
    <w:rsid w:val="00583F4E"/>
    <w:rsid w:val="005858CD"/>
    <w:rsid w:val="00587338"/>
    <w:rsid w:val="00590D0D"/>
    <w:rsid w:val="00591D05"/>
    <w:rsid w:val="00591FE4"/>
    <w:rsid w:val="00593A58"/>
    <w:rsid w:val="00593E88"/>
    <w:rsid w:val="0059485D"/>
    <w:rsid w:val="005958BB"/>
    <w:rsid w:val="0059593D"/>
    <w:rsid w:val="005A0935"/>
    <w:rsid w:val="005A40EC"/>
    <w:rsid w:val="005A4E0F"/>
    <w:rsid w:val="005A6BB7"/>
    <w:rsid w:val="005B01BC"/>
    <w:rsid w:val="005B29F2"/>
    <w:rsid w:val="005B4C19"/>
    <w:rsid w:val="005B77CA"/>
    <w:rsid w:val="005BD749"/>
    <w:rsid w:val="005C2A6C"/>
    <w:rsid w:val="005C2E7F"/>
    <w:rsid w:val="005C342E"/>
    <w:rsid w:val="005C677D"/>
    <w:rsid w:val="005C6BE9"/>
    <w:rsid w:val="005C6E7A"/>
    <w:rsid w:val="005D0B14"/>
    <w:rsid w:val="005D1B8F"/>
    <w:rsid w:val="005D323C"/>
    <w:rsid w:val="005D36BE"/>
    <w:rsid w:val="005D4755"/>
    <w:rsid w:val="005D5400"/>
    <w:rsid w:val="005E1F8B"/>
    <w:rsid w:val="005E204D"/>
    <w:rsid w:val="005E3498"/>
    <w:rsid w:val="005E3977"/>
    <w:rsid w:val="005E4409"/>
    <w:rsid w:val="005E4547"/>
    <w:rsid w:val="005E6629"/>
    <w:rsid w:val="005F0F57"/>
    <w:rsid w:val="005F5AE2"/>
    <w:rsid w:val="005F7563"/>
    <w:rsid w:val="005F7AEB"/>
    <w:rsid w:val="00601D16"/>
    <w:rsid w:val="00602812"/>
    <w:rsid w:val="00602BEA"/>
    <w:rsid w:val="00602F75"/>
    <w:rsid w:val="00604CB3"/>
    <w:rsid w:val="00605F42"/>
    <w:rsid w:val="00606001"/>
    <w:rsid w:val="00606155"/>
    <w:rsid w:val="006061B7"/>
    <w:rsid w:val="0060654E"/>
    <w:rsid w:val="006069AE"/>
    <w:rsid w:val="006076ED"/>
    <w:rsid w:val="00607B15"/>
    <w:rsid w:val="0061106C"/>
    <w:rsid w:val="00611D2F"/>
    <w:rsid w:val="006138C8"/>
    <w:rsid w:val="00613F97"/>
    <w:rsid w:val="00614CEA"/>
    <w:rsid w:val="00615401"/>
    <w:rsid w:val="00615923"/>
    <w:rsid w:val="00615A10"/>
    <w:rsid w:val="006201AD"/>
    <w:rsid w:val="00621A5D"/>
    <w:rsid w:val="0062226C"/>
    <w:rsid w:val="00622B40"/>
    <w:rsid w:val="006252EC"/>
    <w:rsid w:val="00626B97"/>
    <w:rsid w:val="00630F98"/>
    <w:rsid w:val="006319A2"/>
    <w:rsid w:val="00631D63"/>
    <w:rsid w:val="0063295D"/>
    <w:rsid w:val="00632C01"/>
    <w:rsid w:val="00632FE4"/>
    <w:rsid w:val="00636F5D"/>
    <w:rsid w:val="00640AA6"/>
    <w:rsid w:val="00642B8A"/>
    <w:rsid w:val="00643282"/>
    <w:rsid w:val="00644A0E"/>
    <w:rsid w:val="0064788F"/>
    <w:rsid w:val="0064DDFB"/>
    <w:rsid w:val="006513AB"/>
    <w:rsid w:val="00652307"/>
    <w:rsid w:val="00652D3F"/>
    <w:rsid w:val="00654183"/>
    <w:rsid w:val="006579BD"/>
    <w:rsid w:val="0066131A"/>
    <w:rsid w:val="006649C7"/>
    <w:rsid w:val="00664FBF"/>
    <w:rsid w:val="006655D4"/>
    <w:rsid w:val="00665866"/>
    <w:rsid w:val="0066588F"/>
    <w:rsid w:val="00667976"/>
    <w:rsid w:val="00670018"/>
    <w:rsid w:val="006744F9"/>
    <w:rsid w:val="00674C0F"/>
    <w:rsid w:val="00675DEB"/>
    <w:rsid w:val="00676B15"/>
    <w:rsid w:val="006770CF"/>
    <w:rsid w:val="00677719"/>
    <w:rsid w:val="00677728"/>
    <w:rsid w:val="00681D16"/>
    <w:rsid w:val="006821FB"/>
    <w:rsid w:val="006827F0"/>
    <w:rsid w:val="00683001"/>
    <w:rsid w:val="006831FD"/>
    <w:rsid w:val="00684187"/>
    <w:rsid w:val="0068431F"/>
    <w:rsid w:val="0068438A"/>
    <w:rsid w:val="00685074"/>
    <w:rsid w:val="00685097"/>
    <w:rsid w:val="006868AB"/>
    <w:rsid w:val="00686BEC"/>
    <w:rsid w:val="00686EB9"/>
    <w:rsid w:val="00686EE8"/>
    <w:rsid w:val="00687470"/>
    <w:rsid w:val="00687705"/>
    <w:rsid w:val="006902E3"/>
    <w:rsid w:val="00694595"/>
    <w:rsid w:val="00694924"/>
    <w:rsid w:val="006952F3"/>
    <w:rsid w:val="006A0D8B"/>
    <w:rsid w:val="006A134C"/>
    <w:rsid w:val="006A2ACA"/>
    <w:rsid w:val="006A43A8"/>
    <w:rsid w:val="006A4A74"/>
    <w:rsid w:val="006A51EF"/>
    <w:rsid w:val="006A637E"/>
    <w:rsid w:val="006A678C"/>
    <w:rsid w:val="006A73A2"/>
    <w:rsid w:val="006B2ACD"/>
    <w:rsid w:val="006B49C9"/>
    <w:rsid w:val="006B65C3"/>
    <w:rsid w:val="006B6C58"/>
    <w:rsid w:val="006B6DF5"/>
    <w:rsid w:val="006C1550"/>
    <w:rsid w:val="006C18E3"/>
    <w:rsid w:val="006C38FE"/>
    <w:rsid w:val="006C435B"/>
    <w:rsid w:val="006C52C4"/>
    <w:rsid w:val="006D0B1F"/>
    <w:rsid w:val="006D324B"/>
    <w:rsid w:val="006D39B1"/>
    <w:rsid w:val="006D3D99"/>
    <w:rsid w:val="006D4D30"/>
    <w:rsid w:val="006D64FB"/>
    <w:rsid w:val="006D695A"/>
    <w:rsid w:val="006D76EC"/>
    <w:rsid w:val="006D7B47"/>
    <w:rsid w:val="006E0B81"/>
    <w:rsid w:val="006E1549"/>
    <w:rsid w:val="006E1B03"/>
    <w:rsid w:val="006E5D40"/>
    <w:rsid w:val="006E67BB"/>
    <w:rsid w:val="006E69A1"/>
    <w:rsid w:val="006E798C"/>
    <w:rsid w:val="006E7AAA"/>
    <w:rsid w:val="006F0B71"/>
    <w:rsid w:val="006F0C53"/>
    <w:rsid w:val="006F297F"/>
    <w:rsid w:val="006F2D44"/>
    <w:rsid w:val="006F3EC8"/>
    <w:rsid w:val="006F4B32"/>
    <w:rsid w:val="006F5569"/>
    <w:rsid w:val="006F577C"/>
    <w:rsid w:val="006F5A23"/>
    <w:rsid w:val="00700241"/>
    <w:rsid w:val="00701D99"/>
    <w:rsid w:val="00701DEE"/>
    <w:rsid w:val="007023FE"/>
    <w:rsid w:val="00703E1F"/>
    <w:rsid w:val="00703FD8"/>
    <w:rsid w:val="00705B6E"/>
    <w:rsid w:val="00707550"/>
    <w:rsid w:val="00712102"/>
    <w:rsid w:val="00712652"/>
    <w:rsid w:val="0071339A"/>
    <w:rsid w:val="0071547A"/>
    <w:rsid w:val="00715663"/>
    <w:rsid w:val="00722BA1"/>
    <w:rsid w:val="00724844"/>
    <w:rsid w:val="00724998"/>
    <w:rsid w:val="0072637C"/>
    <w:rsid w:val="00730329"/>
    <w:rsid w:val="00731E8A"/>
    <w:rsid w:val="00734CED"/>
    <w:rsid w:val="007377F2"/>
    <w:rsid w:val="007379A0"/>
    <w:rsid w:val="00740F39"/>
    <w:rsid w:val="00741E87"/>
    <w:rsid w:val="00742483"/>
    <w:rsid w:val="007433B1"/>
    <w:rsid w:val="00743D11"/>
    <w:rsid w:val="007449A4"/>
    <w:rsid w:val="00744AFA"/>
    <w:rsid w:val="00745F94"/>
    <w:rsid w:val="00745FFD"/>
    <w:rsid w:val="00746D2C"/>
    <w:rsid w:val="007501CD"/>
    <w:rsid w:val="00750570"/>
    <w:rsid w:val="00752BBA"/>
    <w:rsid w:val="00754571"/>
    <w:rsid w:val="00756340"/>
    <w:rsid w:val="007563C3"/>
    <w:rsid w:val="00760E0B"/>
    <w:rsid w:val="0076241D"/>
    <w:rsid w:val="007656A7"/>
    <w:rsid w:val="0076591D"/>
    <w:rsid w:val="00766D74"/>
    <w:rsid w:val="007679BA"/>
    <w:rsid w:val="00767F25"/>
    <w:rsid w:val="00770777"/>
    <w:rsid w:val="00771FB1"/>
    <w:rsid w:val="007740A0"/>
    <w:rsid w:val="007741DD"/>
    <w:rsid w:val="00774EC2"/>
    <w:rsid w:val="00775943"/>
    <w:rsid w:val="00775AD1"/>
    <w:rsid w:val="00777EF1"/>
    <w:rsid w:val="0077C75A"/>
    <w:rsid w:val="0078023B"/>
    <w:rsid w:val="00783D10"/>
    <w:rsid w:val="00784079"/>
    <w:rsid w:val="00784453"/>
    <w:rsid w:val="007857E1"/>
    <w:rsid w:val="0078580D"/>
    <w:rsid w:val="00786CFE"/>
    <w:rsid w:val="00787930"/>
    <w:rsid w:val="00787D01"/>
    <w:rsid w:val="0079143F"/>
    <w:rsid w:val="007939AC"/>
    <w:rsid w:val="00794436"/>
    <w:rsid w:val="00795D35"/>
    <w:rsid w:val="00795D90"/>
    <w:rsid w:val="007965B9"/>
    <w:rsid w:val="007A16D1"/>
    <w:rsid w:val="007A2E8C"/>
    <w:rsid w:val="007A3494"/>
    <w:rsid w:val="007A354C"/>
    <w:rsid w:val="007A39FA"/>
    <w:rsid w:val="007A4257"/>
    <w:rsid w:val="007A6059"/>
    <w:rsid w:val="007A613A"/>
    <w:rsid w:val="007A6849"/>
    <w:rsid w:val="007A7B82"/>
    <w:rsid w:val="007A7E38"/>
    <w:rsid w:val="007B1521"/>
    <w:rsid w:val="007B436A"/>
    <w:rsid w:val="007B4801"/>
    <w:rsid w:val="007B5397"/>
    <w:rsid w:val="007B5DDA"/>
    <w:rsid w:val="007B646F"/>
    <w:rsid w:val="007B6A0E"/>
    <w:rsid w:val="007C09B7"/>
    <w:rsid w:val="007C1DBE"/>
    <w:rsid w:val="007C232D"/>
    <w:rsid w:val="007C24DD"/>
    <w:rsid w:val="007C3C94"/>
    <w:rsid w:val="007C47F9"/>
    <w:rsid w:val="007C4AC6"/>
    <w:rsid w:val="007C5D62"/>
    <w:rsid w:val="007C663F"/>
    <w:rsid w:val="007D114E"/>
    <w:rsid w:val="007D2581"/>
    <w:rsid w:val="007D4303"/>
    <w:rsid w:val="007D7212"/>
    <w:rsid w:val="007E0971"/>
    <w:rsid w:val="007E15B3"/>
    <w:rsid w:val="007E3DA1"/>
    <w:rsid w:val="007E4212"/>
    <w:rsid w:val="007E492E"/>
    <w:rsid w:val="007E64D8"/>
    <w:rsid w:val="007E6660"/>
    <w:rsid w:val="007F0586"/>
    <w:rsid w:val="007F3563"/>
    <w:rsid w:val="007F483D"/>
    <w:rsid w:val="007F4951"/>
    <w:rsid w:val="008017A4"/>
    <w:rsid w:val="00802970"/>
    <w:rsid w:val="008041BF"/>
    <w:rsid w:val="0080439F"/>
    <w:rsid w:val="00805114"/>
    <w:rsid w:val="00806005"/>
    <w:rsid w:val="008060BF"/>
    <w:rsid w:val="0080637C"/>
    <w:rsid w:val="00811C40"/>
    <w:rsid w:val="008132CD"/>
    <w:rsid w:val="00814CE5"/>
    <w:rsid w:val="00816480"/>
    <w:rsid w:val="0082080C"/>
    <w:rsid w:val="00820D4C"/>
    <w:rsid w:val="00820EB7"/>
    <w:rsid w:val="00821C2E"/>
    <w:rsid w:val="00822BFC"/>
    <w:rsid w:val="00824B3B"/>
    <w:rsid w:val="0082549F"/>
    <w:rsid w:val="00826968"/>
    <w:rsid w:val="00827A1A"/>
    <w:rsid w:val="008307F3"/>
    <w:rsid w:val="00830F20"/>
    <w:rsid w:val="00832332"/>
    <w:rsid w:val="00832703"/>
    <w:rsid w:val="008358BF"/>
    <w:rsid w:val="008363B7"/>
    <w:rsid w:val="00837F1E"/>
    <w:rsid w:val="0084173A"/>
    <w:rsid w:val="00844FF6"/>
    <w:rsid w:val="008466F4"/>
    <w:rsid w:val="00853D88"/>
    <w:rsid w:val="0085496E"/>
    <w:rsid w:val="00854B5F"/>
    <w:rsid w:val="00855F6D"/>
    <w:rsid w:val="00855F6F"/>
    <w:rsid w:val="008569E0"/>
    <w:rsid w:val="00856A6E"/>
    <w:rsid w:val="00857074"/>
    <w:rsid w:val="00860831"/>
    <w:rsid w:val="00862423"/>
    <w:rsid w:val="00864173"/>
    <w:rsid w:val="00864930"/>
    <w:rsid w:val="008653DA"/>
    <w:rsid w:val="008663AD"/>
    <w:rsid w:val="0086689D"/>
    <w:rsid w:val="00872C53"/>
    <w:rsid w:val="00873BE0"/>
    <w:rsid w:val="00874EE8"/>
    <w:rsid w:val="00875089"/>
    <w:rsid w:val="008761E1"/>
    <w:rsid w:val="008764D5"/>
    <w:rsid w:val="00877520"/>
    <w:rsid w:val="00877634"/>
    <w:rsid w:val="0087782A"/>
    <w:rsid w:val="008803D9"/>
    <w:rsid w:val="008808BD"/>
    <w:rsid w:val="00880C11"/>
    <w:rsid w:val="00885545"/>
    <w:rsid w:val="00885E15"/>
    <w:rsid w:val="00885E29"/>
    <w:rsid w:val="008865D4"/>
    <w:rsid w:val="00886F70"/>
    <w:rsid w:val="00887344"/>
    <w:rsid w:val="008875C5"/>
    <w:rsid w:val="00891229"/>
    <w:rsid w:val="008921C0"/>
    <w:rsid w:val="00893CC4"/>
    <w:rsid w:val="00896B9C"/>
    <w:rsid w:val="008973CE"/>
    <w:rsid w:val="00897B16"/>
    <w:rsid w:val="008A0B33"/>
    <w:rsid w:val="008A1D0C"/>
    <w:rsid w:val="008A35D4"/>
    <w:rsid w:val="008A6968"/>
    <w:rsid w:val="008A6BF9"/>
    <w:rsid w:val="008A77FD"/>
    <w:rsid w:val="008B1BA3"/>
    <w:rsid w:val="008B1E3B"/>
    <w:rsid w:val="008B1FD7"/>
    <w:rsid w:val="008B5285"/>
    <w:rsid w:val="008B58F5"/>
    <w:rsid w:val="008B612B"/>
    <w:rsid w:val="008B69AC"/>
    <w:rsid w:val="008B6C84"/>
    <w:rsid w:val="008B75FC"/>
    <w:rsid w:val="008BC837"/>
    <w:rsid w:val="008C0A55"/>
    <w:rsid w:val="008C3020"/>
    <w:rsid w:val="008C459C"/>
    <w:rsid w:val="008C501F"/>
    <w:rsid w:val="008C6134"/>
    <w:rsid w:val="008C6664"/>
    <w:rsid w:val="008D0A29"/>
    <w:rsid w:val="008D0C9C"/>
    <w:rsid w:val="008D7B52"/>
    <w:rsid w:val="008D7C4C"/>
    <w:rsid w:val="008D7C98"/>
    <w:rsid w:val="008E03AB"/>
    <w:rsid w:val="008E2B64"/>
    <w:rsid w:val="008E3590"/>
    <w:rsid w:val="008E4113"/>
    <w:rsid w:val="008E513B"/>
    <w:rsid w:val="008E6E42"/>
    <w:rsid w:val="008F0D48"/>
    <w:rsid w:val="008F184F"/>
    <w:rsid w:val="008F2473"/>
    <w:rsid w:val="008F29DC"/>
    <w:rsid w:val="008F50D6"/>
    <w:rsid w:val="008F58B8"/>
    <w:rsid w:val="008F5A46"/>
    <w:rsid w:val="008F6D54"/>
    <w:rsid w:val="008F7E57"/>
    <w:rsid w:val="00900F82"/>
    <w:rsid w:val="00901B54"/>
    <w:rsid w:val="00901C61"/>
    <w:rsid w:val="009037BE"/>
    <w:rsid w:val="00903B32"/>
    <w:rsid w:val="00903FA1"/>
    <w:rsid w:val="00906D70"/>
    <w:rsid w:val="00907A8B"/>
    <w:rsid w:val="00907CFD"/>
    <w:rsid w:val="00912580"/>
    <w:rsid w:val="00913038"/>
    <w:rsid w:val="00913110"/>
    <w:rsid w:val="0091340D"/>
    <w:rsid w:val="00915665"/>
    <w:rsid w:val="009170FC"/>
    <w:rsid w:val="00920285"/>
    <w:rsid w:val="00920D89"/>
    <w:rsid w:val="0092242B"/>
    <w:rsid w:val="00922EFA"/>
    <w:rsid w:val="009262E7"/>
    <w:rsid w:val="00927314"/>
    <w:rsid w:val="00927DA7"/>
    <w:rsid w:val="00930AE7"/>
    <w:rsid w:val="00931933"/>
    <w:rsid w:val="00934F54"/>
    <w:rsid w:val="009357F3"/>
    <w:rsid w:val="009375A4"/>
    <w:rsid w:val="00940E71"/>
    <w:rsid w:val="00940EF8"/>
    <w:rsid w:val="00943060"/>
    <w:rsid w:val="00944496"/>
    <w:rsid w:val="00944B34"/>
    <w:rsid w:val="00944C6A"/>
    <w:rsid w:val="00945B5D"/>
    <w:rsid w:val="0094623B"/>
    <w:rsid w:val="00946F5D"/>
    <w:rsid w:val="00950EA7"/>
    <w:rsid w:val="009542E5"/>
    <w:rsid w:val="00956288"/>
    <w:rsid w:val="00956B1F"/>
    <w:rsid w:val="00956F10"/>
    <w:rsid w:val="00957094"/>
    <w:rsid w:val="0095759A"/>
    <w:rsid w:val="00961325"/>
    <w:rsid w:val="00962F0A"/>
    <w:rsid w:val="00963C12"/>
    <w:rsid w:val="0096473F"/>
    <w:rsid w:val="009656FD"/>
    <w:rsid w:val="00973D49"/>
    <w:rsid w:val="00974214"/>
    <w:rsid w:val="00974811"/>
    <w:rsid w:val="009748BC"/>
    <w:rsid w:val="009754DF"/>
    <w:rsid w:val="0097566F"/>
    <w:rsid w:val="009757ED"/>
    <w:rsid w:val="00975DFF"/>
    <w:rsid w:val="00977158"/>
    <w:rsid w:val="009776E8"/>
    <w:rsid w:val="00980771"/>
    <w:rsid w:val="00980C86"/>
    <w:rsid w:val="00982076"/>
    <w:rsid w:val="00982BC6"/>
    <w:rsid w:val="00982DC4"/>
    <w:rsid w:val="00983FC3"/>
    <w:rsid w:val="009840B6"/>
    <w:rsid w:val="00986252"/>
    <w:rsid w:val="00986725"/>
    <w:rsid w:val="009879D7"/>
    <w:rsid w:val="00990405"/>
    <w:rsid w:val="009911C0"/>
    <w:rsid w:val="00991489"/>
    <w:rsid w:val="00992A01"/>
    <w:rsid w:val="009934BE"/>
    <w:rsid w:val="009956B5"/>
    <w:rsid w:val="00996D7E"/>
    <w:rsid w:val="009972CA"/>
    <w:rsid w:val="0099B4FA"/>
    <w:rsid w:val="009A1826"/>
    <w:rsid w:val="009A2552"/>
    <w:rsid w:val="009A298A"/>
    <w:rsid w:val="009A3E57"/>
    <w:rsid w:val="009A41D1"/>
    <w:rsid w:val="009A5849"/>
    <w:rsid w:val="009A7F10"/>
    <w:rsid w:val="009B00AF"/>
    <w:rsid w:val="009B1217"/>
    <w:rsid w:val="009B1B7D"/>
    <w:rsid w:val="009B21E6"/>
    <w:rsid w:val="009B30B8"/>
    <w:rsid w:val="009B3187"/>
    <w:rsid w:val="009B457A"/>
    <w:rsid w:val="009B47A8"/>
    <w:rsid w:val="009B5AED"/>
    <w:rsid w:val="009B5D17"/>
    <w:rsid w:val="009B7308"/>
    <w:rsid w:val="009C1B9A"/>
    <w:rsid w:val="009C1F1C"/>
    <w:rsid w:val="009C20ED"/>
    <w:rsid w:val="009C4757"/>
    <w:rsid w:val="009C9496"/>
    <w:rsid w:val="009D0D42"/>
    <w:rsid w:val="009D10EA"/>
    <w:rsid w:val="009D1106"/>
    <w:rsid w:val="009D2DA7"/>
    <w:rsid w:val="009D4AF2"/>
    <w:rsid w:val="009D5457"/>
    <w:rsid w:val="009D69E9"/>
    <w:rsid w:val="009D6E44"/>
    <w:rsid w:val="009D74B1"/>
    <w:rsid w:val="009DA023"/>
    <w:rsid w:val="009E001F"/>
    <w:rsid w:val="009E146D"/>
    <w:rsid w:val="009E247F"/>
    <w:rsid w:val="009E3651"/>
    <w:rsid w:val="009E6461"/>
    <w:rsid w:val="009E750C"/>
    <w:rsid w:val="009E7966"/>
    <w:rsid w:val="009F2002"/>
    <w:rsid w:val="009F29FF"/>
    <w:rsid w:val="009F3E32"/>
    <w:rsid w:val="009F4487"/>
    <w:rsid w:val="009F4A4E"/>
    <w:rsid w:val="00A00E4E"/>
    <w:rsid w:val="00A0134B"/>
    <w:rsid w:val="00A03053"/>
    <w:rsid w:val="00A035AC"/>
    <w:rsid w:val="00A035FC"/>
    <w:rsid w:val="00A0499F"/>
    <w:rsid w:val="00A06680"/>
    <w:rsid w:val="00A073C2"/>
    <w:rsid w:val="00A16482"/>
    <w:rsid w:val="00A206F6"/>
    <w:rsid w:val="00A212EA"/>
    <w:rsid w:val="00A21516"/>
    <w:rsid w:val="00A21EEF"/>
    <w:rsid w:val="00A225DE"/>
    <w:rsid w:val="00A23328"/>
    <w:rsid w:val="00A2361C"/>
    <w:rsid w:val="00A24E9E"/>
    <w:rsid w:val="00A25192"/>
    <w:rsid w:val="00A27634"/>
    <w:rsid w:val="00A31C56"/>
    <w:rsid w:val="00A32EF4"/>
    <w:rsid w:val="00A33769"/>
    <w:rsid w:val="00A34A78"/>
    <w:rsid w:val="00A351E5"/>
    <w:rsid w:val="00A37757"/>
    <w:rsid w:val="00A424F2"/>
    <w:rsid w:val="00A43B7B"/>
    <w:rsid w:val="00A43E77"/>
    <w:rsid w:val="00A46DF0"/>
    <w:rsid w:val="00A47614"/>
    <w:rsid w:val="00A50E01"/>
    <w:rsid w:val="00A50ED9"/>
    <w:rsid w:val="00A5105A"/>
    <w:rsid w:val="00A52740"/>
    <w:rsid w:val="00A5300B"/>
    <w:rsid w:val="00A53BBA"/>
    <w:rsid w:val="00A562F4"/>
    <w:rsid w:val="00A57338"/>
    <w:rsid w:val="00A60866"/>
    <w:rsid w:val="00A6128C"/>
    <w:rsid w:val="00A613D1"/>
    <w:rsid w:val="00A70AD9"/>
    <w:rsid w:val="00A7216F"/>
    <w:rsid w:val="00A727E5"/>
    <w:rsid w:val="00A73A10"/>
    <w:rsid w:val="00A740B0"/>
    <w:rsid w:val="00A75766"/>
    <w:rsid w:val="00A76DED"/>
    <w:rsid w:val="00A8061D"/>
    <w:rsid w:val="00A81138"/>
    <w:rsid w:val="00A81973"/>
    <w:rsid w:val="00A831ED"/>
    <w:rsid w:val="00A83554"/>
    <w:rsid w:val="00A84567"/>
    <w:rsid w:val="00A84B08"/>
    <w:rsid w:val="00A84B47"/>
    <w:rsid w:val="00A859FD"/>
    <w:rsid w:val="00A873A1"/>
    <w:rsid w:val="00A92E29"/>
    <w:rsid w:val="00A93EA9"/>
    <w:rsid w:val="00A94F3B"/>
    <w:rsid w:val="00A95A17"/>
    <w:rsid w:val="00A96D47"/>
    <w:rsid w:val="00A97852"/>
    <w:rsid w:val="00A97CB6"/>
    <w:rsid w:val="00AA139D"/>
    <w:rsid w:val="00AA38BB"/>
    <w:rsid w:val="00AA6679"/>
    <w:rsid w:val="00AA7DC9"/>
    <w:rsid w:val="00AB04F3"/>
    <w:rsid w:val="00AB0D9E"/>
    <w:rsid w:val="00AB11A9"/>
    <w:rsid w:val="00AB28E1"/>
    <w:rsid w:val="00AB3244"/>
    <w:rsid w:val="00AB3D95"/>
    <w:rsid w:val="00AB4993"/>
    <w:rsid w:val="00AB506C"/>
    <w:rsid w:val="00AB58B7"/>
    <w:rsid w:val="00AB7139"/>
    <w:rsid w:val="00AC0257"/>
    <w:rsid w:val="00AC1FBE"/>
    <w:rsid w:val="00AC2D85"/>
    <w:rsid w:val="00AC38F9"/>
    <w:rsid w:val="00AC4228"/>
    <w:rsid w:val="00AC44A6"/>
    <w:rsid w:val="00AC51EB"/>
    <w:rsid w:val="00AC6666"/>
    <w:rsid w:val="00AD15F7"/>
    <w:rsid w:val="00AD1DAC"/>
    <w:rsid w:val="00AD1DE4"/>
    <w:rsid w:val="00AD2EB6"/>
    <w:rsid w:val="00AD3D44"/>
    <w:rsid w:val="00AD474A"/>
    <w:rsid w:val="00AD6D4B"/>
    <w:rsid w:val="00AD732E"/>
    <w:rsid w:val="00AD7521"/>
    <w:rsid w:val="00AD7BAF"/>
    <w:rsid w:val="00AE05D9"/>
    <w:rsid w:val="00AE05DF"/>
    <w:rsid w:val="00AE4F30"/>
    <w:rsid w:val="00AE4FE6"/>
    <w:rsid w:val="00AE6766"/>
    <w:rsid w:val="00AE7463"/>
    <w:rsid w:val="00AE7EE4"/>
    <w:rsid w:val="00AF066F"/>
    <w:rsid w:val="00AF2DF9"/>
    <w:rsid w:val="00AF36F4"/>
    <w:rsid w:val="00AF3B20"/>
    <w:rsid w:val="00AF4687"/>
    <w:rsid w:val="00AF671D"/>
    <w:rsid w:val="00B00DE9"/>
    <w:rsid w:val="00B02431"/>
    <w:rsid w:val="00B027CA"/>
    <w:rsid w:val="00B03EB6"/>
    <w:rsid w:val="00B044BD"/>
    <w:rsid w:val="00B04650"/>
    <w:rsid w:val="00B04F29"/>
    <w:rsid w:val="00B06193"/>
    <w:rsid w:val="00B11070"/>
    <w:rsid w:val="00B13E0C"/>
    <w:rsid w:val="00B14961"/>
    <w:rsid w:val="00B15164"/>
    <w:rsid w:val="00B20593"/>
    <w:rsid w:val="00B2118B"/>
    <w:rsid w:val="00B22958"/>
    <w:rsid w:val="00B24234"/>
    <w:rsid w:val="00B2599B"/>
    <w:rsid w:val="00B263E5"/>
    <w:rsid w:val="00B26746"/>
    <w:rsid w:val="00B27D18"/>
    <w:rsid w:val="00B30033"/>
    <w:rsid w:val="00B316D9"/>
    <w:rsid w:val="00B31CAD"/>
    <w:rsid w:val="00B321F4"/>
    <w:rsid w:val="00B329E3"/>
    <w:rsid w:val="00B33717"/>
    <w:rsid w:val="00B33E60"/>
    <w:rsid w:val="00B356B3"/>
    <w:rsid w:val="00B3581E"/>
    <w:rsid w:val="00B365E3"/>
    <w:rsid w:val="00B378DE"/>
    <w:rsid w:val="00B418A1"/>
    <w:rsid w:val="00B43363"/>
    <w:rsid w:val="00B44BCB"/>
    <w:rsid w:val="00B456B3"/>
    <w:rsid w:val="00B45FED"/>
    <w:rsid w:val="00B47323"/>
    <w:rsid w:val="00B501FE"/>
    <w:rsid w:val="00B5046D"/>
    <w:rsid w:val="00B52D42"/>
    <w:rsid w:val="00B5360E"/>
    <w:rsid w:val="00B53AC3"/>
    <w:rsid w:val="00B53DA7"/>
    <w:rsid w:val="00B53E31"/>
    <w:rsid w:val="00B5473A"/>
    <w:rsid w:val="00B54B64"/>
    <w:rsid w:val="00B54F74"/>
    <w:rsid w:val="00B55D04"/>
    <w:rsid w:val="00B60A63"/>
    <w:rsid w:val="00B61B9E"/>
    <w:rsid w:val="00B62087"/>
    <w:rsid w:val="00B6230B"/>
    <w:rsid w:val="00B62324"/>
    <w:rsid w:val="00B6270C"/>
    <w:rsid w:val="00B64834"/>
    <w:rsid w:val="00B67CD2"/>
    <w:rsid w:val="00B67E2A"/>
    <w:rsid w:val="00B7000E"/>
    <w:rsid w:val="00B73BCC"/>
    <w:rsid w:val="00B73D09"/>
    <w:rsid w:val="00B73F2E"/>
    <w:rsid w:val="00B77243"/>
    <w:rsid w:val="00B8277D"/>
    <w:rsid w:val="00B83AD8"/>
    <w:rsid w:val="00B83F56"/>
    <w:rsid w:val="00B8528F"/>
    <w:rsid w:val="00B873DD"/>
    <w:rsid w:val="00B87511"/>
    <w:rsid w:val="00B87B71"/>
    <w:rsid w:val="00B9090A"/>
    <w:rsid w:val="00B9206C"/>
    <w:rsid w:val="00B926AD"/>
    <w:rsid w:val="00B92E9E"/>
    <w:rsid w:val="00B9352D"/>
    <w:rsid w:val="00B935BC"/>
    <w:rsid w:val="00B93D7D"/>
    <w:rsid w:val="00B94243"/>
    <w:rsid w:val="00B95159"/>
    <w:rsid w:val="00B956A7"/>
    <w:rsid w:val="00B978DE"/>
    <w:rsid w:val="00BA29F4"/>
    <w:rsid w:val="00BA2DF2"/>
    <w:rsid w:val="00BA3153"/>
    <w:rsid w:val="00BA6F4C"/>
    <w:rsid w:val="00BA7AD8"/>
    <w:rsid w:val="00BB052D"/>
    <w:rsid w:val="00BB0822"/>
    <w:rsid w:val="00BB0E69"/>
    <w:rsid w:val="00BB31E1"/>
    <w:rsid w:val="00BB3786"/>
    <w:rsid w:val="00BB4DF0"/>
    <w:rsid w:val="00BB708A"/>
    <w:rsid w:val="00BB7150"/>
    <w:rsid w:val="00BB75D1"/>
    <w:rsid w:val="00BC0301"/>
    <w:rsid w:val="00BC098A"/>
    <w:rsid w:val="00BC0E7B"/>
    <w:rsid w:val="00BC1E80"/>
    <w:rsid w:val="00BC2A5F"/>
    <w:rsid w:val="00BC357E"/>
    <w:rsid w:val="00BC3F12"/>
    <w:rsid w:val="00BC44F1"/>
    <w:rsid w:val="00BC538D"/>
    <w:rsid w:val="00BC6F09"/>
    <w:rsid w:val="00BD2314"/>
    <w:rsid w:val="00BD6C99"/>
    <w:rsid w:val="00BE281F"/>
    <w:rsid w:val="00BE5D05"/>
    <w:rsid w:val="00BE6B30"/>
    <w:rsid w:val="00BE7D02"/>
    <w:rsid w:val="00BF0DF5"/>
    <w:rsid w:val="00BF14AF"/>
    <w:rsid w:val="00BF4A5C"/>
    <w:rsid w:val="00BF6A03"/>
    <w:rsid w:val="00BF70D4"/>
    <w:rsid w:val="00C00299"/>
    <w:rsid w:val="00C004FA"/>
    <w:rsid w:val="00C00658"/>
    <w:rsid w:val="00C0150C"/>
    <w:rsid w:val="00C041A6"/>
    <w:rsid w:val="00C04421"/>
    <w:rsid w:val="00C058D8"/>
    <w:rsid w:val="00C05FF3"/>
    <w:rsid w:val="00C068DC"/>
    <w:rsid w:val="00C0704F"/>
    <w:rsid w:val="00C100D0"/>
    <w:rsid w:val="00C100D3"/>
    <w:rsid w:val="00C10F92"/>
    <w:rsid w:val="00C121C7"/>
    <w:rsid w:val="00C1349F"/>
    <w:rsid w:val="00C13633"/>
    <w:rsid w:val="00C1376B"/>
    <w:rsid w:val="00C14030"/>
    <w:rsid w:val="00C14CB2"/>
    <w:rsid w:val="00C16B6F"/>
    <w:rsid w:val="00C16D65"/>
    <w:rsid w:val="00C17803"/>
    <w:rsid w:val="00C21CB0"/>
    <w:rsid w:val="00C21F72"/>
    <w:rsid w:val="00C2250D"/>
    <w:rsid w:val="00C22C48"/>
    <w:rsid w:val="00C233B4"/>
    <w:rsid w:val="00C2557B"/>
    <w:rsid w:val="00C269F8"/>
    <w:rsid w:val="00C26BC3"/>
    <w:rsid w:val="00C27B63"/>
    <w:rsid w:val="00C27C23"/>
    <w:rsid w:val="00C313EB"/>
    <w:rsid w:val="00C31AA2"/>
    <w:rsid w:val="00C32DD0"/>
    <w:rsid w:val="00C34BDE"/>
    <w:rsid w:val="00C3598B"/>
    <w:rsid w:val="00C35BD6"/>
    <w:rsid w:val="00C36137"/>
    <w:rsid w:val="00C36A6D"/>
    <w:rsid w:val="00C36AB4"/>
    <w:rsid w:val="00C36E3D"/>
    <w:rsid w:val="00C373C0"/>
    <w:rsid w:val="00C37C18"/>
    <w:rsid w:val="00C40201"/>
    <w:rsid w:val="00C4090A"/>
    <w:rsid w:val="00C40BAF"/>
    <w:rsid w:val="00C40DA9"/>
    <w:rsid w:val="00C40F49"/>
    <w:rsid w:val="00C41166"/>
    <w:rsid w:val="00C412B2"/>
    <w:rsid w:val="00C436B9"/>
    <w:rsid w:val="00C455D5"/>
    <w:rsid w:val="00C45970"/>
    <w:rsid w:val="00C46068"/>
    <w:rsid w:val="00C46A97"/>
    <w:rsid w:val="00C53F96"/>
    <w:rsid w:val="00C5494C"/>
    <w:rsid w:val="00C557B4"/>
    <w:rsid w:val="00C57747"/>
    <w:rsid w:val="00C5785C"/>
    <w:rsid w:val="00C57A1C"/>
    <w:rsid w:val="00C61657"/>
    <w:rsid w:val="00C61F20"/>
    <w:rsid w:val="00C627E2"/>
    <w:rsid w:val="00C6308D"/>
    <w:rsid w:val="00C63C1A"/>
    <w:rsid w:val="00C64DBC"/>
    <w:rsid w:val="00C652EB"/>
    <w:rsid w:val="00C65FB7"/>
    <w:rsid w:val="00C67F1F"/>
    <w:rsid w:val="00C70A86"/>
    <w:rsid w:val="00C7182E"/>
    <w:rsid w:val="00C72C9B"/>
    <w:rsid w:val="00C7380E"/>
    <w:rsid w:val="00C746C0"/>
    <w:rsid w:val="00C76BBD"/>
    <w:rsid w:val="00C81464"/>
    <w:rsid w:val="00C90068"/>
    <w:rsid w:val="00C91278"/>
    <w:rsid w:val="00C94AB2"/>
    <w:rsid w:val="00C97D0B"/>
    <w:rsid w:val="00CA0248"/>
    <w:rsid w:val="00CA0543"/>
    <w:rsid w:val="00CA0CA9"/>
    <w:rsid w:val="00CA1935"/>
    <w:rsid w:val="00CA2DDA"/>
    <w:rsid w:val="00CA3CC3"/>
    <w:rsid w:val="00CA3DAB"/>
    <w:rsid w:val="00CA5EF6"/>
    <w:rsid w:val="00CA68B6"/>
    <w:rsid w:val="00CA74F4"/>
    <w:rsid w:val="00CB0165"/>
    <w:rsid w:val="00CB1543"/>
    <w:rsid w:val="00CB2150"/>
    <w:rsid w:val="00CB29F8"/>
    <w:rsid w:val="00CC1F1A"/>
    <w:rsid w:val="00CC4768"/>
    <w:rsid w:val="00CC4BE4"/>
    <w:rsid w:val="00CC5F51"/>
    <w:rsid w:val="00CC6178"/>
    <w:rsid w:val="00CC6781"/>
    <w:rsid w:val="00CC6D56"/>
    <w:rsid w:val="00CC7334"/>
    <w:rsid w:val="00CC7EA7"/>
    <w:rsid w:val="00CD07AE"/>
    <w:rsid w:val="00CD0F6D"/>
    <w:rsid w:val="00CD2244"/>
    <w:rsid w:val="00CD2E30"/>
    <w:rsid w:val="00CD3F43"/>
    <w:rsid w:val="00CD47FA"/>
    <w:rsid w:val="00CD5F64"/>
    <w:rsid w:val="00CD677D"/>
    <w:rsid w:val="00CD7387"/>
    <w:rsid w:val="00CE1470"/>
    <w:rsid w:val="00CE1501"/>
    <w:rsid w:val="00CE1EE6"/>
    <w:rsid w:val="00CE2C0E"/>
    <w:rsid w:val="00CE4B0C"/>
    <w:rsid w:val="00CE4BD2"/>
    <w:rsid w:val="00CE5618"/>
    <w:rsid w:val="00CE5F1D"/>
    <w:rsid w:val="00CE6E0F"/>
    <w:rsid w:val="00CE7039"/>
    <w:rsid w:val="00CF342A"/>
    <w:rsid w:val="00CF3C98"/>
    <w:rsid w:val="00CF412D"/>
    <w:rsid w:val="00CF6640"/>
    <w:rsid w:val="00D00170"/>
    <w:rsid w:val="00D01442"/>
    <w:rsid w:val="00D0365B"/>
    <w:rsid w:val="00D05FBB"/>
    <w:rsid w:val="00D075AB"/>
    <w:rsid w:val="00D10A5F"/>
    <w:rsid w:val="00D124B0"/>
    <w:rsid w:val="00D12637"/>
    <w:rsid w:val="00D13AF0"/>
    <w:rsid w:val="00D15508"/>
    <w:rsid w:val="00D22014"/>
    <w:rsid w:val="00D23CCB"/>
    <w:rsid w:val="00D23F3D"/>
    <w:rsid w:val="00D24604"/>
    <w:rsid w:val="00D25C78"/>
    <w:rsid w:val="00D2675A"/>
    <w:rsid w:val="00D274B0"/>
    <w:rsid w:val="00D27513"/>
    <w:rsid w:val="00D276ED"/>
    <w:rsid w:val="00D27D75"/>
    <w:rsid w:val="00D323C4"/>
    <w:rsid w:val="00D3354C"/>
    <w:rsid w:val="00D336FF"/>
    <w:rsid w:val="00D3370A"/>
    <w:rsid w:val="00D35A5E"/>
    <w:rsid w:val="00D3638B"/>
    <w:rsid w:val="00D3796E"/>
    <w:rsid w:val="00D40FF4"/>
    <w:rsid w:val="00D47760"/>
    <w:rsid w:val="00D5051A"/>
    <w:rsid w:val="00D50AF9"/>
    <w:rsid w:val="00D50FA7"/>
    <w:rsid w:val="00D52EC0"/>
    <w:rsid w:val="00D560E7"/>
    <w:rsid w:val="00D57367"/>
    <w:rsid w:val="00D60522"/>
    <w:rsid w:val="00D60C71"/>
    <w:rsid w:val="00D61B73"/>
    <w:rsid w:val="00D6242E"/>
    <w:rsid w:val="00D6355A"/>
    <w:rsid w:val="00D6493B"/>
    <w:rsid w:val="00D64F1B"/>
    <w:rsid w:val="00D7023A"/>
    <w:rsid w:val="00D73B30"/>
    <w:rsid w:val="00D77720"/>
    <w:rsid w:val="00D807C8"/>
    <w:rsid w:val="00D810AB"/>
    <w:rsid w:val="00D82728"/>
    <w:rsid w:val="00D828F8"/>
    <w:rsid w:val="00D82A8D"/>
    <w:rsid w:val="00D839C7"/>
    <w:rsid w:val="00D83A81"/>
    <w:rsid w:val="00D8481E"/>
    <w:rsid w:val="00D84B92"/>
    <w:rsid w:val="00D84D60"/>
    <w:rsid w:val="00D8770A"/>
    <w:rsid w:val="00D87819"/>
    <w:rsid w:val="00D90067"/>
    <w:rsid w:val="00D91F25"/>
    <w:rsid w:val="00D91F60"/>
    <w:rsid w:val="00D9327F"/>
    <w:rsid w:val="00D939B6"/>
    <w:rsid w:val="00D93B67"/>
    <w:rsid w:val="00D93C4F"/>
    <w:rsid w:val="00D96C7C"/>
    <w:rsid w:val="00DA071D"/>
    <w:rsid w:val="00DA0824"/>
    <w:rsid w:val="00DA0B95"/>
    <w:rsid w:val="00DA15F5"/>
    <w:rsid w:val="00DA3358"/>
    <w:rsid w:val="00DA3DA4"/>
    <w:rsid w:val="00DA3FCC"/>
    <w:rsid w:val="00DA64E1"/>
    <w:rsid w:val="00DA72D2"/>
    <w:rsid w:val="00DB168F"/>
    <w:rsid w:val="00DB22B6"/>
    <w:rsid w:val="00DB5E06"/>
    <w:rsid w:val="00DB6288"/>
    <w:rsid w:val="00DB699A"/>
    <w:rsid w:val="00DC03D0"/>
    <w:rsid w:val="00DC1457"/>
    <w:rsid w:val="00DC1E20"/>
    <w:rsid w:val="00DC30F3"/>
    <w:rsid w:val="00DC3B9B"/>
    <w:rsid w:val="00DC4858"/>
    <w:rsid w:val="00DC51D9"/>
    <w:rsid w:val="00DC5C5E"/>
    <w:rsid w:val="00DD254D"/>
    <w:rsid w:val="00DD2B69"/>
    <w:rsid w:val="00DD2E63"/>
    <w:rsid w:val="00DD43F8"/>
    <w:rsid w:val="00DD47C3"/>
    <w:rsid w:val="00DD4BB7"/>
    <w:rsid w:val="00DD637F"/>
    <w:rsid w:val="00DD6D22"/>
    <w:rsid w:val="00DD6F0D"/>
    <w:rsid w:val="00DD7391"/>
    <w:rsid w:val="00DE0F46"/>
    <w:rsid w:val="00DE1C26"/>
    <w:rsid w:val="00DE2C0D"/>
    <w:rsid w:val="00DE2D1A"/>
    <w:rsid w:val="00DE3085"/>
    <w:rsid w:val="00DE5088"/>
    <w:rsid w:val="00DE5654"/>
    <w:rsid w:val="00DE5656"/>
    <w:rsid w:val="00DE57E7"/>
    <w:rsid w:val="00DF3C85"/>
    <w:rsid w:val="00DF534A"/>
    <w:rsid w:val="00DF5B72"/>
    <w:rsid w:val="00DF6F75"/>
    <w:rsid w:val="00E01B4F"/>
    <w:rsid w:val="00E01BA8"/>
    <w:rsid w:val="00E04635"/>
    <w:rsid w:val="00E0485C"/>
    <w:rsid w:val="00E05621"/>
    <w:rsid w:val="00E07577"/>
    <w:rsid w:val="00E07FB4"/>
    <w:rsid w:val="00E11184"/>
    <w:rsid w:val="00E130F6"/>
    <w:rsid w:val="00E13199"/>
    <w:rsid w:val="00E135F3"/>
    <w:rsid w:val="00E13966"/>
    <w:rsid w:val="00E14917"/>
    <w:rsid w:val="00E149BB"/>
    <w:rsid w:val="00E14DE7"/>
    <w:rsid w:val="00E16C88"/>
    <w:rsid w:val="00E17799"/>
    <w:rsid w:val="00E2306B"/>
    <w:rsid w:val="00E24A06"/>
    <w:rsid w:val="00E24AD8"/>
    <w:rsid w:val="00E25822"/>
    <w:rsid w:val="00E25A6B"/>
    <w:rsid w:val="00E27479"/>
    <w:rsid w:val="00E274B2"/>
    <w:rsid w:val="00E301CE"/>
    <w:rsid w:val="00E30279"/>
    <w:rsid w:val="00E31B20"/>
    <w:rsid w:val="00E332EF"/>
    <w:rsid w:val="00E411B8"/>
    <w:rsid w:val="00E41B38"/>
    <w:rsid w:val="00E41FCF"/>
    <w:rsid w:val="00E4252F"/>
    <w:rsid w:val="00E43511"/>
    <w:rsid w:val="00E4402B"/>
    <w:rsid w:val="00E4466C"/>
    <w:rsid w:val="00E44D77"/>
    <w:rsid w:val="00E45E24"/>
    <w:rsid w:val="00E47036"/>
    <w:rsid w:val="00E503B2"/>
    <w:rsid w:val="00E506C8"/>
    <w:rsid w:val="00E50B9C"/>
    <w:rsid w:val="00E5397E"/>
    <w:rsid w:val="00E55213"/>
    <w:rsid w:val="00E5712B"/>
    <w:rsid w:val="00E6055A"/>
    <w:rsid w:val="00E62759"/>
    <w:rsid w:val="00E62A8E"/>
    <w:rsid w:val="00E62DA3"/>
    <w:rsid w:val="00E64459"/>
    <w:rsid w:val="00E6509A"/>
    <w:rsid w:val="00E733E4"/>
    <w:rsid w:val="00E738D9"/>
    <w:rsid w:val="00E74127"/>
    <w:rsid w:val="00E741E0"/>
    <w:rsid w:val="00E74927"/>
    <w:rsid w:val="00E76EE4"/>
    <w:rsid w:val="00E80847"/>
    <w:rsid w:val="00E80CB5"/>
    <w:rsid w:val="00E80E13"/>
    <w:rsid w:val="00E8385A"/>
    <w:rsid w:val="00E838E7"/>
    <w:rsid w:val="00E854A1"/>
    <w:rsid w:val="00E92955"/>
    <w:rsid w:val="00E94A79"/>
    <w:rsid w:val="00E95C33"/>
    <w:rsid w:val="00E9716E"/>
    <w:rsid w:val="00E9735B"/>
    <w:rsid w:val="00EA1552"/>
    <w:rsid w:val="00EA23D4"/>
    <w:rsid w:val="00EA2A58"/>
    <w:rsid w:val="00EA2AA8"/>
    <w:rsid w:val="00EA2B51"/>
    <w:rsid w:val="00EA31DD"/>
    <w:rsid w:val="00EA4E63"/>
    <w:rsid w:val="00EA5D22"/>
    <w:rsid w:val="00EA7031"/>
    <w:rsid w:val="00EA74FA"/>
    <w:rsid w:val="00EB08A0"/>
    <w:rsid w:val="00EB2796"/>
    <w:rsid w:val="00EB2F7E"/>
    <w:rsid w:val="00EB42E0"/>
    <w:rsid w:val="00EB4E4D"/>
    <w:rsid w:val="00EB560A"/>
    <w:rsid w:val="00EB5CBB"/>
    <w:rsid w:val="00EB6A79"/>
    <w:rsid w:val="00EB7865"/>
    <w:rsid w:val="00EC027D"/>
    <w:rsid w:val="00EC0DE1"/>
    <w:rsid w:val="00EC1EE1"/>
    <w:rsid w:val="00EC59A2"/>
    <w:rsid w:val="00EC664E"/>
    <w:rsid w:val="00EC747D"/>
    <w:rsid w:val="00EC793B"/>
    <w:rsid w:val="00EC7B9F"/>
    <w:rsid w:val="00ED2AB5"/>
    <w:rsid w:val="00ED2E84"/>
    <w:rsid w:val="00ED304D"/>
    <w:rsid w:val="00ED3272"/>
    <w:rsid w:val="00ED38E9"/>
    <w:rsid w:val="00ED3B77"/>
    <w:rsid w:val="00ED3E4E"/>
    <w:rsid w:val="00ED4D35"/>
    <w:rsid w:val="00ED72B3"/>
    <w:rsid w:val="00ED74CC"/>
    <w:rsid w:val="00ED77B7"/>
    <w:rsid w:val="00ED77E6"/>
    <w:rsid w:val="00EE1480"/>
    <w:rsid w:val="00EE1732"/>
    <w:rsid w:val="00EE17EB"/>
    <w:rsid w:val="00EE1AFB"/>
    <w:rsid w:val="00EE3DA2"/>
    <w:rsid w:val="00EE40CC"/>
    <w:rsid w:val="00EE48F9"/>
    <w:rsid w:val="00EE4A7C"/>
    <w:rsid w:val="00EE50DF"/>
    <w:rsid w:val="00EE59FC"/>
    <w:rsid w:val="00EE6B5D"/>
    <w:rsid w:val="00EE7287"/>
    <w:rsid w:val="00EE7B45"/>
    <w:rsid w:val="00EF223C"/>
    <w:rsid w:val="00EF2EA1"/>
    <w:rsid w:val="00EF3397"/>
    <w:rsid w:val="00EF34FA"/>
    <w:rsid w:val="00EF3A68"/>
    <w:rsid w:val="00EF4A7C"/>
    <w:rsid w:val="00EF55CF"/>
    <w:rsid w:val="00EF5D2C"/>
    <w:rsid w:val="00F00C69"/>
    <w:rsid w:val="00F01C7D"/>
    <w:rsid w:val="00F0522D"/>
    <w:rsid w:val="00F06400"/>
    <w:rsid w:val="00F11CB7"/>
    <w:rsid w:val="00F12350"/>
    <w:rsid w:val="00F12C70"/>
    <w:rsid w:val="00F140DB"/>
    <w:rsid w:val="00F14EBB"/>
    <w:rsid w:val="00F1604A"/>
    <w:rsid w:val="00F1670C"/>
    <w:rsid w:val="00F17820"/>
    <w:rsid w:val="00F23D1E"/>
    <w:rsid w:val="00F23ED1"/>
    <w:rsid w:val="00F24F86"/>
    <w:rsid w:val="00F2524B"/>
    <w:rsid w:val="00F25F40"/>
    <w:rsid w:val="00F269F5"/>
    <w:rsid w:val="00F301B4"/>
    <w:rsid w:val="00F313BA"/>
    <w:rsid w:val="00F31F50"/>
    <w:rsid w:val="00F32C2C"/>
    <w:rsid w:val="00F33164"/>
    <w:rsid w:val="00F34FC4"/>
    <w:rsid w:val="00F3667F"/>
    <w:rsid w:val="00F37181"/>
    <w:rsid w:val="00F37A0C"/>
    <w:rsid w:val="00F40FEA"/>
    <w:rsid w:val="00F4116C"/>
    <w:rsid w:val="00F462A1"/>
    <w:rsid w:val="00F465B0"/>
    <w:rsid w:val="00F46B71"/>
    <w:rsid w:val="00F4740D"/>
    <w:rsid w:val="00F4770F"/>
    <w:rsid w:val="00F51BAA"/>
    <w:rsid w:val="00F52ACE"/>
    <w:rsid w:val="00F53A45"/>
    <w:rsid w:val="00F54496"/>
    <w:rsid w:val="00F55FC4"/>
    <w:rsid w:val="00F5630C"/>
    <w:rsid w:val="00F56A96"/>
    <w:rsid w:val="00F56D43"/>
    <w:rsid w:val="00F61658"/>
    <w:rsid w:val="00F62843"/>
    <w:rsid w:val="00F65292"/>
    <w:rsid w:val="00F67D3B"/>
    <w:rsid w:val="00F70AC8"/>
    <w:rsid w:val="00F71E24"/>
    <w:rsid w:val="00F7245A"/>
    <w:rsid w:val="00F7315E"/>
    <w:rsid w:val="00F73651"/>
    <w:rsid w:val="00F7372F"/>
    <w:rsid w:val="00F74D08"/>
    <w:rsid w:val="00F7504E"/>
    <w:rsid w:val="00F75CD9"/>
    <w:rsid w:val="00F776A7"/>
    <w:rsid w:val="00F80AD9"/>
    <w:rsid w:val="00F80C0A"/>
    <w:rsid w:val="00F80C80"/>
    <w:rsid w:val="00F82958"/>
    <w:rsid w:val="00F84A6A"/>
    <w:rsid w:val="00F855B4"/>
    <w:rsid w:val="00F861A9"/>
    <w:rsid w:val="00F86FA0"/>
    <w:rsid w:val="00F902D5"/>
    <w:rsid w:val="00F90910"/>
    <w:rsid w:val="00F913FE"/>
    <w:rsid w:val="00F91B05"/>
    <w:rsid w:val="00F91F87"/>
    <w:rsid w:val="00F9270A"/>
    <w:rsid w:val="00F92AE7"/>
    <w:rsid w:val="00F93559"/>
    <w:rsid w:val="00F9536E"/>
    <w:rsid w:val="00F95BBB"/>
    <w:rsid w:val="00FA2F1E"/>
    <w:rsid w:val="00FA3716"/>
    <w:rsid w:val="00FA4A44"/>
    <w:rsid w:val="00FA5653"/>
    <w:rsid w:val="00FA6F7D"/>
    <w:rsid w:val="00FB0847"/>
    <w:rsid w:val="00FB199D"/>
    <w:rsid w:val="00FB29B8"/>
    <w:rsid w:val="00FB30C6"/>
    <w:rsid w:val="00FB37D7"/>
    <w:rsid w:val="00FB69EA"/>
    <w:rsid w:val="00FB7DFE"/>
    <w:rsid w:val="00FC04BE"/>
    <w:rsid w:val="00FC0E0B"/>
    <w:rsid w:val="00FC12A3"/>
    <w:rsid w:val="00FC18AD"/>
    <w:rsid w:val="00FC1D7E"/>
    <w:rsid w:val="00FC2DDC"/>
    <w:rsid w:val="00FC5E6E"/>
    <w:rsid w:val="00FC7349"/>
    <w:rsid w:val="00FD1FB9"/>
    <w:rsid w:val="00FD2FD9"/>
    <w:rsid w:val="00FD338B"/>
    <w:rsid w:val="00FD42CD"/>
    <w:rsid w:val="00FD468C"/>
    <w:rsid w:val="00FD6948"/>
    <w:rsid w:val="00FD6DD7"/>
    <w:rsid w:val="00FE034C"/>
    <w:rsid w:val="00FE0454"/>
    <w:rsid w:val="00FE27A0"/>
    <w:rsid w:val="00FE314F"/>
    <w:rsid w:val="00FE6035"/>
    <w:rsid w:val="00FE8127"/>
    <w:rsid w:val="00FF018C"/>
    <w:rsid w:val="00FF0F0B"/>
    <w:rsid w:val="00FF1B06"/>
    <w:rsid w:val="00FF1EB1"/>
    <w:rsid w:val="00FF203A"/>
    <w:rsid w:val="00FF3D8B"/>
    <w:rsid w:val="00FF5278"/>
    <w:rsid w:val="00FF5729"/>
    <w:rsid w:val="00FF71A4"/>
    <w:rsid w:val="00FFABAE"/>
    <w:rsid w:val="01015AF2"/>
    <w:rsid w:val="0108011D"/>
    <w:rsid w:val="010B09BC"/>
    <w:rsid w:val="011A15CF"/>
    <w:rsid w:val="011E7607"/>
    <w:rsid w:val="0120FEB0"/>
    <w:rsid w:val="01318BD4"/>
    <w:rsid w:val="015116F9"/>
    <w:rsid w:val="01541DC0"/>
    <w:rsid w:val="0156F286"/>
    <w:rsid w:val="0156F616"/>
    <w:rsid w:val="0165522E"/>
    <w:rsid w:val="0183B414"/>
    <w:rsid w:val="0191DF61"/>
    <w:rsid w:val="0192D6DB"/>
    <w:rsid w:val="01952646"/>
    <w:rsid w:val="01969A6C"/>
    <w:rsid w:val="01A693EE"/>
    <w:rsid w:val="01A6A653"/>
    <w:rsid w:val="01AB2464"/>
    <w:rsid w:val="01AD1FB3"/>
    <w:rsid w:val="01B1A31D"/>
    <w:rsid w:val="01B1ADB5"/>
    <w:rsid w:val="01C27A9D"/>
    <w:rsid w:val="01C4ED27"/>
    <w:rsid w:val="01CB47AF"/>
    <w:rsid w:val="01CEAC5C"/>
    <w:rsid w:val="01D5E35F"/>
    <w:rsid w:val="01D7BDA2"/>
    <w:rsid w:val="01DE4E44"/>
    <w:rsid w:val="01E2EB43"/>
    <w:rsid w:val="01ED8443"/>
    <w:rsid w:val="01EF9779"/>
    <w:rsid w:val="01FEB40D"/>
    <w:rsid w:val="01FFCD97"/>
    <w:rsid w:val="021F8B8C"/>
    <w:rsid w:val="022A469B"/>
    <w:rsid w:val="022C65F0"/>
    <w:rsid w:val="02370D91"/>
    <w:rsid w:val="025E9F3F"/>
    <w:rsid w:val="0262A62C"/>
    <w:rsid w:val="026A93B1"/>
    <w:rsid w:val="0278D7CD"/>
    <w:rsid w:val="028C43EB"/>
    <w:rsid w:val="0296CB1E"/>
    <w:rsid w:val="02A4A141"/>
    <w:rsid w:val="02AA1086"/>
    <w:rsid w:val="02C3DDD6"/>
    <w:rsid w:val="02C68590"/>
    <w:rsid w:val="02CE3D48"/>
    <w:rsid w:val="02D13F3A"/>
    <w:rsid w:val="02D3CAC0"/>
    <w:rsid w:val="02E2DB0A"/>
    <w:rsid w:val="02E6F22F"/>
    <w:rsid w:val="02E6FA38"/>
    <w:rsid w:val="02F6C22A"/>
    <w:rsid w:val="02F73E6A"/>
    <w:rsid w:val="030BC63F"/>
    <w:rsid w:val="031B0021"/>
    <w:rsid w:val="031E2C0E"/>
    <w:rsid w:val="0327194F"/>
    <w:rsid w:val="032935DA"/>
    <w:rsid w:val="033EB789"/>
    <w:rsid w:val="03610315"/>
    <w:rsid w:val="03678FCE"/>
    <w:rsid w:val="037C795B"/>
    <w:rsid w:val="03B7A3C2"/>
    <w:rsid w:val="03B97E3A"/>
    <w:rsid w:val="03C57387"/>
    <w:rsid w:val="03C57426"/>
    <w:rsid w:val="03D7D94A"/>
    <w:rsid w:val="04098508"/>
    <w:rsid w:val="040DA0B5"/>
    <w:rsid w:val="041B2584"/>
    <w:rsid w:val="04293D04"/>
    <w:rsid w:val="043E1E21"/>
    <w:rsid w:val="04540023"/>
    <w:rsid w:val="04592EC2"/>
    <w:rsid w:val="04643135"/>
    <w:rsid w:val="04657705"/>
    <w:rsid w:val="0466793E"/>
    <w:rsid w:val="046EDF12"/>
    <w:rsid w:val="0496ACC1"/>
    <w:rsid w:val="049A511A"/>
    <w:rsid w:val="049AB564"/>
    <w:rsid w:val="04ADFBED"/>
    <w:rsid w:val="04B01B08"/>
    <w:rsid w:val="04B187BF"/>
    <w:rsid w:val="04C133B4"/>
    <w:rsid w:val="04CCDA68"/>
    <w:rsid w:val="04DBC253"/>
    <w:rsid w:val="04E0A456"/>
    <w:rsid w:val="04EE164B"/>
    <w:rsid w:val="04F65DC7"/>
    <w:rsid w:val="0502DDD9"/>
    <w:rsid w:val="0503806D"/>
    <w:rsid w:val="050DD548"/>
    <w:rsid w:val="050EB887"/>
    <w:rsid w:val="0528263C"/>
    <w:rsid w:val="053FCB19"/>
    <w:rsid w:val="0541BA85"/>
    <w:rsid w:val="055E14F4"/>
    <w:rsid w:val="055E9B05"/>
    <w:rsid w:val="05611E0F"/>
    <w:rsid w:val="05627E6B"/>
    <w:rsid w:val="056BB316"/>
    <w:rsid w:val="056BCC5B"/>
    <w:rsid w:val="057D5E87"/>
    <w:rsid w:val="057EB4B5"/>
    <w:rsid w:val="058BA18A"/>
    <w:rsid w:val="0591A2EB"/>
    <w:rsid w:val="05931A6A"/>
    <w:rsid w:val="05972FC6"/>
    <w:rsid w:val="05A33A6B"/>
    <w:rsid w:val="05B93C50"/>
    <w:rsid w:val="05BAF4D0"/>
    <w:rsid w:val="05CA08D3"/>
    <w:rsid w:val="05D683C4"/>
    <w:rsid w:val="05D6DF3D"/>
    <w:rsid w:val="05D91738"/>
    <w:rsid w:val="05E66119"/>
    <w:rsid w:val="05F7EEC6"/>
    <w:rsid w:val="06048EC4"/>
    <w:rsid w:val="061B1950"/>
    <w:rsid w:val="062CD32F"/>
    <w:rsid w:val="062CF650"/>
    <w:rsid w:val="063566AF"/>
    <w:rsid w:val="063A195C"/>
    <w:rsid w:val="063BD1CB"/>
    <w:rsid w:val="063E0B27"/>
    <w:rsid w:val="0649CC4E"/>
    <w:rsid w:val="064A6E83"/>
    <w:rsid w:val="065239FF"/>
    <w:rsid w:val="0655D124"/>
    <w:rsid w:val="066283AB"/>
    <w:rsid w:val="066B63AF"/>
    <w:rsid w:val="066F233B"/>
    <w:rsid w:val="0674025C"/>
    <w:rsid w:val="0676D062"/>
    <w:rsid w:val="068489BE"/>
    <w:rsid w:val="06854B94"/>
    <w:rsid w:val="0697B48D"/>
    <w:rsid w:val="06AF354F"/>
    <w:rsid w:val="06C86F12"/>
    <w:rsid w:val="06C8E147"/>
    <w:rsid w:val="06CA54AC"/>
    <w:rsid w:val="06D62D5F"/>
    <w:rsid w:val="06E6ED33"/>
    <w:rsid w:val="06E7B30A"/>
    <w:rsid w:val="07250CEA"/>
    <w:rsid w:val="072C6FAB"/>
    <w:rsid w:val="072CFEFA"/>
    <w:rsid w:val="072DA9D2"/>
    <w:rsid w:val="0734F3AE"/>
    <w:rsid w:val="0734F63D"/>
    <w:rsid w:val="0737C232"/>
    <w:rsid w:val="073F6129"/>
    <w:rsid w:val="07427B16"/>
    <w:rsid w:val="07467725"/>
    <w:rsid w:val="0747C2FE"/>
    <w:rsid w:val="0750D0E4"/>
    <w:rsid w:val="075F21F6"/>
    <w:rsid w:val="07673DCF"/>
    <w:rsid w:val="0768AAC7"/>
    <w:rsid w:val="076CD3BB"/>
    <w:rsid w:val="0771133A"/>
    <w:rsid w:val="0775F9C5"/>
    <w:rsid w:val="0778946F"/>
    <w:rsid w:val="077C7325"/>
    <w:rsid w:val="077E6B90"/>
    <w:rsid w:val="078B66AE"/>
    <w:rsid w:val="078E0D1E"/>
    <w:rsid w:val="078E8C85"/>
    <w:rsid w:val="07997FAF"/>
    <w:rsid w:val="0799B3C7"/>
    <w:rsid w:val="079F75EB"/>
    <w:rsid w:val="07A0EC1F"/>
    <w:rsid w:val="07A2E50F"/>
    <w:rsid w:val="07AEED68"/>
    <w:rsid w:val="07BEC784"/>
    <w:rsid w:val="07E517E2"/>
    <w:rsid w:val="07E87022"/>
    <w:rsid w:val="07F35FC4"/>
    <w:rsid w:val="08017046"/>
    <w:rsid w:val="08072C8D"/>
    <w:rsid w:val="080AA123"/>
    <w:rsid w:val="080B19B7"/>
    <w:rsid w:val="081C739C"/>
    <w:rsid w:val="081CFB0E"/>
    <w:rsid w:val="083AE669"/>
    <w:rsid w:val="084C48AF"/>
    <w:rsid w:val="085DB909"/>
    <w:rsid w:val="087963F8"/>
    <w:rsid w:val="087F4D6A"/>
    <w:rsid w:val="088D1F31"/>
    <w:rsid w:val="08B8D587"/>
    <w:rsid w:val="08D96466"/>
    <w:rsid w:val="08DAE6E0"/>
    <w:rsid w:val="08E1D289"/>
    <w:rsid w:val="08E84D35"/>
    <w:rsid w:val="08EAE536"/>
    <w:rsid w:val="08F641FB"/>
    <w:rsid w:val="08FD5295"/>
    <w:rsid w:val="090AC512"/>
    <w:rsid w:val="091912E2"/>
    <w:rsid w:val="09204E09"/>
    <w:rsid w:val="0930620A"/>
    <w:rsid w:val="09317F04"/>
    <w:rsid w:val="0931AD93"/>
    <w:rsid w:val="093C7162"/>
    <w:rsid w:val="093ED758"/>
    <w:rsid w:val="0943A6DD"/>
    <w:rsid w:val="0947D779"/>
    <w:rsid w:val="095B43B4"/>
    <w:rsid w:val="0970B58B"/>
    <w:rsid w:val="0970D4D7"/>
    <w:rsid w:val="097F2C7D"/>
    <w:rsid w:val="098ACF6F"/>
    <w:rsid w:val="098AFA93"/>
    <w:rsid w:val="098E152F"/>
    <w:rsid w:val="0990C3BC"/>
    <w:rsid w:val="09989B6E"/>
    <w:rsid w:val="09A0CFA3"/>
    <w:rsid w:val="09A2B5A0"/>
    <w:rsid w:val="09A58D79"/>
    <w:rsid w:val="09AA5A76"/>
    <w:rsid w:val="09ADCB96"/>
    <w:rsid w:val="09B4A03E"/>
    <w:rsid w:val="09C42DF0"/>
    <w:rsid w:val="09C76EEC"/>
    <w:rsid w:val="09E3FDFE"/>
    <w:rsid w:val="09E8908A"/>
    <w:rsid w:val="09F35C86"/>
    <w:rsid w:val="09F9042E"/>
    <w:rsid w:val="09FB3049"/>
    <w:rsid w:val="0A0022F2"/>
    <w:rsid w:val="0A09C675"/>
    <w:rsid w:val="0A0B04D5"/>
    <w:rsid w:val="0A141847"/>
    <w:rsid w:val="0A28244B"/>
    <w:rsid w:val="0A2E1C93"/>
    <w:rsid w:val="0A30ACDB"/>
    <w:rsid w:val="0A37B59A"/>
    <w:rsid w:val="0A3D486D"/>
    <w:rsid w:val="0A533ADC"/>
    <w:rsid w:val="0A630A86"/>
    <w:rsid w:val="0A676266"/>
    <w:rsid w:val="0A694044"/>
    <w:rsid w:val="0A75C07A"/>
    <w:rsid w:val="0A7BCA56"/>
    <w:rsid w:val="0A85F1D4"/>
    <w:rsid w:val="0A93F94D"/>
    <w:rsid w:val="0A958B8E"/>
    <w:rsid w:val="0A95BD8C"/>
    <w:rsid w:val="0A96897D"/>
    <w:rsid w:val="0AA909C1"/>
    <w:rsid w:val="0AAB059C"/>
    <w:rsid w:val="0AB082C6"/>
    <w:rsid w:val="0AB1D45B"/>
    <w:rsid w:val="0AC83E6D"/>
    <w:rsid w:val="0AD4272B"/>
    <w:rsid w:val="0AD9894C"/>
    <w:rsid w:val="0ADE2F71"/>
    <w:rsid w:val="0AE0F1F8"/>
    <w:rsid w:val="0AE15928"/>
    <w:rsid w:val="0AE7028F"/>
    <w:rsid w:val="0AF5922C"/>
    <w:rsid w:val="0AFA24ED"/>
    <w:rsid w:val="0AFD8EBB"/>
    <w:rsid w:val="0B005A64"/>
    <w:rsid w:val="0B0BA961"/>
    <w:rsid w:val="0B10CBED"/>
    <w:rsid w:val="0B110F8C"/>
    <w:rsid w:val="0B4A0C4A"/>
    <w:rsid w:val="0B4B1546"/>
    <w:rsid w:val="0B4DAE18"/>
    <w:rsid w:val="0B5A5D1F"/>
    <w:rsid w:val="0B6A4091"/>
    <w:rsid w:val="0B70BD9C"/>
    <w:rsid w:val="0B7B3E2C"/>
    <w:rsid w:val="0B80CE7B"/>
    <w:rsid w:val="0B812F25"/>
    <w:rsid w:val="0B98E40F"/>
    <w:rsid w:val="0BA02B24"/>
    <w:rsid w:val="0BA1E9BB"/>
    <w:rsid w:val="0BA579AD"/>
    <w:rsid w:val="0BA8111C"/>
    <w:rsid w:val="0BB06D42"/>
    <w:rsid w:val="0BB80DD0"/>
    <w:rsid w:val="0BB8805D"/>
    <w:rsid w:val="0BC6C5D5"/>
    <w:rsid w:val="0BC8544A"/>
    <w:rsid w:val="0BD4FCAF"/>
    <w:rsid w:val="0BDACBD3"/>
    <w:rsid w:val="0BDE7235"/>
    <w:rsid w:val="0BE45C2B"/>
    <w:rsid w:val="0BF03E07"/>
    <w:rsid w:val="0BFCD9B0"/>
    <w:rsid w:val="0C053877"/>
    <w:rsid w:val="0C0B253D"/>
    <w:rsid w:val="0C0F58A7"/>
    <w:rsid w:val="0C16A0F6"/>
    <w:rsid w:val="0C315F16"/>
    <w:rsid w:val="0C46A861"/>
    <w:rsid w:val="0C476DC7"/>
    <w:rsid w:val="0C4B6CF9"/>
    <w:rsid w:val="0C51FB9B"/>
    <w:rsid w:val="0C53DC4E"/>
    <w:rsid w:val="0C544828"/>
    <w:rsid w:val="0C62F790"/>
    <w:rsid w:val="0C827C08"/>
    <w:rsid w:val="0C8D5353"/>
    <w:rsid w:val="0C9EED4C"/>
    <w:rsid w:val="0CA237DE"/>
    <w:rsid w:val="0CA57537"/>
    <w:rsid w:val="0CAD0D87"/>
    <w:rsid w:val="0CD24B44"/>
    <w:rsid w:val="0CD94857"/>
    <w:rsid w:val="0CDA2960"/>
    <w:rsid w:val="0CF2354D"/>
    <w:rsid w:val="0CF3ABB2"/>
    <w:rsid w:val="0CFA9470"/>
    <w:rsid w:val="0CFC6BBB"/>
    <w:rsid w:val="0D0A95BF"/>
    <w:rsid w:val="0D15CF91"/>
    <w:rsid w:val="0D2DD5B6"/>
    <w:rsid w:val="0D300DEA"/>
    <w:rsid w:val="0D4B43D5"/>
    <w:rsid w:val="0D5B6795"/>
    <w:rsid w:val="0D68B7F9"/>
    <w:rsid w:val="0D6ED780"/>
    <w:rsid w:val="0D96D4F1"/>
    <w:rsid w:val="0D973EF1"/>
    <w:rsid w:val="0DA34BD4"/>
    <w:rsid w:val="0DA83F50"/>
    <w:rsid w:val="0DABB5E8"/>
    <w:rsid w:val="0DB10F96"/>
    <w:rsid w:val="0DB3F4E2"/>
    <w:rsid w:val="0DC5347C"/>
    <w:rsid w:val="0DC61F57"/>
    <w:rsid w:val="0DC7360B"/>
    <w:rsid w:val="0DC8759C"/>
    <w:rsid w:val="0DC90903"/>
    <w:rsid w:val="0DD02FE8"/>
    <w:rsid w:val="0DD7847A"/>
    <w:rsid w:val="0DDA1430"/>
    <w:rsid w:val="0DDC09D9"/>
    <w:rsid w:val="0DE4FC21"/>
    <w:rsid w:val="0DEA89F6"/>
    <w:rsid w:val="0DF41370"/>
    <w:rsid w:val="0E0FA621"/>
    <w:rsid w:val="0E2666F4"/>
    <w:rsid w:val="0E2A24E6"/>
    <w:rsid w:val="0E312E37"/>
    <w:rsid w:val="0E3B87F6"/>
    <w:rsid w:val="0E3E083F"/>
    <w:rsid w:val="0E45B13C"/>
    <w:rsid w:val="0E54886A"/>
    <w:rsid w:val="0E55C1CB"/>
    <w:rsid w:val="0E6018C0"/>
    <w:rsid w:val="0E60BC35"/>
    <w:rsid w:val="0E64B7C8"/>
    <w:rsid w:val="0E68CCF5"/>
    <w:rsid w:val="0E6A1291"/>
    <w:rsid w:val="0E80B309"/>
    <w:rsid w:val="0E8AF66A"/>
    <w:rsid w:val="0EA466CB"/>
    <w:rsid w:val="0EB43A42"/>
    <w:rsid w:val="0EBE2FE3"/>
    <w:rsid w:val="0EC27D23"/>
    <w:rsid w:val="0ECA0867"/>
    <w:rsid w:val="0ED6B941"/>
    <w:rsid w:val="0EE8982A"/>
    <w:rsid w:val="0EF2C71F"/>
    <w:rsid w:val="0F08FEDA"/>
    <w:rsid w:val="0F0ECC7E"/>
    <w:rsid w:val="0F0F53B2"/>
    <w:rsid w:val="0F16145C"/>
    <w:rsid w:val="0F1F241B"/>
    <w:rsid w:val="0F1F4EA2"/>
    <w:rsid w:val="0F222673"/>
    <w:rsid w:val="0F2E61B1"/>
    <w:rsid w:val="0F40FA71"/>
    <w:rsid w:val="0F486462"/>
    <w:rsid w:val="0F63CD7E"/>
    <w:rsid w:val="0F6873F3"/>
    <w:rsid w:val="0F6B9D50"/>
    <w:rsid w:val="0F702315"/>
    <w:rsid w:val="0F881698"/>
    <w:rsid w:val="0F8A7F75"/>
    <w:rsid w:val="0F8CAA84"/>
    <w:rsid w:val="0FC8CCF4"/>
    <w:rsid w:val="0FD69085"/>
    <w:rsid w:val="0FD6E361"/>
    <w:rsid w:val="0FD82169"/>
    <w:rsid w:val="0FD98DAF"/>
    <w:rsid w:val="0FE1C726"/>
    <w:rsid w:val="0FE447A8"/>
    <w:rsid w:val="0FEEC915"/>
    <w:rsid w:val="0FF190F7"/>
    <w:rsid w:val="0FFC2887"/>
    <w:rsid w:val="0FFE7C41"/>
    <w:rsid w:val="100E18E9"/>
    <w:rsid w:val="101236B1"/>
    <w:rsid w:val="10127CC9"/>
    <w:rsid w:val="10161EB0"/>
    <w:rsid w:val="101621D5"/>
    <w:rsid w:val="101ACE36"/>
    <w:rsid w:val="102356FD"/>
    <w:rsid w:val="10276C09"/>
    <w:rsid w:val="103514DF"/>
    <w:rsid w:val="1035EA38"/>
    <w:rsid w:val="103F4D18"/>
    <w:rsid w:val="104B9A59"/>
    <w:rsid w:val="108A8B49"/>
    <w:rsid w:val="10A93D95"/>
    <w:rsid w:val="10AF98A4"/>
    <w:rsid w:val="10B897D5"/>
    <w:rsid w:val="10C198FD"/>
    <w:rsid w:val="10C6C78A"/>
    <w:rsid w:val="10D294AD"/>
    <w:rsid w:val="10D351F1"/>
    <w:rsid w:val="10DCB359"/>
    <w:rsid w:val="10E040FB"/>
    <w:rsid w:val="10E40BFF"/>
    <w:rsid w:val="10EA6052"/>
    <w:rsid w:val="10ED0C6A"/>
    <w:rsid w:val="10FD026C"/>
    <w:rsid w:val="110FFDB7"/>
    <w:rsid w:val="114548C0"/>
    <w:rsid w:val="116C706E"/>
    <w:rsid w:val="11B0F6C0"/>
    <w:rsid w:val="11B628E5"/>
    <w:rsid w:val="11BF24DC"/>
    <w:rsid w:val="11CA7DDB"/>
    <w:rsid w:val="11D626AE"/>
    <w:rsid w:val="11F17CD7"/>
    <w:rsid w:val="12009327"/>
    <w:rsid w:val="12144302"/>
    <w:rsid w:val="121E9BDF"/>
    <w:rsid w:val="1227F5BC"/>
    <w:rsid w:val="122A696B"/>
    <w:rsid w:val="122BBD0D"/>
    <w:rsid w:val="124857EB"/>
    <w:rsid w:val="124B29B2"/>
    <w:rsid w:val="124C2D09"/>
    <w:rsid w:val="126024B9"/>
    <w:rsid w:val="126A682C"/>
    <w:rsid w:val="1277EC3D"/>
    <w:rsid w:val="1279BD97"/>
    <w:rsid w:val="127AA6E4"/>
    <w:rsid w:val="127C91D0"/>
    <w:rsid w:val="127D2C6F"/>
    <w:rsid w:val="127F2B89"/>
    <w:rsid w:val="128EADBC"/>
    <w:rsid w:val="12954606"/>
    <w:rsid w:val="129A7EDB"/>
    <w:rsid w:val="129C2B0B"/>
    <w:rsid w:val="129E944B"/>
    <w:rsid w:val="12AE9B4F"/>
    <w:rsid w:val="12C9121F"/>
    <w:rsid w:val="12CC8822"/>
    <w:rsid w:val="12F1066D"/>
    <w:rsid w:val="12FB6AD7"/>
    <w:rsid w:val="12FDADF3"/>
    <w:rsid w:val="1304DE9B"/>
    <w:rsid w:val="13068527"/>
    <w:rsid w:val="130807D3"/>
    <w:rsid w:val="13226BF5"/>
    <w:rsid w:val="133B0514"/>
    <w:rsid w:val="133B799D"/>
    <w:rsid w:val="134588D1"/>
    <w:rsid w:val="134BF1A4"/>
    <w:rsid w:val="136D331A"/>
    <w:rsid w:val="1375DE5B"/>
    <w:rsid w:val="138DFEBC"/>
    <w:rsid w:val="13904411"/>
    <w:rsid w:val="139D48DC"/>
    <w:rsid w:val="139E9E98"/>
    <w:rsid w:val="13B0C53A"/>
    <w:rsid w:val="13B0F2E7"/>
    <w:rsid w:val="13B77F54"/>
    <w:rsid w:val="13B7B37E"/>
    <w:rsid w:val="13B7B7A8"/>
    <w:rsid w:val="13DDBE5C"/>
    <w:rsid w:val="13E0AC81"/>
    <w:rsid w:val="13E3B27F"/>
    <w:rsid w:val="13E7097E"/>
    <w:rsid w:val="13EA2B27"/>
    <w:rsid w:val="13EC6DC4"/>
    <w:rsid w:val="13EF0315"/>
    <w:rsid w:val="1401E16D"/>
    <w:rsid w:val="14037A63"/>
    <w:rsid w:val="1404F902"/>
    <w:rsid w:val="141C883F"/>
    <w:rsid w:val="1422A7C0"/>
    <w:rsid w:val="142B7D0B"/>
    <w:rsid w:val="14303EDA"/>
    <w:rsid w:val="1432B732"/>
    <w:rsid w:val="143EB790"/>
    <w:rsid w:val="14453A90"/>
    <w:rsid w:val="144817A2"/>
    <w:rsid w:val="14484628"/>
    <w:rsid w:val="144870CF"/>
    <w:rsid w:val="144C23CE"/>
    <w:rsid w:val="14500D7A"/>
    <w:rsid w:val="145FF589"/>
    <w:rsid w:val="14619457"/>
    <w:rsid w:val="1464E280"/>
    <w:rsid w:val="14677AFB"/>
    <w:rsid w:val="14705C7A"/>
    <w:rsid w:val="14799D4A"/>
    <w:rsid w:val="147E366C"/>
    <w:rsid w:val="14A0E3B6"/>
    <w:rsid w:val="14C6E9B2"/>
    <w:rsid w:val="14C719B0"/>
    <w:rsid w:val="14CC65E7"/>
    <w:rsid w:val="14D3A13F"/>
    <w:rsid w:val="14D40AB4"/>
    <w:rsid w:val="14D6A3B2"/>
    <w:rsid w:val="14E18CAA"/>
    <w:rsid w:val="14E8D9B4"/>
    <w:rsid w:val="14F2C1EF"/>
    <w:rsid w:val="14F4729F"/>
    <w:rsid w:val="1500F684"/>
    <w:rsid w:val="1504A484"/>
    <w:rsid w:val="15071865"/>
    <w:rsid w:val="15162CE4"/>
    <w:rsid w:val="152B28B9"/>
    <w:rsid w:val="153004B2"/>
    <w:rsid w:val="153ABF83"/>
    <w:rsid w:val="15454AC4"/>
    <w:rsid w:val="15527F37"/>
    <w:rsid w:val="156EA42B"/>
    <w:rsid w:val="157C0226"/>
    <w:rsid w:val="157CAEB8"/>
    <w:rsid w:val="157F2E64"/>
    <w:rsid w:val="15801C58"/>
    <w:rsid w:val="1582BDBF"/>
    <w:rsid w:val="158436C0"/>
    <w:rsid w:val="15843AA5"/>
    <w:rsid w:val="1585A2F5"/>
    <w:rsid w:val="158D2F58"/>
    <w:rsid w:val="158F7120"/>
    <w:rsid w:val="15A7B328"/>
    <w:rsid w:val="15ADCE0B"/>
    <w:rsid w:val="15D34F3C"/>
    <w:rsid w:val="15D4C848"/>
    <w:rsid w:val="15E702D5"/>
    <w:rsid w:val="15ED5BCD"/>
    <w:rsid w:val="15F34BA4"/>
    <w:rsid w:val="1602A6AA"/>
    <w:rsid w:val="1606C916"/>
    <w:rsid w:val="16105D1E"/>
    <w:rsid w:val="163420C0"/>
    <w:rsid w:val="163E7A7F"/>
    <w:rsid w:val="165F4575"/>
    <w:rsid w:val="166AFA32"/>
    <w:rsid w:val="16750C86"/>
    <w:rsid w:val="16783F2C"/>
    <w:rsid w:val="169008CB"/>
    <w:rsid w:val="16A40103"/>
    <w:rsid w:val="16A5D88E"/>
    <w:rsid w:val="16B5BDE6"/>
    <w:rsid w:val="16BEF436"/>
    <w:rsid w:val="16C4C472"/>
    <w:rsid w:val="16DC74DD"/>
    <w:rsid w:val="16E865FC"/>
    <w:rsid w:val="16EBD7A5"/>
    <w:rsid w:val="16ECD342"/>
    <w:rsid w:val="16FCEDC3"/>
    <w:rsid w:val="171673B7"/>
    <w:rsid w:val="1735EC7C"/>
    <w:rsid w:val="173CDD17"/>
    <w:rsid w:val="174367FA"/>
    <w:rsid w:val="174B17BB"/>
    <w:rsid w:val="175336BE"/>
    <w:rsid w:val="1769FF13"/>
    <w:rsid w:val="1776970A"/>
    <w:rsid w:val="177947E2"/>
    <w:rsid w:val="177B29C0"/>
    <w:rsid w:val="177ED6AB"/>
    <w:rsid w:val="17800DB7"/>
    <w:rsid w:val="17820E2F"/>
    <w:rsid w:val="179FF310"/>
    <w:rsid w:val="17A05856"/>
    <w:rsid w:val="17A63FAF"/>
    <w:rsid w:val="17B0643D"/>
    <w:rsid w:val="17B386C8"/>
    <w:rsid w:val="17B4C5EE"/>
    <w:rsid w:val="17BEFF8E"/>
    <w:rsid w:val="17E73A31"/>
    <w:rsid w:val="17E951D2"/>
    <w:rsid w:val="17FF9AA3"/>
    <w:rsid w:val="1804340F"/>
    <w:rsid w:val="181590F6"/>
    <w:rsid w:val="18208C83"/>
    <w:rsid w:val="18288092"/>
    <w:rsid w:val="182F0790"/>
    <w:rsid w:val="1839A0D8"/>
    <w:rsid w:val="183F00F7"/>
    <w:rsid w:val="1841A8EF"/>
    <w:rsid w:val="184C2509"/>
    <w:rsid w:val="18521913"/>
    <w:rsid w:val="186148C2"/>
    <w:rsid w:val="18626A84"/>
    <w:rsid w:val="186445B4"/>
    <w:rsid w:val="1889C805"/>
    <w:rsid w:val="18A29B89"/>
    <w:rsid w:val="18A37186"/>
    <w:rsid w:val="18AAFCCE"/>
    <w:rsid w:val="18AC39E7"/>
    <w:rsid w:val="18B9A4A4"/>
    <w:rsid w:val="18BBBBF6"/>
    <w:rsid w:val="18CD4F83"/>
    <w:rsid w:val="18CEBEF4"/>
    <w:rsid w:val="18CFCEE0"/>
    <w:rsid w:val="18CFD6C4"/>
    <w:rsid w:val="18DDB1F9"/>
    <w:rsid w:val="18EFDC16"/>
    <w:rsid w:val="18FA4E02"/>
    <w:rsid w:val="19048678"/>
    <w:rsid w:val="19135559"/>
    <w:rsid w:val="1916399A"/>
    <w:rsid w:val="19191E93"/>
    <w:rsid w:val="191D3EDE"/>
    <w:rsid w:val="192BE232"/>
    <w:rsid w:val="194AE194"/>
    <w:rsid w:val="19537D5A"/>
    <w:rsid w:val="197583C9"/>
    <w:rsid w:val="1976CA47"/>
    <w:rsid w:val="199392D0"/>
    <w:rsid w:val="199E4C20"/>
    <w:rsid w:val="19A35847"/>
    <w:rsid w:val="19B91B98"/>
    <w:rsid w:val="19BF2629"/>
    <w:rsid w:val="19C12FD6"/>
    <w:rsid w:val="19C59909"/>
    <w:rsid w:val="19D6489B"/>
    <w:rsid w:val="19D82FFF"/>
    <w:rsid w:val="19E13893"/>
    <w:rsid w:val="19E86505"/>
    <w:rsid w:val="19F5FD80"/>
    <w:rsid w:val="1A0A6A36"/>
    <w:rsid w:val="1A0EB151"/>
    <w:rsid w:val="1A185215"/>
    <w:rsid w:val="1A1AEC05"/>
    <w:rsid w:val="1A1E6876"/>
    <w:rsid w:val="1A2006BE"/>
    <w:rsid w:val="1A29ADC4"/>
    <w:rsid w:val="1A2A737B"/>
    <w:rsid w:val="1A34A47F"/>
    <w:rsid w:val="1A3B033D"/>
    <w:rsid w:val="1A3B5F67"/>
    <w:rsid w:val="1A453A7A"/>
    <w:rsid w:val="1A4679A2"/>
    <w:rsid w:val="1A53B5C7"/>
    <w:rsid w:val="1A5C6C9B"/>
    <w:rsid w:val="1A5D2B18"/>
    <w:rsid w:val="1A63CAFD"/>
    <w:rsid w:val="1A6504F0"/>
    <w:rsid w:val="1A687C73"/>
    <w:rsid w:val="1A7007EF"/>
    <w:rsid w:val="1A744BE7"/>
    <w:rsid w:val="1A757644"/>
    <w:rsid w:val="1A7CBD72"/>
    <w:rsid w:val="1A919DF3"/>
    <w:rsid w:val="1AA186B8"/>
    <w:rsid w:val="1AB0CB4F"/>
    <w:rsid w:val="1AB835D0"/>
    <w:rsid w:val="1ABA3139"/>
    <w:rsid w:val="1ABB24C2"/>
    <w:rsid w:val="1AC82708"/>
    <w:rsid w:val="1AC8C7E6"/>
    <w:rsid w:val="1AC97C8B"/>
    <w:rsid w:val="1ACC43EA"/>
    <w:rsid w:val="1AEE78EF"/>
    <w:rsid w:val="1AF026C7"/>
    <w:rsid w:val="1AFB2BBD"/>
    <w:rsid w:val="1AFD888E"/>
    <w:rsid w:val="1B0AAE1D"/>
    <w:rsid w:val="1B0D20BA"/>
    <w:rsid w:val="1B191BD5"/>
    <w:rsid w:val="1B22FB12"/>
    <w:rsid w:val="1B26FA4F"/>
    <w:rsid w:val="1B2C2974"/>
    <w:rsid w:val="1B2F6D3C"/>
    <w:rsid w:val="1B341F2B"/>
    <w:rsid w:val="1B36A3ED"/>
    <w:rsid w:val="1B3F6B7D"/>
    <w:rsid w:val="1B45C47A"/>
    <w:rsid w:val="1B551FBD"/>
    <w:rsid w:val="1B656958"/>
    <w:rsid w:val="1B6BF13E"/>
    <w:rsid w:val="1B73B178"/>
    <w:rsid w:val="1B758A45"/>
    <w:rsid w:val="1B7A0E38"/>
    <w:rsid w:val="1B7D08F4"/>
    <w:rsid w:val="1B8249D9"/>
    <w:rsid w:val="1B9F6FED"/>
    <w:rsid w:val="1BC82542"/>
    <w:rsid w:val="1BCA47E5"/>
    <w:rsid w:val="1BCEF105"/>
    <w:rsid w:val="1BCF1733"/>
    <w:rsid w:val="1BD529F5"/>
    <w:rsid w:val="1BD72814"/>
    <w:rsid w:val="1BF9F399"/>
    <w:rsid w:val="1C1706CD"/>
    <w:rsid w:val="1C195BBB"/>
    <w:rsid w:val="1C2B9DD9"/>
    <w:rsid w:val="1C335B1D"/>
    <w:rsid w:val="1C43FE7F"/>
    <w:rsid w:val="1C7107B8"/>
    <w:rsid w:val="1C732F7B"/>
    <w:rsid w:val="1C8524E9"/>
    <w:rsid w:val="1C8DC5BC"/>
    <w:rsid w:val="1C953B3B"/>
    <w:rsid w:val="1C9958EF"/>
    <w:rsid w:val="1CA3539D"/>
    <w:rsid w:val="1CA7AC8C"/>
    <w:rsid w:val="1CB05110"/>
    <w:rsid w:val="1CB489BB"/>
    <w:rsid w:val="1CC27E4F"/>
    <w:rsid w:val="1CC2EC42"/>
    <w:rsid w:val="1CDA7760"/>
    <w:rsid w:val="1CF1806D"/>
    <w:rsid w:val="1CF8211C"/>
    <w:rsid w:val="1D082EF5"/>
    <w:rsid w:val="1D18A07E"/>
    <w:rsid w:val="1D247914"/>
    <w:rsid w:val="1D274FE6"/>
    <w:rsid w:val="1D36583B"/>
    <w:rsid w:val="1D4CBAEC"/>
    <w:rsid w:val="1D6229CC"/>
    <w:rsid w:val="1D7093DA"/>
    <w:rsid w:val="1D73B761"/>
    <w:rsid w:val="1D7FB7AF"/>
    <w:rsid w:val="1D867854"/>
    <w:rsid w:val="1D878EC7"/>
    <w:rsid w:val="1D898AD9"/>
    <w:rsid w:val="1D98EAA4"/>
    <w:rsid w:val="1D9F23D2"/>
    <w:rsid w:val="1DA20DC5"/>
    <w:rsid w:val="1DB419F8"/>
    <w:rsid w:val="1DB96BEE"/>
    <w:rsid w:val="1DB9AC38"/>
    <w:rsid w:val="1DBF4477"/>
    <w:rsid w:val="1DC2DDB6"/>
    <w:rsid w:val="1DC36589"/>
    <w:rsid w:val="1DD6A887"/>
    <w:rsid w:val="1DE1DDA2"/>
    <w:rsid w:val="1DE9281D"/>
    <w:rsid w:val="1DF21C5A"/>
    <w:rsid w:val="1DFD2A8E"/>
    <w:rsid w:val="1DFFCB5C"/>
    <w:rsid w:val="1E082691"/>
    <w:rsid w:val="1E0AAC44"/>
    <w:rsid w:val="1E0C9C48"/>
    <w:rsid w:val="1E0CFF30"/>
    <w:rsid w:val="1E13E504"/>
    <w:rsid w:val="1E1F6699"/>
    <w:rsid w:val="1E24E075"/>
    <w:rsid w:val="1E263186"/>
    <w:rsid w:val="1E323507"/>
    <w:rsid w:val="1E340AD0"/>
    <w:rsid w:val="1E458954"/>
    <w:rsid w:val="1E461879"/>
    <w:rsid w:val="1E4CE7C4"/>
    <w:rsid w:val="1E587F64"/>
    <w:rsid w:val="1E589246"/>
    <w:rsid w:val="1E5CA54A"/>
    <w:rsid w:val="1E74E4AD"/>
    <w:rsid w:val="1EA24096"/>
    <w:rsid w:val="1EB63EB5"/>
    <w:rsid w:val="1EB869C4"/>
    <w:rsid w:val="1EBA379D"/>
    <w:rsid w:val="1EC0CFBC"/>
    <w:rsid w:val="1EC1E6BF"/>
    <w:rsid w:val="1EC94B56"/>
    <w:rsid w:val="1EE44105"/>
    <w:rsid w:val="1EF0C091"/>
    <w:rsid w:val="1EF7704D"/>
    <w:rsid w:val="1EF9936C"/>
    <w:rsid w:val="1EFD7F9F"/>
    <w:rsid w:val="1F1E903A"/>
    <w:rsid w:val="1F260FE4"/>
    <w:rsid w:val="1F2691D0"/>
    <w:rsid w:val="1F26FCC8"/>
    <w:rsid w:val="1F317CB3"/>
    <w:rsid w:val="1F3B1645"/>
    <w:rsid w:val="1F4B6D98"/>
    <w:rsid w:val="1F4C3F95"/>
    <w:rsid w:val="1F5AD7D8"/>
    <w:rsid w:val="1F5AEA89"/>
    <w:rsid w:val="1F61711A"/>
    <w:rsid w:val="1F63CE0A"/>
    <w:rsid w:val="1F67679E"/>
    <w:rsid w:val="1F6B06D3"/>
    <w:rsid w:val="1F70276B"/>
    <w:rsid w:val="1F796739"/>
    <w:rsid w:val="1F7DE188"/>
    <w:rsid w:val="1F7E0BFD"/>
    <w:rsid w:val="1F9F18EE"/>
    <w:rsid w:val="1FB2C049"/>
    <w:rsid w:val="1FBCC5AB"/>
    <w:rsid w:val="1FC4362B"/>
    <w:rsid w:val="1FE6135F"/>
    <w:rsid w:val="1FEE4C07"/>
    <w:rsid w:val="1FEECCF4"/>
    <w:rsid w:val="1FF399F6"/>
    <w:rsid w:val="200A49FC"/>
    <w:rsid w:val="2036B50D"/>
    <w:rsid w:val="203B0509"/>
    <w:rsid w:val="204113B2"/>
    <w:rsid w:val="20417384"/>
    <w:rsid w:val="204D9209"/>
    <w:rsid w:val="20577155"/>
    <w:rsid w:val="20578E9F"/>
    <w:rsid w:val="205E54E9"/>
    <w:rsid w:val="2076E9A8"/>
    <w:rsid w:val="2079B856"/>
    <w:rsid w:val="20AC77E8"/>
    <w:rsid w:val="20B156D2"/>
    <w:rsid w:val="20B2EF7C"/>
    <w:rsid w:val="20B65545"/>
    <w:rsid w:val="20BD8A95"/>
    <w:rsid w:val="20BE7BAE"/>
    <w:rsid w:val="20C32EA6"/>
    <w:rsid w:val="20CBE47E"/>
    <w:rsid w:val="20CD7FDA"/>
    <w:rsid w:val="20D7323F"/>
    <w:rsid w:val="20DAA2B9"/>
    <w:rsid w:val="20E9EC16"/>
    <w:rsid w:val="20ECF103"/>
    <w:rsid w:val="20F00C8E"/>
    <w:rsid w:val="20FAF629"/>
    <w:rsid w:val="2102A535"/>
    <w:rsid w:val="2135B768"/>
    <w:rsid w:val="21446A6C"/>
    <w:rsid w:val="2144C5D9"/>
    <w:rsid w:val="21785B28"/>
    <w:rsid w:val="2189323A"/>
    <w:rsid w:val="2192A662"/>
    <w:rsid w:val="21AE4236"/>
    <w:rsid w:val="21CC0B42"/>
    <w:rsid w:val="21CDC6AE"/>
    <w:rsid w:val="21D3C38E"/>
    <w:rsid w:val="21D82A88"/>
    <w:rsid w:val="21DEA4AB"/>
    <w:rsid w:val="21E41EC5"/>
    <w:rsid w:val="21ECED5F"/>
    <w:rsid w:val="22037B04"/>
    <w:rsid w:val="2209BA66"/>
    <w:rsid w:val="220E524F"/>
    <w:rsid w:val="2211B161"/>
    <w:rsid w:val="2218A42B"/>
    <w:rsid w:val="222FFAC8"/>
    <w:rsid w:val="22354DD9"/>
    <w:rsid w:val="224B6A52"/>
    <w:rsid w:val="224BA0EE"/>
    <w:rsid w:val="22596BF7"/>
    <w:rsid w:val="2259B3DC"/>
    <w:rsid w:val="225CFA82"/>
    <w:rsid w:val="22631F46"/>
    <w:rsid w:val="2286FFDF"/>
    <w:rsid w:val="228A8B6A"/>
    <w:rsid w:val="22A677AA"/>
    <w:rsid w:val="22AF69CC"/>
    <w:rsid w:val="22B7634D"/>
    <w:rsid w:val="22B7C691"/>
    <w:rsid w:val="22CA5AE5"/>
    <w:rsid w:val="22D35185"/>
    <w:rsid w:val="22DBD478"/>
    <w:rsid w:val="22DEE0F2"/>
    <w:rsid w:val="22DF33C7"/>
    <w:rsid w:val="22E567ED"/>
    <w:rsid w:val="22EE100C"/>
    <w:rsid w:val="22EE8EF0"/>
    <w:rsid w:val="22EEE8DD"/>
    <w:rsid w:val="22FBF04D"/>
    <w:rsid w:val="22FF7DE8"/>
    <w:rsid w:val="23048DAC"/>
    <w:rsid w:val="2306558C"/>
    <w:rsid w:val="230ED98F"/>
    <w:rsid w:val="233D4083"/>
    <w:rsid w:val="2359E2D9"/>
    <w:rsid w:val="237B6101"/>
    <w:rsid w:val="238BD889"/>
    <w:rsid w:val="238CE175"/>
    <w:rsid w:val="23958AB3"/>
    <w:rsid w:val="239EE6BE"/>
    <w:rsid w:val="23B24CA4"/>
    <w:rsid w:val="23B767AD"/>
    <w:rsid w:val="23CD4CD3"/>
    <w:rsid w:val="23D0197F"/>
    <w:rsid w:val="23DDA7EE"/>
    <w:rsid w:val="23EDEAD0"/>
    <w:rsid w:val="23F27B0F"/>
    <w:rsid w:val="242577D2"/>
    <w:rsid w:val="24292EAB"/>
    <w:rsid w:val="243449D5"/>
    <w:rsid w:val="243AC40B"/>
    <w:rsid w:val="243D7A0D"/>
    <w:rsid w:val="244B61B8"/>
    <w:rsid w:val="244C4342"/>
    <w:rsid w:val="245396F2"/>
    <w:rsid w:val="2456A4CE"/>
    <w:rsid w:val="2459EAD3"/>
    <w:rsid w:val="245C4DC6"/>
    <w:rsid w:val="245E58DE"/>
    <w:rsid w:val="24740E75"/>
    <w:rsid w:val="2474A297"/>
    <w:rsid w:val="2489E5D8"/>
    <w:rsid w:val="248D0474"/>
    <w:rsid w:val="24A5F0EC"/>
    <w:rsid w:val="24E123E9"/>
    <w:rsid w:val="24E44739"/>
    <w:rsid w:val="24E5E72E"/>
    <w:rsid w:val="24F8BC5A"/>
    <w:rsid w:val="24F9A73C"/>
    <w:rsid w:val="24FA3C35"/>
    <w:rsid w:val="2502BD05"/>
    <w:rsid w:val="2509185F"/>
    <w:rsid w:val="250D6120"/>
    <w:rsid w:val="250EC163"/>
    <w:rsid w:val="2521E69B"/>
    <w:rsid w:val="2541FB42"/>
    <w:rsid w:val="25442CA9"/>
    <w:rsid w:val="254E2F8E"/>
    <w:rsid w:val="25559A7E"/>
    <w:rsid w:val="257D3579"/>
    <w:rsid w:val="257F9A3F"/>
    <w:rsid w:val="25805679"/>
    <w:rsid w:val="2589E266"/>
    <w:rsid w:val="258DB19A"/>
    <w:rsid w:val="2592A0AC"/>
    <w:rsid w:val="2594D69E"/>
    <w:rsid w:val="2594F680"/>
    <w:rsid w:val="259BDD2D"/>
    <w:rsid w:val="25A50F5F"/>
    <w:rsid w:val="25ACBED7"/>
    <w:rsid w:val="25B029A6"/>
    <w:rsid w:val="25C629CC"/>
    <w:rsid w:val="25D71963"/>
    <w:rsid w:val="26003B6E"/>
    <w:rsid w:val="26072DEF"/>
    <w:rsid w:val="26083A2B"/>
    <w:rsid w:val="2616402E"/>
    <w:rsid w:val="261E5800"/>
    <w:rsid w:val="26333C48"/>
    <w:rsid w:val="263AAC9E"/>
    <w:rsid w:val="263BB355"/>
    <w:rsid w:val="2641827F"/>
    <w:rsid w:val="2641C14D"/>
    <w:rsid w:val="2669ACF6"/>
    <w:rsid w:val="269E99FD"/>
    <w:rsid w:val="26A9A8C5"/>
    <w:rsid w:val="26C1CB69"/>
    <w:rsid w:val="26C83D76"/>
    <w:rsid w:val="26CC2CF8"/>
    <w:rsid w:val="26CF1F53"/>
    <w:rsid w:val="26D86E27"/>
    <w:rsid w:val="26E113BA"/>
    <w:rsid w:val="26F80CB8"/>
    <w:rsid w:val="26FFFB48"/>
    <w:rsid w:val="2701D6B6"/>
    <w:rsid w:val="2707AE56"/>
    <w:rsid w:val="270E764C"/>
    <w:rsid w:val="27134BF9"/>
    <w:rsid w:val="271E2AE2"/>
    <w:rsid w:val="2729F881"/>
    <w:rsid w:val="272EABFF"/>
    <w:rsid w:val="2735D4C1"/>
    <w:rsid w:val="273A69C2"/>
    <w:rsid w:val="2744DDB5"/>
    <w:rsid w:val="2745A94D"/>
    <w:rsid w:val="274F321E"/>
    <w:rsid w:val="275B402D"/>
    <w:rsid w:val="2762A9AA"/>
    <w:rsid w:val="27734C41"/>
    <w:rsid w:val="277C4F2A"/>
    <w:rsid w:val="2793CAE9"/>
    <w:rsid w:val="279770E5"/>
    <w:rsid w:val="279D742F"/>
    <w:rsid w:val="27A67AD1"/>
    <w:rsid w:val="27AF351C"/>
    <w:rsid w:val="27B0E9EF"/>
    <w:rsid w:val="27C42A83"/>
    <w:rsid w:val="27D03B99"/>
    <w:rsid w:val="27D6ECDC"/>
    <w:rsid w:val="27DFFD61"/>
    <w:rsid w:val="27E03CE8"/>
    <w:rsid w:val="27E3B04D"/>
    <w:rsid w:val="28063F4D"/>
    <w:rsid w:val="280FC7FD"/>
    <w:rsid w:val="2814AD24"/>
    <w:rsid w:val="281D87F0"/>
    <w:rsid w:val="282BE623"/>
    <w:rsid w:val="2835411D"/>
    <w:rsid w:val="284873CE"/>
    <w:rsid w:val="284D0746"/>
    <w:rsid w:val="28568B5A"/>
    <w:rsid w:val="286557BA"/>
    <w:rsid w:val="286715E7"/>
    <w:rsid w:val="28680EF7"/>
    <w:rsid w:val="286D3984"/>
    <w:rsid w:val="286E4BB5"/>
    <w:rsid w:val="28753D2D"/>
    <w:rsid w:val="28772F79"/>
    <w:rsid w:val="2882130F"/>
    <w:rsid w:val="289CC8DD"/>
    <w:rsid w:val="28AFDCCB"/>
    <w:rsid w:val="28B61FE0"/>
    <w:rsid w:val="28BE667A"/>
    <w:rsid w:val="28BEE396"/>
    <w:rsid w:val="28C89691"/>
    <w:rsid w:val="28D36863"/>
    <w:rsid w:val="28F04C4D"/>
    <w:rsid w:val="29107D5F"/>
    <w:rsid w:val="29112F1F"/>
    <w:rsid w:val="29149673"/>
    <w:rsid w:val="29230F06"/>
    <w:rsid w:val="2926E3EF"/>
    <w:rsid w:val="292A87BA"/>
    <w:rsid w:val="2941BDE4"/>
    <w:rsid w:val="2945CC6D"/>
    <w:rsid w:val="29469877"/>
    <w:rsid w:val="2950BCC4"/>
    <w:rsid w:val="295201C6"/>
    <w:rsid w:val="29541764"/>
    <w:rsid w:val="2954AD1B"/>
    <w:rsid w:val="2957A956"/>
    <w:rsid w:val="2958603F"/>
    <w:rsid w:val="295D2370"/>
    <w:rsid w:val="29604127"/>
    <w:rsid w:val="2960C5B3"/>
    <w:rsid w:val="29613708"/>
    <w:rsid w:val="2962FC39"/>
    <w:rsid w:val="297EABC3"/>
    <w:rsid w:val="297F80AE"/>
    <w:rsid w:val="298DE7D2"/>
    <w:rsid w:val="2995760A"/>
    <w:rsid w:val="2996F9C1"/>
    <w:rsid w:val="299CFA5B"/>
    <w:rsid w:val="299D7A7C"/>
    <w:rsid w:val="299FF866"/>
    <w:rsid w:val="29B499B2"/>
    <w:rsid w:val="29BAC6FB"/>
    <w:rsid w:val="29BBB92E"/>
    <w:rsid w:val="29C0DCB7"/>
    <w:rsid w:val="29CFA263"/>
    <w:rsid w:val="29D4450C"/>
    <w:rsid w:val="29D890BF"/>
    <w:rsid w:val="29DA10E5"/>
    <w:rsid w:val="29E6AA49"/>
    <w:rsid w:val="29ED2DD1"/>
    <w:rsid w:val="29F03312"/>
    <w:rsid w:val="29F11F6D"/>
    <w:rsid w:val="29F90FAE"/>
    <w:rsid w:val="2A2DA8C2"/>
    <w:rsid w:val="2A4050DE"/>
    <w:rsid w:val="2A4A5543"/>
    <w:rsid w:val="2A4B2B68"/>
    <w:rsid w:val="2A4E9377"/>
    <w:rsid w:val="2A7722F1"/>
    <w:rsid w:val="2A80F4A5"/>
    <w:rsid w:val="2A90956A"/>
    <w:rsid w:val="2A988D2C"/>
    <w:rsid w:val="2A9F4E60"/>
    <w:rsid w:val="2AA16145"/>
    <w:rsid w:val="2AA7BA39"/>
    <w:rsid w:val="2AB137FD"/>
    <w:rsid w:val="2AC80FCC"/>
    <w:rsid w:val="2AD24F43"/>
    <w:rsid w:val="2AD2A0D1"/>
    <w:rsid w:val="2AD3AC61"/>
    <w:rsid w:val="2AD8F5D9"/>
    <w:rsid w:val="2AD9CFB6"/>
    <w:rsid w:val="2AFF154C"/>
    <w:rsid w:val="2AFF4C28"/>
    <w:rsid w:val="2B0110CF"/>
    <w:rsid w:val="2B214182"/>
    <w:rsid w:val="2B32BE83"/>
    <w:rsid w:val="2B3C648D"/>
    <w:rsid w:val="2B47063B"/>
    <w:rsid w:val="2B5830EA"/>
    <w:rsid w:val="2B6AF297"/>
    <w:rsid w:val="2B70CF99"/>
    <w:rsid w:val="2B7C8AE7"/>
    <w:rsid w:val="2B8A6CBA"/>
    <w:rsid w:val="2B934073"/>
    <w:rsid w:val="2B996FF4"/>
    <w:rsid w:val="2BA5A5AC"/>
    <w:rsid w:val="2BAA901B"/>
    <w:rsid w:val="2BACA84E"/>
    <w:rsid w:val="2BB23F3D"/>
    <w:rsid w:val="2BB49914"/>
    <w:rsid w:val="2BBC1EE3"/>
    <w:rsid w:val="2BC7EC7E"/>
    <w:rsid w:val="2BDF0D8A"/>
    <w:rsid w:val="2BE29139"/>
    <w:rsid w:val="2BE64018"/>
    <w:rsid w:val="2BE86B81"/>
    <w:rsid w:val="2BEEADDD"/>
    <w:rsid w:val="2BF8E7BB"/>
    <w:rsid w:val="2BFE19B0"/>
    <w:rsid w:val="2C0C6D12"/>
    <w:rsid w:val="2C10B988"/>
    <w:rsid w:val="2C15B71A"/>
    <w:rsid w:val="2C2655CB"/>
    <w:rsid w:val="2C28EBC6"/>
    <w:rsid w:val="2C2CFCE7"/>
    <w:rsid w:val="2C33BC5E"/>
    <w:rsid w:val="2C424178"/>
    <w:rsid w:val="2C60124C"/>
    <w:rsid w:val="2C6D9215"/>
    <w:rsid w:val="2C6E3530"/>
    <w:rsid w:val="2C726410"/>
    <w:rsid w:val="2C72C477"/>
    <w:rsid w:val="2C7D6638"/>
    <w:rsid w:val="2C81911D"/>
    <w:rsid w:val="2C827EAA"/>
    <w:rsid w:val="2C8380EF"/>
    <w:rsid w:val="2C85E967"/>
    <w:rsid w:val="2C87205B"/>
    <w:rsid w:val="2C8A7F06"/>
    <w:rsid w:val="2C8AE5C2"/>
    <w:rsid w:val="2C986675"/>
    <w:rsid w:val="2CA6AC0D"/>
    <w:rsid w:val="2CA8E182"/>
    <w:rsid w:val="2CAC2627"/>
    <w:rsid w:val="2CAF1DAB"/>
    <w:rsid w:val="2CB02DF0"/>
    <w:rsid w:val="2CB6EAC5"/>
    <w:rsid w:val="2CC877DE"/>
    <w:rsid w:val="2CC8B220"/>
    <w:rsid w:val="2CCC8846"/>
    <w:rsid w:val="2CCD311D"/>
    <w:rsid w:val="2CD013BA"/>
    <w:rsid w:val="2CDDF7D4"/>
    <w:rsid w:val="2CE1D99B"/>
    <w:rsid w:val="2CF96E48"/>
    <w:rsid w:val="2CFEF0F8"/>
    <w:rsid w:val="2D001094"/>
    <w:rsid w:val="2D14CD15"/>
    <w:rsid w:val="2D14E1D8"/>
    <w:rsid w:val="2D1CF461"/>
    <w:rsid w:val="2D20DD1F"/>
    <w:rsid w:val="2D2AD2D0"/>
    <w:rsid w:val="2D2DAA55"/>
    <w:rsid w:val="2D476A3F"/>
    <w:rsid w:val="2D48614D"/>
    <w:rsid w:val="2D579C0B"/>
    <w:rsid w:val="2D6D3F8F"/>
    <w:rsid w:val="2D7F2BE3"/>
    <w:rsid w:val="2D89CBA1"/>
    <w:rsid w:val="2D923D3F"/>
    <w:rsid w:val="2D97EC7F"/>
    <w:rsid w:val="2D9E3F11"/>
    <w:rsid w:val="2DAE00A5"/>
    <w:rsid w:val="2DAEC62A"/>
    <w:rsid w:val="2DB110DA"/>
    <w:rsid w:val="2DBABE89"/>
    <w:rsid w:val="2DCDE05D"/>
    <w:rsid w:val="2DD0111E"/>
    <w:rsid w:val="2DE029F0"/>
    <w:rsid w:val="2DE4A145"/>
    <w:rsid w:val="2DE4BC06"/>
    <w:rsid w:val="2DE4DDAB"/>
    <w:rsid w:val="2DE7A195"/>
    <w:rsid w:val="2DEF0D2F"/>
    <w:rsid w:val="2DF92E92"/>
    <w:rsid w:val="2E015F0C"/>
    <w:rsid w:val="2E1353DD"/>
    <w:rsid w:val="2E205141"/>
    <w:rsid w:val="2E2355CB"/>
    <w:rsid w:val="2E32C2C9"/>
    <w:rsid w:val="2E350F91"/>
    <w:rsid w:val="2E3DAB3B"/>
    <w:rsid w:val="2E3F8D54"/>
    <w:rsid w:val="2E475CB2"/>
    <w:rsid w:val="2E4865E0"/>
    <w:rsid w:val="2E5310E7"/>
    <w:rsid w:val="2E580596"/>
    <w:rsid w:val="2E710DE3"/>
    <w:rsid w:val="2E718F73"/>
    <w:rsid w:val="2E72FE2D"/>
    <w:rsid w:val="2E85159E"/>
    <w:rsid w:val="2E950A75"/>
    <w:rsid w:val="2E9FC41F"/>
    <w:rsid w:val="2EA16779"/>
    <w:rsid w:val="2EA29359"/>
    <w:rsid w:val="2EA979CB"/>
    <w:rsid w:val="2EB2D1B2"/>
    <w:rsid w:val="2EC3C4D5"/>
    <w:rsid w:val="2EC49C92"/>
    <w:rsid w:val="2ECCE632"/>
    <w:rsid w:val="2EDB4848"/>
    <w:rsid w:val="2EEAFA16"/>
    <w:rsid w:val="2EFC7CC4"/>
    <w:rsid w:val="2F09C7A5"/>
    <w:rsid w:val="2F0BDDAB"/>
    <w:rsid w:val="2F0F0A32"/>
    <w:rsid w:val="2F16BED6"/>
    <w:rsid w:val="2F180D8D"/>
    <w:rsid w:val="2F213C01"/>
    <w:rsid w:val="2F25085C"/>
    <w:rsid w:val="2F2D029A"/>
    <w:rsid w:val="2F2E5CCF"/>
    <w:rsid w:val="2F3524B3"/>
    <w:rsid w:val="2F3B9142"/>
    <w:rsid w:val="2F42EB86"/>
    <w:rsid w:val="2F4B4376"/>
    <w:rsid w:val="2F5B1250"/>
    <w:rsid w:val="2F62C1CE"/>
    <w:rsid w:val="2F6D4CB0"/>
    <w:rsid w:val="2F73A378"/>
    <w:rsid w:val="2F7F7A4D"/>
    <w:rsid w:val="2F913766"/>
    <w:rsid w:val="2F971B96"/>
    <w:rsid w:val="2F9E3882"/>
    <w:rsid w:val="2FA5A5C3"/>
    <w:rsid w:val="2FAEA9C8"/>
    <w:rsid w:val="2FD02B33"/>
    <w:rsid w:val="2FD4920F"/>
    <w:rsid w:val="2FD5DD88"/>
    <w:rsid w:val="2FD89E1E"/>
    <w:rsid w:val="2FE27B10"/>
    <w:rsid w:val="2FE3F862"/>
    <w:rsid w:val="2FEDDD47"/>
    <w:rsid w:val="2FF222EF"/>
    <w:rsid w:val="3000B841"/>
    <w:rsid w:val="30066F68"/>
    <w:rsid w:val="3013777A"/>
    <w:rsid w:val="301A7B63"/>
    <w:rsid w:val="301B92C2"/>
    <w:rsid w:val="30230FF0"/>
    <w:rsid w:val="3028E498"/>
    <w:rsid w:val="30387B6A"/>
    <w:rsid w:val="30426068"/>
    <w:rsid w:val="30444B54"/>
    <w:rsid w:val="304B6657"/>
    <w:rsid w:val="3063BE75"/>
    <w:rsid w:val="306731B6"/>
    <w:rsid w:val="306D1D4F"/>
    <w:rsid w:val="307244F5"/>
    <w:rsid w:val="30789EE4"/>
    <w:rsid w:val="308632D3"/>
    <w:rsid w:val="3089820A"/>
    <w:rsid w:val="308A6B46"/>
    <w:rsid w:val="30972FB0"/>
    <w:rsid w:val="30995415"/>
    <w:rsid w:val="309CDD58"/>
    <w:rsid w:val="30A10D46"/>
    <w:rsid w:val="30A8F665"/>
    <w:rsid w:val="30AB6A00"/>
    <w:rsid w:val="30AE7A78"/>
    <w:rsid w:val="30BF125D"/>
    <w:rsid w:val="30D162BE"/>
    <w:rsid w:val="30DC5A2D"/>
    <w:rsid w:val="30DC8F1E"/>
    <w:rsid w:val="30E2E90C"/>
    <w:rsid w:val="30FDCBEF"/>
    <w:rsid w:val="310C1E10"/>
    <w:rsid w:val="31156826"/>
    <w:rsid w:val="31185A25"/>
    <w:rsid w:val="31188F61"/>
    <w:rsid w:val="311CA0AC"/>
    <w:rsid w:val="31286DB7"/>
    <w:rsid w:val="31371228"/>
    <w:rsid w:val="31451E0B"/>
    <w:rsid w:val="3147B587"/>
    <w:rsid w:val="314BDB32"/>
    <w:rsid w:val="31546DEF"/>
    <w:rsid w:val="3164439B"/>
    <w:rsid w:val="316BF7D5"/>
    <w:rsid w:val="317A53DB"/>
    <w:rsid w:val="317D0536"/>
    <w:rsid w:val="318A06F3"/>
    <w:rsid w:val="318D137B"/>
    <w:rsid w:val="318D9DFD"/>
    <w:rsid w:val="31949B5F"/>
    <w:rsid w:val="319C88A2"/>
    <w:rsid w:val="31A700D3"/>
    <w:rsid w:val="31AEC302"/>
    <w:rsid w:val="31B168F7"/>
    <w:rsid w:val="31B8FB64"/>
    <w:rsid w:val="31B995F5"/>
    <w:rsid w:val="31BAB2A0"/>
    <w:rsid w:val="31C03C80"/>
    <w:rsid w:val="31D492ED"/>
    <w:rsid w:val="31DDE78A"/>
    <w:rsid w:val="31E90977"/>
    <w:rsid w:val="31EA6ECF"/>
    <w:rsid w:val="31ED7428"/>
    <w:rsid w:val="31ED8D1E"/>
    <w:rsid w:val="31EF226B"/>
    <w:rsid w:val="31F27C7F"/>
    <w:rsid w:val="321821D0"/>
    <w:rsid w:val="3218B57A"/>
    <w:rsid w:val="3228AE96"/>
    <w:rsid w:val="322DD494"/>
    <w:rsid w:val="323498D1"/>
    <w:rsid w:val="325A9138"/>
    <w:rsid w:val="325E87FE"/>
    <w:rsid w:val="3266EB0B"/>
    <w:rsid w:val="32747654"/>
    <w:rsid w:val="32758315"/>
    <w:rsid w:val="328759C7"/>
    <w:rsid w:val="328AB39C"/>
    <w:rsid w:val="32910830"/>
    <w:rsid w:val="329112C8"/>
    <w:rsid w:val="32AD3507"/>
    <w:rsid w:val="32B42A86"/>
    <w:rsid w:val="32BDB357"/>
    <w:rsid w:val="32C06A18"/>
    <w:rsid w:val="32C8E2C0"/>
    <w:rsid w:val="32CF5C9A"/>
    <w:rsid w:val="32DC957C"/>
    <w:rsid w:val="32E28EF2"/>
    <w:rsid w:val="32EB81C4"/>
    <w:rsid w:val="32F05E15"/>
    <w:rsid w:val="3316D561"/>
    <w:rsid w:val="331769BC"/>
    <w:rsid w:val="331CDD81"/>
    <w:rsid w:val="332C55BB"/>
    <w:rsid w:val="332E24CD"/>
    <w:rsid w:val="33365DAF"/>
    <w:rsid w:val="33377599"/>
    <w:rsid w:val="333AAAD3"/>
    <w:rsid w:val="3341B609"/>
    <w:rsid w:val="3342AE06"/>
    <w:rsid w:val="334C7B8C"/>
    <w:rsid w:val="334D447D"/>
    <w:rsid w:val="33542682"/>
    <w:rsid w:val="335A377C"/>
    <w:rsid w:val="335DA0C9"/>
    <w:rsid w:val="3371084E"/>
    <w:rsid w:val="33723A07"/>
    <w:rsid w:val="33783F92"/>
    <w:rsid w:val="3379CB1B"/>
    <w:rsid w:val="337B9465"/>
    <w:rsid w:val="3391631F"/>
    <w:rsid w:val="339D6314"/>
    <w:rsid w:val="339DBA69"/>
    <w:rsid w:val="33A62C29"/>
    <w:rsid w:val="33B099B5"/>
    <w:rsid w:val="33B0A44D"/>
    <w:rsid w:val="33B67C2B"/>
    <w:rsid w:val="33B86739"/>
    <w:rsid w:val="33C732DD"/>
    <w:rsid w:val="33DDAAD3"/>
    <w:rsid w:val="33FFB2D6"/>
    <w:rsid w:val="34115376"/>
    <w:rsid w:val="342C639B"/>
    <w:rsid w:val="343CFF2D"/>
    <w:rsid w:val="344C7170"/>
    <w:rsid w:val="347BC0FC"/>
    <w:rsid w:val="348EA37D"/>
    <w:rsid w:val="349A2AED"/>
    <w:rsid w:val="349DE100"/>
    <w:rsid w:val="34A834C6"/>
    <w:rsid w:val="34A91CC7"/>
    <w:rsid w:val="34B56F46"/>
    <w:rsid w:val="34B9BC43"/>
    <w:rsid w:val="34BA4D88"/>
    <w:rsid w:val="34BBCB50"/>
    <w:rsid w:val="34C14E6A"/>
    <w:rsid w:val="34C5EDC5"/>
    <w:rsid w:val="34D260FC"/>
    <w:rsid w:val="34DB3875"/>
    <w:rsid w:val="34DFA207"/>
    <w:rsid w:val="34E52E40"/>
    <w:rsid w:val="34E55FCA"/>
    <w:rsid w:val="34F2AD9F"/>
    <w:rsid w:val="34F31380"/>
    <w:rsid w:val="34FF1E84"/>
    <w:rsid w:val="35015AEB"/>
    <w:rsid w:val="350416B5"/>
    <w:rsid w:val="3508D664"/>
    <w:rsid w:val="350AE4B4"/>
    <w:rsid w:val="350BEC8D"/>
    <w:rsid w:val="35145E18"/>
    <w:rsid w:val="3518FBBF"/>
    <w:rsid w:val="351AE1A3"/>
    <w:rsid w:val="3526B121"/>
    <w:rsid w:val="35287F2E"/>
    <w:rsid w:val="352BA418"/>
    <w:rsid w:val="35304FBA"/>
    <w:rsid w:val="353B0960"/>
    <w:rsid w:val="354A72F8"/>
    <w:rsid w:val="35631A08"/>
    <w:rsid w:val="356FCC8F"/>
    <w:rsid w:val="35869AEA"/>
    <w:rsid w:val="3599AC93"/>
    <w:rsid w:val="3599F1FE"/>
    <w:rsid w:val="359CDB61"/>
    <w:rsid w:val="35A0EC4C"/>
    <w:rsid w:val="35AD23D7"/>
    <w:rsid w:val="35AE371A"/>
    <w:rsid w:val="35B6B191"/>
    <w:rsid w:val="35B82BCA"/>
    <w:rsid w:val="35C56201"/>
    <w:rsid w:val="35CFDC4C"/>
    <w:rsid w:val="35DBE69F"/>
    <w:rsid w:val="35DE22BE"/>
    <w:rsid w:val="35EE4112"/>
    <w:rsid w:val="35F9765A"/>
    <w:rsid w:val="35FCF6EC"/>
    <w:rsid w:val="35FD8D7B"/>
    <w:rsid w:val="3602FB67"/>
    <w:rsid w:val="360E014C"/>
    <w:rsid w:val="3612566A"/>
    <w:rsid w:val="361A0C0A"/>
    <w:rsid w:val="3623F4AB"/>
    <w:rsid w:val="363A4F68"/>
    <w:rsid w:val="364A98FB"/>
    <w:rsid w:val="3656A52B"/>
    <w:rsid w:val="3662F76B"/>
    <w:rsid w:val="36706826"/>
    <w:rsid w:val="367DCDEA"/>
    <w:rsid w:val="3683757A"/>
    <w:rsid w:val="36882189"/>
    <w:rsid w:val="3693822D"/>
    <w:rsid w:val="36A57B8D"/>
    <w:rsid w:val="36A7A0FB"/>
    <w:rsid w:val="36A7BCEE"/>
    <w:rsid w:val="36A9DF45"/>
    <w:rsid w:val="36AA35D3"/>
    <w:rsid w:val="36BE2D5C"/>
    <w:rsid w:val="36C20786"/>
    <w:rsid w:val="36CA0D39"/>
    <w:rsid w:val="36DBF9B6"/>
    <w:rsid w:val="36DE0241"/>
    <w:rsid w:val="36E4C8A1"/>
    <w:rsid w:val="36E4E5FD"/>
    <w:rsid w:val="36F39052"/>
    <w:rsid w:val="36F9E016"/>
    <w:rsid w:val="37095A69"/>
    <w:rsid w:val="3710D029"/>
    <w:rsid w:val="37117017"/>
    <w:rsid w:val="371940FE"/>
    <w:rsid w:val="3726B73F"/>
    <w:rsid w:val="373240DF"/>
    <w:rsid w:val="373C8013"/>
    <w:rsid w:val="3746F56D"/>
    <w:rsid w:val="374E9BA1"/>
    <w:rsid w:val="3754C49B"/>
    <w:rsid w:val="3759E6C4"/>
    <w:rsid w:val="375AD313"/>
    <w:rsid w:val="375CFC07"/>
    <w:rsid w:val="3760296D"/>
    <w:rsid w:val="3765CE74"/>
    <w:rsid w:val="3771C2B3"/>
    <w:rsid w:val="37769601"/>
    <w:rsid w:val="3785D2A8"/>
    <w:rsid w:val="379A2DA9"/>
    <w:rsid w:val="37B01C34"/>
    <w:rsid w:val="37B3A002"/>
    <w:rsid w:val="37C09E10"/>
    <w:rsid w:val="37C48E46"/>
    <w:rsid w:val="37E525DB"/>
    <w:rsid w:val="37ECF6BB"/>
    <w:rsid w:val="37F002B2"/>
    <w:rsid w:val="37F36E17"/>
    <w:rsid w:val="37FDD03D"/>
    <w:rsid w:val="383A8D93"/>
    <w:rsid w:val="38416401"/>
    <w:rsid w:val="384580BB"/>
    <w:rsid w:val="38487252"/>
    <w:rsid w:val="38516325"/>
    <w:rsid w:val="3861DEEA"/>
    <w:rsid w:val="386E91CD"/>
    <w:rsid w:val="3879D2A2"/>
    <w:rsid w:val="38809515"/>
    <w:rsid w:val="389723A9"/>
    <w:rsid w:val="38A35F0A"/>
    <w:rsid w:val="38A58336"/>
    <w:rsid w:val="38A60D51"/>
    <w:rsid w:val="38B00E99"/>
    <w:rsid w:val="38BA2E6D"/>
    <w:rsid w:val="38C624A2"/>
    <w:rsid w:val="38D0FA92"/>
    <w:rsid w:val="38D8C988"/>
    <w:rsid w:val="38E0536D"/>
    <w:rsid w:val="38F50DC2"/>
    <w:rsid w:val="38FBF9CE"/>
    <w:rsid w:val="390A5640"/>
    <w:rsid w:val="3913D21C"/>
    <w:rsid w:val="39205E90"/>
    <w:rsid w:val="3922BC0E"/>
    <w:rsid w:val="3923718F"/>
    <w:rsid w:val="3934E6A8"/>
    <w:rsid w:val="39381C90"/>
    <w:rsid w:val="3938E490"/>
    <w:rsid w:val="393CCBC2"/>
    <w:rsid w:val="393ECEEE"/>
    <w:rsid w:val="39627536"/>
    <w:rsid w:val="39735608"/>
    <w:rsid w:val="39785EDA"/>
    <w:rsid w:val="397B5864"/>
    <w:rsid w:val="39823AB8"/>
    <w:rsid w:val="3985A5CA"/>
    <w:rsid w:val="398BD42B"/>
    <w:rsid w:val="3993F289"/>
    <w:rsid w:val="39A6095F"/>
    <w:rsid w:val="39A705C5"/>
    <w:rsid w:val="39A93AB8"/>
    <w:rsid w:val="39B13452"/>
    <w:rsid w:val="39B5DDEB"/>
    <w:rsid w:val="39CDD8FB"/>
    <w:rsid w:val="39D01AAD"/>
    <w:rsid w:val="39ED6158"/>
    <w:rsid w:val="39FBB70D"/>
    <w:rsid w:val="39FC6762"/>
    <w:rsid w:val="3A0A0CDB"/>
    <w:rsid w:val="3A12D8B2"/>
    <w:rsid w:val="3A359F62"/>
    <w:rsid w:val="3A3C12A8"/>
    <w:rsid w:val="3A43CA97"/>
    <w:rsid w:val="3A501A9E"/>
    <w:rsid w:val="3A5F0F07"/>
    <w:rsid w:val="3A61E983"/>
    <w:rsid w:val="3A655AA9"/>
    <w:rsid w:val="3A69353C"/>
    <w:rsid w:val="3A7381D3"/>
    <w:rsid w:val="3A820C7F"/>
    <w:rsid w:val="3A82BF86"/>
    <w:rsid w:val="3A83282F"/>
    <w:rsid w:val="3A957E01"/>
    <w:rsid w:val="3AAA16B1"/>
    <w:rsid w:val="3AAF5DE9"/>
    <w:rsid w:val="3AD223BE"/>
    <w:rsid w:val="3AD73836"/>
    <w:rsid w:val="3AE0DC72"/>
    <w:rsid w:val="3AF04414"/>
    <w:rsid w:val="3AF26E5D"/>
    <w:rsid w:val="3AFE96E6"/>
    <w:rsid w:val="3B027A44"/>
    <w:rsid w:val="3B072BD9"/>
    <w:rsid w:val="3B14DF68"/>
    <w:rsid w:val="3B1F084F"/>
    <w:rsid w:val="3B252F4F"/>
    <w:rsid w:val="3B26E8E8"/>
    <w:rsid w:val="3B28A010"/>
    <w:rsid w:val="3B2B0CD4"/>
    <w:rsid w:val="3B2B285F"/>
    <w:rsid w:val="3B30582B"/>
    <w:rsid w:val="3B3D790A"/>
    <w:rsid w:val="3B501F68"/>
    <w:rsid w:val="3B52AC86"/>
    <w:rsid w:val="3B5D2A05"/>
    <w:rsid w:val="3B5E6D23"/>
    <w:rsid w:val="3B63440C"/>
    <w:rsid w:val="3B677FD4"/>
    <w:rsid w:val="3B6FAB17"/>
    <w:rsid w:val="3B75FB59"/>
    <w:rsid w:val="3B77E475"/>
    <w:rsid w:val="3B830824"/>
    <w:rsid w:val="3B95ADA4"/>
    <w:rsid w:val="3BB2FB61"/>
    <w:rsid w:val="3BB3534F"/>
    <w:rsid w:val="3BC09498"/>
    <w:rsid w:val="3BC37F2D"/>
    <w:rsid w:val="3BD58DF1"/>
    <w:rsid w:val="3BE0977F"/>
    <w:rsid w:val="3BE1B5CA"/>
    <w:rsid w:val="3BE9726A"/>
    <w:rsid w:val="3BEDA2C6"/>
    <w:rsid w:val="3C082921"/>
    <w:rsid w:val="3C117D88"/>
    <w:rsid w:val="3C12BE55"/>
    <w:rsid w:val="3C190A3A"/>
    <w:rsid w:val="3C2A1139"/>
    <w:rsid w:val="3C2E9850"/>
    <w:rsid w:val="3C47370F"/>
    <w:rsid w:val="3C4C27E9"/>
    <w:rsid w:val="3C6F54E5"/>
    <w:rsid w:val="3C722DF0"/>
    <w:rsid w:val="3C85DA2C"/>
    <w:rsid w:val="3C8CFA5B"/>
    <w:rsid w:val="3C93E64E"/>
    <w:rsid w:val="3C9CA07B"/>
    <w:rsid w:val="3CA43BDD"/>
    <w:rsid w:val="3CB636C0"/>
    <w:rsid w:val="3CB89A14"/>
    <w:rsid w:val="3CBE587A"/>
    <w:rsid w:val="3CD45D07"/>
    <w:rsid w:val="3CDF0B28"/>
    <w:rsid w:val="3CE7588A"/>
    <w:rsid w:val="3CF59E09"/>
    <w:rsid w:val="3D1B0A95"/>
    <w:rsid w:val="3D39AE68"/>
    <w:rsid w:val="3D3A7B0C"/>
    <w:rsid w:val="3D44AEC9"/>
    <w:rsid w:val="3D4883B5"/>
    <w:rsid w:val="3D48E168"/>
    <w:rsid w:val="3D542E56"/>
    <w:rsid w:val="3D5C38CA"/>
    <w:rsid w:val="3D69F5DF"/>
    <w:rsid w:val="3D6FCFE6"/>
    <w:rsid w:val="3D75D5AB"/>
    <w:rsid w:val="3D897327"/>
    <w:rsid w:val="3DA2BD04"/>
    <w:rsid w:val="3DA2BD2E"/>
    <w:rsid w:val="3DA5CBCE"/>
    <w:rsid w:val="3DAAF44C"/>
    <w:rsid w:val="3DABC197"/>
    <w:rsid w:val="3DB3AE7B"/>
    <w:rsid w:val="3DBAD892"/>
    <w:rsid w:val="3DBDCB8E"/>
    <w:rsid w:val="3DC84F2A"/>
    <w:rsid w:val="3DCB0183"/>
    <w:rsid w:val="3DD0B58C"/>
    <w:rsid w:val="3DD1DA27"/>
    <w:rsid w:val="3DD4370C"/>
    <w:rsid w:val="3DD5C332"/>
    <w:rsid w:val="3DDD533F"/>
    <w:rsid w:val="3DDFBB5B"/>
    <w:rsid w:val="3DE59D58"/>
    <w:rsid w:val="3DE93BD9"/>
    <w:rsid w:val="3DFF9401"/>
    <w:rsid w:val="3E06F1C3"/>
    <w:rsid w:val="3E0952C2"/>
    <w:rsid w:val="3E0D12A9"/>
    <w:rsid w:val="3E15FF3D"/>
    <w:rsid w:val="3E1EA316"/>
    <w:rsid w:val="3E2E5FDD"/>
    <w:rsid w:val="3E2F8D4F"/>
    <w:rsid w:val="3E45860E"/>
    <w:rsid w:val="3E4F3C60"/>
    <w:rsid w:val="3E52B683"/>
    <w:rsid w:val="3E559DF8"/>
    <w:rsid w:val="3E748254"/>
    <w:rsid w:val="3E75CDC6"/>
    <w:rsid w:val="3E7E7C68"/>
    <w:rsid w:val="3EA77C4C"/>
    <w:rsid w:val="3EAE3F90"/>
    <w:rsid w:val="3EB97943"/>
    <w:rsid w:val="3EC34C74"/>
    <w:rsid w:val="3EC7A04C"/>
    <w:rsid w:val="3EC928AC"/>
    <w:rsid w:val="3EE2BEDD"/>
    <w:rsid w:val="3EF0F66C"/>
    <w:rsid w:val="3EF29148"/>
    <w:rsid w:val="3EFD0BE2"/>
    <w:rsid w:val="3F0D1B2C"/>
    <w:rsid w:val="3F1C3387"/>
    <w:rsid w:val="3F2C3E65"/>
    <w:rsid w:val="3F327157"/>
    <w:rsid w:val="3F6C6CD8"/>
    <w:rsid w:val="3F70DCAA"/>
    <w:rsid w:val="3F7FD379"/>
    <w:rsid w:val="3F8E9351"/>
    <w:rsid w:val="3FA9F84D"/>
    <w:rsid w:val="3FABB10B"/>
    <w:rsid w:val="3FAC4341"/>
    <w:rsid w:val="3FB598FB"/>
    <w:rsid w:val="3FB6A87A"/>
    <w:rsid w:val="3FE6AA28"/>
    <w:rsid w:val="3FE9A41C"/>
    <w:rsid w:val="3FF06833"/>
    <w:rsid w:val="3FF5EC46"/>
    <w:rsid w:val="40019B20"/>
    <w:rsid w:val="400B6769"/>
    <w:rsid w:val="40169C87"/>
    <w:rsid w:val="401F6E10"/>
    <w:rsid w:val="4020FD54"/>
    <w:rsid w:val="402C8D67"/>
    <w:rsid w:val="4035A067"/>
    <w:rsid w:val="4042C3B2"/>
    <w:rsid w:val="4048A456"/>
    <w:rsid w:val="405ECAC1"/>
    <w:rsid w:val="406BBC2A"/>
    <w:rsid w:val="406E0A33"/>
    <w:rsid w:val="406FF915"/>
    <w:rsid w:val="40718331"/>
    <w:rsid w:val="408CEDAD"/>
    <w:rsid w:val="40A12F97"/>
    <w:rsid w:val="40A28F99"/>
    <w:rsid w:val="40A7C9E7"/>
    <w:rsid w:val="40B4CE9D"/>
    <w:rsid w:val="40B4E0F0"/>
    <w:rsid w:val="40C1F46B"/>
    <w:rsid w:val="40C28900"/>
    <w:rsid w:val="40C3ACBB"/>
    <w:rsid w:val="40C77A54"/>
    <w:rsid w:val="40CBAE98"/>
    <w:rsid w:val="40D12B07"/>
    <w:rsid w:val="40F09FA5"/>
    <w:rsid w:val="40F558D2"/>
    <w:rsid w:val="40FE03AF"/>
    <w:rsid w:val="41005BBB"/>
    <w:rsid w:val="4107FF0C"/>
    <w:rsid w:val="410BCD36"/>
    <w:rsid w:val="41115A7E"/>
    <w:rsid w:val="41193199"/>
    <w:rsid w:val="411A23B7"/>
    <w:rsid w:val="411B7D1B"/>
    <w:rsid w:val="41251074"/>
    <w:rsid w:val="4128C8FC"/>
    <w:rsid w:val="412C7414"/>
    <w:rsid w:val="412DC81E"/>
    <w:rsid w:val="4131200B"/>
    <w:rsid w:val="41336683"/>
    <w:rsid w:val="4138A44F"/>
    <w:rsid w:val="413B3E24"/>
    <w:rsid w:val="4140B83E"/>
    <w:rsid w:val="41417F6E"/>
    <w:rsid w:val="41443261"/>
    <w:rsid w:val="4144BACB"/>
    <w:rsid w:val="415278DB"/>
    <w:rsid w:val="4152BF8A"/>
    <w:rsid w:val="415946EA"/>
    <w:rsid w:val="415CC24B"/>
    <w:rsid w:val="4165F367"/>
    <w:rsid w:val="41717CA0"/>
    <w:rsid w:val="4178478D"/>
    <w:rsid w:val="417ED3D2"/>
    <w:rsid w:val="4180E892"/>
    <w:rsid w:val="4187E4D4"/>
    <w:rsid w:val="418A77B1"/>
    <w:rsid w:val="4197B679"/>
    <w:rsid w:val="41A9D0DE"/>
    <w:rsid w:val="41B47DAF"/>
    <w:rsid w:val="41C6887D"/>
    <w:rsid w:val="41D7254C"/>
    <w:rsid w:val="41D8911F"/>
    <w:rsid w:val="420A7FCB"/>
    <w:rsid w:val="420E45E2"/>
    <w:rsid w:val="420FFBC7"/>
    <w:rsid w:val="4218E0E4"/>
    <w:rsid w:val="4236BAD1"/>
    <w:rsid w:val="424B15DD"/>
    <w:rsid w:val="424F1442"/>
    <w:rsid w:val="42510A51"/>
    <w:rsid w:val="42536736"/>
    <w:rsid w:val="425CE44A"/>
    <w:rsid w:val="425F3B53"/>
    <w:rsid w:val="4267D7DF"/>
    <w:rsid w:val="426E2A58"/>
    <w:rsid w:val="4274E6D3"/>
    <w:rsid w:val="42765BBA"/>
    <w:rsid w:val="4278A7D7"/>
    <w:rsid w:val="428072DB"/>
    <w:rsid w:val="4296A98F"/>
    <w:rsid w:val="42A9A139"/>
    <w:rsid w:val="42AAC267"/>
    <w:rsid w:val="42ABA49A"/>
    <w:rsid w:val="42B0C462"/>
    <w:rsid w:val="42B31C8F"/>
    <w:rsid w:val="42B5AB3F"/>
    <w:rsid w:val="42B72FBB"/>
    <w:rsid w:val="42B86B97"/>
    <w:rsid w:val="42C338E6"/>
    <w:rsid w:val="42D151F6"/>
    <w:rsid w:val="42E083CC"/>
    <w:rsid w:val="42F1ACAE"/>
    <w:rsid w:val="42F51671"/>
    <w:rsid w:val="42FAF268"/>
    <w:rsid w:val="42FB1A28"/>
    <w:rsid w:val="430178B5"/>
    <w:rsid w:val="433CB56A"/>
    <w:rsid w:val="433D14BE"/>
    <w:rsid w:val="4341EC87"/>
    <w:rsid w:val="434A2711"/>
    <w:rsid w:val="434C09F9"/>
    <w:rsid w:val="434FA895"/>
    <w:rsid w:val="43521EE2"/>
    <w:rsid w:val="435681E1"/>
    <w:rsid w:val="436B4AA8"/>
    <w:rsid w:val="436FAFBE"/>
    <w:rsid w:val="438205F8"/>
    <w:rsid w:val="438CC12E"/>
    <w:rsid w:val="438D3B48"/>
    <w:rsid w:val="438E44A0"/>
    <w:rsid w:val="4391812E"/>
    <w:rsid w:val="4393898B"/>
    <w:rsid w:val="43973EC0"/>
    <w:rsid w:val="439CDEE8"/>
    <w:rsid w:val="43A2FACC"/>
    <w:rsid w:val="43AF0ECD"/>
    <w:rsid w:val="43B85451"/>
    <w:rsid w:val="43E3566D"/>
    <w:rsid w:val="43E6EF95"/>
    <w:rsid w:val="43E81CC6"/>
    <w:rsid w:val="43EB0EC5"/>
    <w:rsid w:val="43EB373E"/>
    <w:rsid w:val="43EC773D"/>
    <w:rsid w:val="43ED6A55"/>
    <w:rsid w:val="43ED70C2"/>
    <w:rsid w:val="43F51B7A"/>
    <w:rsid w:val="4411DD08"/>
    <w:rsid w:val="44131677"/>
    <w:rsid w:val="441A6A27"/>
    <w:rsid w:val="441E8FD2"/>
    <w:rsid w:val="442798DE"/>
    <w:rsid w:val="442CDA75"/>
    <w:rsid w:val="442EE58E"/>
    <w:rsid w:val="442FBC9C"/>
    <w:rsid w:val="443644BC"/>
    <w:rsid w:val="4439F88B"/>
    <w:rsid w:val="443F1F11"/>
    <w:rsid w:val="444E5436"/>
    <w:rsid w:val="44638EFB"/>
    <w:rsid w:val="446ED28A"/>
    <w:rsid w:val="447D2820"/>
    <w:rsid w:val="44A12544"/>
    <w:rsid w:val="44A8CD41"/>
    <w:rsid w:val="44B012E6"/>
    <w:rsid w:val="44BB0930"/>
    <w:rsid w:val="44CE6DDD"/>
    <w:rsid w:val="44CF37CA"/>
    <w:rsid w:val="44DB057D"/>
    <w:rsid w:val="44F28D5B"/>
    <w:rsid w:val="44F36C13"/>
    <w:rsid w:val="44F56795"/>
    <w:rsid w:val="44F98AAF"/>
    <w:rsid w:val="4509211C"/>
    <w:rsid w:val="4509CBB4"/>
    <w:rsid w:val="450CADF3"/>
    <w:rsid w:val="450EFBED"/>
    <w:rsid w:val="45114C82"/>
    <w:rsid w:val="451C4D76"/>
    <w:rsid w:val="451CDF8E"/>
    <w:rsid w:val="451D392D"/>
    <w:rsid w:val="451F271F"/>
    <w:rsid w:val="4541946C"/>
    <w:rsid w:val="4548EDA2"/>
    <w:rsid w:val="4550D3CA"/>
    <w:rsid w:val="45555E29"/>
    <w:rsid w:val="4558ADA1"/>
    <w:rsid w:val="456A3846"/>
    <w:rsid w:val="456B8380"/>
    <w:rsid w:val="456E0C41"/>
    <w:rsid w:val="457274E7"/>
    <w:rsid w:val="45770A9A"/>
    <w:rsid w:val="45969545"/>
    <w:rsid w:val="4599B319"/>
    <w:rsid w:val="45A7E7ED"/>
    <w:rsid w:val="45B03648"/>
    <w:rsid w:val="45B36FC7"/>
    <w:rsid w:val="45CBACD6"/>
    <w:rsid w:val="45D10DC7"/>
    <w:rsid w:val="45E51F32"/>
    <w:rsid w:val="45F46DCE"/>
    <w:rsid w:val="45F4EF48"/>
    <w:rsid w:val="45FD773B"/>
    <w:rsid w:val="46017FD3"/>
    <w:rsid w:val="460B5D28"/>
    <w:rsid w:val="46151239"/>
    <w:rsid w:val="461EA8C9"/>
    <w:rsid w:val="461EAD85"/>
    <w:rsid w:val="462AF180"/>
    <w:rsid w:val="46313197"/>
    <w:rsid w:val="4632BAEA"/>
    <w:rsid w:val="4643940F"/>
    <w:rsid w:val="46476B98"/>
    <w:rsid w:val="4649939E"/>
    <w:rsid w:val="46661029"/>
    <w:rsid w:val="466669B0"/>
    <w:rsid w:val="466FCDE4"/>
    <w:rsid w:val="46755D2E"/>
    <w:rsid w:val="469A7B6A"/>
    <w:rsid w:val="469C3758"/>
    <w:rsid w:val="469E069B"/>
    <w:rsid w:val="46A3B3F0"/>
    <w:rsid w:val="46A6F967"/>
    <w:rsid w:val="46AE97B4"/>
    <w:rsid w:val="46B0A706"/>
    <w:rsid w:val="46C5ED16"/>
    <w:rsid w:val="46C7B712"/>
    <w:rsid w:val="46C9D7AB"/>
    <w:rsid w:val="46D24D8A"/>
    <w:rsid w:val="46D8E8A3"/>
    <w:rsid w:val="46EB5F60"/>
    <w:rsid w:val="46F1374A"/>
    <w:rsid w:val="46F5C07B"/>
    <w:rsid w:val="4702A410"/>
    <w:rsid w:val="470C2832"/>
    <w:rsid w:val="4730071B"/>
    <w:rsid w:val="47323DA1"/>
    <w:rsid w:val="47360A48"/>
    <w:rsid w:val="47404590"/>
    <w:rsid w:val="4749BBD3"/>
    <w:rsid w:val="474A5F45"/>
    <w:rsid w:val="474F11FB"/>
    <w:rsid w:val="477389FD"/>
    <w:rsid w:val="47778DD9"/>
    <w:rsid w:val="477C5336"/>
    <w:rsid w:val="4781CD50"/>
    <w:rsid w:val="478301BF"/>
    <w:rsid w:val="479E5949"/>
    <w:rsid w:val="47A69BE7"/>
    <w:rsid w:val="47A9EEED"/>
    <w:rsid w:val="47B9C1E5"/>
    <w:rsid w:val="47CA5DD3"/>
    <w:rsid w:val="47CC8684"/>
    <w:rsid w:val="47E6D39E"/>
    <w:rsid w:val="47EF9D92"/>
    <w:rsid w:val="48056289"/>
    <w:rsid w:val="480B9E45"/>
    <w:rsid w:val="4812366A"/>
    <w:rsid w:val="48208DAE"/>
    <w:rsid w:val="48281FE9"/>
    <w:rsid w:val="48303F45"/>
    <w:rsid w:val="48324277"/>
    <w:rsid w:val="48352F07"/>
    <w:rsid w:val="483A4E73"/>
    <w:rsid w:val="48472A9F"/>
    <w:rsid w:val="484A114D"/>
    <w:rsid w:val="484BAC42"/>
    <w:rsid w:val="486AA06F"/>
    <w:rsid w:val="487AF80C"/>
    <w:rsid w:val="48927B3B"/>
    <w:rsid w:val="489376A0"/>
    <w:rsid w:val="489681E5"/>
    <w:rsid w:val="48A15DF3"/>
    <w:rsid w:val="48A22E74"/>
    <w:rsid w:val="48A8FC45"/>
    <w:rsid w:val="48AB0787"/>
    <w:rsid w:val="48AE1897"/>
    <w:rsid w:val="48AF975E"/>
    <w:rsid w:val="48B627D7"/>
    <w:rsid w:val="48BDE870"/>
    <w:rsid w:val="48C6943C"/>
    <w:rsid w:val="48C70C82"/>
    <w:rsid w:val="48C9C8D0"/>
    <w:rsid w:val="48CDD9D0"/>
    <w:rsid w:val="48CEF5CD"/>
    <w:rsid w:val="48DA4359"/>
    <w:rsid w:val="48E9CAEE"/>
    <w:rsid w:val="490AA014"/>
    <w:rsid w:val="491389A9"/>
    <w:rsid w:val="491FEE3D"/>
    <w:rsid w:val="4924F618"/>
    <w:rsid w:val="492624DB"/>
    <w:rsid w:val="4926B33E"/>
    <w:rsid w:val="492B4A55"/>
    <w:rsid w:val="4930CE68"/>
    <w:rsid w:val="494D740C"/>
    <w:rsid w:val="494F92E9"/>
    <w:rsid w:val="4955B6CF"/>
    <w:rsid w:val="4958E0F0"/>
    <w:rsid w:val="495AF351"/>
    <w:rsid w:val="495D49FC"/>
    <w:rsid w:val="4969633D"/>
    <w:rsid w:val="497056E9"/>
    <w:rsid w:val="497CF318"/>
    <w:rsid w:val="49849E24"/>
    <w:rsid w:val="498DC95C"/>
    <w:rsid w:val="498EA549"/>
    <w:rsid w:val="499075C1"/>
    <w:rsid w:val="4991A5FD"/>
    <w:rsid w:val="4999A880"/>
    <w:rsid w:val="499AEE38"/>
    <w:rsid w:val="499B2109"/>
    <w:rsid w:val="49A684AC"/>
    <w:rsid w:val="49A76E4A"/>
    <w:rsid w:val="49ACB5AC"/>
    <w:rsid w:val="49AD7D7E"/>
    <w:rsid w:val="49B3DF05"/>
    <w:rsid w:val="49BE5E6D"/>
    <w:rsid w:val="49C6818D"/>
    <w:rsid w:val="49C80DF9"/>
    <w:rsid w:val="49D93800"/>
    <w:rsid w:val="49E720C0"/>
    <w:rsid w:val="49E847C8"/>
    <w:rsid w:val="49EDEB7E"/>
    <w:rsid w:val="49F586FD"/>
    <w:rsid w:val="49F83910"/>
    <w:rsid w:val="49FBA733"/>
    <w:rsid w:val="4A096668"/>
    <w:rsid w:val="4A0C4364"/>
    <w:rsid w:val="4A193B95"/>
    <w:rsid w:val="4A20A569"/>
    <w:rsid w:val="4A20C2C9"/>
    <w:rsid w:val="4A362185"/>
    <w:rsid w:val="4A36A371"/>
    <w:rsid w:val="4A386C05"/>
    <w:rsid w:val="4A414E01"/>
    <w:rsid w:val="4A510241"/>
    <w:rsid w:val="4A513A53"/>
    <w:rsid w:val="4A516B6E"/>
    <w:rsid w:val="4A6122B3"/>
    <w:rsid w:val="4A648C42"/>
    <w:rsid w:val="4A749FB3"/>
    <w:rsid w:val="4A7BD6E7"/>
    <w:rsid w:val="4A81E28E"/>
    <w:rsid w:val="4A855D67"/>
    <w:rsid w:val="4A94957E"/>
    <w:rsid w:val="4A963142"/>
    <w:rsid w:val="4A9919FB"/>
    <w:rsid w:val="4A9B1656"/>
    <w:rsid w:val="4A9E1335"/>
    <w:rsid w:val="4AA07628"/>
    <w:rsid w:val="4AA0DD2D"/>
    <w:rsid w:val="4AA897E2"/>
    <w:rsid w:val="4ABB923B"/>
    <w:rsid w:val="4AC442C9"/>
    <w:rsid w:val="4AC63C60"/>
    <w:rsid w:val="4AEF9E9F"/>
    <w:rsid w:val="4AF494C9"/>
    <w:rsid w:val="4B1F76CC"/>
    <w:rsid w:val="4B286035"/>
    <w:rsid w:val="4B342E80"/>
    <w:rsid w:val="4B37064C"/>
    <w:rsid w:val="4B52005D"/>
    <w:rsid w:val="4B728114"/>
    <w:rsid w:val="4B785B5F"/>
    <w:rsid w:val="4B7B3A3D"/>
    <w:rsid w:val="4B7D4F9F"/>
    <w:rsid w:val="4B7DD7BE"/>
    <w:rsid w:val="4B87D8B3"/>
    <w:rsid w:val="4B8CC130"/>
    <w:rsid w:val="4B98829C"/>
    <w:rsid w:val="4B9B0EA0"/>
    <w:rsid w:val="4B9F4F32"/>
    <w:rsid w:val="4BA709E7"/>
    <w:rsid w:val="4BB03E0B"/>
    <w:rsid w:val="4BC1188D"/>
    <w:rsid w:val="4BC820FB"/>
    <w:rsid w:val="4BDFE8BF"/>
    <w:rsid w:val="4BE5A489"/>
    <w:rsid w:val="4C051951"/>
    <w:rsid w:val="4C101FA8"/>
    <w:rsid w:val="4C137C4B"/>
    <w:rsid w:val="4C1B6C26"/>
    <w:rsid w:val="4C3D7A03"/>
    <w:rsid w:val="4C5502F0"/>
    <w:rsid w:val="4C5C1BB2"/>
    <w:rsid w:val="4C606315"/>
    <w:rsid w:val="4C65FB38"/>
    <w:rsid w:val="4C696D6C"/>
    <w:rsid w:val="4C8FC4D9"/>
    <w:rsid w:val="4CAA7646"/>
    <w:rsid w:val="4CCBBE2C"/>
    <w:rsid w:val="4CCBC570"/>
    <w:rsid w:val="4CD7E405"/>
    <w:rsid w:val="4CE3D09E"/>
    <w:rsid w:val="4CE6974C"/>
    <w:rsid w:val="4D06AFB9"/>
    <w:rsid w:val="4D0F9F81"/>
    <w:rsid w:val="4D18CFCD"/>
    <w:rsid w:val="4D191119"/>
    <w:rsid w:val="4D1A7279"/>
    <w:rsid w:val="4D21B86A"/>
    <w:rsid w:val="4D233AE1"/>
    <w:rsid w:val="4D3582AF"/>
    <w:rsid w:val="4D45FF18"/>
    <w:rsid w:val="4D55F816"/>
    <w:rsid w:val="4D63280A"/>
    <w:rsid w:val="4D65887B"/>
    <w:rsid w:val="4D790104"/>
    <w:rsid w:val="4D99E9AE"/>
    <w:rsid w:val="4DB1BC78"/>
    <w:rsid w:val="4DCCA006"/>
    <w:rsid w:val="4DD1703E"/>
    <w:rsid w:val="4DDA83E8"/>
    <w:rsid w:val="4DDC4EFC"/>
    <w:rsid w:val="4DF4A838"/>
    <w:rsid w:val="4E0CD6D5"/>
    <w:rsid w:val="4E2E6474"/>
    <w:rsid w:val="4E33DAB4"/>
    <w:rsid w:val="4E3FAB01"/>
    <w:rsid w:val="4E42CB2B"/>
    <w:rsid w:val="4E784FB7"/>
    <w:rsid w:val="4E8640DE"/>
    <w:rsid w:val="4E971F02"/>
    <w:rsid w:val="4E98D74D"/>
    <w:rsid w:val="4EAA9391"/>
    <w:rsid w:val="4EAC7D4E"/>
    <w:rsid w:val="4EADE1F3"/>
    <w:rsid w:val="4EB62B98"/>
    <w:rsid w:val="4ECF1856"/>
    <w:rsid w:val="4EE072A4"/>
    <w:rsid w:val="4EE30B1C"/>
    <w:rsid w:val="4EF50E21"/>
    <w:rsid w:val="4EFCD5CC"/>
    <w:rsid w:val="4F12CE6F"/>
    <w:rsid w:val="4F13C473"/>
    <w:rsid w:val="4F1D1650"/>
    <w:rsid w:val="4F1D9006"/>
    <w:rsid w:val="4F216AAF"/>
    <w:rsid w:val="4F27CF7D"/>
    <w:rsid w:val="4F314B3F"/>
    <w:rsid w:val="4F4F480A"/>
    <w:rsid w:val="4F537BF8"/>
    <w:rsid w:val="4F58EF10"/>
    <w:rsid w:val="4F6EA113"/>
    <w:rsid w:val="4F80308A"/>
    <w:rsid w:val="4F8FCDF0"/>
    <w:rsid w:val="4FA49EF2"/>
    <w:rsid w:val="4FA4C5F5"/>
    <w:rsid w:val="4FABF5F2"/>
    <w:rsid w:val="4FB16309"/>
    <w:rsid w:val="4FC282D9"/>
    <w:rsid w:val="4FC68758"/>
    <w:rsid w:val="4FC8A43B"/>
    <w:rsid w:val="4FCA1E96"/>
    <w:rsid w:val="4FCC17D9"/>
    <w:rsid w:val="4FD55363"/>
    <w:rsid w:val="4FDF0D63"/>
    <w:rsid w:val="4FE43728"/>
    <w:rsid w:val="4FF4ED4B"/>
    <w:rsid w:val="500574F7"/>
    <w:rsid w:val="5011FE78"/>
    <w:rsid w:val="5012474B"/>
    <w:rsid w:val="50221BD7"/>
    <w:rsid w:val="502BA4A8"/>
    <w:rsid w:val="502CFAF8"/>
    <w:rsid w:val="50371B06"/>
    <w:rsid w:val="5051636F"/>
    <w:rsid w:val="5051CFBB"/>
    <w:rsid w:val="5068F1B2"/>
    <w:rsid w:val="506AE8B7"/>
    <w:rsid w:val="5073156D"/>
    <w:rsid w:val="50B8597C"/>
    <w:rsid w:val="50C99606"/>
    <w:rsid w:val="50D0B2A3"/>
    <w:rsid w:val="50D93B6B"/>
    <w:rsid w:val="50F1A512"/>
    <w:rsid w:val="5103B50D"/>
    <w:rsid w:val="511099DF"/>
    <w:rsid w:val="511C59F7"/>
    <w:rsid w:val="51231F0E"/>
    <w:rsid w:val="51591EDF"/>
    <w:rsid w:val="516413E1"/>
    <w:rsid w:val="516BBA58"/>
    <w:rsid w:val="51756BD2"/>
    <w:rsid w:val="51756D91"/>
    <w:rsid w:val="51785339"/>
    <w:rsid w:val="51785DD1"/>
    <w:rsid w:val="517CBCFC"/>
    <w:rsid w:val="518BA2B3"/>
    <w:rsid w:val="518EB6D6"/>
    <w:rsid w:val="5197BF82"/>
    <w:rsid w:val="519904F6"/>
    <w:rsid w:val="519DE0C1"/>
    <w:rsid w:val="519E213C"/>
    <w:rsid w:val="51A7F8FA"/>
    <w:rsid w:val="51AAB83A"/>
    <w:rsid w:val="51B1055A"/>
    <w:rsid w:val="51BD51EC"/>
    <w:rsid w:val="51C8A0DF"/>
    <w:rsid w:val="51CAAC54"/>
    <w:rsid w:val="51D8483C"/>
    <w:rsid w:val="51DD08E2"/>
    <w:rsid w:val="51EC1E2F"/>
    <w:rsid w:val="51EE5910"/>
    <w:rsid w:val="51EEE827"/>
    <w:rsid w:val="51F86B70"/>
    <w:rsid w:val="51F9CCB1"/>
    <w:rsid w:val="51FA7A15"/>
    <w:rsid w:val="5213088D"/>
    <w:rsid w:val="52178FE7"/>
    <w:rsid w:val="5218F4A0"/>
    <w:rsid w:val="521B94CC"/>
    <w:rsid w:val="5225FD24"/>
    <w:rsid w:val="523D101D"/>
    <w:rsid w:val="52480B34"/>
    <w:rsid w:val="5262F9B6"/>
    <w:rsid w:val="526BB08A"/>
    <w:rsid w:val="52781729"/>
    <w:rsid w:val="527912CF"/>
    <w:rsid w:val="527B841B"/>
    <w:rsid w:val="52832465"/>
    <w:rsid w:val="528567D1"/>
    <w:rsid w:val="52909435"/>
    <w:rsid w:val="52988F7D"/>
    <w:rsid w:val="529AB1DD"/>
    <w:rsid w:val="529D1921"/>
    <w:rsid w:val="52A6351B"/>
    <w:rsid w:val="52AA6D0F"/>
    <w:rsid w:val="52AD2BC1"/>
    <w:rsid w:val="52B6D013"/>
    <w:rsid w:val="52BE0DD9"/>
    <w:rsid w:val="52C7A4FF"/>
    <w:rsid w:val="52C8DB76"/>
    <w:rsid w:val="52D8551C"/>
    <w:rsid w:val="52E381B8"/>
    <w:rsid w:val="52E655B0"/>
    <w:rsid w:val="52FAF80D"/>
    <w:rsid w:val="530F27D1"/>
    <w:rsid w:val="53182B4E"/>
    <w:rsid w:val="53258EBF"/>
    <w:rsid w:val="532C370F"/>
    <w:rsid w:val="532FF946"/>
    <w:rsid w:val="53349503"/>
    <w:rsid w:val="53373BB4"/>
    <w:rsid w:val="533B378F"/>
    <w:rsid w:val="5340C6F3"/>
    <w:rsid w:val="534BDF93"/>
    <w:rsid w:val="5377B7A5"/>
    <w:rsid w:val="538A9402"/>
    <w:rsid w:val="53A5B465"/>
    <w:rsid w:val="53B048F3"/>
    <w:rsid w:val="53C4967C"/>
    <w:rsid w:val="53D008A4"/>
    <w:rsid w:val="53DB9811"/>
    <w:rsid w:val="53E97945"/>
    <w:rsid w:val="53F1B626"/>
    <w:rsid w:val="53F5BA07"/>
    <w:rsid w:val="53F8D4C2"/>
    <w:rsid w:val="5400B6C7"/>
    <w:rsid w:val="54010ADB"/>
    <w:rsid w:val="540111F2"/>
    <w:rsid w:val="5402AC3A"/>
    <w:rsid w:val="540DA607"/>
    <w:rsid w:val="541033A8"/>
    <w:rsid w:val="5410A7F9"/>
    <w:rsid w:val="5414035B"/>
    <w:rsid w:val="5424780B"/>
    <w:rsid w:val="54362AE9"/>
    <w:rsid w:val="543748B6"/>
    <w:rsid w:val="543A4A2A"/>
    <w:rsid w:val="543BE18A"/>
    <w:rsid w:val="543E3F91"/>
    <w:rsid w:val="543EE3CB"/>
    <w:rsid w:val="5442AAFB"/>
    <w:rsid w:val="544B4E06"/>
    <w:rsid w:val="545B1D75"/>
    <w:rsid w:val="545BBCD1"/>
    <w:rsid w:val="546C1FF8"/>
    <w:rsid w:val="546D3511"/>
    <w:rsid w:val="5474EFC6"/>
    <w:rsid w:val="5478DA6A"/>
    <w:rsid w:val="548CA019"/>
    <w:rsid w:val="5496DECC"/>
    <w:rsid w:val="54982D9F"/>
    <w:rsid w:val="549FDD72"/>
    <w:rsid w:val="54D0E62F"/>
    <w:rsid w:val="54DD8E7A"/>
    <w:rsid w:val="54DE308A"/>
    <w:rsid w:val="54DE3C4A"/>
    <w:rsid w:val="54DFB404"/>
    <w:rsid w:val="54E2E828"/>
    <w:rsid w:val="54F15C18"/>
    <w:rsid w:val="550E3C11"/>
    <w:rsid w:val="550F1C5C"/>
    <w:rsid w:val="5515EF83"/>
    <w:rsid w:val="551E29C6"/>
    <w:rsid w:val="552F2278"/>
    <w:rsid w:val="5530F11A"/>
    <w:rsid w:val="5531FE7A"/>
    <w:rsid w:val="5533C88E"/>
    <w:rsid w:val="553689B7"/>
    <w:rsid w:val="553BC59E"/>
    <w:rsid w:val="5540AABA"/>
    <w:rsid w:val="5549AC61"/>
    <w:rsid w:val="55684F0B"/>
    <w:rsid w:val="557F3965"/>
    <w:rsid w:val="558CC438"/>
    <w:rsid w:val="55997A31"/>
    <w:rsid w:val="559EEBDA"/>
    <w:rsid w:val="55A163A6"/>
    <w:rsid w:val="55A524AA"/>
    <w:rsid w:val="55A5C430"/>
    <w:rsid w:val="55B2ABCB"/>
    <w:rsid w:val="55D7B1EB"/>
    <w:rsid w:val="55D81E3E"/>
    <w:rsid w:val="55D8D835"/>
    <w:rsid w:val="55EDDA3F"/>
    <w:rsid w:val="55F544C2"/>
    <w:rsid w:val="55F93C75"/>
    <w:rsid w:val="5606408D"/>
    <w:rsid w:val="560F9AAD"/>
    <w:rsid w:val="561EBD62"/>
    <w:rsid w:val="5620A48D"/>
    <w:rsid w:val="562CA1A5"/>
    <w:rsid w:val="562EAB83"/>
    <w:rsid w:val="5644A11F"/>
    <w:rsid w:val="565387A4"/>
    <w:rsid w:val="5676B875"/>
    <w:rsid w:val="56783825"/>
    <w:rsid w:val="568873B6"/>
    <w:rsid w:val="5688B37D"/>
    <w:rsid w:val="56897CCD"/>
    <w:rsid w:val="56899A8F"/>
    <w:rsid w:val="56920040"/>
    <w:rsid w:val="569E1D77"/>
    <w:rsid w:val="56A1917B"/>
    <w:rsid w:val="56AA52E7"/>
    <w:rsid w:val="56AC4D83"/>
    <w:rsid w:val="56B31081"/>
    <w:rsid w:val="56B9F244"/>
    <w:rsid w:val="56BC9662"/>
    <w:rsid w:val="56BCC746"/>
    <w:rsid w:val="56C2FB9D"/>
    <w:rsid w:val="56CD398C"/>
    <w:rsid w:val="56CEA68B"/>
    <w:rsid w:val="56D38619"/>
    <w:rsid w:val="56D8A855"/>
    <w:rsid w:val="56DFE489"/>
    <w:rsid w:val="56E37926"/>
    <w:rsid w:val="56E743C2"/>
    <w:rsid w:val="56FD91B3"/>
    <w:rsid w:val="56FFB862"/>
    <w:rsid w:val="57015016"/>
    <w:rsid w:val="57204C86"/>
    <w:rsid w:val="57220B4B"/>
    <w:rsid w:val="57227575"/>
    <w:rsid w:val="572B018A"/>
    <w:rsid w:val="573030BE"/>
    <w:rsid w:val="573DAD64"/>
    <w:rsid w:val="573FA4A4"/>
    <w:rsid w:val="574A43F6"/>
    <w:rsid w:val="575265DA"/>
    <w:rsid w:val="57568B78"/>
    <w:rsid w:val="575A59EF"/>
    <w:rsid w:val="57697E03"/>
    <w:rsid w:val="578D82AC"/>
    <w:rsid w:val="57A8DD28"/>
    <w:rsid w:val="57AE4404"/>
    <w:rsid w:val="57AF44A6"/>
    <w:rsid w:val="57B6A13A"/>
    <w:rsid w:val="57B802B0"/>
    <w:rsid w:val="57B8BD76"/>
    <w:rsid w:val="57C28E5E"/>
    <w:rsid w:val="57CE93A7"/>
    <w:rsid w:val="57E29899"/>
    <w:rsid w:val="57E2D1A5"/>
    <w:rsid w:val="57F68A74"/>
    <w:rsid w:val="57FBB49D"/>
    <w:rsid w:val="581195C1"/>
    <w:rsid w:val="58182E31"/>
    <w:rsid w:val="5820692F"/>
    <w:rsid w:val="58250E60"/>
    <w:rsid w:val="582EC74F"/>
    <w:rsid w:val="5832CB9C"/>
    <w:rsid w:val="5838559E"/>
    <w:rsid w:val="583A3C2A"/>
    <w:rsid w:val="585E1254"/>
    <w:rsid w:val="586EE62F"/>
    <w:rsid w:val="5873D333"/>
    <w:rsid w:val="588265C1"/>
    <w:rsid w:val="58852A74"/>
    <w:rsid w:val="588AD650"/>
    <w:rsid w:val="589039A3"/>
    <w:rsid w:val="5893C2B6"/>
    <w:rsid w:val="58A4DE96"/>
    <w:rsid w:val="58A74189"/>
    <w:rsid w:val="58A7A88E"/>
    <w:rsid w:val="58A8EB45"/>
    <w:rsid w:val="58C2AEDF"/>
    <w:rsid w:val="58C3F7B4"/>
    <w:rsid w:val="58C69F89"/>
    <w:rsid w:val="58CDED7F"/>
    <w:rsid w:val="58D53092"/>
    <w:rsid w:val="58D7B9A9"/>
    <w:rsid w:val="58F33348"/>
    <w:rsid w:val="58F4EF4C"/>
    <w:rsid w:val="58FB7D2C"/>
    <w:rsid w:val="5903099C"/>
    <w:rsid w:val="5906DCEE"/>
    <w:rsid w:val="5908A3C7"/>
    <w:rsid w:val="590CCC10"/>
    <w:rsid w:val="59326B4D"/>
    <w:rsid w:val="5939F24F"/>
    <w:rsid w:val="59414BD4"/>
    <w:rsid w:val="595BDC5B"/>
    <w:rsid w:val="5967D031"/>
    <w:rsid w:val="596E0D45"/>
    <w:rsid w:val="597E22FE"/>
    <w:rsid w:val="59A25BED"/>
    <w:rsid w:val="59AF802D"/>
    <w:rsid w:val="59C3D510"/>
    <w:rsid w:val="59D47898"/>
    <w:rsid w:val="59F1DAB0"/>
    <w:rsid w:val="59F4C79C"/>
    <w:rsid w:val="5A0581CE"/>
    <w:rsid w:val="5A07E9B2"/>
    <w:rsid w:val="5A0C8296"/>
    <w:rsid w:val="5A19B883"/>
    <w:rsid w:val="5A1CB47D"/>
    <w:rsid w:val="5A3166D9"/>
    <w:rsid w:val="5A409A30"/>
    <w:rsid w:val="5A5636BB"/>
    <w:rsid w:val="5A577974"/>
    <w:rsid w:val="5A59147C"/>
    <w:rsid w:val="5A926272"/>
    <w:rsid w:val="5A963B43"/>
    <w:rsid w:val="5AA0B1A8"/>
    <w:rsid w:val="5AAD83FC"/>
    <w:rsid w:val="5AB5867E"/>
    <w:rsid w:val="5ABD6416"/>
    <w:rsid w:val="5ACD509F"/>
    <w:rsid w:val="5AE8BFA3"/>
    <w:rsid w:val="5AF3586D"/>
    <w:rsid w:val="5AF4B1FD"/>
    <w:rsid w:val="5B063487"/>
    <w:rsid w:val="5B1430AF"/>
    <w:rsid w:val="5B198325"/>
    <w:rsid w:val="5B1D749C"/>
    <w:rsid w:val="5B213DDA"/>
    <w:rsid w:val="5B26530C"/>
    <w:rsid w:val="5B34D6BE"/>
    <w:rsid w:val="5B3F8BB1"/>
    <w:rsid w:val="5B4E6507"/>
    <w:rsid w:val="5B6D8552"/>
    <w:rsid w:val="5B70447F"/>
    <w:rsid w:val="5B710299"/>
    <w:rsid w:val="5B71DCEC"/>
    <w:rsid w:val="5B8081BC"/>
    <w:rsid w:val="5B824BFE"/>
    <w:rsid w:val="5B8767FC"/>
    <w:rsid w:val="5B909D10"/>
    <w:rsid w:val="5B9319B1"/>
    <w:rsid w:val="5B962738"/>
    <w:rsid w:val="5B9953E4"/>
    <w:rsid w:val="5B9B7EF3"/>
    <w:rsid w:val="5BAEF20E"/>
    <w:rsid w:val="5BBB7A60"/>
    <w:rsid w:val="5BBB939D"/>
    <w:rsid w:val="5BC0A7D4"/>
    <w:rsid w:val="5BD37D28"/>
    <w:rsid w:val="5BDF5E98"/>
    <w:rsid w:val="5BE9BD55"/>
    <w:rsid w:val="5BEEBCA4"/>
    <w:rsid w:val="5BF7AA8B"/>
    <w:rsid w:val="5BF80C24"/>
    <w:rsid w:val="5C16F90B"/>
    <w:rsid w:val="5C1DA721"/>
    <w:rsid w:val="5C20BEBF"/>
    <w:rsid w:val="5C3438B2"/>
    <w:rsid w:val="5C36FB00"/>
    <w:rsid w:val="5C4F7759"/>
    <w:rsid w:val="5C5B1F64"/>
    <w:rsid w:val="5C5B8281"/>
    <w:rsid w:val="5C777B4A"/>
    <w:rsid w:val="5C946E48"/>
    <w:rsid w:val="5C9DAC13"/>
    <w:rsid w:val="5CA391A6"/>
    <w:rsid w:val="5CA957BA"/>
    <w:rsid w:val="5CB7CFE0"/>
    <w:rsid w:val="5CC0A8CD"/>
    <w:rsid w:val="5CC1F64C"/>
    <w:rsid w:val="5CD0A71F"/>
    <w:rsid w:val="5CD17A0D"/>
    <w:rsid w:val="5CE0EC7E"/>
    <w:rsid w:val="5CF5A6D1"/>
    <w:rsid w:val="5D0C61FA"/>
    <w:rsid w:val="5D0D5EFB"/>
    <w:rsid w:val="5D144F80"/>
    <w:rsid w:val="5D1C521D"/>
    <w:rsid w:val="5D1EF140"/>
    <w:rsid w:val="5D2FF662"/>
    <w:rsid w:val="5D35E016"/>
    <w:rsid w:val="5D39E542"/>
    <w:rsid w:val="5D4DCD14"/>
    <w:rsid w:val="5D4E3C95"/>
    <w:rsid w:val="5D59FE0B"/>
    <w:rsid w:val="5D7468BD"/>
    <w:rsid w:val="5D7D47E7"/>
    <w:rsid w:val="5D8A6480"/>
    <w:rsid w:val="5D8FB6C1"/>
    <w:rsid w:val="5DBCA1A6"/>
    <w:rsid w:val="5DD5A4E9"/>
    <w:rsid w:val="5DD5D208"/>
    <w:rsid w:val="5DE79408"/>
    <w:rsid w:val="5DECD3E0"/>
    <w:rsid w:val="5DED4242"/>
    <w:rsid w:val="5DF495C9"/>
    <w:rsid w:val="5DFAA3A5"/>
    <w:rsid w:val="5E128E0F"/>
    <w:rsid w:val="5E12C8C2"/>
    <w:rsid w:val="5E1BACFA"/>
    <w:rsid w:val="5E2439C5"/>
    <w:rsid w:val="5E295164"/>
    <w:rsid w:val="5E2B5D2B"/>
    <w:rsid w:val="5E2BE147"/>
    <w:rsid w:val="5E2C44C8"/>
    <w:rsid w:val="5E364C3E"/>
    <w:rsid w:val="5E3E3E82"/>
    <w:rsid w:val="5E4059D4"/>
    <w:rsid w:val="5E448464"/>
    <w:rsid w:val="5E51372E"/>
    <w:rsid w:val="5E7572A6"/>
    <w:rsid w:val="5E773EBF"/>
    <w:rsid w:val="5E795D87"/>
    <w:rsid w:val="5E7A1C10"/>
    <w:rsid w:val="5E8AACB9"/>
    <w:rsid w:val="5E8C383C"/>
    <w:rsid w:val="5E8EF56D"/>
    <w:rsid w:val="5E9970C1"/>
    <w:rsid w:val="5EAD4570"/>
    <w:rsid w:val="5EB1F11B"/>
    <w:rsid w:val="5EB2C4DB"/>
    <w:rsid w:val="5EB5FC44"/>
    <w:rsid w:val="5EC031FC"/>
    <w:rsid w:val="5EC187EB"/>
    <w:rsid w:val="5EC37AD3"/>
    <w:rsid w:val="5EC51C29"/>
    <w:rsid w:val="5ED0D357"/>
    <w:rsid w:val="5ED9AAC8"/>
    <w:rsid w:val="5EDFB239"/>
    <w:rsid w:val="5EE4F789"/>
    <w:rsid w:val="5EEAE542"/>
    <w:rsid w:val="5EF436FB"/>
    <w:rsid w:val="5F0604DD"/>
    <w:rsid w:val="5F067D48"/>
    <w:rsid w:val="5F0871C2"/>
    <w:rsid w:val="5F0BFD97"/>
    <w:rsid w:val="5F168489"/>
    <w:rsid w:val="5F232822"/>
    <w:rsid w:val="5F33EA51"/>
    <w:rsid w:val="5F3A0F92"/>
    <w:rsid w:val="5F4C534D"/>
    <w:rsid w:val="5F50629F"/>
    <w:rsid w:val="5F57FA7E"/>
    <w:rsid w:val="5F593CB7"/>
    <w:rsid w:val="5F698DA5"/>
    <w:rsid w:val="5F6AC438"/>
    <w:rsid w:val="5F7C2740"/>
    <w:rsid w:val="5F8BA431"/>
    <w:rsid w:val="5F91F9FE"/>
    <w:rsid w:val="5F93BEB8"/>
    <w:rsid w:val="5F989491"/>
    <w:rsid w:val="5FA5C6F8"/>
    <w:rsid w:val="5FB1FAC0"/>
    <w:rsid w:val="5FC11E2F"/>
    <w:rsid w:val="5FC17745"/>
    <w:rsid w:val="5FDF19E6"/>
    <w:rsid w:val="5FF21355"/>
    <w:rsid w:val="6006F1D2"/>
    <w:rsid w:val="601DC38D"/>
    <w:rsid w:val="602800E9"/>
    <w:rsid w:val="603163CF"/>
    <w:rsid w:val="603D9C76"/>
    <w:rsid w:val="60467D44"/>
    <w:rsid w:val="606C9471"/>
    <w:rsid w:val="60759A9C"/>
    <w:rsid w:val="607851B8"/>
    <w:rsid w:val="608237E1"/>
    <w:rsid w:val="6088FA07"/>
    <w:rsid w:val="608C39B2"/>
    <w:rsid w:val="608CF64A"/>
    <w:rsid w:val="6091A8B2"/>
    <w:rsid w:val="60A73CC7"/>
    <w:rsid w:val="60AFC534"/>
    <w:rsid w:val="60B3E7ED"/>
    <w:rsid w:val="60BE3524"/>
    <w:rsid w:val="60C927CC"/>
    <w:rsid w:val="60CB7D47"/>
    <w:rsid w:val="60D2B8D7"/>
    <w:rsid w:val="60DE08DA"/>
    <w:rsid w:val="60E55E9C"/>
    <w:rsid w:val="60EB5498"/>
    <w:rsid w:val="60F353D3"/>
    <w:rsid w:val="60F4ACAB"/>
    <w:rsid w:val="60F637E5"/>
    <w:rsid w:val="60F7E1D5"/>
    <w:rsid w:val="60F92261"/>
    <w:rsid w:val="61003D59"/>
    <w:rsid w:val="6100DF08"/>
    <w:rsid w:val="61029345"/>
    <w:rsid w:val="6103DB9B"/>
    <w:rsid w:val="610CB590"/>
    <w:rsid w:val="611675AD"/>
    <w:rsid w:val="61264D13"/>
    <w:rsid w:val="613937E4"/>
    <w:rsid w:val="6139C522"/>
    <w:rsid w:val="613F13F0"/>
    <w:rsid w:val="61459396"/>
    <w:rsid w:val="614B0457"/>
    <w:rsid w:val="6151AA08"/>
    <w:rsid w:val="615C5B78"/>
    <w:rsid w:val="6164E596"/>
    <w:rsid w:val="6169E772"/>
    <w:rsid w:val="616EA0F7"/>
    <w:rsid w:val="618248CA"/>
    <w:rsid w:val="6185988E"/>
    <w:rsid w:val="6186835E"/>
    <w:rsid w:val="618B0318"/>
    <w:rsid w:val="619E6FA7"/>
    <w:rsid w:val="61AA6B84"/>
    <w:rsid w:val="61C52AA8"/>
    <w:rsid w:val="61D84B39"/>
    <w:rsid w:val="61DD8E7F"/>
    <w:rsid w:val="61EEB55E"/>
    <w:rsid w:val="61EFC340"/>
    <w:rsid w:val="61F1123C"/>
    <w:rsid w:val="61FBF5B5"/>
    <w:rsid w:val="61FDEA6C"/>
    <w:rsid w:val="62059EB2"/>
    <w:rsid w:val="621451B1"/>
    <w:rsid w:val="621FAD9B"/>
    <w:rsid w:val="6224CA68"/>
    <w:rsid w:val="6234CF21"/>
    <w:rsid w:val="623C9066"/>
    <w:rsid w:val="624BAAB2"/>
    <w:rsid w:val="624E9125"/>
    <w:rsid w:val="62517B55"/>
    <w:rsid w:val="626E399B"/>
    <w:rsid w:val="626E498E"/>
    <w:rsid w:val="62713B8D"/>
    <w:rsid w:val="6279E997"/>
    <w:rsid w:val="628724F9"/>
    <w:rsid w:val="62A24F89"/>
    <w:rsid w:val="62A5BC40"/>
    <w:rsid w:val="62B8AED1"/>
    <w:rsid w:val="62C2A099"/>
    <w:rsid w:val="62C4DDBA"/>
    <w:rsid w:val="62C62F2A"/>
    <w:rsid w:val="62CBD024"/>
    <w:rsid w:val="62D5835A"/>
    <w:rsid w:val="6301D184"/>
    <w:rsid w:val="6319484D"/>
    <w:rsid w:val="631A4595"/>
    <w:rsid w:val="633D65CD"/>
    <w:rsid w:val="63427E3A"/>
    <w:rsid w:val="634AB479"/>
    <w:rsid w:val="635055F6"/>
    <w:rsid w:val="635E7840"/>
    <w:rsid w:val="63637822"/>
    <w:rsid w:val="637EA36E"/>
    <w:rsid w:val="63938F99"/>
    <w:rsid w:val="63B4A6DF"/>
    <w:rsid w:val="63BBFA8F"/>
    <w:rsid w:val="63BC791E"/>
    <w:rsid w:val="63CCCC77"/>
    <w:rsid w:val="63D2F6E2"/>
    <w:rsid w:val="63D5E2C2"/>
    <w:rsid w:val="63DD06B9"/>
    <w:rsid w:val="63E765F6"/>
    <w:rsid w:val="63EB3EE4"/>
    <w:rsid w:val="63F37F6F"/>
    <w:rsid w:val="63F4611D"/>
    <w:rsid w:val="63F5D7B7"/>
    <w:rsid w:val="640B108B"/>
    <w:rsid w:val="6410DB36"/>
    <w:rsid w:val="641B5D0F"/>
    <w:rsid w:val="641CEB84"/>
    <w:rsid w:val="642629B3"/>
    <w:rsid w:val="642A5D1D"/>
    <w:rsid w:val="643063CF"/>
    <w:rsid w:val="64395C22"/>
    <w:rsid w:val="64459C4A"/>
    <w:rsid w:val="646D3395"/>
    <w:rsid w:val="647246B4"/>
    <w:rsid w:val="6477BADA"/>
    <w:rsid w:val="647A6DD3"/>
    <w:rsid w:val="647D5DE9"/>
    <w:rsid w:val="647E5481"/>
    <w:rsid w:val="64860FED"/>
    <w:rsid w:val="6489E90C"/>
    <w:rsid w:val="64965A1A"/>
    <w:rsid w:val="649F8EFB"/>
    <w:rsid w:val="64A2B7F2"/>
    <w:rsid w:val="64A7942E"/>
    <w:rsid w:val="64B1F746"/>
    <w:rsid w:val="64C392A7"/>
    <w:rsid w:val="64CA5D94"/>
    <w:rsid w:val="64E2AC18"/>
    <w:rsid w:val="64E4E756"/>
    <w:rsid w:val="64E6413D"/>
    <w:rsid w:val="64F065A3"/>
    <w:rsid w:val="64F6E0FC"/>
    <w:rsid w:val="64F80FD3"/>
    <w:rsid w:val="64FC5345"/>
    <w:rsid w:val="650219FF"/>
    <w:rsid w:val="65038C90"/>
    <w:rsid w:val="650FBE98"/>
    <w:rsid w:val="6515A7BE"/>
    <w:rsid w:val="65275A4C"/>
    <w:rsid w:val="655030FB"/>
    <w:rsid w:val="6557CF7A"/>
    <w:rsid w:val="655F34C6"/>
    <w:rsid w:val="656FBE1A"/>
    <w:rsid w:val="6576E29B"/>
    <w:rsid w:val="657E168F"/>
    <w:rsid w:val="6580E513"/>
    <w:rsid w:val="659BB702"/>
    <w:rsid w:val="659FB89A"/>
    <w:rsid w:val="65AEB776"/>
    <w:rsid w:val="65B3F112"/>
    <w:rsid w:val="65C4001B"/>
    <w:rsid w:val="65CE3801"/>
    <w:rsid w:val="65FDBAA1"/>
    <w:rsid w:val="65FDBB83"/>
    <w:rsid w:val="66013FCD"/>
    <w:rsid w:val="6609C2AC"/>
    <w:rsid w:val="661B14BD"/>
    <w:rsid w:val="66205A79"/>
    <w:rsid w:val="6629D498"/>
    <w:rsid w:val="663A439F"/>
    <w:rsid w:val="663B270D"/>
    <w:rsid w:val="6643C645"/>
    <w:rsid w:val="664AC69C"/>
    <w:rsid w:val="664C6996"/>
    <w:rsid w:val="6655A99A"/>
    <w:rsid w:val="6658D135"/>
    <w:rsid w:val="665B4851"/>
    <w:rsid w:val="66629342"/>
    <w:rsid w:val="66639497"/>
    <w:rsid w:val="666902A0"/>
    <w:rsid w:val="66753B63"/>
    <w:rsid w:val="66760BE0"/>
    <w:rsid w:val="667CB110"/>
    <w:rsid w:val="668F2AC5"/>
    <w:rsid w:val="669F0DCC"/>
    <w:rsid w:val="66B354D6"/>
    <w:rsid w:val="66BB63F8"/>
    <w:rsid w:val="66BFF6F9"/>
    <w:rsid w:val="66C0F342"/>
    <w:rsid w:val="66CBCD0C"/>
    <w:rsid w:val="66D421B4"/>
    <w:rsid w:val="66D77889"/>
    <w:rsid w:val="66DE33F8"/>
    <w:rsid w:val="66E59F92"/>
    <w:rsid w:val="66E5B970"/>
    <w:rsid w:val="66E754E0"/>
    <w:rsid w:val="66EE17EB"/>
    <w:rsid w:val="66F731BE"/>
    <w:rsid w:val="6703C639"/>
    <w:rsid w:val="6712B2FC"/>
    <w:rsid w:val="67171071"/>
    <w:rsid w:val="6729B44E"/>
    <w:rsid w:val="672F290D"/>
    <w:rsid w:val="673D1FB9"/>
    <w:rsid w:val="6747A466"/>
    <w:rsid w:val="674A10CD"/>
    <w:rsid w:val="67535153"/>
    <w:rsid w:val="6762D9EE"/>
    <w:rsid w:val="6766BE02"/>
    <w:rsid w:val="67671366"/>
    <w:rsid w:val="6768E9E8"/>
    <w:rsid w:val="676F1569"/>
    <w:rsid w:val="677E79BE"/>
    <w:rsid w:val="6782B4DB"/>
    <w:rsid w:val="6784E0A0"/>
    <w:rsid w:val="67885AC3"/>
    <w:rsid w:val="678EDBF0"/>
    <w:rsid w:val="67A16C99"/>
    <w:rsid w:val="67AACED9"/>
    <w:rsid w:val="67B67011"/>
    <w:rsid w:val="67B9B399"/>
    <w:rsid w:val="67D570F5"/>
    <w:rsid w:val="67D66C78"/>
    <w:rsid w:val="67D8A790"/>
    <w:rsid w:val="67F459C6"/>
    <w:rsid w:val="67F6EE77"/>
    <w:rsid w:val="67FDDB09"/>
    <w:rsid w:val="68184463"/>
    <w:rsid w:val="681B3E06"/>
    <w:rsid w:val="681F6E29"/>
    <w:rsid w:val="6838A713"/>
    <w:rsid w:val="684BA0B6"/>
    <w:rsid w:val="6850112F"/>
    <w:rsid w:val="686C3516"/>
    <w:rsid w:val="6876CB11"/>
    <w:rsid w:val="687AE38F"/>
    <w:rsid w:val="688352A5"/>
    <w:rsid w:val="68924623"/>
    <w:rsid w:val="689F5E73"/>
    <w:rsid w:val="68A0F265"/>
    <w:rsid w:val="68B286A9"/>
    <w:rsid w:val="68B5F232"/>
    <w:rsid w:val="68BA8466"/>
    <w:rsid w:val="68BC4E4D"/>
    <w:rsid w:val="68C08EDF"/>
    <w:rsid w:val="68C20E66"/>
    <w:rsid w:val="68C65BAB"/>
    <w:rsid w:val="68CD43EE"/>
    <w:rsid w:val="68E6C315"/>
    <w:rsid w:val="68EA9F16"/>
    <w:rsid w:val="68EC2953"/>
    <w:rsid w:val="68ED5501"/>
    <w:rsid w:val="68F18E54"/>
    <w:rsid w:val="68FA0C73"/>
    <w:rsid w:val="69137689"/>
    <w:rsid w:val="691BA5AB"/>
    <w:rsid w:val="69285C45"/>
    <w:rsid w:val="6928C5AC"/>
    <w:rsid w:val="69368175"/>
    <w:rsid w:val="693D0AE1"/>
    <w:rsid w:val="6981758F"/>
    <w:rsid w:val="698ACAD9"/>
    <w:rsid w:val="698B3620"/>
    <w:rsid w:val="698B4F64"/>
    <w:rsid w:val="699AAA43"/>
    <w:rsid w:val="699D2C77"/>
    <w:rsid w:val="699E3459"/>
    <w:rsid w:val="69A01F45"/>
    <w:rsid w:val="69ACF840"/>
    <w:rsid w:val="69AEEB47"/>
    <w:rsid w:val="69AF2A27"/>
    <w:rsid w:val="69B3E1A2"/>
    <w:rsid w:val="69BCFA6C"/>
    <w:rsid w:val="69CD122F"/>
    <w:rsid w:val="69D576A8"/>
    <w:rsid w:val="69E2108B"/>
    <w:rsid w:val="69E6E8B0"/>
    <w:rsid w:val="69E7EBF3"/>
    <w:rsid w:val="69EDCD08"/>
    <w:rsid w:val="69F08FB6"/>
    <w:rsid w:val="6A165B46"/>
    <w:rsid w:val="6A198DCE"/>
    <w:rsid w:val="6A2C72AD"/>
    <w:rsid w:val="6A2F3214"/>
    <w:rsid w:val="6A3452DE"/>
    <w:rsid w:val="6A3D1B58"/>
    <w:rsid w:val="6A401917"/>
    <w:rsid w:val="6A54BA17"/>
    <w:rsid w:val="6A54F3BF"/>
    <w:rsid w:val="6A599FE0"/>
    <w:rsid w:val="6A5F9FDA"/>
    <w:rsid w:val="6A6C0778"/>
    <w:rsid w:val="6A726681"/>
    <w:rsid w:val="6A76136C"/>
    <w:rsid w:val="6A7A5F3A"/>
    <w:rsid w:val="6A7CD96F"/>
    <w:rsid w:val="6A87013D"/>
    <w:rsid w:val="6A8F6F6E"/>
    <w:rsid w:val="6A95CCF4"/>
    <w:rsid w:val="6A9A2140"/>
    <w:rsid w:val="6AA13BCB"/>
    <w:rsid w:val="6AABD912"/>
    <w:rsid w:val="6AAD2F73"/>
    <w:rsid w:val="6AAEB2A1"/>
    <w:rsid w:val="6AC87780"/>
    <w:rsid w:val="6AC97D68"/>
    <w:rsid w:val="6AEB28CD"/>
    <w:rsid w:val="6AEB5ABF"/>
    <w:rsid w:val="6AEEFA7A"/>
    <w:rsid w:val="6AF8C398"/>
    <w:rsid w:val="6AF8FEA3"/>
    <w:rsid w:val="6B0A3CE4"/>
    <w:rsid w:val="6B27E211"/>
    <w:rsid w:val="6B40187A"/>
    <w:rsid w:val="6B4CD641"/>
    <w:rsid w:val="6B5ED8F4"/>
    <w:rsid w:val="6B6DAF0C"/>
    <w:rsid w:val="6B823093"/>
    <w:rsid w:val="6B84587E"/>
    <w:rsid w:val="6BB09C06"/>
    <w:rsid w:val="6BB27730"/>
    <w:rsid w:val="6BB76E7A"/>
    <w:rsid w:val="6BD8C4FA"/>
    <w:rsid w:val="6BEED29B"/>
    <w:rsid w:val="6BF79829"/>
    <w:rsid w:val="6C1995E6"/>
    <w:rsid w:val="6C1DF8FA"/>
    <w:rsid w:val="6C22785B"/>
    <w:rsid w:val="6C38696D"/>
    <w:rsid w:val="6C546404"/>
    <w:rsid w:val="6C7D605C"/>
    <w:rsid w:val="6C804DB3"/>
    <w:rsid w:val="6C84CD59"/>
    <w:rsid w:val="6C8D0EB7"/>
    <w:rsid w:val="6C8FDA40"/>
    <w:rsid w:val="6CB2BA22"/>
    <w:rsid w:val="6CB7CC93"/>
    <w:rsid w:val="6CC258AE"/>
    <w:rsid w:val="6CC68530"/>
    <w:rsid w:val="6CCB908C"/>
    <w:rsid w:val="6CD8C1AB"/>
    <w:rsid w:val="6CDFDF63"/>
    <w:rsid w:val="6CE80F63"/>
    <w:rsid w:val="6CF98451"/>
    <w:rsid w:val="6CF9AA45"/>
    <w:rsid w:val="6D058AF9"/>
    <w:rsid w:val="6D0F3D23"/>
    <w:rsid w:val="6D142536"/>
    <w:rsid w:val="6D162BA5"/>
    <w:rsid w:val="6D172CD5"/>
    <w:rsid w:val="6D240E67"/>
    <w:rsid w:val="6D38547E"/>
    <w:rsid w:val="6D395B35"/>
    <w:rsid w:val="6D51E7B5"/>
    <w:rsid w:val="6D521B9A"/>
    <w:rsid w:val="6D5A5FC0"/>
    <w:rsid w:val="6D5BC35D"/>
    <w:rsid w:val="6D66EE94"/>
    <w:rsid w:val="6D671B05"/>
    <w:rsid w:val="6D7BC26E"/>
    <w:rsid w:val="6D80222C"/>
    <w:rsid w:val="6DBB29AB"/>
    <w:rsid w:val="6DCDB067"/>
    <w:rsid w:val="6DD5D9CC"/>
    <w:rsid w:val="6DEDB5C7"/>
    <w:rsid w:val="6DF2F334"/>
    <w:rsid w:val="6DFFE3C3"/>
    <w:rsid w:val="6E074529"/>
    <w:rsid w:val="6E125B06"/>
    <w:rsid w:val="6E1434F2"/>
    <w:rsid w:val="6E18536D"/>
    <w:rsid w:val="6E3173EA"/>
    <w:rsid w:val="6E3A1230"/>
    <w:rsid w:val="6E493641"/>
    <w:rsid w:val="6E4D856D"/>
    <w:rsid w:val="6E59D3EC"/>
    <w:rsid w:val="6E66B8A5"/>
    <w:rsid w:val="6E6C484B"/>
    <w:rsid w:val="6E6E3393"/>
    <w:rsid w:val="6E774EB1"/>
    <w:rsid w:val="6E9ADB85"/>
    <w:rsid w:val="6E9B8916"/>
    <w:rsid w:val="6EA02250"/>
    <w:rsid w:val="6EA2E023"/>
    <w:rsid w:val="6EA75748"/>
    <w:rsid w:val="6EBF206E"/>
    <w:rsid w:val="6EBFACAF"/>
    <w:rsid w:val="6ECBE0D0"/>
    <w:rsid w:val="6ED2F675"/>
    <w:rsid w:val="6EDEEE7C"/>
    <w:rsid w:val="6EDF51ED"/>
    <w:rsid w:val="6EDF8BA6"/>
    <w:rsid w:val="6EF16539"/>
    <w:rsid w:val="6F0E9658"/>
    <w:rsid w:val="6F11DB67"/>
    <w:rsid w:val="6F2375C0"/>
    <w:rsid w:val="6F28F902"/>
    <w:rsid w:val="6F2E1E3D"/>
    <w:rsid w:val="6F434C74"/>
    <w:rsid w:val="6F4B3946"/>
    <w:rsid w:val="6F4C666E"/>
    <w:rsid w:val="6F4C9C7F"/>
    <w:rsid w:val="6F5323F1"/>
    <w:rsid w:val="6F587569"/>
    <w:rsid w:val="6F798FD6"/>
    <w:rsid w:val="6F8F5D14"/>
    <w:rsid w:val="6F8F736D"/>
    <w:rsid w:val="6F90F5B9"/>
    <w:rsid w:val="6FA40D2F"/>
    <w:rsid w:val="6FB4A411"/>
    <w:rsid w:val="6FBE1AA1"/>
    <w:rsid w:val="6FC2255B"/>
    <w:rsid w:val="6FD1C76F"/>
    <w:rsid w:val="6FDD1EED"/>
    <w:rsid w:val="6FEB96AC"/>
    <w:rsid w:val="6FEB9933"/>
    <w:rsid w:val="6FEEA047"/>
    <w:rsid w:val="6FF44681"/>
    <w:rsid w:val="6FF98D58"/>
    <w:rsid w:val="6FFE8A99"/>
    <w:rsid w:val="7015D044"/>
    <w:rsid w:val="70182493"/>
    <w:rsid w:val="701ED896"/>
    <w:rsid w:val="7020ABBD"/>
    <w:rsid w:val="7029C40D"/>
    <w:rsid w:val="702D1C9B"/>
    <w:rsid w:val="70317819"/>
    <w:rsid w:val="7031F523"/>
    <w:rsid w:val="7033A291"/>
    <w:rsid w:val="70565254"/>
    <w:rsid w:val="7057519A"/>
    <w:rsid w:val="70580E77"/>
    <w:rsid w:val="7061DC29"/>
    <w:rsid w:val="7064CDCB"/>
    <w:rsid w:val="7081F0A4"/>
    <w:rsid w:val="70882C23"/>
    <w:rsid w:val="708BA854"/>
    <w:rsid w:val="708C08E9"/>
    <w:rsid w:val="70949967"/>
    <w:rsid w:val="7096E39D"/>
    <w:rsid w:val="709CC225"/>
    <w:rsid w:val="70AAA13E"/>
    <w:rsid w:val="70B3749F"/>
    <w:rsid w:val="70B9DC34"/>
    <w:rsid w:val="70BD6A0B"/>
    <w:rsid w:val="70C0402D"/>
    <w:rsid w:val="70C5C659"/>
    <w:rsid w:val="70C71672"/>
    <w:rsid w:val="70CA04D3"/>
    <w:rsid w:val="70CBD287"/>
    <w:rsid w:val="70E8E152"/>
    <w:rsid w:val="70EDC68E"/>
    <w:rsid w:val="70EF4B9A"/>
    <w:rsid w:val="7108A0E7"/>
    <w:rsid w:val="710C8B87"/>
    <w:rsid w:val="7134A6A4"/>
    <w:rsid w:val="7154F6FA"/>
    <w:rsid w:val="715A9C43"/>
    <w:rsid w:val="715C2FF3"/>
    <w:rsid w:val="71638091"/>
    <w:rsid w:val="716C3BDA"/>
    <w:rsid w:val="71753FAB"/>
    <w:rsid w:val="719B0D58"/>
    <w:rsid w:val="71A08394"/>
    <w:rsid w:val="71BC3BA7"/>
    <w:rsid w:val="71CEBFB6"/>
    <w:rsid w:val="71E8A97B"/>
    <w:rsid w:val="71EE8BDB"/>
    <w:rsid w:val="71F0831D"/>
    <w:rsid w:val="71F97665"/>
    <w:rsid w:val="71FE040B"/>
    <w:rsid w:val="720B4E39"/>
    <w:rsid w:val="721AA337"/>
    <w:rsid w:val="721C8E23"/>
    <w:rsid w:val="721F9C97"/>
    <w:rsid w:val="72277006"/>
    <w:rsid w:val="72389469"/>
    <w:rsid w:val="72446D68"/>
    <w:rsid w:val="72668421"/>
    <w:rsid w:val="7269A6E5"/>
    <w:rsid w:val="726FA60D"/>
    <w:rsid w:val="727F48AA"/>
    <w:rsid w:val="7280C93A"/>
    <w:rsid w:val="72929A25"/>
    <w:rsid w:val="72A345FB"/>
    <w:rsid w:val="72A4CE7E"/>
    <w:rsid w:val="72B5FC43"/>
    <w:rsid w:val="72BBBDB3"/>
    <w:rsid w:val="72C2F74E"/>
    <w:rsid w:val="72C7D24E"/>
    <w:rsid w:val="72D2DC63"/>
    <w:rsid w:val="72DB0167"/>
    <w:rsid w:val="72DB7185"/>
    <w:rsid w:val="72F31B15"/>
    <w:rsid w:val="72F6DBFC"/>
    <w:rsid w:val="72FD5D29"/>
    <w:rsid w:val="72FF9C4C"/>
    <w:rsid w:val="7317A28B"/>
    <w:rsid w:val="7317E059"/>
    <w:rsid w:val="731F603A"/>
    <w:rsid w:val="7326B003"/>
    <w:rsid w:val="732B4856"/>
    <w:rsid w:val="734612BE"/>
    <w:rsid w:val="73480BF7"/>
    <w:rsid w:val="73522253"/>
    <w:rsid w:val="736B4353"/>
    <w:rsid w:val="737431DE"/>
    <w:rsid w:val="7380BEA3"/>
    <w:rsid w:val="73832B42"/>
    <w:rsid w:val="7387B9EF"/>
    <w:rsid w:val="738AFDD7"/>
    <w:rsid w:val="7390EBC2"/>
    <w:rsid w:val="73A1F87E"/>
    <w:rsid w:val="73BFA8FF"/>
    <w:rsid w:val="73C64057"/>
    <w:rsid w:val="73C76A68"/>
    <w:rsid w:val="73C91B8E"/>
    <w:rsid w:val="73CBA2B1"/>
    <w:rsid w:val="73CE7A93"/>
    <w:rsid w:val="73CFEEDD"/>
    <w:rsid w:val="73D3FC71"/>
    <w:rsid w:val="73D6B0E5"/>
    <w:rsid w:val="73EF1084"/>
    <w:rsid w:val="73EFED11"/>
    <w:rsid w:val="740F070C"/>
    <w:rsid w:val="74169C88"/>
    <w:rsid w:val="741C79D1"/>
    <w:rsid w:val="741C999B"/>
    <w:rsid w:val="742357F1"/>
    <w:rsid w:val="742DF7AF"/>
    <w:rsid w:val="74442C49"/>
    <w:rsid w:val="744DB0CE"/>
    <w:rsid w:val="74571A41"/>
    <w:rsid w:val="74712711"/>
    <w:rsid w:val="7473242D"/>
    <w:rsid w:val="747BAF6B"/>
    <w:rsid w:val="747E713A"/>
    <w:rsid w:val="74847BB7"/>
    <w:rsid w:val="74879274"/>
    <w:rsid w:val="748909B9"/>
    <w:rsid w:val="748AAEE4"/>
    <w:rsid w:val="748E73E0"/>
    <w:rsid w:val="7492C136"/>
    <w:rsid w:val="7493BB29"/>
    <w:rsid w:val="749B93A4"/>
    <w:rsid w:val="749FE0E9"/>
    <w:rsid w:val="74A0A40D"/>
    <w:rsid w:val="74A32DEC"/>
    <w:rsid w:val="74A394D7"/>
    <w:rsid w:val="74B03234"/>
    <w:rsid w:val="74BEAC5D"/>
    <w:rsid w:val="74C83581"/>
    <w:rsid w:val="74C9ED8C"/>
    <w:rsid w:val="74CF7454"/>
    <w:rsid w:val="74DB4F8D"/>
    <w:rsid w:val="74DF4009"/>
    <w:rsid w:val="74E1B425"/>
    <w:rsid w:val="74E2A95C"/>
    <w:rsid w:val="74F9CA54"/>
    <w:rsid w:val="750C2437"/>
    <w:rsid w:val="751CCDD2"/>
    <w:rsid w:val="751DA825"/>
    <w:rsid w:val="753161E2"/>
    <w:rsid w:val="75330B07"/>
    <w:rsid w:val="75343ABA"/>
    <w:rsid w:val="75504AD3"/>
    <w:rsid w:val="7551E9EA"/>
    <w:rsid w:val="7556AEF8"/>
    <w:rsid w:val="7557C03F"/>
    <w:rsid w:val="755C4E41"/>
    <w:rsid w:val="755F80A8"/>
    <w:rsid w:val="756C59AA"/>
    <w:rsid w:val="75899FB3"/>
    <w:rsid w:val="7592E4CA"/>
    <w:rsid w:val="75948041"/>
    <w:rsid w:val="75956117"/>
    <w:rsid w:val="75997FE3"/>
    <w:rsid w:val="759A7D80"/>
    <w:rsid w:val="75B40893"/>
    <w:rsid w:val="75CB28D6"/>
    <w:rsid w:val="75D38030"/>
    <w:rsid w:val="75D9A723"/>
    <w:rsid w:val="75D9CC2A"/>
    <w:rsid w:val="75F52B94"/>
    <w:rsid w:val="75F8D92C"/>
    <w:rsid w:val="75FF41C8"/>
    <w:rsid w:val="76016752"/>
    <w:rsid w:val="760D1556"/>
    <w:rsid w:val="761599DF"/>
    <w:rsid w:val="76233B7C"/>
    <w:rsid w:val="7645FB32"/>
    <w:rsid w:val="76496CBE"/>
    <w:rsid w:val="7649BB67"/>
    <w:rsid w:val="765E705E"/>
    <w:rsid w:val="7666B95B"/>
    <w:rsid w:val="76718A06"/>
    <w:rsid w:val="767C08AB"/>
    <w:rsid w:val="767E83CB"/>
    <w:rsid w:val="7683AE05"/>
    <w:rsid w:val="768A320E"/>
    <w:rsid w:val="768D1D14"/>
    <w:rsid w:val="768FACCA"/>
    <w:rsid w:val="76959AB5"/>
    <w:rsid w:val="76A1009A"/>
    <w:rsid w:val="76B85F65"/>
    <w:rsid w:val="76C2038B"/>
    <w:rsid w:val="76C56BB8"/>
    <w:rsid w:val="76C6220A"/>
    <w:rsid w:val="76E8B2A5"/>
    <w:rsid w:val="76F685F8"/>
    <w:rsid w:val="76FF5768"/>
    <w:rsid w:val="7705B4C4"/>
    <w:rsid w:val="770A5693"/>
    <w:rsid w:val="772FA6C6"/>
    <w:rsid w:val="77308482"/>
    <w:rsid w:val="77468B57"/>
    <w:rsid w:val="774CFCC7"/>
    <w:rsid w:val="77543A5D"/>
    <w:rsid w:val="77544046"/>
    <w:rsid w:val="77655064"/>
    <w:rsid w:val="7767C678"/>
    <w:rsid w:val="77690EBA"/>
    <w:rsid w:val="776922ED"/>
    <w:rsid w:val="77747F0D"/>
    <w:rsid w:val="7779D83F"/>
    <w:rsid w:val="778BC4F8"/>
    <w:rsid w:val="778EEB94"/>
    <w:rsid w:val="779DB863"/>
    <w:rsid w:val="779E4EA1"/>
    <w:rsid w:val="77A0557F"/>
    <w:rsid w:val="77A71769"/>
    <w:rsid w:val="77A8B797"/>
    <w:rsid w:val="77ABEBAD"/>
    <w:rsid w:val="77B8245D"/>
    <w:rsid w:val="77D4E447"/>
    <w:rsid w:val="77E20923"/>
    <w:rsid w:val="77FE9528"/>
    <w:rsid w:val="780DACF6"/>
    <w:rsid w:val="780E8F99"/>
    <w:rsid w:val="780FBB62"/>
    <w:rsid w:val="780FC518"/>
    <w:rsid w:val="7815E049"/>
    <w:rsid w:val="78213144"/>
    <w:rsid w:val="7827704C"/>
    <w:rsid w:val="7829C395"/>
    <w:rsid w:val="783759F1"/>
    <w:rsid w:val="785AE11C"/>
    <w:rsid w:val="785BB849"/>
    <w:rsid w:val="785DA0B7"/>
    <w:rsid w:val="786E14BE"/>
    <w:rsid w:val="7873DA79"/>
    <w:rsid w:val="78753D80"/>
    <w:rsid w:val="78852BB5"/>
    <w:rsid w:val="7891E0F6"/>
    <w:rsid w:val="78938DDB"/>
    <w:rsid w:val="789CD5AB"/>
    <w:rsid w:val="78A55859"/>
    <w:rsid w:val="78B7A0B0"/>
    <w:rsid w:val="78CCB09B"/>
    <w:rsid w:val="78CCFB56"/>
    <w:rsid w:val="78E52E20"/>
    <w:rsid w:val="78E68342"/>
    <w:rsid w:val="78F35FEE"/>
    <w:rsid w:val="79156630"/>
    <w:rsid w:val="79196086"/>
    <w:rsid w:val="792A3774"/>
    <w:rsid w:val="792B85D5"/>
    <w:rsid w:val="792C03E4"/>
    <w:rsid w:val="793B504D"/>
    <w:rsid w:val="793C31A0"/>
    <w:rsid w:val="79428550"/>
    <w:rsid w:val="795A6D93"/>
    <w:rsid w:val="795BB942"/>
    <w:rsid w:val="7966A9C1"/>
    <w:rsid w:val="796AD078"/>
    <w:rsid w:val="79727078"/>
    <w:rsid w:val="7984CFEE"/>
    <w:rsid w:val="79872C36"/>
    <w:rsid w:val="799ECC01"/>
    <w:rsid w:val="79AFC767"/>
    <w:rsid w:val="79C397BD"/>
    <w:rsid w:val="79DB5BBA"/>
    <w:rsid w:val="79E77D89"/>
    <w:rsid w:val="79FE1404"/>
    <w:rsid w:val="7A15772A"/>
    <w:rsid w:val="7A1A4C42"/>
    <w:rsid w:val="7A1BB8EA"/>
    <w:rsid w:val="7A2C4A5F"/>
    <w:rsid w:val="7A3A3B40"/>
    <w:rsid w:val="7A3F48CC"/>
    <w:rsid w:val="7A403308"/>
    <w:rsid w:val="7A51DE5C"/>
    <w:rsid w:val="7A65B381"/>
    <w:rsid w:val="7A6610B7"/>
    <w:rsid w:val="7A720F4B"/>
    <w:rsid w:val="7A77DFDF"/>
    <w:rsid w:val="7A7A534B"/>
    <w:rsid w:val="7A7C5EFD"/>
    <w:rsid w:val="7A7D32EC"/>
    <w:rsid w:val="7A971215"/>
    <w:rsid w:val="7AA8C553"/>
    <w:rsid w:val="7AB33B55"/>
    <w:rsid w:val="7AB85A94"/>
    <w:rsid w:val="7ABAD021"/>
    <w:rsid w:val="7ABFE113"/>
    <w:rsid w:val="7ACC8619"/>
    <w:rsid w:val="7ACD5091"/>
    <w:rsid w:val="7ADDF3F0"/>
    <w:rsid w:val="7AE9A51C"/>
    <w:rsid w:val="7AEF6F40"/>
    <w:rsid w:val="7AEFA1FF"/>
    <w:rsid w:val="7AEFEEA9"/>
    <w:rsid w:val="7AF253DE"/>
    <w:rsid w:val="7AF7389E"/>
    <w:rsid w:val="7AF73EC8"/>
    <w:rsid w:val="7B0B9BC4"/>
    <w:rsid w:val="7B13ADCB"/>
    <w:rsid w:val="7B2868FC"/>
    <w:rsid w:val="7B2A7703"/>
    <w:rsid w:val="7B3900B4"/>
    <w:rsid w:val="7B4ACE20"/>
    <w:rsid w:val="7B4D8244"/>
    <w:rsid w:val="7B5C7142"/>
    <w:rsid w:val="7B682195"/>
    <w:rsid w:val="7B699686"/>
    <w:rsid w:val="7B6D013A"/>
    <w:rsid w:val="7B759655"/>
    <w:rsid w:val="7B7986D1"/>
    <w:rsid w:val="7B7A8B5C"/>
    <w:rsid w:val="7B831E2D"/>
    <w:rsid w:val="7B8C9B57"/>
    <w:rsid w:val="7B96B3CC"/>
    <w:rsid w:val="7B986EA3"/>
    <w:rsid w:val="7B9CFDBC"/>
    <w:rsid w:val="7BA98368"/>
    <w:rsid w:val="7BB230F5"/>
    <w:rsid w:val="7BB4C7A6"/>
    <w:rsid w:val="7BB73037"/>
    <w:rsid w:val="7BBB0516"/>
    <w:rsid w:val="7BD3F9DC"/>
    <w:rsid w:val="7BD7F5EB"/>
    <w:rsid w:val="7BD9A36E"/>
    <w:rsid w:val="7BE2226E"/>
    <w:rsid w:val="7BF86824"/>
    <w:rsid w:val="7C00D324"/>
    <w:rsid w:val="7C07788B"/>
    <w:rsid w:val="7C143935"/>
    <w:rsid w:val="7C177003"/>
    <w:rsid w:val="7C275131"/>
    <w:rsid w:val="7C2B0083"/>
    <w:rsid w:val="7C2B1F87"/>
    <w:rsid w:val="7C336BBB"/>
    <w:rsid w:val="7C3BB8E8"/>
    <w:rsid w:val="7C509D1C"/>
    <w:rsid w:val="7C60AA41"/>
    <w:rsid w:val="7C612E59"/>
    <w:rsid w:val="7C6D345B"/>
    <w:rsid w:val="7C7C36C5"/>
    <w:rsid w:val="7C80AC9C"/>
    <w:rsid w:val="7C8B3E82"/>
    <w:rsid w:val="7C926D20"/>
    <w:rsid w:val="7C93062D"/>
    <w:rsid w:val="7C95B4E7"/>
    <w:rsid w:val="7CA0CD86"/>
    <w:rsid w:val="7CA0FBBE"/>
    <w:rsid w:val="7CA72775"/>
    <w:rsid w:val="7CADF262"/>
    <w:rsid w:val="7CB59F9B"/>
    <w:rsid w:val="7CC1F21E"/>
    <w:rsid w:val="7CC326A8"/>
    <w:rsid w:val="7CCAB12C"/>
    <w:rsid w:val="7CD8F260"/>
    <w:rsid w:val="7CE9D8CA"/>
    <w:rsid w:val="7CE9EA39"/>
    <w:rsid w:val="7CF40019"/>
    <w:rsid w:val="7CF968DB"/>
    <w:rsid w:val="7CFAEC5D"/>
    <w:rsid w:val="7D0514D9"/>
    <w:rsid w:val="7D083C81"/>
    <w:rsid w:val="7D102344"/>
    <w:rsid w:val="7D13EB06"/>
    <w:rsid w:val="7D141619"/>
    <w:rsid w:val="7D1EA5AB"/>
    <w:rsid w:val="7D244F8A"/>
    <w:rsid w:val="7D2D83D7"/>
    <w:rsid w:val="7D301186"/>
    <w:rsid w:val="7D388682"/>
    <w:rsid w:val="7D3AADFE"/>
    <w:rsid w:val="7D49A79B"/>
    <w:rsid w:val="7D4D3370"/>
    <w:rsid w:val="7D540D1F"/>
    <w:rsid w:val="7D582312"/>
    <w:rsid w:val="7D5F40CA"/>
    <w:rsid w:val="7D633A56"/>
    <w:rsid w:val="7D6C65A6"/>
    <w:rsid w:val="7D736688"/>
    <w:rsid w:val="7D7D2E6B"/>
    <w:rsid w:val="7DA65559"/>
    <w:rsid w:val="7DC59AC4"/>
    <w:rsid w:val="7DC93F23"/>
    <w:rsid w:val="7DD39579"/>
    <w:rsid w:val="7DD6A80B"/>
    <w:rsid w:val="7DD9FE71"/>
    <w:rsid w:val="7DDB24CC"/>
    <w:rsid w:val="7E081ADF"/>
    <w:rsid w:val="7E082792"/>
    <w:rsid w:val="7E0982D5"/>
    <w:rsid w:val="7E15EEC1"/>
    <w:rsid w:val="7E19260C"/>
    <w:rsid w:val="7E21E724"/>
    <w:rsid w:val="7E337D59"/>
    <w:rsid w:val="7E351861"/>
    <w:rsid w:val="7E3E59B7"/>
    <w:rsid w:val="7E630488"/>
    <w:rsid w:val="7E668C96"/>
    <w:rsid w:val="7E85A92B"/>
    <w:rsid w:val="7E8849C0"/>
    <w:rsid w:val="7E91CE7B"/>
    <w:rsid w:val="7EA89E0B"/>
    <w:rsid w:val="7EAD4A42"/>
    <w:rsid w:val="7EB36200"/>
    <w:rsid w:val="7EB43576"/>
    <w:rsid w:val="7EB7F88E"/>
    <w:rsid w:val="7EB946EF"/>
    <w:rsid w:val="7EBFBB21"/>
    <w:rsid w:val="7EC2CD1F"/>
    <w:rsid w:val="7EE2B317"/>
    <w:rsid w:val="7F01D5DB"/>
    <w:rsid w:val="7F0DF246"/>
    <w:rsid w:val="7F14F1D9"/>
    <w:rsid w:val="7F19638C"/>
    <w:rsid w:val="7F203EF6"/>
    <w:rsid w:val="7F27AA06"/>
    <w:rsid w:val="7F2AED3E"/>
    <w:rsid w:val="7F2EC062"/>
    <w:rsid w:val="7F3489AC"/>
    <w:rsid w:val="7F4823F4"/>
    <w:rsid w:val="7F4A32FB"/>
    <w:rsid w:val="7F51D867"/>
    <w:rsid w:val="7F57C7DF"/>
    <w:rsid w:val="7F5EFD76"/>
    <w:rsid w:val="7F6EC41C"/>
    <w:rsid w:val="7F7359AA"/>
    <w:rsid w:val="7F86C571"/>
    <w:rsid w:val="7F929DE4"/>
    <w:rsid w:val="7F9D172A"/>
    <w:rsid w:val="7FA7AC7C"/>
    <w:rsid w:val="7FBC9BEC"/>
    <w:rsid w:val="7FBCEB64"/>
    <w:rsid w:val="7FBE37E9"/>
    <w:rsid w:val="7FC3501C"/>
    <w:rsid w:val="7FD7F691"/>
    <w:rsid w:val="7FED269B"/>
    <w:rsid w:val="7FF2FCF0"/>
    <w:rsid w:val="7FF74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EA93E"/>
  <w15:chartTrackingRefBased/>
  <w15:docId w15:val="{6CCFD51A-A2CA-4F43-9C0A-B282D7A68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E38"/>
    <w:rPr>
      <w:rFonts w:ascii="Le Monde Livre Std" w:hAnsi="Le Monde Livre Std"/>
    </w:rPr>
  </w:style>
  <w:style w:type="paragraph" w:styleId="Heading1">
    <w:name w:val="heading 1"/>
    <w:basedOn w:val="Normal"/>
    <w:next w:val="Normal"/>
    <w:link w:val="Heading1Char"/>
    <w:autoRedefine/>
    <w:uiPriority w:val="9"/>
    <w:qFormat/>
    <w:rsid w:val="007A7B82"/>
    <w:pPr>
      <w:keepNext/>
      <w:keepLines/>
      <w:spacing w:before="240" w:after="0" w:line="276" w:lineRule="auto"/>
      <w:outlineLvl w:val="0"/>
    </w:pPr>
    <w:rPr>
      <w:rFonts w:ascii="BureauGrotCondensed" w:eastAsiaTheme="majorEastAsia" w:hAnsi="BureauGrotCondensed"/>
      <w:b/>
      <w:sz w:val="32"/>
      <w:szCs w:val="32"/>
    </w:rPr>
  </w:style>
  <w:style w:type="paragraph" w:styleId="Heading2">
    <w:name w:val="heading 2"/>
    <w:basedOn w:val="Normal"/>
    <w:next w:val="Normal"/>
    <w:link w:val="Heading2Char"/>
    <w:autoRedefine/>
    <w:uiPriority w:val="9"/>
    <w:unhideWhenUsed/>
    <w:qFormat/>
    <w:rsid w:val="001B1831"/>
    <w:pPr>
      <w:keepNext/>
      <w:keepLines/>
      <w:spacing w:before="40" w:after="0" w:line="276" w:lineRule="auto"/>
      <w:outlineLvl w:val="1"/>
    </w:pPr>
    <w:rPr>
      <w:rFonts w:asciiTheme="minorHAnsi" w:eastAsiaTheme="minorEastAsia" w:hAnsiTheme="minorHAnsi"/>
      <w:sz w:val="26"/>
      <w:szCs w:val="26"/>
    </w:rPr>
  </w:style>
  <w:style w:type="paragraph" w:styleId="Heading3">
    <w:name w:val="heading 3"/>
    <w:basedOn w:val="Normal"/>
    <w:next w:val="Normal"/>
    <w:link w:val="Heading3Char"/>
    <w:autoRedefine/>
    <w:uiPriority w:val="9"/>
    <w:unhideWhenUsed/>
    <w:qFormat/>
    <w:rsid w:val="00443C45"/>
    <w:pPr>
      <w:keepNext/>
      <w:keepLines/>
      <w:spacing w:before="40" w:after="0" w:line="276" w:lineRule="auto"/>
      <w:outlineLvl w:val="2"/>
    </w:pPr>
    <w:rPr>
      <w:rFonts w:ascii="BureauGrot Book" w:eastAsia="Yu Gothic Light" w:hAnsi="BureauGrot Book"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D5F64"/>
    <w:pPr>
      <w:spacing w:after="0" w:line="240" w:lineRule="auto"/>
    </w:pPr>
  </w:style>
  <w:style w:type="paragraph" w:styleId="Title">
    <w:name w:val="Title"/>
    <w:basedOn w:val="Normal"/>
    <w:next w:val="Normal"/>
    <w:link w:val="TitleChar"/>
    <w:uiPriority w:val="10"/>
    <w:qFormat/>
    <w:rsid w:val="00D91F60"/>
    <w:pPr>
      <w:spacing w:after="0" w:line="240" w:lineRule="auto"/>
      <w:contextualSpacing/>
    </w:pPr>
    <w:rPr>
      <w:rFonts w:ascii="BureauGrotCondensed" w:eastAsiaTheme="majorEastAsia" w:hAnsi="BureauGrotCondensed" w:cstheme="majorBidi"/>
      <w:spacing w:val="-10"/>
      <w:kern w:val="28"/>
      <w:sz w:val="56"/>
      <w:szCs w:val="56"/>
    </w:rPr>
  </w:style>
  <w:style w:type="character" w:customStyle="1" w:styleId="TitleChar">
    <w:name w:val="Title Char"/>
    <w:basedOn w:val="DefaultParagraphFont"/>
    <w:link w:val="Title"/>
    <w:uiPriority w:val="10"/>
    <w:rsid w:val="00D91F60"/>
    <w:rPr>
      <w:rFonts w:ascii="BureauGrotCondensed" w:eastAsiaTheme="majorEastAsia" w:hAnsi="BureauGrotCondensed" w:cstheme="majorBidi"/>
      <w:spacing w:val="-10"/>
      <w:kern w:val="28"/>
      <w:sz w:val="56"/>
      <w:szCs w:val="56"/>
    </w:rPr>
  </w:style>
  <w:style w:type="character" w:customStyle="1" w:styleId="normaltextrun">
    <w:name w:val="normaltextrun"/>
    <w:basedOn w:val="DefaultParagraphFont"/>
    <w:rsid w:val="00CD5F64"/>
  </w:style>
  <w:style w:type="character" w:customStyle="1" w:styleId="eop">
    <w:name w:val="eop"/>
    <w:basedOn w:val="DefaultParagraphFont"/>
    <w:rsid w:val="00FC12A3"/>
  </w:style>
  <w:style w:type="character" w:customStyle="1" w:styleId="Heading1Char">
    <w:name w:val="Heading 1 Char"/>
    <w:basedOn w:val="DefaultParagraphFont"/>
    <w:link w:val="Heading1"/>
    <w:uiPriority w:val="9"/>
    <w:rsid w:val="007A7B82"/>
    <w:rPr>
      <w:rFonts w:ascii="BureauGrotCondensed" w:eastAsiaTheme="majorEastAsia" w:hAnsi="BureauGrotCondensed"/>
      <w:b/>
      <w:sz w:val="32"/>
      <w:szCs w:val="32"/>
    </w:rPr>
  </w:style>
  <w:style w:type="paragraph" w:customStyle="1" w:styleId="paragraph">
    <w:name w:val="paragraph"/>
    <w:basedOn w:val="Normal"/>
    <w:rsid w:val="00E111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B1831"/>
    <w:rPr>
      <w:rFonts w:eastAsiaTheme="minorEastAsia"/>
      <w:sz w:val="26"/>
      <w:szCs w:val="26"/>
    </w:rPr>
  </w:style>
  <w:style w:type="character" w:styleId="Hyperlink">
    <w:name w:val="Hyperlink"/>
    <w:basedOn w:val="DefaultParagraphFont"/>
    <w:uiPriority w:val="99"/>
    <w:unhideWhenUsed/>
    <w:rsid w:val="00270360"/>
    <w:rPr>
      <w:color w:val="0563C1" w:themeColor="hyperlink"/>
      <w:u w:val="single"/>
    </w:rPr>
  </w:style>
  <w:style w:type="character" w:styleId="UnresolvedMention">
    <w:name w:val="Unresolved Mention"/>
    <w:basedOn w:val="DefaultParagraphFont"/>
    <w:uiPriority w:val="99"/>
    <w:semiHidden/>
    <w:unhideWhenUsed/>
    <w:rsid w:val="00270360"/>
    <w:rPr>
      <w:color w:val="605E5C"/>
      <w:shd w:val="clear" w:color="auto" w:fill="E1DFDD"/>
    </w:rPr>
  </w:style>
  <w:style w:type="paragraph" w:styleId="ListParagraph">
    <w:name w:val="List Paragraph"/>
    <w:basedOn w:val="Normal"/>
    <w:uiPriority w:val="34"/>
    <w:qFormat/>
    <w:rsid w:val="00B15164"/>
    <w:pPr>
      <w:ind w:left="720"/>
      <w:contextualSpacing/>
    </w:pPr>
  </w:style>
  <w:style w:type="character" w:customStyle="1" w:styleId="Heading3Char">
    <w:name w:val="Heading 3 Char"/>
    <w:basedOn w:val="DefaultParagraphFont"/>
    <w:link w:val="Heading3"/>
    <w:uiPriority w:val="9"/>
    <w:rsid w:val="00443C45"/>
    <w:rPr>
      <w:rFonts w:ascii="BureauGrot Book" w:eastAsia="Yu Gothic Light" w:hAnsi="BureauGrot Book" w:cs="Calibri"/>
      <w:sz w:val="24"/>
      <w:szCs w:val="24"/>
    </w:rPr>
  </w:style>
  <w:style w:type="character" w:styleId="FollowedHyperlink">
    <w:name w:val="FollowedHyperlink"/>
    <w:basedOn w:val="DefaultParagraphFont"/>
    <w:uiPriority w:val="99"/>
    <w:semiHidden/>
    <w:unhideWhenUsed/>
    <w:rsid w:val="00B20593"/>
    <w:rPr>
      <w:color w:val="954F72" w:themeColor="followedHyperlink"/>
      <w:u w:val="single"/>
    </w:rPr>
  </w:style>
  <w:style w:type="paragraph" w:styleId="CommentText">
    <w:name w:val="annotation text"/>
    <w:basedOn w:val="Normal"/>
    <w:link w:val="CommentTextChar"/>
    <w:uiPriority w:val="99"/>
    <w:unhideWhenUsed/>
    <w:rsid w:val="00874EE8"/>
    <w:pPr>
      <w:spacing w:line="240" w:lineRule="auto"/>
    </w:pPr>
    <w:rPr>
      <w:sz w:val="20"/>
      <w:szCs w:val="20"/>
    </w:rPr>
  </w:style>
  <w:style w:type="character" w:customStyle="1" w:styleId="CommentTextChar">
    <w:name w:val="Comment Text Char"/>
    <w:basedOn w:val="DefaultParagraphFont"/>
    <w:link w:val="CommentText"/>
    <w:uiPriority w:val="99"/>
    <w:rsid w:val="00874EE8"/>
    <w:rPr>
      <w:sz w:val="20"/>
      <w:szCs w:val="20"/>
    </w:rPr>
  </w:style>
  <w:style w:type="character" w:styleId="CommentReference">
    <w:name w:val="annotation reference"/>
    <w:basedOn w:val="DefaultParagraphFont"/>
    <w:uiPriority w:val="99"/>
    <w:semiHidden/>
    <w:unhideWhenUsed/>
    <w:rsid w:val="00874EE8"/>
    <w:rPr>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BB0E69"/>
    <w:rPr>
      <w:b/>
      <w:bCs/>
    </w:rPr>
  </w:style>
  <w:style w:type="character" w:customStyle="1" w:styleId="CommentSubjectChar">
    <w:name w:val="Comment Subject Char"/>
    <w:basedOn w:val="CommentTextChar"/>
    <w:link w:val="CommentSubject"/>
    <w:uiPriority w:val="99"/>
    <w:semiHidden/>
    <w:rsid w:val="00BB0E69"/>
    <w:rPr>
      <w:rFonts w:ascii="Le Monde Livre Std" w:hAnsi="Le Monde Livre Std"/>
      <w:b/>
      <w:bCs/>
      <w:sz w:val="20"/>
      <w:szCs w:val="20"/>
    </w:rPr>
  </w:style>
  <w:style w:type="character" w:styleId="Mention">
    <w:name w:val="Mention"/>
    <w:basedOn w:val="DefaultParagraphFont"/>
    <w:uiPriority w:val="99"/>
    <w:unhideWhenUsed/>
    <w:rPr>
      <w:color w:val="2B579A"/>
      <w:shd w:val="clear" w:color="auto" w:fill="E6E6E6"/>
    </w:rPr>
  </w:style>
  <w:style w:type="character" w:styleId="Strong">
    <w:name w:val="Strong"/>
    <w:basedOn w:val="DefaultParagraphFont"/>
    <w:uiPriority w:val="22"/>
    <w:qFormat/>
    <w:rsid w:val="0076591D"/>
    <w:rPr>
      <w:b/>
      <w:bCs/>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0930DC"/>
    <w:pPr>
      <w:spacing w:after="0" w:line="240" w:lineRule="auto"/>
    </w:pPr>
    <w:rPr>
      <w:rFonts w:ascii="Le Monde Livre Std" w:hAnsi="Le Monde Livre St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77080">
      <w:bodyDiv w:val="1"/>
      <w:marLeft w:val="0"/>
      <w:marRight w:val="0"/>
      <w:marTop w:val="0"/>
      <w:marBottom w:val="0"/>
      <w:divBdr>
        <w:top w:val="none" w:sz="0" w:space="0" w:color="auto"/>
        <w:left w:val="none" w:sz="0" w:space="0" w:color="auto"/>
        <w:bottom w:val="none" w:sz="0" w:space="0" w:color="auto"/>
        <w:right w:val="none" w:sz="0" w:space="0" w:color="auto"/>
      </w:divBdr>
    </w:div>
    <w:div w:id="155339123">
      <w:bodyDiv w:val="1"/>
      <w:marLeft w:val="0"/>
      <w:marRight w:val="0"/>
      <w:marTop w:val="0"/>
      <w:marBottom w:val="0"/>
      <w:divBdr>
        <w:top w:val="none" w:sz="0" w:space="0" w:color="auto"/>
        <w:left w:val="none" w:sz="0" w:space="0" w:color="auto"/>
        <w:bottom w:val="none" w:sz="0" w:space="0" w:color="auto"/>
        <w:right w:val="none" w:sz="0" w:space="0" w:color="auto"/>
      </w:divBdr>
      <w:divsChild>
        <w:div w:id="693190203">
          <w:marLeft w:val="0"/>
          <w:marRight w:val="0"/>
          <w:marTop w:val="0"/>
          <w:marBottom w:val="0"/>
          <w:divBdr>
            <w:top w:val="none" w:sz="0" w:space="0" w:color="auto"/>
            <w:left w:val="none" w:sz="0" w:space="0" w:color="auto"/>
            <w:bottom w:val="none" w:sz="0" w:space="0" w:color="auto"/>
            <w:right w:val="none" w:sz="0" w:space="0" w:color="auto"/>
          </w:divBdr>
          <w:divsChild>
            <w:div w:id="1543710370">
              <w:marLeft w:val="0"/>
              <w:marRight w:val="0"/>
              <w:marTop w:val="0"/>
              <w:marBottom w:val="0"/>
              <w:divBdr>
                <w:top w:val="none" w:sz="0" w:space="0" w:color="auto"/>
                <w:left w:val="none" w:sz="0" w:space="0" w:color="auto"/>
                <w:bottom w:val="none" w:sz="0" w:space="0" w:color="auto"/>
                <w:right w:val="none" w:sz="0" w:space="0" w:color="auto"/>
              </w:divBdr>
              <w:divsChild>
                <w:div w:id="15011351">
                  <w:marLeft w:val="0"/>
                  <w:marRight w:val="0"/>
                  <w:marTop w:val="0"/>
                  <w:marBottom w:val="0"/>
                  <w:divBdr>
                    <w:top w:val="none" w:sz="0" w:space="0" w:color="auto"/>
                    <w:left w:val="none" w:sz="0" w:space="0" w:color="auto"/>
                    <w:bottom w:val="none" w:sz="0" w:space="0" w:color="auto"/>
                    <w:right w:val="none" w:sz="0" w:space="0" w:color="auto"/>
                  </w:divBdr>
                  <w:divsChild>
                    <w:div w:id="1439062492">
                      <w:marLeft w:val="0"/>
                      <w:marRight w:val="0"/>
                      <w:marTop w:val="0"/>
                      <w:marBottom w:val="0"/>
                      <w:divBdr>
                        <w:top w:val="none" w:sz="0" w:space="0" w:color="auto"/>
                        <w:left w:val="none" w:sz="0" w:space="0" w:color="auto"/>
                        <w:bottom w:val="none" w:sz="0" w:space="0" w:color="auto"/>
                        <w:right w:val="none" w:sz="0" w:space="0" w:color="auto"/>
                      </w:divBdr>
                    </w:div>
                  </w:divsChild>
                </w:div>
                <w:div w:id="88158115">
                  <w:marLeft w:val="0"/>
                  <w:marRight w:val="0"/>
                  <w:marTop w:val="0"/>
                  <w:marBottom w:val="0"/>
                  <w:divBdr>
                    <w:top w:val="none" w:sz="0" w:space="0" w:color="auto"/>
                    <w:left w:val="none" w:sz="0" w:space="0" w:color="auto"/>
                    <w:bottom w:val="none" w:sz="0" w:space="0" w:color="auto"/>
                    <w:right w:val="none" w:sz="0" w:space="0" w:color="auto"/>
                  </w:divBdr>
                  <w:divsChild>
                    <w:div w:id="1504591469">
                      <w:marLeft w:val="0"/>
                      <w:marRight w:val="0"/>
                      <w:marTop w:val="0"/>
                      <w:marBottom w:val="0"/>
                      <w:divBdr>
                        <w:top w:val="none" w:sz="0" w:space="0" w:color="auto"/>
                        <w:left w:val="none" w:sz="0" w:space="0" w:color="auto"/>
                        <w:bottom w:val="none" w:sz="0" w:space="0" w:color="auto"/>
                        <w:right w:val="none" w:sz="0" w:space="0" w:color="auto"/>
                      </w:divBdr>
                    </w:div>
                  </w:divsChild>
                </w:div>
                <w:div w:id="91973643">
                  <w:marLeft w:val="0"/>
                  <w:marRight w:val="0"/>
                  <w:marTop w:val="0"/>
                  <w:marBottom w:val="0"/>
                  <w:divBdr>
                    <w:top w:val="none" w:sz="0" w:space="0" w:color="auto"/>
                    <w:left w:val="none" w:sz="0" w:space="0" w:color="auto"/>
                    <w:bottom w:val="none" w:sz="0" w:space="0" w:color="auto"/>
                    <w:right w:val="none" w:sz="0" w:space="0" w:color="auto"/>
                  </w:divBdr>
                  <w:divsChild>
                    <w:div w:id="1453788107">
                      <w:marLeft w:val="0"/>
                      <w:marRight w:val="0"/>
                      <w:marTop w:val="0"/>
                      <w:marBottom w:val="0"/>
                      <w:divBdr>
                        <w:top w:val="none" w:sz="0" w:space="0" w:color="auto"/>
                        <w:left w:val="none" w:sz="0" w:space="0" w:color="auto"/>
                        <w:bottom w:val="none" w:sz="0" w:space="0" w:color="auto"/>
                        <w:right w:val="none" w:sz="0" w:space="0" w:color="auto"/>
                      </w:divBdr>
                    </w:div>
                  </w:divsChild>
                </w:div>
                <w:div w:id="104425064">
                  <w:marLeft w:val="0"/>
                  <w:marRight w:val="0"/>
                  <w:marTop w:val="0"/>
                  <w:marBottom w:val="0"/>
                  <w:divBdr>
                    <w:top w:val="none" w:sz="0" w:space="0" w:color="auto"/>
                    <w:left w:val="none" w:sz="0" w:space="0" w:color="auto"/>
                    <w:bottom w:val="none" w:sz="0" w:space="0" w:color="auto"/>
                    <w:right w:val="none" w:sz="0" w:space="0" w:color="auto"/>
                  </w:divBdr>
                  <w:divsChild>
                    <w:div w:id="1041781262">
                      <w:marLeft w:val="0"/>
                      <w:marRight w:val="0"/>
                      <w:marTop w:val="0"/>
                      <w:marBottom w:val="0"/>
                      <w:divBdr>
                        <w:top w:val="none" w:sz="0" w:space="0" w:color="auto"/>
                        <w:left w:val="none" w:sz="0" w:space="0" w:color="auto"/>
                        <w:bottom w:val="none" w:sz="0" w:space="0" w:color="auto"/>
                        <w:right w:val="none" w:sz="0" w:space="0" w:color="auto"/>
                      </w:divBdr>
                    </w:div>
                  </w:divsChild>
                </w:div>
                <w:div w:id="164053346">
                  <w:marLeft w:val="0"/>
                  <w:marRight w:val="0"/>
                  <w:marTop w:val="0"/>
                  <w:marBottom w:val="0"/>
                  <w:divBdr>
                    <w:top w:val="none" w:sz="0" w:space="0" w:color="auto"/>
                    <w:left w:val="none" w:sz="0" w:space="0" w:color="auto"/>
                    <w:bottom w:val="none" w:sz="0" w:space="0" w:color="auto"/>
                    <w:right w:val="none" w:sz="0" w:space="0" w:color="auto"/>
                  </w:divBdr>
                  <w:divsChild>
                    <w:div w:id="375350316">
                      <w:marLeft w:val="0"/>
                      <w:marRight w:val="0"/>
                      <w:marTop w:val="0"/>
                      <w:marBottom w:val="0"/>
                      <w:divBdr>
                        <w:top w:val="none" w:sz="0" w:space="0" w:color="auto"/>
                        <w:left w:val="none" w:sz="0" w:space="0" w:color="auto"/>
                        <w:bottom w:val="none" w:sz="0" w:space="0" w:color="auto"/>
                        <w:right w:val="none" w:sz="0" w:space="0" w:color="auto"/>
                      </w:divBdr>
                    </w:div>
                  </w:divsChild>
                </w:div>
                <w:div w:id="176388692">
                  <w:marLeft w:val="0"/>
                  <w:marRight w:val="0"/>
                  <w:marTop w:val="0"/>
                  <w:marBottom w:val="0"/>
                  <w:divBdr>
                    <w:top w:val="none" w:sz="0" w:space="0" w:color="auto"/>
                    <w:left w:val="none" w:sz="0" w:space="0" w:color="auto"/>
                    <w:bottom w:val="none" w:sz="0" w:space="0" w:color="auto"/>
                    <w:right w:val="none" w:sz="0" w:space="0" w:color="auto"/>
                  </w:divBdr>
                  <w:divsChild>
                    <w:div w:id="1054237193">
                      <w:marLeft w:val="0"/>
                      <w:marRight w:val="0"/>
                      <w:marTop w:val="0"/>
                      <w:marBottom w:val="0"/>
                      <w:divBdr>
                        <w:top w:val="none" w:sz="0" w:space="0" w:color="auto"/>
                        <w:left w:val="none" w:sz="0" w:space="0" w:color="auto"/>
                        <w:bottom w:val="none" w:sz="0" w:space="0" w:color="auto"/>
                        <w:right w:val="none" w:sz="0" w:space="0" w:color="auto"/>
                      </w:divBdr>
                    </w:div>
                  </w:divsChild>
                </w:div>
                <w:div w:id="271129007">
                  <w:marLeft w:val="0"/>
                  <w:marRight w:val="0"/>
                  <w:marTop w:val="0"/>
                  <w:marBottom w:val="0"/>
                  <w:divBdr>
                    <w:top w:val="none" w:sz="0" w:space="0" w:color="auto"/>
                    <w:left w:val="none" w:sz="0" w:space="0" w:color="auto"/>
                    <w:bottom w:val="none" w:sz="0" w:space="0" w:color="auto"/>
                    <w:right w:val="none" w:sz="0" w:space="0" w:color="auto"/>
                  </w:divBdr>
                  <w:divsChild>
                    <w:div w:id="453523403">
                      <w:marLeft w:val="0"/>
                      <w:marRight w:val="0"/>
                      <w:marTop w:val="0"/>
                      <w:marBottom w:val="0"/>
                      <w:divBdr>
                        <w:top w:val="none" w:sz="0" w:space="0" w:color="auto"/>
                        <w:left w:val="none" w:sz="0" w:space="0" w:color="auto"/>
                        <w:bottom w:val="none" w:sz="0" w:space="0" w:color="auto"/>
                        <w:right w:val="none" w:sz="0" w:space="0" w:color="auto"/>
                      </w:divBdr>
                    </w:div>
                  </w:divsChild>
                </w:div>
                <w:div w:id="273707879">
                  <w:marLeft w:val="0"/>
                  <w:marRight w:val="0"/>
                  <w:marTop w:val="0"/>
                  <w:marBottom w:val="0"/>
                  <w:divBdr>
                    <w:top w:val="none" w:sz="0" w:space="0" w:color="auto"/>
                    <w:left w:val="none" w:sz="0" w:space="0" w:color="auto"/>
                    <w:bottom w:val="none" w:sz="0" w:space="0" w:color="auto"/>
                    <w:right w:val="none" w:sz="0" w:space="0" w:color="auto"/>
                  </w:divBdr>
                  <w:divsChild>
                    <w:div w:id="852301312">
                      <w:marLeft w:val="0"/>
                      <w:marRight w:val="0"/>
                      <w:marTop w:val="0"/>
                      <w:marBottom w:val="0"/>
                      <w:divBdr>
                        <w:top w:val="none" w:sz="0" w:space="0" w:color="auto"/>
                        <w:left w:val="none" w:sz="0" w:space="0" w:color="auto"/>
                        <w:bottom w:val="none" w:sz="0" w:space="0" w:color="auto"/>
                        <w:right w:val="none" w:sz="0" w:space="0" w:color="auto"/>
                      </w:divBdr>
                    </w:div>
                  </w:divsChild>
                </w:div>
                <w:div w:id="277227509">
                  <w:marLeft w:val="0"/>
                  <w:marRight w:val="0"/>
                  <w:marTop w:val="0"/>
                  <w:marBottom w:val="0"/>
                  <w:divBdr>
                    <w:top w:val="none" w:sz="0" w:space="0" w:color="auto"/>
                    <w:left w:val="none" w:sz="0" w:space="0" w:color="auto"/>
                    <w:bottom w:val="none" w:sz="0" w:space="0" w:color="auto"/>
                    <w:right w:val="none" w:sz="0" w:space="0" w:color="auto"/>
                  </w:divBdr>
                  <w:divsChild>
                    <w:div w:id="1684235865">
                      <w:marLeft w:val="0"/>
                      <w:marRight w:val="0"/>
                      <w:marTop w:val="0"/>
                      <w:marBottom w:val="0"/>
                      <w:divBdr>
                        <w:top w:val="none" w:sz="0" w:space="0" w:color="auto"/>
                        <w:left w:val="none" w:sz="0" w:space="0" w:color="auto"/>
                        <w:bottom w:val="none" w:sz="0" w:space="0" w:color="auto"/>
                        <w:right w:val="none" w:sz="0" w:space="0" w:color="auto"/>
                      </w:divBdr>
                    </w:div>
                  </w:divsChild>
                </w:div>
                <w:div w:id="283469718">
                  <w:marLeft w:val="0"/>
                  <w:marRight w:val="0"/>
                  <w:marTop w:val="0"/>
                  <w:marBottom w:val="0"/>
                  <w:divBdr>
                    <w:top w:val="none" w:sz="0" w:space="0" w:color="auto"/>
                    <w:left w:val="none" w:sz="0" w:space="0" w:color="auto"/>
                    <w:bottom w:val="none" w:sz="0" w:space="0" w:color="auto"/>
                    <w:right w:val="none" w:sz="0" w:space="0" w:color="auto"/>
                  </w:divBdr>
                  <w:divsChild>
                    <w:div w:id="1140877119">
                      <w:marLeft w:val="0"/>
                      <w:marRight w:val="0"/>
                      <w:marTop w:val="0"/>
                      <w:marBottom w:val="0"/>
                      <w:divBdr>
                        <w:top w:val="none" w:sz="0" w:space="0" w:color="auto"/>
                        <w:left w:val="none" w:sz="0" w:space="0" w:color="auto"/>
                        <w:bottom w:val="none" w:sz="0" w:space="0" w:color="auto"/>
                        <w:right w:val="none" w:sz="0" w:space="0" w:color="auto"/>
                      </w:divBdr>
                    </w:div>
                  </w:divsChild>
                </w:div>
                <w:div w:id="375812994">
                  <w:marLeft w:val="0"/>
                  <w:marRight w:val="0"/>
                  <w:marTop w:val="0"/>
                  <w:marBottom w:val="0"/>
                  <w:divBdr>
                    <w:top w:val="none" w:sz="0" w:space="0" w:color="auto"/>
                    <w:left w:val="none" w:sz="0" w:space="0" w:color="auto"/>
                    <w:bottom w:val="none" w:sz="0" w:space="0" w:color="auto"/>
                    <w:right w:val="none" w:sz="0" w:space="0" w:color="auto"/>
                  </w:divBdr>
                  <w:divsChild>
                    <w:div w:id="405811451">
                      <w:marLeft w:val="0"/>
                      <w:marRight w:val="0"/>
                      <w:marTop w:val="0"/>
                      <w:marBottom w:val="0"/>
                      <w:divBdr>
                        <w:top w:val="none" w:sz="0" w:space="0" w:color="auto"/>
                        <w:left w:val="none" w:sz="0" w:space="0" w:color="auto"/>
                        <w:bottom w:val="none" w:sz="0" w:space="0" w:color="auto"/>
                        <w:right w:val="none" w:sz="0" w:space="0" w:color="auto"/>
                      </w:divBdr>
                    </w:div>
                  </w:divsChild>
                </w:div>
                <w:div w:id="391078921">
                  <w:marLeft w:val="0"/>
                  <w:marRight w:val="0"/>
                  <w:marTop w:val="0"/>
                  <w:marBottom w:val="0"/>
                  <w:divBdr>
                    <w:top w:val="none" w:sz="0" w:space="0" w:color="auto"/>
                    <w:left w:val="none" w:sz="0" w:space="0" w:color="auto"/>
                    <w:bottom w:val="none" w:sz="0" w:space="0" w:color="auto"/>
                    <w:right w:val="none" w:sz="0" w:space="0" w:color="auto"/>
                  </w:divBdr>
                  <w:divsChild>
                    <w:div w:id="1674142784">
                      <w:marLeft w:val="0"/>
                      <w:marRight w:val="0"/>
                      <w:marTop w:val="0"/>
                      <w:marBottom w:val="0"/>
                      <w:divBdr>
                        <w:top w:val="none" w:sz="0" w:space="0" w:color="auto"/>
                        <w:left w:val="none" w:sz="0" w:space="0" w:color="auto"/>
                        <w:bottom w:val="none" w:sz="0" w:space="0" w:color="auto"/>
                        <w:right w:val="none" w:sz="0" w:space="0" w:color="auto"/>
                      </w:divBdr>
                    </w:div>
                  </w:divsChild>
                </w:div>
                <w:div w:id="450251565">
                  <w:marLeft w:val="0"/>
                  <w:marRight w:val="0"/>
                  <w:marTop w:val="0"/>
                  <w:marBottom w:val="0"/>
                  <w:divBdr>
                    <w:top w:val="none" w:sz="0" w:space="0" w:color="auto"/>
                    <w:left w:val="none" w:sz="0" w:space="0" w:color="auto"/>
                    <w:bottom w:val="none" w:sz="0" w:space="0" w:color="auto"/>
                    <w:right w:val="none" w:sz="0" w:space="0" w:color="auto"/>
                  </w:divBdr>
                  <w:divsChild>
                    <w:div w:id="1643123173">
                      <w:marLeft w:val="0"/>
                      <w:marRight w:val="0"/>
                      <w:marTop w:val="0"/>
                      <w:marBottom w:val="0"/>
                      <w:divBdr>
                        <w:top w:val="none" w:sz="0" w:space="0" w:color="auto"/>
                        <w:left w:val="none" w:sz="0" w:space="0" w:color="auto"/>
                        <w:bottom w:val="none" w:sz="0" w:space="0" w:color="auto"/>
                        <w:right w:val="none" w:sz="0" w:space="0" w:color="auto"/>
                      </w:divBdr>
                    </w:div>
                  </w:divsChild>
                </w:div>
                <w:div w:id="681711400">
                  <w:marLeft w:val="0"/>
                  <w:marRight w:val="0"/>
                  <w:marTop w:val="0"/>
                  <w:marBottom w:val="0"/>
                  <w:divBdr>
                    <w:top w:val="none" w:sz="0" w:space="0" w:color="auto"/>
                    <w:left w:val="none" w:sz="0" w:space="0" w:color="auto"/>
                    <w:bottom w:val="none" w:sz="0" w:space="0" w:color="auto"/>
                    <w:right w:val="none" w:sz="0" w:space="0" w:color="auto"/>
                  </w:divBdr>
                  <w:divsChild>
                    <w:div w:id="196628346">
                      <w:marLeft w:val="0"/>
                      <w:marRight w:val="0"/>
                      <w:marTop w:val="0"/>
                      <w:marBottom w:val="0"/>
                      <w:divBdr>
                        <w:top w:val="none" w:sz="0" w:space="0" w:color="auto"/>
                        <w:left w:val="none" w:sz="0" w:space="0" w:color="auto"/>
                        <w:bottom w:val="none" w:sz="0" w:space="0" w:color="auto"/>
                        <w:right w:val="none" w:sz="0" w:space="0" w:color="auto"/>
                      </w:divBdr>
                    </w:div>
                  </w:divsChild>
                </w:div>
                <w:div w:id="819543953">
                  <w:marLeft w:val="0"/>
                  <w:marRight w:val="0"/>
                  <w:marTop w:val="0"/>
                  <w:marBottom w:val="0"/>
                  <w:divBdr>
                    <w:top w:val="none" w:sz="0" w:space="0" w:color="auto"/>
                    <w:left w:val="none" w:sz="0" w:space="0" w:color="auto"/>
                    <w:bottom w:val="none" w:sz="0" w:space="0" w:color="auto"/>
                    <w:right w:val="none" w:sz="0" w:space="0" w:color="auto"/>
                  </w:divBdr>
                  <w:divsChild>
                    <w:div w:id="817766377">
                      <w:marLeft w:val="0"/>
                      <w:marRight w:val="0"/>
                      <w:marTop w:val="0"/>
                      <w:marBottom w:val="0"/>
                      <w:divBdr>
                        <w:top w:val="none" w:sz="0" w:space="0" w:color="auto"/>
                        <w:left w:val="none" w:sz="0" w:space="0" w:color="auto"/>
                        <w:bottom w:val="none" w:sz="0" w:space="0" w:color="auto"/>
                        <w:right w:val="none" w:sz="0" w:space="0" w:color="auto"/>
                      </w:divBdr>
                    </w:div>
                  </w:divsChild>
                </w:div>
                <w:div w:id="824051106">
                  <w:marLeft w:val="0"/>
                  <w:marRight w:val="0"/>
                  <w:marTop w:val="0"/>
                  <w:marBottom w:val="0"/>
                  <w:divBdr>
                    <w:top w:val="none" w:sz="0" w:space="0" w:color="auto"/>
                    <w:left w:val="none" w:sz="0" w:space="0" w:color="auto"/>
                    <w:bottom w:val="none" w:sz="0" w:space="0" w:color="auto"/>
                    <w:right w:val="none" w:sz="0" w:space="0" w:color="auto"/>
                  </w:divBdr>
                  <w:divsChild>
                    <w:div w:id="20981841">
                      <w:marLeft w:val="0"/>
                      <w:marRight w:val="0"/>
                      <w:marTop w:val="0"/>
                      <w:marBottom w:val="0"/>
                      <w:divBdr>
                        <w:top w:val="none" w:sz="0" w:space="0" w:color="auto"/>
                        <w:left w:val="none" w:sz="0" w:space="0" w:color="auto"/>
                        <w:bottom w:val="none" w:sz="0" w:space="0" w:color="auto"/>
                        <w:right w:val="none" w:sz="0" w:space="0" w:color="auto"/>
                      </w:divBdr>
                    </w:div>
                  </w:divsChild>
                </w:div>
                <w:div w:id="848984242">
                  <w:marLeft w:val="0"/>
                  <w:marRight w:val="0"/>
                  <w:marTop w:val="0"/>
                  <w:marBottom w:val="0"/>
                  <w:divBdr>
                    <w:top w:val="none" w:sz="0" w:space="0" w:color="auto"/>
                    <w:left w:val="none" w:sz="0" w:space="0" w:color="auto"/>
                    <w:bottom w:val="none" w:sz="0" w:space="0" w:color="auto"/>
                    <w:right w:val="none" w:sz="0" w:space="0" w:color="auto"/>
                  </w:divBdr>
                  <w:divsChild>
                    <w:div w:id="270941763">
                      <w:marLeft w:val="0"/>
                      <w:marRight w:val="0"/>
                      <w:marTop w:val="0"/>
                      <w:marBottom w:val="0"/>
                      <w:divBdr>
                        <w:top w:val="none" w:sz="0" w:space="0" w:color="auto"/>
                        <w:left w:val="none" w:sz="0" w:space="0" w:color="auto"/>
                        <w:bottom w:val="none" w:sz="0" w:space="0" w:color="auto"/>
                        <w:right w:val="none" w:sz="0" w:space="0" w:color="auto"/>
                      </w:divBdr>
                    </w:div>
                  </w:divsChild>
                </w:div>
                <w:div w:id="883297335">
                  <w:marLeft w:val="0"/>
                  <w:marRight w:val="0"/>
                  <w:marTop w:val="0"/>
                  <w:marBottom w:val="0"/>
                  <w:divBdr>
                    <w:top w:val="none" w:sz="0" w:space="0" w:color="auto"/>
                    <w:left w:val="none" w:sz="0" w:space="0" w:color="auto"/>
                    <w:bottom w:val="none" w:sz="0" w:space="0" w:color="auto"/>
                    <w:right w:val="none" w:sz="0" w:space="0" w:color="auto"/>
                  </w:divBdr>
                  <w:divsChild>
                    <w:div w:id="131100221">
                      <w:marLeft w:val="0"/>
                      <w:marRight w:val="0"/>
                      <w:marTop w:val="0"/>
                      <w:marBottom w:val="0"/>
                      <w:divBdr>
                        <w:top w:val="none" w:sz="0" w:space="0" w:color="auto"/>
                        <w:left w:val="none" w:sz="0" w:space="0" w:color="auto"/>
                        <w:bottom w:val="none" w:sz="0" w:space="0" w:color="auto"/>
                        <w:right w:val="none" w:sz="0" w:space="0" w:color="auto"/>
                      </w:divBdr>
                    </w:div>
                  </w:divsChild>
                </w:div>
                <w:div w:id="887375466">
                  <w:marLeft w:val="0"/>
                  <w:marRight w:val="0"/>
                  <w:marTop w:val="0"/>
                  <w:marBottom w:val="0"/>
                  <w:divBdr>
                    <w:top w:val="none" w:sz="0" w:space="0" w:color="auto"/>
                    <w:left w:val="none" w:sz="0" w:space="0" w:color="auto"/>
                    <w:bottom w:val="none" w:sz="0" w:space="0" w:color="auto"/>
                    <w:right w:val="none" w:sz="0" w:space="0" w:color="auto"/>
                  </w:divBdr>
                  <w:divsChild>
                    <w:div w:id="385955578">
                      <w:marLeft w:val="0"/>
                      <w:marRight w:val="0"/>
                      <w:marTop w:val="0"/>
                      <w:marBottom w:val="0"/>
                      <w:divBdr>
                        <w:top w:val="none" w:sz="0" w:space="0" w:color="auto"/>
                        <w:left w:val="none" w:sz="0" w:space="0" w:color="auto"/>
                        <w:bottom w:val="none" w:sz="0" w:space="0" w:color="auto"/>
                        <w:right w:val="none" w:sz="0" w:space="0" w:color="auto"/>
                      </w:divBdr>
                    </w:div>
                  </w:divsChild>
                </w:div>
                <w:div w:id="1029528700">
                  <w:marLeft w:val="0"/>
                  <w:marRight w:val="0"/>
                  <w:marTop w:val="0"/>
                  <w:marBottom w:val="0"/>
                  <w:divBdr>
                    <w:top w:val="none" w:sz="0" w:space="0" w:color="auto"/>
                    <w:left w:val="none" w:sz="0" w:space="0" w:color="auto"/>
                    <w:bottom w:val="none" w:sz="0" w:space="0" w:color="auto"/>
                    <w:right w:val="none" w:sz="0" w:space="0" w:color="auto"/>
                  </w:divBdr>
                  <w:divsChild>
                    <w:div w:id="1441338594">
                      <w:marLeft w:val="0"/>
                      <w:marRight w:val="0"/>
                      <w:marTop w:val="0"/>
                      <w:marBottom w:val="0"/>
                      <w:divBdr>
                        <w:top w:val="none" w:sz="0" w:space="0" w:color="auto"/>
                        <w:left w:val="none" w:sz="0" w:space="0" w:color="auto"/>
                        <w:bottom w:val="none" w:sz="0" w:space="0" w:color="auto"/>
                        <w:right w:val="none" w:sz="0" w:space="0" w:color="auto"/>
                      </w:divBdr>
                    </w:div>
                  </w:divsChild>
                </w:div>
                <w:div w:id="1034186962">
                  <w:marLeft w:val="0"/>
                  <w:marRight w:val="0"/>
                  <w:marTop w:val="0"/>
                  <w:marBottom w:val="0"/>
                  <w:divBdr>
                    <w:top w:val="none" w:sz="0" w:space="0" w:color="auto"/>
                    <w:left w:val="none" w:sz="0" w:space="0" w:color="auto"/>
                    <w:bottom w:val="none" w:sz="0" w:space="0" w:color="auto"/>
                    <w:right w:val="none" w:sz="0" w:space="0" w:color="auto"/>
                  </w:divBdr>
                  <w:divsChild>
                    <w:div w:id="2061243799">
                      <w:marLeft w:val="0"/>
                      <w:marRight w:val="0"/>
                      <w:marTop w:val="0"/>
                      <w:marBottom w:val="0"/>
                      <w:divBdr>
                        <w:top w:val="none" w:sz="0" w:space="0" w:color="auto"/>
                        <w:left w:val="none" w:sz="0" w:space="0" w:color="auto"/>
                        <w:bottom w:val="none" w:sz="0" w:space="0" w:color="auto"/>
                        <w:right w:val="none" w:sz="0" w:space="0" w:color="auto"/>
                      </w:divBdr>
                    </w:div>
                  </w:divsChild>
                </w:div>
                <w:div w:id="1132745931">
                  <w:marLeft w:val="0"/>
                  <w:marRight w:val="0"/>
                  <w:marTop w:val="0"/>
                  <w:marBottom w:val="0"/>
                  <w:divBdr>
                    <w:top w:val="none" w:sz="0" w:space="0" w:color="auto"/>
                    <w:left w:val="none" w:sz="0" w:space="0" w:color="auto"/>
                    <w:bottom w:val="none" w:sz="0" w:space="0" w:color="auto"/>
                    <w:right w:val="none" w:sz="0" w:space="0" w:color="auto"/>
                  </w:divBdr>
                  <w:divsChild>
                    <w:div w:id="464275443">
                      <w:marLeft w:val="0"/>
                      <w:marRight w:val="0"/>
                      <w:marTop w:val="0"/>
                      <w:marBottom w:val="0"/>
                      <w:divBdr>
                        <w:top w:val="none" w:sz="0" w:space="0" w:color="auto"/>
                        <w:left w:val="none" w:sz="0" w:space="0" w:color="auto"/>
                        <w:bottom w:val="none" w:sz="0" w:space="0" w:color="auto"/>
                        <w:right w:val="none" w:sz="0" w:space="0" w:color="auto"/>
                      </w:divBdr>
                    </w:div>
                  </w:divsChild>
                </w:div>
                <w:div w:id="1232422751">
                  <w:marLeft w:val="0"/>
                  <w:marRight w:val="0"/>
                  <w:marTop w:val="0"/>
                  <w:marBottom w:val="0"/>
                  <w:divBdr>
                    <w:top w:val="none" w:sz="0" w:space="0" w:color="auto"/>
                    <w:left w:val="none" w:sz="0" w:space="0" w:color="auto"/>
                    <w:bottom w:val="none" w:sz="0" w:space="0" w:color="auto"/>
                    <w:right w:val="none" w:sz="0" w:space="0" w:color="auto"/>
                  </w:divBdr>
                  <w:divsChild>
                    <w:div w:id="724110092">
                      <w:marLeft w:val="0"/>
                      <w:marRight w:val="0"/>
                      <w:marTop w:val="0"/>
                      <w:marBottom w:val="0"/>
                      <w:divBdr>
                        <w:top w:val="none" w:sz="0" w:space="0" w:color="auto"/>
                        <w:left w:val="none" w:sz="0" w:space="0" w:color="auto"/>
                        <w:bottom w:val="none" w:sz="0" w:space="0" w:color="auto"/>
                        <w:right w:val="none" w:sz="0" w:space="0" w:color="auto"/>
                      </w:divBdr>
                    </w:div>
                  </w:divsChild>
                </w:div>
                <w:div w:id="1239093251">
                  <w:marLeft w:val="0"/>
                  <w:marRight w:val="0"/>
                  <w:marTop w:val="0"/>
                  <w:marBottom w:val="0"/>
                  <w:divBdr>
                    <w:top w:val="none" w:sz="0" w:space="0" w:color="auto"/>
                    <w:left w:val="none" w:sz="0" w:space="0" w:color="auto"/>
                    <w:bottom w:val="none" w:sz="0" w:space="0" w:color="auto"/>
                    <w:right w:val="none" w:sz="0" w:space="0" w:color="auto"/>
                  </w:divBdr>
                  <w:divsChild>
                    <w:div w:id="1185368678">
                      <w:marLeft w:val="0"/>
                      <w:marRight w:val="0"/>
                      <w:marTop w:val="0"/>
                      <w:marBottom w:val="0"/>
                      <w:divBdr>
                        <w:top w:val="none" w:sz="0" w:space="0" w:color="auto"/>
                        <w:left w:val="none" w:sz="0" w:space="0" w:color="auto"/>
                        <w:bottom w:val="none" w:sz="0" w:space="0" w:color="auto"/>
                        <w:right w:val="none" w:sz="0" w:space="0" w:color="auto"/>
                      </w:divBdr>
                    </w:div>
                  </w:divsChild>
                </w:div>
                <w:div w:id="1262029632">
                  <w:marLeft w:val="0"/>
                  <w:marRight w:val="0"/>
                  <w:marTop w:val="0"/>
                  <w:marBottom w:val="0"/>
                  <w:divBdr>
                    <w:top w:val="none" w:sz="0" w:space="0" w:color="auto"/>
                    <w:left w:val="none" w:sz="0" w:space="0" w:color="auto"/>
                    <w:bottom w:val="none" w:sz="0" w:space="0" w:color="auto"/>
                    <w:right w:val="none" w:sz="0" w:space="0" w:color="auto"/>
                  </w:divBdr>
                  <w:divsChild>
                    <w:div w:id="908465896">
                      <w:marLeft w:val="0"/>
                      <w:marRight w:val="0"/>
                      <w:marTop w:val="0"/>
                      <w:marBottom w:val="0"/>
                      <w:divBdr>
                        <w:top w:val="none" w:sz="0" w:space="0" w:color="auto"/>
                        <w:left w:val="none" w:sz="0" w:space="0" w:color="auto"/>
                        <w:bottom w:val="none" w:sz="0" w:space="0" w:color="auto"/>
                        <w:right w:val="none" w:sz="0" w:space="0" w:color="auto"/>
                      </w:divBdr>
                    </w:div>
                  </w:divsChild>
                </w:div>
                <w:div w:id="1419135177">
                  <w:marLeft w:val="0"/>
                  <w:marRight w:val="0"/>
                  <w:marTop w:val="0"/>
                  <w:marBottom w:val="0"/>
                  <w:divBdr>
                    <w:top w:val="none" w:sz="0" w:space="0" w:color="auto"/>
                    <w:left w:val="none" w:sz="0" w:space="0" w:color="auto"/>
                    <w:bottom w:val="none" w:sz="0" w:space="0" w:color="auto"/>
                    <w:right w:val="none" w:sz="0" w:space="0" w:color="auto"/>
                  </w:divBdr>
                  <w:divsChild>
                    <w:div w:id="2123307826">
                      <w:marLeft w:val="0"/>
                      <w:marRight w:val="0"/>
                      <w:marTop w:val="0"/>
                      <w:marBottom w:val="0"/>
                      <w:divBdr>
                        <w:top w:val="none" w:sz="0" w:space="0" w:color="auto"/>
                        <w:left w:val="none" w:sz="0" w:space="0" w:color="auto"/>
                        <w:bottom w:val="none" w:sz="0" w:space="0" w:color="auto"/>
                        <w:right w:val="none" w:sz="0" w:space="0" w:color="auto"/>
                      </w:divBdr>
                    </w:div>
                  </w:divsChild>
                </w:div>
                <w:div w:id="1479609774">
                  <w:marLeft w:val="0"/>
                  <w:marRight w:val="0"/>
                  <w:marTop w:val="0"/>
                  <w:marBottom w:val="0"/>
                  <w:divBdr>
                    <w:top w:val="none" w:sz="0" w:space="0" w:color="auto"/>
                    <w:left w:val="none" w:sz="0" w:space="0" w:color="auto"/>
                    <w:bottom w:val="none" w:sz="0" w:space="0" w:color="auto"/>
                    <w:right w:val="none" w:sz="0" w:space="0" w:color="auto"/>
                  </w:divBdr>
                  <w:divsChild>
                    <w:div w:id="683941252">
                      <w:marLeft w:val="0"/>
                      <w:marRight w:val="0"/>
                      <w:marTop w:val="0"/>
                      <w:marBottom w:val="0"/>
                      <w:divBdr>
                        <w:top w:val="none" w:sz="0" w:space="0" w:color="auto"/>
                        <w:left w:val="none" w:sz="0" w:space="0" w:color="auto"/>
                        <w:bottom w:val="none" w:sz="0" w:space="0" w:color="auto"/>
                        <w:right w:val="none" w:sz="0" w:space="0" w:color="auto"/>
                      </w:divBdr>
                    </w:div>
                  </w:divsChild>
                </w:div>
                <w:div w:id="1482309466">
                  <w:marLeft w:val="0"/>
                  <w:marRight w:val="0"/>
                  <w:marTop w:val="0"/>
                  <w:marBottom w:val="0"/>
                  <w:divBdr>
                    <w:top w:val="none" w:sz="0" w:space="0" w:color="auto"/>
                    <w:left w:val="none" w:sz="0" w:space="0" w:color="auto"/>
                    <w:bottom w:val="none" w:sz="0" w:space="0" w:color="auto"/>
                    <w:right w:val="none" w:sz="0" w:space="0" w:color="auto"/>
                  </w:divBdr>
                  <w:divsChild>
                    <w:div w:id="431822738">
                      <w:marLeft w:val="0"/>
                      <w:marRight w:val="0"/>
                      <w:marTop w:val="0"/>
                      <w:marBottom w:val="0"/>
                      <w:divBdr>
                        <w:top w:val="none" w:sz="0" w:space="0" w:color="auto"/>
                        <w:left w:val="none" w:sz="0" w:space="0" w:color="auto"/>
                        <w:bottom w:val="none" w:sz="0" w:space="0" w:color="auto"/>
                        <w:right w:val="none" w:sz="0" w:space="0" w:color="auto"/>
                      </w:divBdr>
                    </w:div>
                  </w:divsChild>
                </w:div>
                <w:div w:id="1498692075">
                  <w:marLeft w:val="0"/>
                  <w:marRight w:val="0"/>
                  <w:marTop w:val="0"/>
                  <w:marBottom w:val="0"/>
                  <w:divBdr>
                    <w:top w:val="none" w:sz="0" w:space="0" w:color="auto"/>
                    <w:left w:val="none" w:sz="0" w:space="0" w:color="auto"/>
                    <w:bottom w:val="none" w:sz="0" w:space="0" w:color="auto"/>
                    <w:right w:val="none" w:sz="0" w:space="0" w:color="auto"/>
                  </w:divBdr>
                  <w:divsChild>
                    <w:div w:id="1702629629">
                      <w:marLeft w:val="0"/>
                      <w:marRight w:val="0"/>
                      <w:marTop w:val="0"/>
                      <w:marBottom w:val="0"/>
                      <w:divBdr>
                        <w:top w:val="none" w:sz="0" w:space="0" w:color="auto"/>
                        <w:left w:val="none" w:sz="0" w:space="0" w:color="auto"/>
                        <w:bottom w:val="none" w:sz="0" w:space="0" w:color="auto"/>
                        <w:right w:val="none" w:sz="0" w:space="0" w:color="auto"/>
                      </w:divBdr>
                    </w:div>
                  </w:divsChild>
                </w:div>
                <w:div w:id="1526358504">
                  <w:marLeft w:val="0"/>
                  <w:marRight w:val="0"/>
                  <w:marTop w:val="0"/>
                  <w:marBottom w:val="0"/>
                  <w:divBdr>
                    <w:top w:val="none" w:sz="0" w:space="0" w:color="auto"/>
                    <w:left w:val="none" w:sz="0" w:space="0" w:color="auto"/>
                    <w:bottom w:val="none" w:sz="0" w:space="0" w:color="auto"/>
                    <w:right w:val="none" w:sz="0" w:space="0" w:color="auto"/>
                  </w:divBdr>
                  <w:divsChild>
                    <w:div w:id="1113398993">
                      <w:marLeft w:val="0"/>
                      <w:marRight w:val="0"/>
                      <w:marTop w:val="0"/>
                      <w:marBottom w:val="0"/>
                      <w:divBdr>
                        <w:top w:val="none" w:sz="0" w:space="0" w:color="auto"/>
                        <w:left w:val="none" w:sz="0" w:space="0" w:color="auto"/>
                        <w:bottom w:val="none" w:sz="0" w:space="0" w:color="auto"/>
                        <w:right w:val="none" w:sz="0" w:space="0" w:color="auto"/>
                      </w:divBdr>
                    </w:div>
                  </w:divsChild>
                </w:div>
                <w:div w:id="1578905935">
                  <w:marLeft w:val="0"/>
                  <w:marRight w:val="0"/>
                  <w:marTop w:val="0"/>
                  <w:marBottom w:val="0"/>
                  <w:divBdr>
                    <w:top w:val="none" w:sz="0" w:space="0" w:color="auto"/>
                    <w:left w:val="none" w:sz="0" w:space="0" w:color="auto"/>
                    <w:bottom w:val="none" w:sz="0" w:space="0" w:color="auto"/>
                    <w:right w:val="none" w:sz="0" w:space="0" w:color="auto"/>
                  </w:divBdr>
                  <w:divsChild>
                    <w:div w:id="303587974">
                      <w:marLeft w:val="0"/>
                      <w:marRight w:val="0"/>
                      <w:marTop w:val="0"/>
                      <w:marBottom w:val="0"/>
                      <w:divBdr>
                        <w:top w:val="none" w:sz="0" w:space="0" w:color="auto"/>
                        <w:left w:val="none" w:sz="0" w:space="0" w:color="auto"/>
                        <w:bottom w:val="none" w:sz="0" w:space="0" w:color="auto"/>
                        <w:right w:val="none" w:sz="0" w:space="0" w:color="auto"/>
                      </w:divBdr>
                    </w:div>
                  </w:divsChild>
                </w:div>
                <w:div w:id="1586767398">
                  <w:marLeft w:val="0"/>
                  <w:marRight w:val="0"/>
                  <w:marTop w:val="0"/>
                  <w:marBottom w:val="0"/>
                  <w:divBdr>
                    <w:top w:val="none" w:sz="0" w:space="0" w:color="auto"/>
                    <w:left w:val="none" w:sz="0" w:space="0" w:color="auto"/>
                    <w:bottom w:val="none" w:sz="0" w:space="0" w:color="auto"/>
                    <w:right w:val="none" w:sz="0" w:space="0" w:color="auto"/>
                  </w:divBdr>
                  <w:divsChild>
                    <w:div w:id="1789202359">
                      <w:marLeft w:val="0"/>
                      <w:marRight w:val="0"/>
                      <w:marTop w:val="0"/>
                      <w:marBottom w:val="0"/>
                      <w:divBdr>
                        <w:top w:val="none" w:sz="0" w:space="0" w:color="auto"/>
                        <w:left w:val="none" w:sz="0" w:space="0" w:color="auto"/>
                        <w:bottom w:val="none" w:sz="0" w:space="0" w:color="auto"/>
                        <w:right w:val="none" w:sz="0" w:space="0" w:color="auto"/>
                      </w:divBdr>
                    </w:div>
                  </w:divsChild>
                </w:div>
                <w:div w:id="1596859380">
                  <w:marLeft w:val="0"/>
                  <w:marRight w:val="0"/>
                  <w:marTop w:val="0"/>
                  <w:marBottom w:val="0"/>
                  <w:divBdr>
                    <w:top w:val="none" w:sz="0" w:space="0" w:color="auto"/>
                    <w:left w:val="none" w:sz="0" w:space="0" w:color="auto"/>
                    <w:bottom w:val="none" w:sz="0" w:space="0" w:color="auto"/>
                    <w:right w:val="none" w:sz="0" w:space="0" w:color="auto"/>
                  </w:divBdr>
                  <w:divsChild>
                    <w:div w:id="1572539195">
                      <w:marLeft w:val="0"/>
                      <w:marRight w:val="0"/>
                      <w:marTop w:val="0"/>
                      <w:marBottom w:val="0"/>
                      <w:divBdr>
                        <w:top w:val="none" w:sz="0" w:space="0" w:color="auto"/>
                        <w:left w:val="none" w:sz="0" w:space="0" w:color="auto"/>
                        <w:bottom w:val="none" w:sz="0" w:space="0" w:color="auto"/>
                        <w:right w:val="none" w:sz="0" w:space="0" w:color="auto"/>
                      </w:divBdr>
                    </w:div>
                  </w:divsChild>
                </w:div>
                <w:div w:id="1610310020">
                  <w:marLeft w:val="0"/>
                  <w:marRight w:val="0"/>
                  <w:marTop w:val="0"/>
                  <w:marBottom w:val="0"/>
                  <w:divBdr>
                    <w:top w:val="none" w:sz="0" w:space="0" w:color="auto"/>
                    <w:left w:val="none" w:sz="0" w:space="0" w:color="auto"/>
                    <w:bottom w:val="none" w:sz="0" w:space="0" w:color="auto"/>
                    <w:right w:val="none" w:sz="0" w:space="0" w:color="auto"/>
                  </w:divBdr>
                  <w:divsChild>
                    <w:div w:id="2028166833">
                      <w:marLeft w:val="0"/>
                      <w:marRight w:val="0"/>
                      <w:marTop w:val="0"/>
                      <w:marBottom w:val="0"/>
                      <w:divBdr>
                        <w:top w:val="none" w:sz="0" w:space="0" w:color="auto"/>
                        <w:left w:val="none" w:sz="0" w:space="0" w:color="auto"/>
                        <w:bottom w:val="none" w:sz="0" w:space="0" w:color="auto"/>
                        <w:right w:val="none" w:sz="0" w:space="0" w:color="auto"/>
                      </w:divBdr>
                    </w:div>
                  </w:divsChild>
                </w:div>
                <w:div w:id="1615281850">
                  <w:marLeft w:val="0"/>
                  <w:marRight w:val="0"/>
                  <w:marTop w:val="0"/>
                  <w:marBottom w:val="0"/>
                  <w:divBdr>
                    <w:top w:val="none" w:sz="0" w:space="0" w:color="auto"/>
                    <w:left w:val="none" w:sz="0" w:space="0" w:color="auto"/>
                    <w:bottom w:val="none" w:sz="0" w:space="0" w:color="auto"/>
                    <w:right w:val="none" w:sz="0" w:space="0" w:color="auto"/>
                  </w:divBdr>
                  <w:divsChild>
                    <w:div w:id="1548491153">
                      <w:marLeft w:val="0"/>
                      <w:marRight w:val="0"/>
                      <w:marTop w:val="0"/>
                      <w:marBottom w:val="0"/>
                      <w:divBdr>
                        <w:top w:val="none" w:sz="0" w:space="0" w:color="auto"/>
                        <w:left w:val="none" w:sz="0" w:space="0" w:color="auto"/>
                        <w:bottom w:val="none" w:sz="0" w:space="0" w:color="auto"/>
                        <w:right w:val="none" w:sz="0" w:space="0" w:color="auto"/>
                      </w:divBdr>
                    </w:div>
                  </w:divsChild>
                </w:div>
                <w:div w:id="1703507722">
                  <w:marLeft w:val="0"/>
                  <w:marRight w:val="0"/>
                  <w:marTop w:val="0"/>
                  <w:marBottom w:val="0"/>
                  <w:divBdr>
                    <w:top w:val="none" w:sz="0" w:space="0" w:color="auto"/>
                    <w:left w:val="none" w:sz="0" w:space="0" w:color="auto"/>
                    <w:bottom w:val="none" w:sz="0" w:space="0" w:color="auto"/>
                    <w:right w:val="none" w:sz="0" w:space="0" w:color="auto"/>
                  </w:divBdr>
                  <w:divsChild>
                    <w:div w:id="357511878">
                      <w:marLeft w:val="0"/>
                      <w:marRight w:val="0"/>
                      <w:marTop w:val="0"/>
                      <w:marBottom w:val="0"/>
                      <w:divBdr>
                        <w:top w:val="none" w:sz="0" w:space="0" w:color="auto"/>
                        <w:left w:val="none" w:sz="0" w:space="0" w:color="auto"/>
                        <w:bottom w:val="none" w:sz="0" w:space="0" w:color="auto"/>
                        <w:right w:val="none" w:sz="0" w:space="0" w:color="auto"/>
                      </w:divBdr>
                    </w:div>
                  </w:divsChild>
                </w:div>
                <w:div w:id="1709573046">
                  <w:marLeft w:val="0"/>
                  <w:marRight w:val="0"/>
                  <w:marTop w:val="0"/>
                  <w:marBottom w:val="0"/>
                  <w:divBdr>
                    <w:top w:val="none" w:sz="0" w:space="0" w:color="auto"/>
                    <w:left w:val="none" w:sz="0" w:space="0" w:color="auto"/>
                    <w:bottom w:val="none" w:sz="0" w:space="0" w:color="auto"/>
                    <w:right w:val="none" w:sz="0" w:space="0" w:color="auto"/>
                  </w:divBdr>
                  <w:divsChild>
                    <w:div w:id="229776282">
                      <w:marLeft w:val="0"/>
                      <w:marRight w:val="0"/>
                      <w:marTop w:val="0"/>
                      <w:marBottom w:val="0"/>
                      <w:divBdr>
                        <w:top w:val="none" w:sz="0" w:space="0" w:color="auto"/>
                        <w:left w:val="none" w:sz="0" w:space="0" w:color="auto"/>
                        <w:bottom w:val="none" w:sz="0" w:space="0" w:color="auto"/>
                        <w:right w:val="none" w:sz="0" w:space="0" w:color="auto"/>
                      </w:divBdr>
                    </w:div>
                  </w:divsChild>
                </w:div>
                <w:div w:id="1821000599">
                  <w:marLeft w:val="0"/>
                  <w:marRight w:val="0"/>
                  <w:marTop w:val="0"/>
                  <w:marBottom w:val="0"/>
                  <w:divBdr>
                    <w:top w:val="none" w:sz="0" w:space="0" w:color="auto"/>
                    <w:left w:val="none" w:sz="0" w:space="0" w:color="auto"/>
                    <w:bottom w:val="none" w:sz="0" w:space="0" w:color="auto"/>
                    <w:right w:val="none" w:sz="0" w:space="0" w:color="auto"/>
                  </w:divBdr>
                  <w:divsChild>
                    <w:div w:id="1419911890">
                      <w:marLeft w:val="0"/>
                      <w:marRight w:val="0"/>
                      <w:marTop w:val="0"/>
                      <w:marBottom w:val="0"/>
                      <w:divBdr>
                        <w:top w:val="none" w:sz="0" w:space="0" w:color="auto"/>
                        <w:left w:val="none" w:sz="0" w:space="0" w:color="auto"/>
                        <w:bottom w:val="none" w:sz="0" w:space="0" w:color="auto"/>
                        <w:right w:val="none" w:sz="0" w:space="0" w:color="auto"/>
                      </w:divBdr>
                    </w:div>
                  </w:divsChild>
                </w:div>
                <w:div w:id="1824540786">
                  <w:marLeft w:val="0"/>
                  <w:marRight w:val="0"/>
                  <w:marTop w:val="0"/>
                  <w:marBottom w:val="0"/>
                  <w:divBdr>
                    <w:top w:val="none" w:sz="0" w:space="0" w:color="auto"/>
                    <w:left w:val="none" w:sz="0" w:space="0" w:color="auto"/>
                    <w:bottom w:val="none" w:sz="0" w:space="0" w:color="auto"/>
                    <w:right w:val="none" w:sz="0" w:space="0" w:color="auto"/>
                  </w:divBdr>
                  <w:divsChild>
                    <w:div w:id="1272005639">
                      <w:marLeft w:val="0"/>
                      <w:marRight w:val="0"/>
                      <w:marTop w:val="0"/>
                      <w:marBottom w:val="0"/>
                      <w:divBdr>
                        <w:top w:val="none" w:sz="0" w:space="0" w:color="auto"/>
                        <w:left w:val="none" w:sz="0" w:space="0" w:color="auto"/>
                        <w:bottom w:val="none" w:sz="0" w:space="0" w:color="auto"/>
                        <w:right w:val="none" w:sz="0" w:space="0" w:color="auto"/>
                      </w:divBdr>
                    </w:div>
                  </w:divsChild>
                </w:div>
                <w:div w:id="1844321493">
                  <w:marLeft w:val="0"/>
                  <w:marRight w:val="0"/>
                  <w:marTop w:val="0"/>
                  <w:marBottom w:val="0"/>
                  <w:divBdr>
                    <w:top w:val="none" w:sz="0" w:space="0" w:color="auto"/>
                    <w:left w:val="none" w:sz="0" w:space="0" w:color="auto"/>
                    <w:bottom w:val="none" w:sz="0" w:space="0" w:color="auto"/>
                    <w:right w:val="none" w:sz="0" w:space="0" w:color="auto"/>
                  </w:divBdr>
                  <w:divsChild>
                    <w:div w:id="520313752">
                      <w:marLeft w:val="0"/>
                      <w:marRight w:val="0"/>
                      <w:marTop w:val="0"/>
                      <w:marBottom w:val="0"/>
                      <w:divBdr>
                        <w:top w:val="none" w:sz="0" w:space="0" w:color="auto"/>
                        <w:left w:val="none" w:sz="0" w:space="0" w:color="auto"/>
                        <w:bottom w:val="none" w:sz="0" w:space="0" w:color="auto"/>
                        <w:right w:val="none" w:sz="0" w:space="0" w:color="auto"/>
                      </w:divBdr>
                    </w:div>
                  </w:divsChild>
                </w:div>
                <w:div w:id="1847210469">
                  <w:marLeft w:val="0"/>
                  <w:marRight w:val="0"/>
                  <w:marTop w:val="0"/>
                  <w:marBottom w:val="0"/>
                  <w:divBdr>
                    <w:top w:val="none" w:sz="0" w:space="0" w:color="auto"/>
                    <w:left w:val="none" w:sz="0" w:space="0" w:color="auto"/>
                    <w:bottom w:val="none" w:sz="0" w:space="0" w:color="auto"/>
                    <w:right w:val="none" w:sz="0" w:space="0" w:color="auto"/>
                  </w:divBdr>
                  <w:divsChild>
                    <w:div w:id="362361869">
                      <w:marLeft w:val="0"/>
                      <w:marRight w:val="0"/>
                      <w:marTop w:val="0"/>
                      <w:marBottom w:val="0"/>
                      <w:divBdr>
                        <w:top w:val="none" w:sz="0" w:space="0" w:color="auto"/>
                        <w:left w:val="none" w:sz="0" w:space="0" w:color="auto"/>
                        <w:bottom w:val="none" w:sz="0" w:space="0" w:color="auto"/>
                        <w:right w:val="none" w:sz="0" w:space="0" w:color="auto"/>
                      </w:divBdr>
                    </w:div>
                  </w:divsChild>
                </w:div>
                <w:div w:id="1862737437">
                  <w:marLeft w:val="0"/>
                  <w:marRight w:val="0"/>
                  <w:marTop w:val="0"/>
                  <w:marBottom w:val="0"/>
                  <w:divBdr>
                    <w:top w:val="none" w:sz="0" w:space="0" w:color="auto"/>
                    <w:left w:val="none" w:sz="0" w:space="0" w:color="auto"/>
                    <w:bottom w:val="none" w:sz="0" w:space="0" w:color="auto"/>
                    <w:right w:val="none" w:sz="0" w:space="0" w:color="auto"/>
                  </w:divBdr>
                  <w:divsChild>
                    <w:div w:id="81800848">
                      <w:marLeft w:val="0"/>
                      <w:marRight w:val="0"/>
                      <w:marTop w:val="0"/>
                      <w:marBottom w:val="0"/>
                      <w:divBdr>
                        <w:top w:val="none" w:sz="0" w:space="0" w:color="auto"/>
                        <w:left w:val="none" w:sz="0" w:space="0" w:color="auto"/>
                        <w:bottom w:val="none" w:sz="0" w:space="0" w:color="auto"/>
                        <w:right w:val="none" w:sz="0" w:space="0" w:color="auto"/>
                      </w:divBdr>
                    </w:div>
                  </w:divsChild>
                </w:div>
                <w:div w:id="1902137481">
                  <w:marLeft w:val="0"/>
                  <w:marRight w:val="0"/>
                  <w:marTop w:val="0"/>
                  <w:marBottom w:val="0"/>
                  <w:divBdr>
                    <w:top w:val="none" w:sz="0" w:space="0" w:color="auto"/>
                    <w:left w:val="none" w:sz="0" w:space="0" w:color="auto"/>
                    <w:bottom w:val="none" w:sz="0" w:space="0" w:color="auto"/>
                    <w:right w:val="none" w:sz="0" w:space="0" w:color="auto"/>
                  </w:divBdr>
                  <w:divsChild>
                    <w:div w:id="1178957261">
                      <w:marLeft w:val="0"/>
                      <w:marRight w:val="0"/>
                      <w:marTop w:val="0"/>
                      <w:marBottom w:val="0"/>
                      <w:divBdr>
                        <w:top w:val="none" w:sz="0" w:space="0" w:color="auto"/>
                        <w:left w:val="none" w:sz="0" w:space="0" w:color="auto"/>
                        <w:bottom w:val="none" w:sz="0" w:space="0" w:color="auto"/>
                        <w:right w:val="none" w:sz="0" w:space="0" w:color="auto"/>
                      </w:divBdr>
                    </w:div>
                  </w:divsChild>
                </w:div>
                <w:div w:id="1921743902">
                  <w:marLeft w:val="0"/>
                  <w:marRight w:val="0"/>
                  <w:marTop w:val="0"/>
                  <w:marBottom w:val="0"/>
                  <w:divBdr>
                    <w:top w:val="none" w:sz="0" w:space="0" w:color="auto"/>
                    <w:left w:val="none" w:sz="0" w:space="0" w:color="auto"/>
                    <w:bottom w:val="none" w:sz="0" w:space="0" w:color="auto"/>
                    <w:right w:val="none" w:sz="0" w:space="0" w:color="auto"/>
                  </w:divBdr>
                  <w:divsChild>
                    <w:div w:id="1746338512">
                      <w:marLeft w:val="0"/>
                      <w:marRight w:val="0"/>
                      <w:marTop w:val="0"/>
                      <w:marBottom w:val="0"/>
                      <w:divBdr>
                        <w:top w:val="none" w:sz="0" w:space="0" w:color="auto"/>
                        <w:left w:val="none" w:sz="0" w:space="0" w:color="auto"/>
                        <w:bottom w:val="none" w:sz="0" w:space="0" w:color="auto"/>
                        <w:right w:val="none" w:sz="0" w:space="0" w:color="auto"/>
                      </w:divBdr>
                    </w:div>
                  </w:divsChild>
                </w:div>
                <w:div w:id="2014457578">
                  <w:marLeft w:val="0"/>
                  <w:marRight w:val="0"/>
                  <w:marTop w:val="0"/>
                  <w:marBottom w:val="0"/>
                  <w:divBdr>
                    <w:top w:val="none" w:sz="0" w:space="0" w:color="auto"/>
                    <w:left w:val="none" w:sz="0" w:space="0" w:color="auto"/>
                    <w:bottom w:val="none" w:sz="0" w:space="0" w:color="auto"/>
                    <w:right w:val="none" w:sz="0" w:space="0" w:color="auto"/>
                  </w:divBdr>
                  <w:divsChild>
                    <w:div w:id="1718583121">
                      <w:marLeft w:val="0"/>
                      <w:marRight w:val="0"/>
                      <w:marTop w:val="0"/>
                      <w:marBottom w:val="0"/>
                      <w:divBdr>
                        <w:top w:val="none" w:sz="0" w:space="0" w:color="auto"/>
                        <w:left w:val="none" w:sz="0" w:space="0" w:color="auto"/>
                        <w:bottom w:val="none" w:sz="0" w:space="0" w:color="auto"/>
                        <w:right w:val="none" w:sz="0" w:space="0" w:color="auto"/>
                      </w:divBdr>
                    </w:div>
                  </w:divsChild>
                </w:div>
                <w:div w:id="2028090921">
                  <w:marLeft w:val="0"/>
                  <w:marRight w:val="0"/>
                  <w:marTop w:val="0"/>
                  <w:marBottom w:val="0"/>
                  <w:divBdr>
                    <w:top w:val="none" w:sz="0" w:space="0" w:color="auto"/>
                    <w:left w:val="none" w:sz="0" w:space="0" w:color="auto"/>
                    <w:bottom w:val="none" w:sz="0" w:space="0" w:color="auto"/>
                    <w:right w:val="none" w:sz="0" w:space="0" w:color="auto"/>
                  </w:divBdr>
                  <w:divsChild>
                    <w:div w:id="961035221">
                      <w:marLeft w:val="0"/>
                      <w:marRight w:val="0"/>
                      <w:marTop w:val="0"/>
                      <w:marBottom w:val="0"/>
                      <w:divBdr>
                        <w:top w:val="none" w:sz="0" w:space="0" w:color="auto"/>
                        <w:left w:val="none" w:sz="0" w:space="0" w:color="auto"/>
                        <w:bottom w:val="none" w:sz="0" w:space="0" w:color="auto"/>
                        <w:right w:val="none" w:sz="0" w:space="0" w:color="auto"/>
                      </w:divBdr>
                    </w:div>
                  </w:divsChild>
                </w:div>
                <w:div w:id="2058969182">
                  <w:marLeft w:val="0"/>
                  <w:marRight w:val="0"/>
                  <w:marTop w:val="0"/>
                  <w:marBottom w:val="0"/>
                  <w:divBdr>
                    <w:top w:val="none" w:sz="0" w:space="0" w:color="auto"/>
                    <w:left w:val="none" w:sz="0" w:space="0" w:color="auto"/>
                    <w:bottom w:val="none" w:sz="0" w:space="0" w:color="auto"/>
                    <w:right w:val="none" w:sz="0" w:space="0" w:color="auto"/>
                  </w:divBdr>
                  <w:divsChild>
                    <w:div w:id="1601058499">
                      <w:marLeft w:val="0"/>
                      <w:marRight w:val="0"/>
                      <w:marTop w:val="0"/>
                      <w:marBottom w:val="0"/>
                      <w:divBdr>
                        <w:top w:val="none" w:sz="0" w:space="0" w:color="auto"/>
                        <w:left w:val="none" w:sz="0" w:space="0" w:color="auto"/>
                        <w:bottom w:val="none" w:sz="0" w:space="0" w:color="auto"/>
                        <w:right w:val="none" w:sz="0" w:space="0" w:color="auto"/>
                      </w:divBdr>
                    </w:div>
                  </w:divsChild>
                </w:div>
                <w:div w:id="2128546605">
                  <w:marLeft w:val="0"/>
                  <w:marRight w:val="0"/>
                  <w:marTop w:val="0"/>
                  <w:marBottom w:val="0"/>
                  <w:divBdr>
                    <w:top w:val="none" w:sz="0" w:space="0" w:color="auto"/>
                    <w:left w:val="none" w:sz="0" w:space="0" w:color="auto"/>
                    <w:bottom w:val="none" w:sz="0" w:space="0" w:color="auto"/>
                    <w:right w:val="none" w:sz="0" w:space="0" w:color="auto"/>
                  </w:divBdr>
                  <w:divsChild>
                    <w:div w:id="159536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29338">
      <w:bodyDiv w:val="1"/>
      <w:marLeft w:val="0"/>
      <w:marRight w:val="0"/>
      <w:marTop w:val="0"/>
      <w:marBottom w:val="0"/>
      <w:divBdr>
        <w:top w:val="none" w:sz="0" w:space="0" w:color="auto"/>
        <w:left w:val="none" w:sz="0" w:space="0" w:color="auto"/>
        <w:bottom w:val="none" w:sz="0" w:space="0" w:color="auto"/>
        <w:right w:val="none" w:sz="0" w:space="0" w:color="auto"/>
      </w:divBdr>
    </w:div>
    <w:div w:id="218133852">
      <w:bodyDiv w:val="1"/>
      <w:marLeft w:val="0"/>
      <w:marRight w:val="0"/>
      <w:marTop w:val="0"/>
      <w:marBottom w:val="0"/>
      <w:divBdr>
        <w:top w:val="none" w:sz="0" w:space="0" w:color="auto"/>
        <w:left w:val="none" w:sz="0" w:space="0" w:color="auto"/>
        <w:bottom w:val="none" w:sz="0" w:space="0" w:color="auto"/>
        <w:right w:val="none" w:sz="0" w:space="0" w:color="auto"/>
      </w:divBdr>
    </w:div>
    <w:div w:id="230850374">
      <w:bodyDiv w:val="1"/>
      <w:marLeft w:val="0"/>
      <w:marRight w:val="0"/>
      <w:marTop w:val="0"/>
      <w:marBottom w:val="0"/>
      <w:divBdr>
        <w:top w:val="none" w:sz="0" w:space="0" w:color="auto"/>
        <w:left w:val="none" w:sz="0" w:space="0" w:color="auto"/>
        <w:bottom w:val="none" w:sz="0" w:space="0" w:color="auto"/>
        <w:right w:val="none" w:sz="0" w:space="0" w:color="auto"/>
      </w:divBdr>
    </w:div>
    <w:div w:id="233511547">
      <w:bodyDiv w:val="1"/>
      <w:marLeft w:val="0"/>
      <w:marRight w:val="0"/>
      <w:marTop w:val="0"/>
      <w:marBottom w:val="0"/>
      <w:divBdr>
        <w:top w:val="none" w:sz="0" w:space="0" w:color="auto"/>
        <w:left w:val="none" w:sz="0" w:space="0" w:color="auto"/>
        <w:bottom w:val="none" w:sz="0" w:space="0" w:color="auto"/>
        <w:right w:val="none" w:sz="0" w:space="0" w:color="auto"/>
      </w:divBdr>
    </w:div>
    <w:div w:id="249236486">
      <w:bodyDiv w:val="1"/>
      <w:marLeft w:val="0"/>
      <w:marRight w:val="0"/>
      <w:marTop w:val="0"/>
      <w:marBottom w:val="0"/>
      <w:divBdr>
        <w:top w:val="none" w:sz="0" w:space="0" w:color="auto"/>
        <w:left w:val="none" w:sz="0" w:space="0" w:color="auto"/>
        <w:bottom w:val="none" w:sz="0" w:space="0" w:color="auto"/>
        <w:right w:val="none" w:sz="0" w:space="0" w:color="auto"/>
      </w:divBdr>
    </w:div>
    <w:div w:id="278344285">
      <w:bodyDiv w:val="1"/>
      <w:marLeft w:val="0"/>
      <w:marRight w:val="0"/>
      <w:marTop w:val="0"/>
      <w:marBottom w:val="0"/>
      <w:divBdr>
        <w:top w:val="none" w:sz="0" w:space="0" w:color="auto"/>
        <w:left w:val="none" w:sz="0" w:space="0" w:color="auto"/>
        <w:bottom w:val="none" w:sz="0" w:space="0" w:color="auto"/>
        <w:right w:val="none" w:sz="0" w:space="0" w:color="auto"/>
      </w:divBdr>
    </w:div>
    <w:div w:id="346564741">
      <w:bodyDiv w:val="1"/>
      <w:marLeft w:val="0"/>
      <w:marRight w:val="0"/>
      <w:marTop w:val="0"/>
      <w:marBottom w:val="0"/>
      <w:divBdr>
        <w:top w:val="none" w:sz="0" w:space="0" w:color="auto"/>
        <w:left w:val="none" w:sz="0" w:space="0" w:color="auto"/>
        <w:bottom w:val="none" w:sz="0" w:space="0" w:color="auto"/>
        <w:right w:val="none" w:sz="0" w:space="0" w:color="auto"/>
      </w:divBdr>
    </w:div>
    <w:div w:id="377975597">
      <w:bodyDiv w:val="1"/>
      <w:marLeft w:val="0"/>
      <w:marRight w:val="0"/>
      <w:marTop w:val="0"/>
      <w:marBottom w:val="0"/>
      <w:divBdr>
        <w:top w:val="none" w:sz="0" w:space="0" w:color="auto"/>
        <w:left w:val="none" w:sz="0" w:space="0" w:color="auto"/>
        <w:bottom w:val="none" w:sz="0" w:space="0" w:color="auto"/>
        <w:right w:val="none" w:sz="0" w:space="0" w:color="auto"/>
      </w:divBdr>
    </w:div>
    <w:div w:id="425151517">
      <w:bodyDiv w:val="1"/>
      <w:marLeft w:val="0"/>
      <w:marRight w:val="0"/>
      <w:marTop w:val="0"/>
      <w:marBottom w:val="0"/>
      <w:divBdr>
        <w:top w:val="none" w:sz="0" w:space="0" w:color="auto"/>
        <w:left w:val="none" w:sz="0" w:space="0" w:color="auto"/>
        <w:bottom w:val="none" w:sz="0" w:space="0" w:color="auto"/>
        <w:right w:val="none" w:sz="0" w:space="0" w:color="auto"/>
      </w:divBdr>
      <w:divsChild>
        <w:div w:id="42365690">
          <w:marLeft w:val="0"/>
          <w:marRight w:val="0"/>
          <w:marTop w:val="0"/>
          <w:marBottom w:val="0"/>
          <w:divBdr>
            <w:top w:val="none" w:sz="0" w:space="0" w:color="auto"/>
            <w:left w:val="none" w:sz="0" w:space="0" w:color="auto"/>
            <w:bottom w:val="none" w:sz="0" w:space="0" w:color="auto"/>
            <w:right w:val="none" w:sz="0" w:space="0" w:color="auto"/>
          </w:divBdr>
        </w:div>
      </w:divsChild>
    </w:div>
    <w:div w:id="522059937">
      <w:bodyDiv w:val="1"/>
      <w:marLeft w:val="0"/>
      <w:marRight w:val="0"/>
      <w:marTop w:val="0"/>
      <w:marBottom w:val="0"/>
      <w:divBdr>
        <w:top w:val="none" w:sz="0" w:space="0" w:color="auto"/>
        <w:left w:val="none" w:sz="0" w:space="0" w:color="auto"/>
        <w:bottom w:val="none" w:sz="0" w:space="0" w:color="auto"/>
        <w:right w:val="none" w:sz="0" w:space="0" w:color="auto"/>
      </w:divBdr>
    </w:div>
    <w:div w:id="578756428">
      <w:bodyDiv w:val="1"/>
      <w:marLeft w:val="0"/>
      <w:marRight w:val="0"/>
      <w:marTop w:val="0"/>
      <w:marBottom w:val="0"/>
      <w:divBdr>
        <w:top w:val="none" w:sz="0" w:space="0" w:color="auto"/>
        <w:left w:val="none" w:sz="0" w:space="0" w:color="auto"/>
        <w:bottom w:val="none" w:sz="0" w:space="0" w:color="auto"/>
        <w:right w:val="none" w:sz="0" w:space="0" w:color="auto"/>
      </w:divBdr>
    </w:div>
    <w:div w:id="636648663">
      <w:bodyDiv w:val="1"/>
      <w:marLeft w:val="0"/>
      <w:marRight w:val="0"/>
      <w:marTop w:val="0"/>
      <w:marBottom w:val="0"/>
      <w:divBdr>
        <w:top w:val="none" w:sz="0" w:space="0" w:color="auto"/>
        <w:left w:val="none" w:sz="0" w:space="0" w:color="auto"/>
        <w:bottom w:val="none" w:sz="0" w:space="0" w:color="auto"/>
        <w:right w:val="none" w:sz="0" w:space="0" w:color="auto"/>
      </w:divBdr>
    </w:div>
    <w:div w:id="676007133">
      <w:bodyDiv w:val="1"/>
      <w:marLeft w:val="0"/>
      <w:marRight w:val="0"/>
      <w:marTop w:val="0"/>
      <w:marBottom w:val="0"/>
      <w:divBdr>
        <w:top w:val="none" w:sz="0" w:space="0" w:color="auto"/>
        <w:left w:val="none" w:sz="0" w:space="0" w:color="auto"/>
        <w:bottom w:val="none" w:sz="0" w:space="0" w:color="auto"/>
        <w:right w:val="none" w:sz="0" w:space="0" w:color="auto"/>
      </w:divBdr>
    </w:div>
    <w:div w:id="710300032">
      <w:bodyDiv w:val="1"/>
      <w:marLeft w:val="0"/>
      <w:marRight w:val="0"/>
      <w:marTop w:val="0"/>
      <w:marBottom w:val="0"/>
      <w:divBdr>
        <w:top w:val="none" w:sz="0" w:space="0" w:color="auto"/>
        <w:left w:val="none" w:sz="0" w:space="0" w:color="auto"/>
        <w:bottom w:val="none" w:sz="0" w:space="0" w:color="auto"/>
        <w:right w:val="none" w:sz="0" w:space="0" w:color="auto"/>
      </w:divBdr>
      <w:divsChild>
        <w:div w:id="662315875">
          <w:marLeft w:val="0"/>
          <w:marRight w:val="0"/>
          <w:marTop w:val="0"/>
          <w:marBottom w:val="0"/>
          <w:divBdr>
            <w:top w:val="none" w:sz="0" w:space="0" w:color="auto"/>
            <w:left w:val="none" w:sz="0" w:space="0" w:color="auto"/>
            <w:bottom w:val="none" w:sz="0" w:space="0" w:color="auto"/>
            <w:right w:val="none" w:sz="0" w:space="0" w:color="auto"/>
          </w:divBdr>
          <w:divsChild>
            <w:div w:id="591397242">
              <w:marLeft w:val="0"/>
              <w:marRight w:val="0"/>
              <w:marTop w:val="0"/>
              <w:marBottom w:val="0"/>
              <w:divBdr>
                <w:top w:val="none" w:sz="0" w:space="0" w:color="auto"/>
                <w:left w:val="none" w:sz="0" w:space="0" w:color="auto"/>
                <w:bottom w:val="none" w:sz="0" w:space="0" w:color="auto"/>
                <w:right w:val="none" w:sz="0" w:space="0" w:color="auto"/>
              </w:divBdr>
            </w:div>
            <w:div w:id="110199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207">
      <w:bodyDiv w:val="1"/>
      <w:marLeft w:val="0"/>
      <w:marRight w:val="0"/>
      <w:marTop w:val="0"/>
      <w:marBottom w:val="0"/>
      <w:divBdr>
        <w:top w:val="none" w:sz="0" w:space="0" w:color="auto"/>
        <w:left w:val="none" w:sz="0" w:space="0" w:color="auto"/>
        <w:bottom w:val="none" w:sz="0" w:space="0" w:color="auto"/>
        <w:right w:val="none" w:sz="0" w:space="0" w:color="auto"/>
      </w:divBdr>
    </w:div>
    <w:div w:id="889657913">
      <w:bodyDiv w:val="1"/>
      <w:marLeft w:val="0"/>
      <w:marRight w:val="0"/>
      <w:marTop w:val="0"/>
      <w:marBottom w:val="0"/>
      <w:divBdr>
        <w:top w:val="none" w:sz="0" w:space="0" w:color="auto"/>
        <w:left w:val="none" w:sz="0" w:space="0" w:color="auto"/>
        <w:bottom w:val="none" w:sz="0" w:space="0" w:color="auto"/>
        <w:right w:val="none" w:sz="0" w:space="0" w:color="auto"/>
      </w:divBdr>
    </w:div>
    <w:div w:id="919603471">
      <w:bodyDiv w:val="1"/>
      <w:marLeft w:val="0"/>
      <w:marRight w:val="0"/>
      <w:marTop w:val="0"/>
      <w:marBottom w:val="0"/>
      <w:divBdr>
        <w:top w:val="none" w:sz="0" w:space="0" w:color="auto"/>
        <w:left w:val="none" w:sz="0" w:space="0" w:color="auto"/>
        <w:bottom w:val="none" w:sz="0" w:space="0" w:color="auto"/>
        <w:right w:val="none" w:sz="0" w:space="0" w:color="auto"/>
      </w:divBdr>
      <w:divsChild>
        <w:div w:id="177433635">
          <w:marLeft w:val="0"/>
          <w:marRight w:val="0"/>
          <w:marTop w:val="0"/>
          <w:marBottom w:val="0"/>
          <w:divBdr>
            <w:top w:val="none" w:sz="0" w:space="0" w:color="auto"/>
            <w:left w:val="none" w:sz="0" w:space="0" w:color="auto"/>
            <w:bottom w:val="none" w:sz="0" w:space="0" w:color="auto"/>
            <w:right w:val="none" w:sz="0" w:space="0" w:color="auto"/>
          </w:divBdr>
        </w:div>
        <w:div w:id="276721999">
          <w:marLeft w:val="0"/>
          <w:marRight w:val="0"/>
          <w:marTop w:val="0"/>
          <w:marBottom w:val="0"/>
          <w:divBdr>
            <w:top w:val="none" w:sz="0" w:space="0" w:color="auto"/>
            <w:left w:val="none" w:sz="0" w:space="0" w:color="auto"/>
            <w:bottom w:val="none" w:sz="0" w:space="0" w:color="auto"/>
            <w:right w:val="none" w:sz="0" w:space="0" w:color="auto"/>
          </w:divBdr>
        </w:div>
        <w:div w:id="627660705">
          <w:marLeft w:val="0"/>
          <w:marRight w:val="0"/>
          <w:marTop w:val="0"/>
          <w:marBottom w:val="0"/>
          <w:divBdr>
            <w:top w:val="none" w:sz="0" w:space="0" w:color="auto"/>
            <w:left w:val="none" w:sz="0" w:space="0" w:color="auto"/>
            <w:bottom w:val="none" w:sz="0" w:space="0" w:color="auto"/>
            <w:right w:val="none" w:sz="0" w:space="0" w:color="auto"/>
          </w:divBdr>
        </w:div>
        <w:div w:id="760682291">
          <w:marLeft w:val="0"/>
          <w:marRight w:val="0"/>
          <w:marTop w:val="0"/>
          <w:marBottom w:val="0"/>
          <w:divBdr>
            <w:top w:val="none" w:sz="0" w:space="0" w:color="auto"/>
            <w:left w:val="none" w:sz="0" w:space="0" w:color="auto"/>
            <w:bottom w:val="none" w:sz="0" w:space="0" w:color="auto"/>
            <w:right w:val="none" w:sz="0" w:space="0" w:color="auto"/>
          </w:divBdr>
        </w:div>
        <w:div w:id="836968110">
          <w:marLeft w:val="0"/>
          <w:marRight w:val="0"/>
          <w:marTop w:val="0"/>
          <w:marBottom w:val="0"/>
          <w:divBdr>
            <w:top w:val="none" w:sz="0" w:space="0" w:color="auto"/>
            <w:left w:val="none" w:sz="0" w:space="0" w:color="auto"/>
            <w:bottom w:val="none" w:sz="0" w:space="0" w:color="auto"/>
            <w:right w:val="none" w:sz="0" w:space="0" w:color="auto"/>
          </w:divBdr>
        </w:div>
        <w:div w:id="1049769382">
          <w:marLeft w:val="0"/>
          <w:marRight w:val="0"/>
          <w:marTop w:val="0"/>
          <w:marBottom w:val="0"/>
          <w:divBdr>
            <w:top w:val="none" w:sz="0" w:space="0" w:color="auto"/>
            <w:left w:val="none" w:sz="0" w:space="0" w:color="auto"/>
            <w:bottom w:val="none" w:sz="0" w:space="0" w:color="auto"/>
            <w:right w:val="none" w:sz="0" w:space="0" w:color="auto"/>
          </w:divBdr>
        </w:div>
        <w:div w:id="1201241518">
          <w:marLeft w:val="0"/>
          <w:marRight w:val="0"/>
          <w:marTop w:val="0"/>
          <w:marBottom w:val="0"/>
          <w:divBdr>
            <w:top w:val="none" w:sz="0" w:space="0" w:color="auto"/>
            <w:left w:val="none" w:sz="0" w:space="0" w:color="auto"/>
            <w:bottom w:val="none" w:sz="0" w:space="0" w:color="auto"/>
            <w:right w:val="none" w:sz="0" w:space="0" w:color="auto"/>
          </w:divBdr>
        </w:div>
      </w:divsChild>
    </w:div>
    <w:div w:id="924454159">
      <w:bodyDiv w:val="1"/>
      <w:marLeft w:val="0"/>
      <w:marRight w:val="0"/>
      <w:marTop w:val="0"/>
      <w:marBottom w:val="0"/>
      <w:divBdr>
        <w:top w:val="none" w:sz="0" w:space="0" w:color="auto"/>
        <w:left w:val="none" w:sz="0" w:space="0" w:color="auto"/>
        <w:bottom w:val="none" w:sz="0" w:space="0" w:color="auto"/>
        <w:right w:val="none" w:sz="0" w:space="0" w:color="auto"/>
      </w:divBdr>
    </w:div>
    <w:div w:id="967930791">
      <w:bodyDiv w:val="1"/>
      <w:marLeft w:val="0"/>
      <w:marRight w:val="0"/>
      <w:marTop w:val="0"/>
      <w:marBottom w:val="0"/>
      <w:divBdr>
        <w:top w:val="none" w:sz="0" w:space="0" w:color="auto"/>
        <w:left w:val="none" w:sz="0" w:space="0" w:color="auto"/>
        <w:bottom w:val="none" w:sz="0" w:space="0" w:color="auto"/>
        <w:right w:val="none" w:sz="0" w:space="0" w:color="auto"/>
      </w:divBdr>
    </w:div>
    <w:div w:id="1049231873">
      <w:bodyDiv w:val="1"/>
      <w:marLeft w:val="0"/>
      <w:marRight w:val="0"/>
      <w:marTop w:val="0"/>
      <w:marBottom w:val="0"/>
      <w:divBdr>
        <w:top w:val="none" w:sz="0" w:space="0" w:color="auto"/>
        <w:left w:val="none" w:sz="0" w:space="0" w:color="auto"/>
        <w:bottom w:val="none" w:sz="0" w:space="0" w:color="auto"/>
        <w:right w:val="none" w:sz="0" w:space="0" w:color="auto"/>
      </w:divBdr>
    </w:div>
    <w:div w:id="1069889169">
      <w:bodyDiv w:val="1"/>
      <w:marLeft w:val="0"/>
      <w:marRight w:val="0"/>
      <w:marTop w:val="0"/>
      <w:marBottom w:val="0"/>
      <w:divBdr>
        <w:top w:val="none" w:sz="0" w:space="0" w:color="auto"/>
        <w:left w:val="none" w:sz="0" w:space="0" w:color="auto"/>
        <w:bottom w:val="none" w:sz="0" w:space="0" w:color="auto"/>
        <w:right w:val="none" w:sz="0" w:space="0" w:color="auto"/>
      </w:divBdr>
    </w:div>
    <w:div w:id="1075123978">
      <w:bodyDiv w:val="1"/>
      <w:marLeft w:val="0"/>
      <w:marRight w:val="0"/>
      <w:marTop w:val="0"/>
      <w:marBottom w:val="0"/>
      <w:divBdr>
        <w:top w:val="none" w:sz="0" w:space="0" w:color="auto"/>
        <w:left w:val="none" w:sz="0" w:space="0" w:color="auto"/>
        <w:bottom w:val="none" w:sz="0" w:space="0" w:color="auto"/>
        <w:right w:val="none" w:sz="0" w:space="0" w:color="auto"/>
      </w:divBdr>
    </w:div>
    <w:div w:id="1085110675">
      <w:bodyDiv w:val="1"/>
      <w:marLeft w:val="0"/>
      <w:marRight w:val="0"/>
      <w:marTop w:val="0"/>
      <w:marBottom w:val="0"/>
      <w:divBdr>
        <w:top w:val="none" w:sz="0" w:space="0" w:color="auto"/>
        <w:left w:val="none" w:sz="0" w:space="0" w:color="auto"/>
        <w:bottom w:val="none" w:sz="0" w:space="0" w:color="auto"/>
        <w:right w:val="none" w:sz="0" w:space="0" w:color="auto"/>
      </w:divBdr>
    </w:div>
    <w:div w:id="1087732978">
      <w:bodyDiv w:val="1"/>
      <w:marLeft w:val="0"/>
      <w:marRight w:val="0"/>
      <w:marTop w:val="0"/>
      <w:marBottom w:val="0"/>
      <w:divBdr>
        <w:top w:val="none" w:sz="0" w:space="0" w:color="auto"/>
        <w:left w:val="none" w:sz="0" w:space="0" w:color="auto"/>
        <w:bottom w:val="none" w:sz="0" w:space="0" w:color="auto"/>
        <w:right w:val="none" w:sz="0" w:space="0" w:color="auto"/>
      </w:divBdr>
    </w:div>
    <w:div w:id="1112626732">
      <w:bodyDiv w:val="1"/>
      <w:marLeft w:val="0"/>
      <w:marRight w:val="0"/>
      <w:marTop w:val="0"/>
      <w:marBottom w:val="0"/>
      <w:divBdr>
        <w:top w:val="none" w:sz="0" w:space="0" w:color="auto"/>
        <w:left w:val="none" w:sz="0" w:space="0" w:color="auto"/>
        <w:bottom w:val="none" w:sz="0" w:space="0" w:color="auto"/>
        <w:right w:val="none" w:sz="0" w:space="0" w:color="auto"/>
      </w:divBdr>
    </w:div>
    <w:div w:id="1141000560">
      <w:bodyDiv w:val="1"/>
      <w:marLeft w:val="0"/>
      <w:marRight w:val="0"/>
      <w:marTop w:val="0"/>
      <w:marBottom w:val="0"/>
      <w:divBdr>
        <w:top w:val="none" w:sz="0" w:space="0" w:color="auto"/>
        <w:left w:val="none" w:sz="0" w:space="0" w:color="auto"/>
        <w:bottom w:val="none" w:sz="0" w:space="0" w:color="auto"/>
        <w:right w:val="none" w:sz="0" w:space="0" w:color="auto"/>
      </w:divBdr>
    </w:div>
    <w:div w:id="1243102186">
      <w:bodyDiv w:val="1"/>
      <w:marLeft w:val="0"/>
      <w:marRight w:val="0"/>
      <w:marTop w:val="0"/>
      <w:marBottom w:val="0"/>
      <w:divBdr>
        <w:top w:val="none" w:sz="0" w:space="0" w:color="auto"/>
        <w:left w:val="none" w:sz="0" w:space="0" w:color="auto"/>
        <w:bottom w:val="none" w:sz="0" w:space="0" w:color="auto"/>
        <w:right w:val="none" w:sz="0" w:space="0" w:color="auto"/>
      </w:divBdr>
      <w:divsChild>
        <w:div w:id="661738897">
          <w:marLeft w:val="0"/>
          <w:marRight w:val="0"/>
          <w:marTop w:val="0"/>
          <w:marBottom w:val="0"/>
          <w:divBdr>
            <w:top w:val="none" w:sz="0" w:space="0" w:color="auto"/>
            <w:left w:val="none" w:sz="0" w:space="0" w:color="auto"/>
            <w:bottom w:val="none" w:sz="0" w:space="0" w:color="auto"/>
            <w:right w:val="none" w:sz="0" w:space="0" w:color="auto"/>
          </w:divBdr>
          <w:divsChild>
            <w:div w:id="272442221">
              <w:marLeft w:val="0"/>
              <w:marRight w:val="0"/>
              <w:marTop w:val="0"/>
              <w:marBottom w:val="0"/>
              <w:divBdr>
                <w:top w:val="none" w:sz="0" w:space="0" w:color="auto"/>
                <w:left w:val="none" w:sz="0" w:space="0" w:color="auto"/>
                <w:bottom w:val="none" w:sz="0" w:space="0" w:color="auto"/>
                <w:right w:val="none" w:sz="0" w:space="0" w:color="auto"/>
              </w:divBdr>
              <w:divsChild>
                <w:div w:id="124472824">
                  <w:marLeft w:val="0"/>
                  <w:marRight w:val="0"/>
                  <w:marTop w:val="0"/>
                  <w:marBottom w:val="0"/>
                  <w:divBdr>
                    <w:top w:val="none" w:sz="0" w:space="0" w:color="auto"/>
                    <w:left w:val="none" w:sz="0" w:space="0" w:color="auto"/>
                    <w:bottom w:val="none" w:sz="0" w:space="0" w:color="auto"/>
                    <w:right w:val="none" w:sz="0" w:space="0" w:color="auto"/>
                  </w:divBdr>
                  <w:divsChild>
                    <w:div w:id="1361934411">
                      <w:marLeft w:val="0"/>
                      <w:marRight w:val="0"/>
                      <w:marTop w:val="0"/>
                      <w:marBottom w:val="0"/>
                      <w:divBdr>
                        <w:top w:val="none" w:sz="0" w:space="0" w:color="auto"/>
                        <w:left w:val="none" w:sz="0" w:space="0" w:color="auto"/>
                        <w:bottom w:val="none" w:sz="0" w:space="0" w:color="auto"/>
                        <w:right w:val="none" w:sz="0" w:space="0" w:color="auto"/>
                      </w:divBdr>
                    </w:div>
                  </w:divsChild>
                </w:div>
                <w:div w:id="158038154">
                  <w:marLeft w:val="0"/>
                  <w:marRight w:val="0"/>
                  <w:marTop w:val="0"/>
                  <w:marBottom w:val="0"/>
                  <w:divBdr>
                    <w:top w:val="none" w:sz="0" w:space="0" w:color="auto"/>
                    <w:left w:val="none" w:sz="0" w:space="0" w:color="auto"/>
                    <w:bottom w:val="none" w:sz="0" w:space="0" w:color="auto"/>
                    <w:right w:val="none" w:sz="0" w:space="0" w:color="auto"/>
                  </w:divBdr>
                  <w:divsChild>
                    <w:div w:id="431241657">
                      <w:marLeft w:val="0"/>
                      <w:marRight w:val="0"/>
                      <w:marTop w:val="0"/>
                      <w:marBottom w:val="0"/>
                      <w:divBdr>
                        <w:top w:val="none" w:sz="0" w:space="0" w:color="auto"/>
                        <w:left w:val="none" w:sz="0" w:space="0" w:color="auto"/>
                        <w:bottom w:val="none" w:sz="0" w:space="0" w:color="auto"/>
                        <w:right w:val="none" w:sz="0" w:space="0" w:color="auto"/>
                      </w:divBdr>
                    </w:div>
                  </w:divsChild>
                </w:div>
                <w:div w:id="205532486">
                  <w:marLeft w:val="0"/>
                  <w:marRight w:val="0"/>
                  <w:marTop w:val="0"/>
                  <w:marBottom w:val="0"/>
                  <w:divBdr>
                    <w:top w:val="none" w:sz="0" w:space="0" w:color="auto"/>
                    <w:left w:val="none" w:sz="0" w:space="0" w:color="auto"/>
                    <w:bottom w:val="none" w:sz="0" w:space="0" w:color="auto"/>
                    <w:right w:val="none" w:sz="0" w:space="0" w:color="auto"/>
                  </w:divBdr>
                  <w:divsChild>
                    <w:div w:id="1033383546">
                      <w:marLeft w:val="0"/>
                      <w:marRight w:val="0"/>
                      <w:marTop w:val="0"/>
                      <w:marBottom w:val="0"/>
                      <w:divBdr>
                        <w:top w:val="none" w:sz="0" w:space="0" w:color="auto"/>
                        <w:left w:val="none" w:sz="0" w:space="0" w:color="auto"/>
                        <w:bottom w:val="none" w:sz="0" w:space="0" w:color="auto"/>
                        <w:right w:val="none" w:sz="0" w:space="0" w:color="auto"/>
                      </w:divBdr>
                    </w:div>
                  </w:divsChild>
                </w:div>
                <w:div w:id="223031340">
                  <w:marLeft w:val="0"/>
                  <w:marRight w:val="0"/>
                  <w:marTop w:val="0"/>
                  <w:marBottom w:val="0"/>
                  <w:divBdr>
                    <w:top w:val="none" w:sz="0" w:space="0" w:color="auto"/>
                    <w:left w:val="none" w:sz="0" w:space="0" w:color="auto"/>
                    <w:bottom w:val="none" w:sz="0" w:space="0" w:color="auto"/>
                    <w:right w:val="none" w:sz="0" w:space="0" w:color="auto"/>
                  </w:divBdr>
                  <w:divsChild>
                    <w:div w:id="2083868541">
                      <w:marLeft w:val="0"/>
                      <w:marRight w:val="0"/>
                      <w:marTop w:val="0"/>
                      <w:marBottom w:val="0"/>
                      <w:divBdr>
                        <w:top w:val="none" w:sz="0" w:space="0" w:color="auto"/>
                        <w:left w:val="none" w:sz="0" w:space="0" w:color="auto"/>
                        <w:bottom w:val="none" w:sz="0" w:space="0" w:color="auto"/>
                        <w:right w:val="none" w:sz="0" w:space="0" w:color="auto"/>
                      </w:divBdr>
                    </w:div>
                  </w:divsChild>
                </w:div>
                <w:div w:id="326255091">
                  <w:marLeft w:val="0"/>
                  <w:marRight w:val="0"/>
                  <w:marTop w:val="0"/>
                  <w:marBottom w:val="0"/>
                  <w:divBdr>
                    <w:top w:val="none" w:sz="0" w:space="0" w:color="auto"/>
                    <w:left w:val="none" w:sz="0" w:space="0" w:color="auto"/>
                    <w:bottom w:val="none" w:sz="0" w:space="0" w:color="auto"/>
                    <w:right w:val="none" w:sz="0" w:space="0" w:color="auto"/>
                  </w:divBdr>
                  <w:divsChild>
                    <w:div w:id="1843625703">
                      <w:marLeft w:val="0"/>
                      <w:marRight w:val="0"/>
                      <w:marTop w:val="0"/>
                      <w:marBottom w:val="0"/>
                      <w:divBdr>
                        <w:top w:val="none" w:sz="0" w:space="0" w:color="auto"/>
                        <w:left w:val="none" w:sz="0" w:space="0" w:color="auto"/>
                        <w:bottom w:val="none" w:sz="0" w:space="0" w:color="auto"/>
                        <w:right w:val="none" w:sz="0" w:space="0" w:color="auto"/>
                      </w:divBdr>
                    </w:div>
                  </w:divsChild>
                </w:div>
                <w:div w:id="326593278">
                  <w:marLeft w:val="0"/>
                  <w:marRight w:val="0"/>
                  <w:marTop w:val="0"/>
                  <w:marBottom w:val="0"/>
                  <w:divBdr>
                    <w:top w:val="none" w:sz="0" w:space="0" w:color="auto"/>
                    <w:left w:val="none" w:sz="0" w:space="0" w:color="auto"/>
                    <w:bottom w:val="none" w:sz="0" w:space="0" w:color="auto"/>
                    <w:right w:val="none" w:sz="0" w:space="0" w:color="auto"/>
                  </w:divBdr>
                  <w:divsChild>
                    <w:div w:id="399329155">
                      <w:marLeft w:val="0"/>
                      <w:marRight w:val="0"/>
                      <w:marTop w:val="0"/>
                      <w:marBottom w:val="0"/>
                      <w:divBdr>
                        <w:top w:val="none" w:sz="0" w:space="0" w:color="auto"/>
                        <w:left w:val="none" w:sz="0" w:space="0" w:color="auto"/>
                        <w:bottom w:val="none" w:sz="0" w:space="0" w:color="auto"/>
                        <w:right w:val="none" w:sz="0" w:space="0" w:color="auto"/>
                      </w:divBdr>
                    </w:div>
                  </w:divsChild>
                </w:div>
                <w:div w:id="362287533">
                  <w:marLeft w:val="0"/>
                  <w:marRight w:val="0"/>
                  <w:marTop w:val="0"/>
                  <w:marBottom w:val="0"/>
                  <w:divBdr>
                    <w:top w:val="none" w:sz="0" w:space="0" w:color="auto"/>
                    <w:left w:val="none" w:sz="0" w:space="0" w:color="auto"/>
                    <w:bottom w:val="none" w:sz="0" w:space="0" w:color="auto"/>
                    <w:right w:val="none" w:sz="0" w:space="0" w:color="auto"/>
                  </w:divBdr>
                  <w:divsChild>
                    <w:div w:id="1512916874">
                      <w:marLeft w:val="0"/>
                      <w:marRight w:val="0"/>
                      <w:marTop w:val="0"/>
                      <w:marBottom w:val="0"/>
                      <w:divBdr>
                        <w:top w:val="none" w:sz="0" w:space="0" w:color="auto"/>
                        <w:left w:val="none" w:sz="0" w:space="0" w:color="auto"/>
                        <w:bottom w:val="none" w:sz="0" w:space="0" w:color="auto"/>
                        <w:right w:val="none" w:sz="0" w:space="0" w:color="auto"/>
                      </w:divBdr>
                    </w:div>
                  </w:divsChild>
                </w:div>
                <w:div w:id="390349264">
                  <w:marLeft w:val="0"/>
                  <w:marRight w:val="0"/>
                  <w:marTop w:val="0"/>
                  <w:marBottom w:val="0"/>
                  <w:divBdr>
                    <w:top w:val="none" w:sz="0" w:space="0" w:color="auto"/>
                    <w:left w:val="none" w:sz="0" w:space="0" w:color="auto"/>
                    <w:bottom w:val="none" w:sz="0" w:space="0" w:color="auto"/>
                    <w:right w:val="none" w:sz="0" w:space="0" w:color="auto"/>
                  </w:divBdr>
                  <w:divsChild>
                    <w:div w:id="907376736">
                      <w:marLeft w:val="0"/>
                      <w:marRight w:val="0"/>
                      <w:marTop w:val="0"/>
                      <w:marBottom w:val="0"/>
                      <w:divBdr>
                        <w:top w:val="none" w:sz="0" w:space="0" w:color="auto"/>
                        <w:left w:val="none" w:sz="0" w:space="0" w:color="auto"/>
                        <w:bottom w:val="none" w:sz="0" w:space="0" w:color="auto"/>
                        <w:right w:val="none" w:sz="0" w:space="0" w:color="auto"/>
                      </w:divBdr>
                    </w:div>
                  </w:divsChild>
                </w:div>
                <w:div w:id="421998188">
                  <w:marLeft w:val="0"/>
                  <w:marRight w:val="0"/>
                  <w:marTop w:val="0"/>
                  <w:marBottom w:val="0"/>
                  <w:divBdr>
                    <w:top w:val="none" w:sz="0" w:space="0" w:color="auto"/>
                    <w:left w:val="none" w:sz="0" w:space="0" w:color="auto"/>
                    <w:bottom w:val="none" w:sz="0" w:space="0" w:color="auto"/>
                    <w:right w:val="none" w:sz="0" w:space="0" w:color="auto"/>
                  </w:divBdr>
                  <w:divsChild>
                    <w:div w:id="1608388723">
                      <w:marLeft w:val="0"/>
                      <w:marRight w:val="0"/>
                      <w:marTop w:val="0"/>
                      <w:marBottom w:val="0"/>
                      <w:divBdr>
                        <w:top w:val="none" w:sz="0" w:space="0" w:color="auto"/>
                        <w:left w:val="none" w:sz="0" w:space="0" w:color="auto"/>
                        <w:bottom w:val="none" w:sz="0" w:space="0" w:color="auto"/>
                        <w:right w:val="none" w:sz="0" w:space="0" w:color="auto"/>
                      </w:divBdr>
                    </w:div>
                  </w:divsChild>
                </w:div>
                <w:div w:id="446850125">
                  <w:marLeft w:val="0"/>
                  <w:marRight w:val="0"/>
                  <w:marTop w:val="0"/>
                  <w:marBottom w:val="0"/>
                  <w:divBdr>
                    <w:top w:val="none" w:sz="0" w:space="0" w:color="auto"/>
                    <w:left w:val="none" w:sz="0" w:space="0" w:color="auto"/>
                    <w:bottom w:val="none" w:sz="0" w:space="0" w:color="auto"/>
                    <w:right w:val="none" w:sz="0" w:space="0" w:color="auto"/>
                  </w:divBdr>
                  <w:divsChild>
                    <w:div w:id="232391871">
                      <w:marLeft w:val="0"/>
                      <w:marRight w:val="0"/>
                      <w:marTop w:val="0"/>
                      <w:marBottom w:val="0"/>
                      <w:divBdr>
                        <w:top w:val="none" w:sz="0" w:space="0" w:color="auto"/>
                        <w:left w:val="none" w:sz="0" w:space="0" w:color="auto"/>
                        <w:bottom w:val="none" w:sz="0" w:space="0" w:color="auto"/>
                        <w:right w:val="none" w:sz="0" w:space="0" w:color="auto"/>
                      </w:divBdr>
                    </w:div>
                  </w:divsChild>
                </w:div>
                <w:div w:id="470951430">
                  <w:marLeft w:val="0"/>
                  <w:marRight w:val="0"/>
                  <w:marTop w:val="0"/>
                  <w:marBottom w:val="0"/>
                  <w:divBdr>
                    <w:top w:val="none" w:sz="0" w:space="0" w:color="auto"/>
                    <w:left w:val="none" w:sz="0" w:space="0" w:color="auto"/>
                    <w:bottom w:val="none" w:sz="0" w:space="0" w:color="auto"/>
                    <w:right w:val="none" w:sz="0" w:space="0" w:color="auto"/>
                  </w:divBdr>
                  <w:divsChild>
                    <w:div w:id="2145730715">
                      <w:marLeft w:val="0"/>
                      <w:marRight w:val="0"/>
                      <w:marTop w:val="0"/>
                      <w:marBottom w:val="0"/>
                      <w:divBdr>
                        <w:top w:val="none" w:sz="0" w:space="0" w:color="auto"/>
                        <w:left w:val="none" w:sz="0" w:space="0" w:color="auto"/>
                        <w:bottom w:val="none" w:sz="0" w:space="0" w:color="auto"/>
                        <w:right w:val="none" w:sz="0" w:space="0" w:color="auto"/>
                      </w:divBdr>
                    </w:div>
                  </w:divsChild>
                </w:div>
                <w:div w:id="517472896">
                  <w:marLeft w:val="0"/>
                  <w:marRight w:val="0"/>
                  <w:marTop w:val="0"/>
                  <w:marBottom w:val="0"/>
                  <w:divBdr>
                    <w:top w:val="none" w:sz="0" w:space="0" w:color="auto"/>
                    <w:left w:val="none" w:sz="0" w:space="0" w:color="auto"/>
                    <w:bottom w:val="none" w:sz="0" w:space="0" w:color="auto"/>
                    <w:right w:val="none" w:sz="0" w:space="0" w:color="auto"/>
                  </w:divBdr>
                  <w:divsChild>
                    <w:div w:id="1964655161">
                      <w:marLeft w:val="0"/>
                      <w:marRight w:val="0"/>
                      <w:marTop w:val="0"/>
                      <w:marBottom w:val="0"/>
                      <w:divBdr>
                        <w:top w:val="none" w:sz="0" w:space="0" w:color="auto"/>
                        <w:left w:val="none" w:sz="0" w:space="0" w:color="auto"/>
                        <w:bottom w:val="none" w:sz="0" w:space="0" w:color="auto"/>
                        <w:right w:val="none" w:sz="0" w:space="0" w:color="auto"/>
                      </w:divBdr>
                    </w:div>
                  </w:divsChild>
                </w:div>
                <w:div w:id="522743147">
                  <w:marLeft w:val="0"/>
                  <w:marRight w:val="0"/>
                  <w:marTop w:val="0"/>
                  <w:marBottom w:val="0"/>
                  <w:divBdr>
                    <w:top w:val="none" w:sz="0" w:space="0" w:color="auto"/>
                    <w:left w:val="none" w:sz="0" w:space="0" w:color="auto"/>
                    <w:bottom w:val="none" w:sz="0" w:space="0" w:color="auto"/>
                    <w:right w:val="none" w:sz="0" w:space="0" w:color="auto"/>
                  </w:divBdr>
                  <w:divsChild>
                    <w:div w:id="2103067880">
                      <w:marLeft w:val="0"/>
                      <w:marRight w:val="0"/>
                      <w:marTop w:val="0"/>
                      <w:marBottom w:val="0"/>
                      <w:divBdr>
                        <w:top w:val="none" w:sz="0" w:space="0" w:color="auto"/>
                        <w:left w:val="none" w:sz="0" w:space="0" w:color="auto"/>
                        <w:bottom w:val="none" w:sz="0" w:space="0" w:color="auto"/>
                        <w:right w:val="none" w:sz="0" w:space="0" w:color="auto"/>
                      </w:divBdr>
                    </w:div>
                  </w:divsChild>
                </w:div>
                <w:div w:id="649285995">
                  <w:marLeft w:val="0"/>
                  <w:marRight w:val="0"/>
                  <w:marTop w:val="0"/>
                  <w:marBottom w:val="0"/>
                  <w:divBdr>
                    <w:top w:val="none" w:sz="0" w:space="0" w:color="auto"/>
                    <w:left w:val="none" w:sz="0" w:space="0" w:color="auto"/>
                    <w:bottom w:val="none" w:sz="0" w:space="0" w:color="auto"/>
                    <w:right w:val="none" w:sz="0" w:space="0" w:color="auto"/>
                  </w:divBdr>
                  <w:divsChild>
                    <w:div w:id="1835028083">
                      <w:marLeft w:val="0"/>
                      <w:marRight w:val="0"/>
                      <w:marTop w:val="0"/>
                      <w:marBottom w:val="0"/>
                      <w:divBdr>
                        <w:top w:val="none" w:sz="0" w:space="0" w:color="auto"/>
                        <w:left w:val="none" w:sz="0" w:space="0" w:color="auto"/>
                        <w:bottom w:val="none" w:sz="0" w:space="0" w:color="auto"/>
                        <w:right w:val="none" w:sz="0" w:space="0" w:color="auto"/>
                      </w:divBdr>
                    </w:div>
                  </w:divsChild>
                </w:div>
                <w:div w:id="691997097">
                  <w:marLeft w:val="0"/>
                  <w:marRight w:val="0"/>
                  <w:marTop w:val="0"/>
                  <w:marBottom w:val="0"/>
                  <w:divBdr>
                    <w:top w:val="none" w:sz="0" w:space="0" w:color="auto"/>
                    <w:left w:val="none" w:sz="0" w:space="0" w:color="auto"/>
                    <w:bottom w:val="none" w:sz="0" w:space="0" w:color="auto"/>
                    <w:right w:val="none" w:sz="0" w:space="0" w:color="auto"/>
                  </w:divBdr>
                  <w:divsChild>
                    <w:div w:id="223178641">
                      <w:marLeft w:val="0"/>
                      <w:marRight w:val="0"/>
                      <w:marTop w:val="0"/>
                      <w:marBottom w:val="0"/>
                      <w:divBdr>
                        <w:top w:val="none" w:sz="0" w:space="0" w:color="auto"/>
                        <w:left w:val="none" w:sz="0" w:space="0" w:color="auto"/>
                        <w:bottom w:val="none" w:sz="0" w:space="0" w:color="auto"/>
                        <w:right w:val="none" w:sz="0" w:space="0" w:color="auto"/>
                      </w:divBdr>
                    </w:div>
                  </w:divsChild>
                </w:div>
                <w:div w:id="694114040">
                  <w:marLeft w:val="0"/>
                  <w:marRight w:val="0"/>
                  <w:marTop w:val="0"/>
                  <w:marBottom w:val="0"/>
                  <w:divBdr>
                    <w:top w:val="none" w:sz="0" w:space="0" w:color="auto"/>
                    <w:left w:val="none" w:sz="0" w:space="0" w:color="auto"/>
                    <w:bottom w:val="none" w:sz="0" w:space="0" w:color="auto"/>
                    <w:right w:val="none" w:sz="0" w:space="0" w:color="auto"/>
                  </w:divBdr>
                  <w:divsChild>
                    <w:div w:id="402989500">
                      <w:marLeft w:val="0"/>
                      <w:marRight w:val="0"/>
                      <w:marTop w:val="0"/>
                      <w:marBottom w:val="0"/>
                      <w:divBdr>
                        <w:top w:val="none" w:sz="0" w:space="0" w:color="auto"/>
                        <w:left w:val="none" w:sz="0" w:space="0" w:color="auto"/>
                        <w:bottom w:val="none" w:sz="0" w:space="0" w:color="auto"/>
                        <w:right w:val="none" w:sz="0" w:space="0" w:color="auto"/>
                      </w:divBdr>
                    </w:div>
                  </w:divsChild>
                </w:div>
                <w:div w:id="726732059">
                  <w:marLeft w:val="0"/>
                  <w:marRight w:val="0"/>
                  <w:marTop w:val="0"/>
                  <w:marBottom w:val="0"/>
                  <w:divBdr>
                    <w:top w:val="none" w:sz="0" w:space="0" w:color="auto"/>
                    <w:left w:val="none" w:sz="0" w:space="0" w:color="auto"/>
                    <w:bottom w:val="none" w:sz="0" w:space="0" w:color="auto"/>
                    <w:right w:val="none" w:sz="0" w:space="0" w:color="auto"/>
                  </w:divBdr>
                  <w:divsChild>
                    <w:div w:id="1765878861">
                      <w:marLeft w:val="0"/>
                      <w:marRight w:val="0"/>
                      <w:marTop w:val="0"/>
                      <w:marBottom w:val="0"/>
                      <w:divBdr>
                        <w:top w:val="none" w:sz="0" w:space="0" w:color="auto"/>
                        <w:left w:val="none" w:sz="0" w:space="0" w:color="auto"/>
                        <w:bottom w:val="none" w:sz="0" w:space="0" w:color="auto"/>
                        <w:right w:val="none" w:sz="0" w:space="0" w:color="auto"/>
                      </w:divBdr>
                    </w:div>
                  </w:divsChild>
                </w:div>
                <w:div w:id="796023293">
                  <w:marLeft w:val="0"/>
                  <w:marRight w:val="0"/>
                  <w:marTop w:val="0"/>
                  <w:marBottom w:val="0"/>
                  <w:divBdr>
                    <w:top w:val="none" w:sz="0" w:space="0" w:color="auto"/>
                    <w:left w:val="none" w:sz="0" w:space="0" w:color="auto"/>
                    <w:bottom w:val="none" w:sz="0" w:space="0" w:color="auto"/>
                    <w:right w:val="none" w:sz="0" w:space="0" w:color="auto"/>
                  </w:divBdr>
                  <w:divsChild>
                    <w:div w:id="661548204">
                      <w:marLeft w:val="0"/>
                      <w:marRight w:val="0"/>
                      <w:marTop w:val="0"/>
                      <w:marBottom w:val="0"/>
                      <w:divBdr>
                        <w:top w:val="none" w:sz="0" w:space="0" w:color="auto"/>
                        <w:left w:val="none" w:sz="0" w:space="0" w:color="auto"/>
                        <w:bottom w:val="none" w:sz="0" w:space="0" w:color="auto"/>
                        <w:right w:val="none" w:sz="0" w:space="0" w:color="auto"/>
                      </w:divBdr>
                    </w:div>
                  </w:divsChild>
                </w:div>
                <w:div w:id="842092584">
                  <w:marLeft w:val="0"/>
                  <w:marRight w:val="0"/>
                  <w:marTop w:val="0"/>
                  <w:marBottom w:val="0"/>
                  <w:divBdr>
                    <w:top w:val="none" w:sz="0" w:space="0" w:color="auto"/>
                    <w:left w:val="none" w:sz="0" w:space="0" w:color="auto"/>
                    <w:bottom w:val="none" w:sz="0" w:space="0" w:color="auto"/>
                    <w:right w:val="none" w:sz="0" w:space="0" w:color="auto"/>
                  </w:divBdr>
                  <w:divsChild>
                    <w:div w:id="437985537">
                      <w:marLeft w:val="0"/>
                      <w:marRight w:val="0"/>
                      <w:marTop w:val="0"/>
                      <w:marBottom w:val="0"/>
                      <w:divBdr>
                        <w:top w:val="none" w:sz="0" w:space="0" w:color="auto"/>
                        <w:left w:val="none" w:sz="0" w:space="0" w:color="auto"/>
                        <w:bottom w:val="none" w:sz="0" w:space="0" w:color="auto"/>
                        <w:right w:val="none" w:sz="0" w:space="0" w:color="auto"/>
                      </w:divBdr>
                    </w:div>
                  </w:divsChild>
                </w:div>
                <w:div w:id="872962215">
                  <w:marLeft w:val="0"/>
                  <w:marRight w:val="0"/>
                  <w:marTop w:val="0"/>
                  <w:marBottom w:val="0"/>
                  <w:divBdr>
                    <w:top w:val="none" w:sz="0" w:space="0" w:color="auto"/>
                    <w:left w:val="none" w:sz="0" w:space="0" w:color="auto"/>
                    <w:bottom w:val="none" w:sz="0" w:space="0" w:color="auto"/>
                    <w:right w:val="none" w:sz="0" w:space="0" w:color="auto"/>
                  </w:divBdr>
                  <w:divsChild>
                    <w:div w:id="649867849">
                      <w:marLeft w:val="0"/>
                      <w:marRight w:val="0"/>
                      <w:marTop w:val="0"/>
                      <w:marBottom w:val="0"/>
                      <w:divBdr>
                        <w:top w:val="none" w:sz="0" w:space="0" w:color="auto"/>
                        <w:left w:val="none" w:sz="0" w:space="0" w:color="auto"/>
                        <w:bottom w:val="none" w:sz="0" w:space="0" w:color="auto"/>
                        <w:right w:val="none" w:sz="0" w:space="0" w:color="auto"/>
                      </w:divBdr>
                    </w:div>
                  </w:divsChild>
                </w:div>
                <w:div w:id="880020258">
                  <w:marLeft w:val="0"/>
                  <w:marRight w:val="0"/>
                  <w:marTop w:val="0"/>
                  <w:marBottom w:val="0"/>
                  <w:divBdr>
                    <w:top w:val="none" w:sz="0" w:space="0" w:color="auto"/>
                    <w:left w:val="none" w:sz="0" w:space="0" w:color="auto"/>
                    <w:bottom w:val="none" w:sz="0" w:space="0" w:color="auto"/>
                    <w:right w:val="none" w:sz="0" w:space="0" w:color="auto"/>
                  </w:divBdr>
                  <w:divsChild>
                    <w:div w:id="696850365">
                      <w:marLeft w:val="0"/>
                      <w:marRight w:val="0"/>
                      <w:marTop w:val="0"/>
                      <w:marBottom w:val="0"/>
                      <w:divBdr>
                        <w:top w:val="none" w:sz="0" w:space="0" w:color="auto"/>
                        <w:left w:val="none" w:sz="0" w:space="0" w:color="auto"/>
                        <w:bottom w:val="none" w:sz="0" w:space="0" w:color="auto"/>
                        <w:right w:val="none" w:sz="0" w:space="0" w:color="auto"/>
                      </w:divBdr>
                    </w:div>
                  </w:divsChild>
                </w:div>
                <w:div w:id="1015615077">
                  <w:marLeft w:val="0"/>
                  <w:marRight w:val="0"/>
                  <w:marTop w:val="0"/>
                  <w:marBottom w:val="0"/>
                  <w:divBdr>
                    <w:top w:val="none" w:sz="0" w:space="0" w:color="auto"/>
                    <w:left w:val="none" w:sz="0" w:space="0" w:color="auto"/>
                    <w:bottom w:val="none" w:sz="0" w:space="0" w:color="auto"/>
                    <w:right w:val="none" w:sz="0" w:space="0" w:color="auto"/>
                  </w:divBdr>
                  <w:divsChild>
                    <w:div w:id="1920942189">
                      <w:marLeft w:val="0"/>
                      <w:marRight w:val="0"/>
                      <w:marTop w:val="0"/>
                      <w:marBottom w:val="0"/>
                      <w:divBdr>
                        <w:top w:val="none" w:sz="0" w:space="0" w:color="auto"/>
                        <w:left w:val="none" w:sz="0" w:space="0" w:color="auto"/>
                        <w:bottom w:val="none" w:sz="0" w:space="0" w:color="auto"/>
                        <w:right w:val="none" w:sz="0" w:space="0" w:color="auto"/>
                      </w:divBdr>
                    </w:div>
                  </w:divsChild>
                </w:div>
                <w:div w:id="1035930499">
                  <w:marLeft w:val="0"/>
                  <w:marRight w:val="0"/>
                  <w:marTop w:val="0"/>
                  <w:marBottom w:val="0"/>
                  <w:divBdr>
                    <w:top w:val="none" w:sz="0" w:space="0" w:color="auto"/>
                    <w:left w:val="none" w:sz="0" w:space="0" w:color="auto"/>
                    <w:bottom w:val="none" w:sz="0" w:space="0" w:color="auto"/>
                    <w:right w:val="none" w:sz="0" w:space="0" w:color="auto"/>
                  </w:divBdr>
                  <w:divsChild>
                    <w:div w:id="1396011301">
                      <w:marLeft w:val="0"/>
                      <w:marRight w:val="0"/>
                      <w:marTop w:val="0"/>
                      <w:marBottom w:val="0"/>
                      <w:divBdr>
                        <w:top w:val="none" w:sz="0" w:space="0" w:color="auto"/>
                        <w:left w:val="none" w:sz="0" w:space="0" w:color="auto"/>
                        <w:bottom w:val="none" w:sz="0" w:space="0" w:color="auto"/>
                        <w:right w:val="none" w:sz="0" w:space="0" w:color="auto"/>
                      </w:divBdr>
                    </w:div>
                  </w:divsChild>
                </w:div>
                <w:div w:id="1169448120">
                  <w:marLeft w:val="0"/>
                  <w:marRight w:val="0"/>
                  <w:marTop w:val="0"/>
                  <w:marBottom w:val="0"/>
                  <w:divBdr>
                    <w:top w:val="none" w:sz="0" w:space="0" w:color="auto"/>
                    <w:left w:val="none" w:sz="0" w:space="0" w:color="auto"/>
                    <w:bottom w:val="none" w:sz="0" w:space="0" w:color="auto"/>
                    <w:right w:val="none" w:sz="0" w:space="0" w:color="auto"/>
                  </w:divBdr>
                  <w:divsChild>
                    <w:div w:id="564605867">
                      <w:marLeft w:val="0"/>
                      <w:marRight w:val="0"/>
                      <w:marTop w:val="0"/>
                      <w:marBottom w:val="0"/>
                      <w:divBdr>
                        <w:top w:val="none" w:sz="0" w:space="0" w:color="auto"/>
                        <w:left w:val="none" w:sz="0" w:space="0" w:color="auto"/>
                        <w:bottom w:val="none" w:sz="0" w:space="0" w:color="auto"/>
                        <w:right w:val="none" w:sz="0" w:space="0" w:color="auto"/>
                      </w:divBdr>
                    </w:div>
                  </w:divsChild>
                </w:div>
                <w:div w:id="1189441704">
                  <w:marLeft w:val="0"/>
                  <w:marRight w:val="0"/>
                  <w:marTop w:val="0"/>
                  <w:marBottom w:val="0"/>
                  <w:divBdr>
                    <w:top w:val="none" w:sz="0" w:space="0" w:color="auto"/>
                    <w:left w:val="none" w:sz="0" w:space="0" w:color="auto"/>
                    <w:bottom w:val="none" w:sz="0" w:space="0" w:color="auto"/>
                    <w:right w:val="none" w:sz="0" w:space="0" w:color="auto"/>
                  </w:divBdr>
                  <w:divsChild>
                    <w:div w:id="435442175">
                      <w:marLeft w:val="0"/>
                      <w:marRight w:val="0"/>
                      <w:marTop w:val="0"/>
                      <w:marBottom w:val="0"/>
                      <w:divBdr>
                        <w:top w:val="none" w:sz="0" w:space="0" w:color="auto"/>
                        <w:left w:val="none" w:sz="0" w:space="0" w:color="auto"/>
                        <w:bottom w:val="none" w:sz="0" w:space="0" w:color="auto"/>
                        <w:right w:val="none" w:sz="0" w:space="0" w:color="auto"/>
                      </w:divBdr>
                    </w:div>
                  </w:divsChild>
                </w:div>
                <w:div w:id="1212419027">
                  <w:marLeft w:val="0"/>
                  <w:marRight w:val="0"/>
                  <w:marTop w:val="0"/>
                  <w:marBottom w:val="0"/>
                  <w:divBdr>
                    <w:top w:val="none" w:sz="0" w:space="0" w:color="auto"/>
                    <w:left w:val="none" w:sz="0" w:space="0" w:color="auto"/>
                    <w:bottom w:val="none" w:sz="0" w:space="0" w:color="auto"/>
                    <w:right w:val="none" w:sz="0" w:space="0" w:color="auto"/>
                  </w:divBdr>
                  <w:divsChild>
                    <w:div w:id="1004479883">
                      <w:marLeft w:val="0"/>
                      <w:marRight w:val="0"/>
                      <w:marTop w:val="0"/>
                      <w:marBottom w:val="0"/>
                      <w:divBdr>
                        <w:top w:val="none" w:sz="0" w:space="0" w:color="auto"/>
                        <w:left w:val="none" w:sz="0" w:space="0" w:color="auto"/>
                        <w:bottom w:val="none" w:sz="0" w:space="0" w:color="auto"/>
                        <w:right w:val="none" w:sz="0" w:space="0" w:color="auto"/>
                      </w:divBdr>
                    </w:div>
                  </w:divsChild>
                </w:div>
                <w:div w:id="1232815000">
                  <w:marLeft w:val="0"/>
                  <w:marRight w:val="0"/>
                  <w:marTop w:val="0"/>
                  <w:marBottom w:val="0"/>
                  <w:divBdr>
                    <w:top w:val="none" w:sz="0" w:space="0" w:color="auto"/>
                    <w:left w:val="none" w:sz="0" w:space="0" w:color="auto"/>
                    <w:bottom w:val="none" w:sz="0" w:space="0" w:color="auto"/>
                    <w:right w:val="none" w:sz="0" w:space="0" w:color="auto"/>
                  </w:divBdr>
                  <w:divsChild>
                    <w:div w:id="2054452871">
                      <w:marLeft w:val="0"/>
                      <w:marRight w:val="0"/>
                      <w:marTop w:val="0"/>
                      <w:marBottom w:val="0"/>
                      <w:divBdr>
                        <w:top w:val="none" w:sz="0" w:space="0" w:color="auto"/>
                        <w:left w:val="none" w:sz="0" w:space="0" w:color="auto"/>
                        <w:bottom w:val="none" w:sz="0" w:space="0" w:color="auto"/>
                        <w:right w:val="none" w:sz="0" w:space="0" w:color="auto"/>
                      </w:divBdr>
                    </w:div>
                  </w:divsChild>
                </w:div>
                <w:div w:id="1374505108">
                  <w:marLeft w:val="0"/>
                  <w:marRight w:val="0"/>
                  <w:marTop w:val="0"/>
                  <w:marBottom w:val="0"/>
                  <w:divBdr>
                    <w:top w:val="none" w:sz="0" w:space="0" w:color="auto"/>
                    <w:left w:val="none" w:sz="0" w:space="0" w:color="auto"/>
                    <w:bottom w:val="none" w:sz="0" w:space="0" w:color="auto"/>
                    <w:right w:val="none" w:sz="0" w:space="0" w:color="auto"/>
                  </w:divBdr>
                  <w:divsChild>
                    <w:div w:id="1773865877">
                      <w:marLeft w:val="0"/>
                      <w:marRight w:val="0"/>
                      <w:marTop w:val="0"/>
                      <w:marBottom w:val="0"/>
                      <w:divBdr>
                        <w:top w:val="none" w:sz="0" w:space="0" w:color="auto"/>
                        <w:left w:val="none" w:sz="0" w:space="0" w:color="auto"/>
                        <w:bottom w:val="none" w:sz="0" w:space="0" w:color="auto"/>
                        <w:right w:val="none" w:sz="0" w:space="0" w:color="auto"/>
                      </w:divBdr>
                    </w:div>
                  </w:divsChild>
                </w:div>
                <w:div w:id="1379402989">
                  <w:marLeft w:val="0"/>
                  <w:marRight w:val="0"/>
                  <w:marTop w:val="0"/>
                  <w:marBottom w:val="0"/>
                  <w:divBdr>
                    <w:top w:val="none" w:sz="0" w:space="0" w:color="auto"/>
                    <w:left w:val="none" w:sz="0" w:space="0" w:color="auto"/>
                    <w:bottom w:val="none" w:sz="0" w:space="0" w:color="auto"/>
                    <w:right w:val="none" w:sz="0" w:space="0" w:color="auto"/>
                  </w:divBdr>
                  <w:divsChild>
                    <w:div w:id="1561751859">
                      <w:marLeft w:val="0"/>
                      <w:marRight w:val="0"/>
                      <w:marTop w:val="0"/>
                      <w:marBottom w:val="0"/>
                      <w:divBdr>
                        <w:top w:val="none" w:sz="0" w:space="0" w:color="auto"/>
                        <w:left w:val="none" w:sz="0" w:space="0" w:color="auto"/>
                        <w:bottom w:val="none" w:sz="0" w:space="0" w:color="auto"/>
                        <w:right w:val="none" w:sz="0" w:space="0" w:color="auto"/>
                      </w:divBdr>
                    </w:div>
                  </w:divsChild>
                </w:div>
                <w:div w:id="1410153722">
                  <w:marLeft w:val="0"/>
                  <w:marRight w:val="0"/>
                  <w:marTop w:val="0"/>
                  <w:marBottom w:val="0"/>
                  <w:divBdr>
                    <w:top w:val="none" w:sz="0" w:space="0" w:color="auto"/>
                    <w:left w:val="none" w:sz="0" w:space="0" w:color="auto"/>
                    <w:bottom w:val="none" w:sz="0" w:space="0" w:color="auto"/>
                    <w:right w:val="none" w:sz="0" w:space="0" w:color="auto"/>
                  </w:divBdr>
                  <w:divsChild>
                    <w:div w:id="842209314">
                      <w:marLeft w:val="0"/>
                      <w:marRight w:val="0"/>
                      <w:marTop w:val="0"/>
                      <w:marBottom w:val="0"/>
                      <w:divBdr>
                        <w:top w:val="none" w:sz="0" w:space="0" w:color="auto"/>
                        <w:left w:val="none" w:sz="0" w:space="0" w:color="auto"/>
                        <w:bottom w:val="none" w:sz="0" w:space="0" w:color="auto"/>
                        <w:right w:val="none" w:sz="0" w:space="0" w:color="auto"/>
                      </w:divBdr>
                    </w:div>
                  </w:divsChild>
                </w:div>
                <w:div w:id="1419013340">
                  <w:marLeft w:val="0"/>
                  <w:marRight w:val="0"/>
                  <w:marTop w:val="0"/>
                  <w:marBottom w:val="0"/>
                  <w:divBdr>
                    <w:top w:val="none" w:sz="0" w:space="0" w:color="auto"/>
                    <w:left w:val="none" w:sz="0" w:space="0" w:color="auto"/>
                    <w:bottom w:val="none" w:sz="0" w:space="0" w:color="auto"/>
                    <w:right w:val="none" w:sz="0" w:space="0" w:color="auto"/>
                  </w:divBdr>
                  <w:divsChild>
                    <w:div w:id="1979728322">
                      <w:marLeft w:val="0"/>
                      <w:marRight w:val="0"/>
                      <w:marTop w:val="0"/>
                      <w:marBottom w:val="0"/>
                      <w:divBdr>
                        <w:top w:val="none" w:sz="0" w:space="0" w:color="auto"/>
                        <w:left w:val="none" w:sz="0" w:space="0" w:color="auto"/>
                        <w:bottom w:val="none" w:sz="0" w:space="0" w:color="auto"/>
                        <w:right w:val="none" w:sz="0" w:space="0" w:color="auto"/>
                      </w:divBdr>
                    </w:div>
                  </w:divsChild>
                </w:div>
                <w:div w:id="1459838312">
                  <w:marLeft w:val="0"/>
                  <w:marRight w:val="0"/>
                  <w:marTop w:val="0"/>
                  <w:marBottom w:val="0"/>
                  <w:divBdr>
                    <w:top w:val="none" w:sz="0" w:space="0" w:color="auto"/>
                    <w:left w:val="none" w:sz="0" w:space="0" w:color="auto"/>
                    <w:bottom w:val="none" w:sz="0" w:space="0" w:color="auto"/>
                    <w:right w:val="none" w:sz="0" w:space="0" w:color="auto"/>
                  </w:divBdr>
                  <w:divsChild>
                    <w:div w:id="456610223">
                      <w:marLeft w:val="0"/>
                      <w:marRight w:val="0"/>
                      <w:marTop w:val="0"/>
                      <w:marBottom w:val="0"/>
                      <w:divBdr>
                        <w:top w:val="none" w:sz="0" w:space="0" w:color="auto"/>
                        <w:left w:val="none" w:sz="0" w:space="0" w:color="auto"/>
                        <w:bottom w:val="none" w:sz="0" w:space="0" w:color="auto"/>
                        <w:right w:val="none" w:sz="0" w:space="0" w:color="auto"/>
                      </w:divBdr>
                    </w:div>
                  </w:divsChild>
                </w:div>
                <w:div w:id="1480225534">
                  <w:marLeft w:val="0"/>
                  <w:marRight w:val="0"/>
                  <w:marTop w:val="0"/>
                  <w:marBottom w:val="0"/>
                  <w:divBdr>
                    <w:top w:val="none" w:sz="0" w:space="0" w:color="auto"/>
                    <w:left w:val="none" w:sz="0" w:space="0" w:color="auto"/>
                    <w:bottom w:val="none" w:sz="0" w:space="0" w:color="auto"/>
                    <w:right w:val="none" w:sz="0" w:space="0" w:color="auto"/>
                  </w:divBdr>
                  <w:divsChild>
                    <w:div w:id="1381171205">
                      <w:marLeft w:val="0"/>
                      <w:marRight w:val="0"/>
                      <w:marTop w:val="0"/>
                      <w:marBottom w:val="0"/>
                      <w:divBdr>
                        <w:top w:val="none" w:sz="0" w:space="0" w:color="auto"/>
                        <w:left w:val="none" w:sz="0" w:space="0" w:color="auto"/>
                        <w:bottom w:val="none" w:sz="0" w:space="0" w:color="auto"/>
                        <w:right w:val="none" w:sz="0" w:space="0" w:color="auto"/>
                      </w:divBdr>
                    </w:div>
                  </w:divsChild>
                </w:div>
                <w:div w:id="1514615152">
                  <w:marLeft w:val="0"/>
                  <w:marRight w:val="0"/>
                  <w:marTop w:val="0"/>
                  <w:marBottom w:val="0"/>
                  <w:divBdr>
                    <w:top w:val="none" w:sz="0" w:space="0" w:color="auto"/>
                    <w:left w:val="none" w:sz="0" w:space="0" w:color="auto"/>
                    <w:bottom w:val="none" w:sz="0" w:space="0" w:color="auto"/>
                    <w:right w:val="none" w:sz="0" w:space="0" w:color="auto"/>
                  </w:divBdr>
                  <w:divsChild>
                    <w:div w:id="133105096">
                      <w:marLeft w:val="0"/>
                      <w:marRight w:val="0"/>
                      <w:marTop w:val="0"/>
                      <w:marBottom w:val="0"/>
                      <w:divBdr>
                        <w:top w:val="none" w:sz="0" w:space="0" w:color="auto"/>
                        <w:left w:val="none" w:sz="0" w:space="0" w:color="auto"/>
                        <w:bottom w:val="none" w:sz="0" w:space="0" w:color="auto"/>
                        <w:right w:val="none" w:sz="0" w:space="0" w:color="auto"/>
                      </w:divBdr>
                    </w:div>
                  </w:divsChild>
                </w:div>
                <w:div w:id="1516191969">
                  <w:marLeft w:val="0"/>
                  <w:marRight w:val="0"/>
                  <w:marTop w:val="0"/>
                  <w:marBottom w:val="0"/>
                  <w:divBdr>
                    <w:top w:val="none" w:sz="0" w:space="0" w:color="auto"/>
                    <w:left w:val="none" w:sz="0" w:space="0" w:color="auto"/>
                    <w:bottom w:val="none" w:sz="0" w:space="0" w:color="auto"/>
                    <w:right w:val="none" w:sz="0" w:space="0" w:color="auto"/>
                  </w:divBdr>
                  <w:divsChild>
                    <w:div w:id="730077094">
                      <w:marLeft w:val="0"/>
                      <w:marRight w:val="0"/>
                      <w:marTop w:val="0"/>
                      <w:marBottom w:val="0"/>
                      <w:divBdr>
                        <w:top w:val="none" w:sz="0" w:space="0" w:color="auto"/>
                        <w:left w:val="none" w:sz="0" w:space="0" w:color="auto"/>
                        <w:bottom w:val="none" w:sz="0" w:space="0" w:color="auto"/>
                        <w:right w:val="none" w:sz="0" w:space="0" w:color="auto"/>
                      </w:divBdr>
                    </w:div>
                  </w:divsChild>
                </w:div>
                <w:div w:id="1707216341">
                  <w:marLeft w:val="0"/>
                  <w:marRight w:val="0"/>
                  <w:marTop w:val="0"/>
                  <w:marBottom w:val="0"/>
                  <w:divBdr>
                    <w:top w:val="none" w:sz="0" w:space="0" w:color="auto"/>
                    <w:left w:val="none" w:sz="0" w:space="0" w:color="auto"/>
                    <w:bottom w:val="none" w:sz="0" w:space="0" w:color="auto"/>
                    <w:right w:val="none" w:sz="0" w:space="0" w:color="auto"/>
                  </w:divBdr>
                  <w:divsChild>
                    <w:div w:id="428432840">
                      <w:marLeft w:val="0"/>
                      <w:marRight w:val="0"/>
                      <w:marTop w:val="0"/>
                      <w:marBottom w:val="0"/>
                      <w:divBdr>
                        <w:top w:val="none" w:sz="0" w:space="0" w:color="auto"/>
                        <w:left w:val="none" w:sz="0" w:space="0" w:color="auto"/>
                        <w:bottom w:val="none" w:sz="0" w:space="0" w:color="auto"/>
                        <w:right w:val="none" w:sz="0" w:space="0" w:color="auto"/>
                      </w:divBdr>
                    </w:div>
                  </w:divsChild>
                </w:div>
                <w:div w:id="1762095570">
                  <w:marLeft w:val="0"/>
                  <w:marRight w:val="0"/>
                  <w:marTop w:val="0"/>
                  <w:marBottom w:val="0"/>
                  <w:divBdr>
                    <w:top w:val="none" w:sz="0" w:space="0" w:color="auto"/>
                    <w:left w:val="none" w:sz="0" w:space="0" w:color="auto"/>
                    <w:bottom w:val="none" w:sz="0" w:space="0" w:color="auto"/>
                    <w:right w:val="none" w:sz="0" w:space="0" w:color="auto"/>
                  </w:divBdr>
                  <w:divsChild>
                    <w:div w:id="1909345795">
                      <w:marLeft w:val="0"/>
                      <w:marRight w:val="0"/>
                      <w:marTop w:val="0"/>
                      <w:marBottom w:val="0"/>
                      <w:divBdr>
                        <w:top w:val="none" w:sz="0" w:space="0" w:color="auto"/>
                        <w:left w:val="none" w:sz="0" w:space="0" w:color="auto"/>
                        <w:bottom w:val="none" w:sz="0" w:space="0" w:color="auto"/>
                        <w:right w:val="none" w:sz="0" w:space="0" w:color="auto"/>
                      </w:divBdr>
                    </w:div>
                  </w:divsChild>
                </w:div>
                <w:div w:id="1771700550">
                  <w:marLeft w:val="0"/>
                  <w:marRight w:val="0"/>
                  <w:marTop w:val="0"/>
                  <w:marBottom w:val="0"/>
                  <w:divBdr>
                    <w:top w:val="none" w:sz="0" w:space="0" w:color="auto"/>
                    <w:left w:val="none" w:sz="0" w:space="0" w:color="auto"/>
                    <w:bottom w:val="none" w:sz="0" w:space="0" w:color="auto"/>
                    <w:right w:val="none" w:sz="0" w:space="0" w:color="auto"/>
                  </w:divBdr>
                  <w:divsChild>
                    <w:div w:id="597954797">
                      <w:marLeft w:val="0"/>
                      <w:marRight w:val="0"/>
                      <w:marTop w:val="0"/>
                      <w:marBottom w:val="0"/>
                      <w:divBdr>
                        <w:top w:val="none" w:sz="0" w:space="0" w:color="auto"/>
                        <w:left w:val="none" w:sz="0" w:space="0" w:color="auto"/>
                        <w:bottom w:val="none" w:sz="0" w:space="0" w:color="auto"/>
                        <w:right w:val="none" w:sz="0" w:space="0" w:color="auto"/>
                      </w:divBdr>
                    </w:div>
                  </w:divsChild>
                </w:div>
                <w:div w:id="1788232875">
                  <w:marLeft w:val="0"/>
                  <w:marRight w:val="0"/>
                  <w:marTop w:val="0"/>
                  <w:marBottom w:val="0"/>
                  <w:divBdr>
                    <w:top w:val="none" w:sz="0" w:space="0" w:color="auto"/>
                    <w:left w:val="none" w:sz="0" w:space="0" w:color="auto"/>
                    <w:bottom w:val="none" w:sz="0" w:space="0" w:color="auto"/>
                    <w:right w:val="none" w:sz="0" w:space="0" w:color="auto"/>
                  </w:divBdr>
                  <w:divsChild>
                    <w:div w:id="688486484">
                      <w:marLeft w:val="0"/>
                      <w:marRight w:val="0"/>
                      <w:marTop w:val="0"/>
                      <w:marBottom w:val="0"/>
                      <w:divBdr>
                        <w:top w:val="none" w:sz="0" w:space="0" w:color="auto"/>
                        <w:left w:val="none" w:sz="0" w:space="0" w:color="auto"/>
                        <w:bottom w:val="none" w:sz="0" w:space="0" w:color="auto"/>
                        <w:right w:val="none" w:sz="0" w:space="0" w:color="auto"/>
                      </w:divBdr>
                    </w:div>
                  </w:divsChild>
                </w:div>
                <w:div w:id="1808814892">
                  <w:marLeft w:val="0"/>
                  <w:marRight w:val="0"/>
                  <w:marTop w:val="0"/>
                  <w:marBottom w:val="0"/>
                  <w:divBdr>
                    <w:top w:val="none" w:sz="0" w:space="0" w:color="auto"/>
                    <w:left w:val="none" w:sz="0" w:space="0" w:color="auto"/>
                    <w:bottom w:val="none" w:sz="0" w:space="0" w:color="auto"/>
                    <w:right w:val="none" w:sz="0" w:space="0" w:color="auto"/>
                  </w:divBdr>
                  <w:divsChild>
                    <w:div w:id="602153125">
                      <w:marLeft w:val="0"/>
                      <w:marRight w:val="0"/>
                      <w:marTop w:val="0"/>
                      <w:marBottom w:val="0"/>
                      <w:divBdr>
                        <w:top w:val="none" w:sz="0" w:space="0" w:color="auto"/>
                        <w:left w:val="none" w:sz="0" w:space="0" w:color="auto"/>
                        <w:bottom w:val="none" w:sz="0" w:space="0" w:color="auto"/>
                        <w:right w:val="none" w:sz="0" w:space="0" w:color="auto"/>
                      </w:divBdr>
                    </w:div>
                  </w:divsChild>
                </w:div>
                <w:div w:id="1845121479">
                  <w:marLeft w:val="0"/>
                  <w:marRight w:val="0"/>
                  <w:marTop w:val="0"/>
                  <w:marBottom w:val="0"/>
                  <w:divBdr>
                    <w:top w:val="none" w:sz="0" w:space="0" w:color="auto"/>
                    <w:left w:val="none" w:sz="0" w:space="0" w:color="auto"/>
                    <w:bottom w:val="none" w:sz="0" w:space="0" w:color="auto"/>
                    <w:right w:val="none" w:sz="0" w:space="0" w:color="auto"/>
                  </w:divBdr>
                  <w:divsChild>
                    <w:div w:id="1558080819">
                      <w:marLeft w:val="0"/>
                      <w:marRight w:val="0"/>
                      <w:marTop w:val="0"/>
                      <w:marBottom w:val="0"/>
                      <w:divBdr>
                        <w:top w:val="none" w:sz="0" w:space="0" w:color="auto"/>
                        <w:left w:val="none" w:sz="0" w:space="0" w:color="auto"/>
                        <w:bottom w:val="none" w:sz="0" w:space="0" w:color="auto"/>
                        <w:right w:val="none" w:sz="0" w:space="0" w:color="auto"/>
                      </w:divBdr>
                    </w:div>
                  </w:divsChild>
                </w:div>
                <w:div w:id="1864442552">
                  <w:marLeft w:val="0"/>
                  <w:marRight w:val="0"/>
                  <w:marTop w:val="0"/>
                  <w:marBottom w:val="0"/>
                  <w:divBdr>
                    <w:top w:val="none" w:sz="0" w:space="0" w:color="auto"/>
                    <w:left w:val="none" w:sz="0" w:space="0" w:color="auto"/>
                    <w:bottom w:val="none" w:sz="0" w:space="0" w:color="auto"/>
                    <w:right w:val="none" w:sz="0" w:space="0" w:color="auto"/>
                  </w:divBdr>
                  <w:divsChild>
                    <w:div w:id="893546233">
                      <w:marLeft w:val="0"/>
                      <w:marRight w:val="0"/>
                      <w:marTop w:val="0"/>
                      <w:marBottom w:val="0"/>
                      <w:divBdr>
                        <w:top w:val="none" w:sz="0" w:space="0" w:color="auto"/>
                        <w:left w:val="none" w:sz="0" w:space="0" w:color="auto"/>
                        <w:bottom w:val="none" w:sz="0" w:space="0" w:color="auto"/>
                        <w:right w:val="none" w:sz="0" w:space="0" w:color="auto"/>
                      </w:divBdr>
                    </w:div>
                  </w:divsChild>
                </w:div>
                <w:div w:id="1888683999">
                  <w:marLeft w:val="0"/>
                  <w:marRight w:val="0"/>
                  <w:marTop w:val="0"/>
                  <w:marBottom w:val="0"/>
                  <w:divBdr>
                    <w:top w:val="none" w:sz="0" w:space="0" w:color="auto"/>
                    <w:left w:val="none" w:sz="0" w:space="0" w:color="auto"/>
                    <w:bottom w:val="none" w:sz="0" w:space="0" w:color="auto"/>
                    <w:right w:val="none" w:sz="0" w:space="0" w:color="auto"/>
                  </w:divBdr>
                  <w:divsChild>
                    <w:div w:id="1075787272">
                      <w:marLeft w:val="0"/>
                      <w:marRight w:val="0"/>
                      <w:marTop w:val="0"/>
                      <w:marBottom w:val="0"/>
                      <w:divBdr>
                        <w:top w:val="none" w:sz="0" w:space="0" w:color="auto"/>
                        <w:left w:val="none" w:sz="0" w:space="0" w:color="auto"/>
                        <w:bottom w:val="none" w:sz="0" w:space="0" w:color="auto"/>
                        <w:right w:val="none" w:sz="0" w:space="0" w:color="auto"/>
                      </w:divBdr>
                    </w:div>
                  </w:divsChild>
                </w:div>
                <w:div w:id="1900900794">
                  <w:marLeft w:val="0"/>
                  <w:marRight w:val="0"/>
                  <w:marTop w:val="0"/>
                  <w:marBottom w:val="0"/>
                  <w:divBdr>
                    <w:top w:val="none" w:sz="0" w:space="0" w:color="auto"/>
                    <w:left w:val="none" w:sz="0" w:space="0" w:color="auto"/>
                    <w:bottom w:val="none" w:sz="0" w:space="0" w:color="auto"/>
                    <w:right w:val="none" w:sz="0" w:space="0" w:color="auto"/>
                  </w:divBdr>
                  <w:divsChild>
                    <w:div w:id="1509982083">
                      <w:marLeft w:val="0"/>
                      <w:marRight w:val="0"/>
                      <w:marTop w:val="0"/>
                      <w:marBottom w:val="0"/>
                      <w:divBdr>
                        <w:top w:val="none" w:sz="0" w:space="0" w:color="auto"/>
                        <w:left w:val="none" w:sz="0" w:space="0" w:color="auto"/>
                        <w:bottom w:val="none" w:sz="0" w:space="0" w:color="auto"/>
                        <w:right w:val="none" w:sz="0" w:space="0" w:color="auto"/>
                      </w:divBdr>
                    </w:div>
                  </w:divsChild>
                </w:div>
                <w:div w:id="1973051359">
                  <w:marLeft w:val="0"/>
                  <w:marRight w:val="0"/>
                  <w:marTop w:val="0"/>
                  <w:marBottom w:val="0"/>
                  <w:divBdr>
                    <w:top w:val="none" w:sz="0" w:space="0" w:color="auto"/>
                    <w:left w:val="none" w:sz="0" w:space="0" w:color="auto"/>
                    <w:bottom w:val="none" w:sz="0" w:space="0" w:color="auto"/>
                    <w:right w:val="none" w:sz="0" w:space="0" w:color="auto"/>
                  </w:divBdr>
                  <w:divsChild>
                    <w:div w:id="1396514291">
                      <w:marLeft w:val="0"/>
                      <w:marRight w:val="0"/>
                      <w:marTop w:val="0"/>
                      <w:marBottom w:val="0"/>
                      <w:divBdr>
                        <w:top w:val="none" w:sz="0" w:space="0" w:color="auto"/>
                        <w:left w:val="none" w:sz="0" w:space="0" w:color="auto"/>
                        <w:bottom w:val="none" w:sz="0" w:space="0" w:color="auto"/>
                        <w:right w:val="none" w:sz="0" w:space="0" w:color="auto"/>
                      </w:divBdr>
                    </w:div>
                  </w:divsChild>
                </w:div>
                <w:div w:id="2039310581">
                  <w:marLeft w:val="0"/>
                  <w:marRight w:val="0"/>
                  <w:marTop w:val="0"/>
                  <w:marBottom w:val="0"/>
                  <w:divBdr>
                    <w:top w:val="none" w:sz="0" w:space="0" w:color="auto"/>
                    <w:left w:val="none" w:sz="0" w:space="0" w:color="auto"/>
                    <w:bottom w:val="none" w:sz="0" w:space="0" w:color="auto"/>
                    <w:right w:val="none" w:sz="0" w:space="0" w:color="auto"/>
                  </w:divBdr>
                  <w:divsChild>
                    <w:div w:id="383331608">
                      <w:marLeft w:val="0"/>
                      <w:marRight w:val="0"/>
                      <w:marTop w:val="0"/>
                      <w:marBottom w:val="0"/>
                      <w:divBdr>
                        <w:top w:val="none" w:sz="0" w:space="0" w:color="auto"/>
                        <w:left w:val="none" w:sz="0" w:space="0" w:color="auto"/>
                        <w:bottom w:val="none" w:sz="0" w:space="0" w:color="auto"/>
                        <w:right w:val="none" w:sz="0" w:space="0" w:color="auto"/>
                      </w:divBdr>
                    </w:div>
                  </w:divsChild>
                </w:div>
                <w:div w:id="2115860475">
                  <w:marLeft w:val="0"/>
                  <w:marRight w:val="0"/>
                  <w:marTop w:val="0"/>
                  <w:marBottom w:val="0"/>
                  <w:divBdr>
                    <w:top w:val="none" w:sz="0" w:space="0" w:color="auto"/>
                    <w:left w:val="none" w:sz="0" w:space="0" w:color="auto"/>
                    <w:bottom w:val="none" w:sz="0" w:space="0" w:color="auto"/>
                    <w:right w:val="none" w:sz="0" w:space="0" w:color="auto"/>
                  </w:divBdr>
                  <w:divsChild>
                    <w:div w:id="567619380">
                      <w:marLeft w:val="0"/>
                      <w:marRight w:val="0"/>
                      <w:marTop w:val="0"/>
                      <w:marBottom w:val="0"/>
                      <w:divBdr>
                        <w:top w:val="none" w:sz="0" w:space="0" w:color="auto"/>
                        <w:left w:val="none" w:sz="0" w:space="0" w:color="auto"/>
                        <w:bottom w:val="none" w:sz="0" w:space="0" w:color="auto"/>
                        <w:right w:val="none" w:sz="0" w:space="0" w:color="auto"/>
                      </w:divBdr>
                    </w:div>
                  </w:divsChild>
                </w:div>
                <w:div w:id="2141418419">
                  <w:marLeft w:val="0"/>
                  <w:marRight w:val="0"/>
                  <w:marTop w:val="0"/>
                  <w:marBottom w:val="0"/>
                  <w:divBdr>
                    <w:top w:val="none" w:sz="0" w:space="0" w:color="auto"/>
                    <w:left w:val="none" w:sz="0" w:space="0" w:color="auto"/>
                    <w:bottom w:val="none" w:sz="0" w:space="0" w:color="auto"/>
                    <w:right w:val="none" w:sz="0" w:space="0" w:color="auto"/>
                  </w:divBdr>
                  <w:divsChild>
                    <w:div w:id="150650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049125">
      <w:bodyDiv w:val="1"/>
      <w:marLeft w:val="0"/>
      <w:marRight w:val="0"/>
      <w:marTop w:val="0"/>
      <w:marBottom w:val="0"/>
      <w:divBdr>
        <w:top w:val="none" w:sz="0" w:space="0" w:color="auto"/>
        <w:left w:val="none" w:sz="0" w:space="0" w:color="auto"/>
        <w:bottom w:val="none" w:sz="0" w:space="0" w:color="auto"/>
        <w:right w:val="none" w:sz="0" w:space="0" w:color="auto"/>
      </w:divBdr>
    </w:div>
    <w:div w:id="1328439336">
      <w:bodyDiv w:val="1"/>
      <w:marLeft w:val="0"/>
      <w:marRight w:val="0"/>
      <w:marTop w:val="0"/>
      <w:marBottom w:val="0"/>
      <w:divBdr>
        <w:top w:val="none" w:sz="0" w:space="0" w:color="auto"/>
        <w:left w:val="none" w:sz="0" w:space="0" w:color="auto"/>
        <w:bottom w:val="none" w:sz="0" w:space="0" w:color="auto"/>
        <w:right w:val="none" w:sz="0" w:space="0" w:color="auto"/>
      </w:divBdr>
    </w:div>
    <w:div w:id="1341739924">
      <w:bodyDiv w:val="1"/>
      <w:marLeft w:val="0"/>
      <w:marRight w:val="0"/>
      <w:marTop w:val="0"/>
      <w:marBottom w:val="0"/>
      <w:divBdr>
        <w:top w:val="none" w:sz="0" w:space="0" w:color="auto"/>
        <w:left w:val="none" w:sz="0" w:space="0" w:color="auto"/>
        <w:bottom w:val="none" w:sz="0" w:space="0" w:color="auto"/>
        <w:right w:val="none" w:sz="0" w:space="0" w:color="auto"/>
      </w:divBdr>
    </w:div>
    <w:div w:id="1537697933">
      <w:bodyDiv w:val="1"/>
      <w:marLeft w:val="0"/>
      <w:marRight w:val="0"/>
      <w:marTop w:val="0"/>
      <w:marBottom w:val="0"/>
      <w:divBdr>
        <w:top w:val="none" w:sz="0" w:space="0" w:color="auto"/>
        <w:left w:val="none" w:sz="0" w:space="0" w:color="auto"/>
        <w:bottom w:val="none" w:sz="0" w:space="0" w:color="auto"/>
        <w:right w:val="none" w:sz="0" w:space="0" w:color="auto"/>
      </w:divBdr>
    </w:div>
    <w:div w:id="1580673578">
      <w:bodyDiv w:val="1"/>
      <w:marLeft w:val="0"/>
      <w:marRight w:val="0"/>
      <w:marTop w:val="0"/>
      <w:marBottom w:val="0"/>
      <w:divBdr>
        <w:top w:val="none" w:sz="0" w:space="0" w:color="auto"/>
        <w:left w:val="none" w:sz="0" w:space="0" w:color="auto"/>
        <w:bottom w:val="none" w:sz="0" w:space="0" w:color="auto"/>
        <w:right w:val="none" w:sz="0" w:space="0" w:color="auto"/>
      </w:divBdr>
    </w:div>
    <w:div w:id="1616250304">
      <w:bodyDiv w:val="1"/>
      <w:marLeft w:val="0"/>
      <w:marRight w:val="0"/>
      <w:marTop w:val="0"/>
      <w:marBottom w:val="0"/>
      <w:divBdr>
        <w:top w:val="none" w:sz="0" w:space="0" w:color="auto"/>
        <w:left w:val="none" w:sz="0" w:space="0" w:color="auto"/>
        <w:bottom w:val="none" w:sz="0" w:space="0" w:color="auto"/>
        <w:right w:val="none" w:sz="0" w:space="0" w:color="auto"/>
      </w:divBdr>
    </w:div>
    <w:div w:id="1662852318">
      <w:bodyDiv w:val="1"/>
      <w:marLeft w:val="0"/>
      <w:marRight w:val="0"/>
      <w:marTop w:val="0"/>
      <w:marBottom w:val="0"/>
      <w:divBdr>
        <w:top w:val="none" w:sz="0" w:space="0" w:color="auto"/>
        <w:left w:val="none" w:sz="0" w:space="0" w:color="auto"/>
        <w:bottom w:val="none" w:sz="0" w:space="0" w:color="auto"/>
        <w:right w:val="none" w:sz="0" w:space="0" w:color="auto"/>
      </w:divBdr>
    </w:div>
    <w:div w:id="1766801268">
      <w:bodyDiv w:val="1"/>
      <w:marLeft w:val="0"/>
      <w:marRight w:val="0"/>
      <w:marTop w:val="0"/>
      <w:marBottom w:val="0"/>
      <w:divBdr>
        <w:top w:val="none" w:sz="0" w:space="0" w:color="auto"/>
        <w:left w:val="none" w:sz="0" w:space="0" w:color="auto"/>
        <w:bottom w:val="none" w:sz="0" w:space="0" w:color="auto"/>
        <w:right w:val="none" w:sz="0" w:space="0" w:color="auto"/>
      </w:divBdr>
    </w:div>
    <w:div w:id="1843736267">
      <w:bodyDiv w:val="1"/>
      <w:marLeft w:val="0"/>
      <w:marRight w:val="0"/>
      <w:marTop w:val="0"/>
      <w:marBottom w:val="0"/>
      <w:divBdr>
        <w:top w:val="none" w:sz="0" w:space="0" w:color="auto"/>
        <w:left w:val="none" w:sz="0" w:space="0" w:color="auto"/>
        <w:bottom w:val="none" w:sz="0" w:space="0" w:color="auto"/>
        <w:right w:val="none" w:sz="0" w:space="0" w:color="auto"/>
      </w:divBdr>
    </w:div>
    <w:div w:id="1915578956">
      <w:bodyDiv w:val="1"/>
      <w:marLeft w:val="0"/>
      <w:marRight w:val="0"/>
      <w:marTop w:val="0"/>
      <w:marBottom w:val="0"/>
      <w:divBdr>
        <w:top w:val="none" w:sz="0" w:space="0" w:color="auto"/>
        <w:left w:val="none" w:sz="0" w:space="0" w:color="auto"/>
        <w:bottom w:val="none" w:sz="0" w:space="0" w:color="auto"/>
        <w:right w:val="none" w:sz="0" w:space="0" w:color="auto"/>
      </w:divBdr>
    </w:div>
    <w:div w:id="1939288108">
      <w:bodyDiv w:val="1"/>
      <w:marLeft w:val="0"/>
      <w:marRight w:val="0"/>
      <w:marTop w:val="0"/>
      <w:marBottom w:val="0"/>
      <w:divBdr>
        <w:top w:val="none" w:sz="0" w:space="0" w:color="auto"/>
        <w:left w:val="none" w:sz="0" w:space="0" w:color="auto"/>
        <w:bottom w:val="none" w:sz="0" w:space="0" w:color="auto"/>
        <w:right w:val="none" w:sz="0" w:space="0" w:color="auto"/>
      </w:divBdr>
    </w:div>
    <w:div w:id="20198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aterloo.ca/web-resources/wcms-3-users/wcms-3-training-and-support/wcms-3-migration-remediation-training" TargetMode="External"/><Relationship Id="rId18" Type="http://schemas.openxmlformats.org/officeDocument/2006/relationships/hyperlink" Target="https://uwaterloo.ca/building-the-next-wcms/moving-wcms-3/how-remediate-menu-order" TargetMode="External"/><Relationship Id="rId26" Type="http://schemas.openxmlformats.org/officeDocument/2006/relationships/hyperlink" Target="https://uwaterloo.ca/building-the-next-wcms/moving-wcms-3/how-remediate-blogs-events-and-news-items" TargetMode="External"/><Relationship Id="rId39" Type="http://schemas.openxmlformats.org/officeDocument/2006/relationships/hyperlink" Target="https://uwaterloo.ca/web-resources/wcms-users/wcms-sites" TargetMode="External"/><Relationship Id="rId21" Type="http://schemas.openxmlformats.org/officeDocument/2006/relationships/hyperlink" Target="mailto:wcms@uwaterloo.ca" TargetMode="External"/><Relationship Id="rId34" Type="http://schemas.openxmlformats.org/officeDocument/2006/relationships/hyperlink" Target="https://uwaterloo.ca/web-resources/wcms-3-users/wcms-3-training-and-support/wcms-3-how-documents/how-create-redirect"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hyperlink" Target="https://uwaterloo.ca/building-the-next-wcms/moving-wcms-3/how-remediate-facts-and-fig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aterloo.ca/web-resources/wcms-3-users/wcms-3-training-and-support/wcms-3-migration-remediation-training" TargetMode="External"/><Relationship Id="rId24" Type="http://schemas.openxmlformats.org/officeDocument/2006/relationships/hyperlink" Target="https://uwaterloo.ca/building-the-next-wcms/moving-wcms-3/how-remediate-contacts" TargetMode="External"/><Relationship Id="rId32" Type="http://schemas.openxmlformats.org/officeDocument/2006/relationships/hyperlink" Target="https://uwaterloo.ca/web-resources/wcms-3-users/wcms-3-training-and-support/wcms-3-how-documents/how-add-link-text" TargetMode="External"/><Relationship Id="rId37" Type="http://schemas.openxmlformats.org/officeDocument/2006/relationships/hyperlink" Target="https://uwaterloo.ca/web-resources/wcms-3-users/wcms-3-training-and-support/wcms-3-migration-remediation-training" TargetMode="External"/><Relationship Id="rId40" Type="http://schemas.openxmlformats.org/officeDocument/2006/relationships/header" Target="header1.xml"/><Relationship Id="rId45" Type="http://schemas.microsoft.com/office/2020/10/relationships/intelligence" Target="intelligence2.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uwaterloo.ca/building-the-next-wcms/moving-wcms-3/how-remediate-site-footers" TargetMode="External"/><Relationship Id="rId28" Type="http://schemas.openxmlformats.org/officeDocument/2006/relationships/hyperlink" Target="https://uwaterloo.ca/building-the-next-wcms/moving-wcms-3/how-remediate-files" TargetMode="External"/><Relationship Id="rId36" Type="http://schemas.openxmlformats.org/officeDocument/2006/relationships/hyperlink" Target="https://uwaterloo.ca/web-resources/wcms-3-users/wcms-3-training-and-support/wcms-3-how-documents" TargetMode="External"/><Relationship Id="rId10" Type="http://schemas.openxmlformats.org/officeDocument/2006/relationships/endnotes" Target="endnotes.xml"/><Relationship Id="rId19" Type="http://schemas.openxmlformats.org/officeDocument/2006/relationships/hyperlink" Target="mailto:wcms@uwaterloo.ca" TargetMode="External"/><Relationship Id="rId31" Type="http://schemas.openxmlformats.org/officeDocument/2006/relationships/hyperlink" Target="https://uwaterloo.ca/web-resources/wcms-3-users/wcms-3-training-and-support/wcms-3-migration-remediation-training/how-remediate-special-alert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uwaterloo.ca/building-the-next-wcms/moving-wcms-3/how-remediate-menu-order" TargetMode="External"/><Relationship Id="rId27" Type="http://schemas.openxmlformats.org/officeDocument/2006/relationships/hyperlink" Target="https://uwaterloo.ca/building-the-next-wcms/moving-wcms-3/how-remediate-expandcollapse-content" TargetMode="External"/><Relationship Id="rId30" Type="http://schemas.openxmlformats.org/officeDocument/2006/relationships/hyperlink" Target="https://uwaterloo.ca/building-the-next-wcms/moving-wcms-3/how-remediate-image-galleries" TargetMode="External"/><Relationship Id="rId35" Type="http://schemas.openxmlformats.org/officeDocument/2006/relationships/hyperlink" Target="https://uwaterloo.ca/web-resources/wcms-3-users/wcms-3-training-and-support/wcms-3-how-documents/how-create-call-action-cta" TargetMode="External"/><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wcms@uwaterloo.ca" TargetMode="External"/><Relationship Id="rId17" Type="http://schemas.microsoft.com/office/2018/08/relationships/commentsExtensible" Target="commentsExtensible.xml"/><Relationship Id="rId25" Type="http://schemas.openxmlformats.org/officeDocument/2006/relationships/hyperlink" Target="https://uwaterloo.ca/building-the-next-wcms/moving-wcms-3/how-remediate-profiles" TargetMode="External"/><Relationship Id="rId33" Type="http://schemas.openxmlformats.org/officeDocument/2006/relationships/hyperlink" Target="https://uwaterloo.ca/web-resources/wcms-3-users/wcms-3-training-and-support/wcms-3-how-documents/how-add-link-text" TargetMode="External"/><Relationship Id="rId38" Type="http://schemas.openxmlformats.org/officeDocument/2006/relationships/hyperlink" Target="mailto:wcms@uwaterloo.ca" TargetMode="External"/><Relationship Id="rId20" Type="http://schemas.openxmlformats.org/officeDocument/2006/relationships/hyperlink" Target="https://uwaterloo.ca/web-resources/wcms-3-users/wcms-3-training-and-support/wcms-3-migration-remediation-training"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FEDBDABBE0404C8D02AFD80D93DBD4" ma:contentTypeVersion="16" ma:contentTypeDescription="Create a new document." ma:contentTypeScope="" ma:versionID="47da705ac35326036c4e36f6bcf4fd73">
  <xsd:schema xmlns:xsd="http://www.w3.org/2001/XMLSchema" xmlns:xs="http://www.w3.org/2001/XMLSchema" xmlns:p="http://schemas.microsoft.com/office/2006/metadata/properties" xmlns:ns2="42755a53-6746-4196-8f07-d63966b33ea5" xmlns:ns3="c2d1bb27-121a-4d67-b4ad-41e33d3534c5" targetNamespace="http://schemas.microsoft.com/office/2006/metadata/properties" ma:root="true" ma:fieldsID="3ffd309c9a7233611dcc38e4e2b3618c" ns2:_="" ns3:_="">
    <xsd:import namespace="42755a53-6746-4196-8f07-d63966b33ea5"/>
    <xsd:import namespace="c2d1bb27-121a-4d67-b4ad-41e33d3534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55a53-6746-4196-8f07-d63966b33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bf906fe-3e8e-4b22-a6fd-bde302b9218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d1bb27-121a-4d67-b4ad-41e33d3534c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961c810-793d-4eb7-b7e9-93ec26355619}" ma:internalName="TaxCatchAll" ma:showField="CatchAllData" ma:web="c2d1bb27-121a-4d67-b4ad-41e33d3534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2755a53-6746-4196-8f07-d63966b33ea5">
      <Terms xmlns="http://schemas.microsoft.com/office/infopath/2007/PartnerControls"/>
    </lcf76f155ced4ddcb4097134ff3c332f>
    <TaxCatchAll xmlns="c2d1bb27-121a-4d67-b4ad-41e33d3534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08C1D-3546-4BB9-9691-39EE9728B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55a53-6746-4196-8f07-d63966b33ea5"/>
    <ds:schemaRef ds:uri="c2d1bb27-121a-4d67-b4ad-41e33d3534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139617-7994-489D-9409-5678653D8F08}">
  <ds:schemaRefs>
    <ds:schemaRef ds:uri="http://schemas.microsoft.com/sharepoint/v3/contenttype/forms"/>
  </ds:schemaRefs>
</ds:datastoreItem>
</file>

<file path=customXml/itemProps3.xml><?xml version="1.0" encoding="utf-8"?>
<ds:datastoreItem xmlns:ds="http://schemas.openxmlformats.org/officeDocument/2006/customXml" ds:itemID="{9CEC5E3E-E0B0-40AA-AD80-7E95A337291D}">
  <ds:schemaRefs>
    <ds:schemaRef ds:uri="http://schemas.microsoft.com/office/2006/metadata/properties"/>
    <ds:schemaRef ds:uri="http://schemas.microsoft.com/office/infopath/2007/PartnerControls"/>
    <ds:schemaRef ds:uri="42755a53-6746-4196-8f07-d63966b33ea5"/>
    <ds:schemaRef ds:uri="c2d1bb27-121a-4d67-b4ad-41e33d3534c5"/>
  </ds:schemaRefs>
</ds:datastoreItem>
</file>

<file path=customXml/itemProps4.xml><?xml version="1.0" encoding="utf-8"?>
<ds:datastoreItem xmlns:ds="http://schemas.openxmlformats.org/officeDocument/2006/customXml" ds:itemID="{A71B022D-8E77-488C-9979-CD1DA336E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6</Pages>
  <Words>1865</Words>
  <Characters>10632</Characters>
  <Application>Microsoft Office Word</Application>
  <DocSecurity>0</DocSecurity>
  <Lines>88</Lines>
  <Paragraphs>24</Paragraphs>
  <ScaleCrop>false</ScaleCrop>
  <Company/>
  <LinksUpToDate>false</LinksUpToDate>
  <CharactersWithSpaces>12473</CharactersWithSpaces>
  <SharedDoc>false</SharedDoc>
  <HLinks>
    <vt:vector size="168" baseType="variant">
      <vt:variant>
        <vt:i4>4980812</vt:i4>
      </vt:variant>
      <vt:variant>
        <vt:i4>81</vt:i4>
      </vt:variant>
      <vt:variant>
        <vt:i4>0</vt:i4>
      </vt:variant>
      <vt:variant>
        <vt:i4>5</vt:i4>
      </vt:variant>
      <vt:variant>
        <vt:lpwstr>https://uwaterloo.ca/web-resources/wcms-users/wcms-sites</vt:lpwstr>
      </vt:variant>
      <vt:variant>
        <vt:lpwstr/>
      </vt:variant>
      <vt:variant>
        <vt:i4>6881355</vt:i4>
      </vt:variant>
      <vt:variant>
        <vt:i4>78</vt:i4>
      </vt:variant>
      <vt:variant>
        <vt:i4>0</vt:i4>
      </vt:variant>
      <vt:variant>
        <vt:i4>5</vt:i4>
      </vt:variant>
      <vt:variant>
        <vt:lpwstr>mailto:wcms@uwaterloo.ca</vt:lpwstr>
      </vt:variant>
      <vt:variant>
        <vt:lpwstr/>
      </vt:variant>
      <vt:variant>
        <vt:i4>4325452</vt:i4>
      </vt:variant>
      <vt:variant>
        <vt:i4>75</vt:i4>
      </vt:variant>
      <vt:variant>
        <vt:i4>0</vt:i4>
      </vt:variant>
      <vt:variant>
        <vt:i4>5</vt:i4>
      </vt:variant>
      <vt:variant>
        <vt:lpwstr>https://uwaterloo.ca/web-resources/wcms-3-users/wcms-3-training-and-support/wcms-3-migration-remediation-training</vt:lpwstr>
      </vt:variant>
      <vt:variant>
        <vt:lpwstr/>
      </vt:variant>
      <vt:variant>
        <vt:i4>5111813</vt:i4>
      </vt:variant>
      <vt:variant>
        <vt:i4>72</vt:i4>
      </vt:variant>
      <vt:variant>
        <vt:i4>0</vt:i4>
      </vt:variant>
      <vt:variant>
        <vt:i4>5</vt:i4>
      </vt:variant>
      <vt:variant>
        <vt:lpwstr>https://uwaterloo.ca/web-resources/wcms-3-users/wcms-3-training-and-support/wcms-3-how-documents</vt:lpwstr>
      </vt:variant>
      <vt:variant>
        <vt:lpwstr/>
      </vt:variant>
      <vt:variant>
        <vt:i4>2097211</vt:i4>
      </vt:variant>
      <vt:variant>
        <vt:i4>66</vt:i4>
      </vt:variant>
      <vt:variant>
        <vt:i4>0</vt:i4>
      </vt:variant>
      <vt:variant>
        <vt:i4>5</vt:i4>
      </vt:variant>
      <vt:variant>
        <vt:lpwstr>https://uwaterloo.ca/web-resources/wcms-3-users/wcms-3-training-and-support/wcms-3-how-documents/how-create-call-action-cta</vt:lpwstr>
      </vt:variant>
      <vt:variant>
        <vt:lpwstr/>
      </vt:variant>
      <vt:variant>
        <vt:i4>1245209</vt:i4>
      </vt:variant>
      <vt:variant>
        <vt:i4>63</vt:i4>
      </vt:variant>
      <vt:variant>
        <vt:i4>0</vt:i4>
      </vt:variant>
      <vt:variant>
        <vt:i4>5</vt:i4>
      </vt:variant>
      <vt:variant>
        <vt:lpwstr>https://uwaterloo.ca/web-resources/wcms-3-users/wcms-3-training-and-support/wcms-3-how-documents/how-create-redirect</vt:lpwstr>
      </vt:variant>
      <vt:variant>
        <vt:lpwstr/>
      </vt:variant>
      <vt:variant>
        <vt:i4>6946863</vt:i4>
      </vt:variant>
      <vt:variant>
        <vt:i4>60</vt:i4>
      </vt:variant>
      <vt:variant>
        <vt:i4>0</vt:i4>
      </vt:variant>
      <vt:variant>
        <vt:i4>5</vt:i4>
      </vt:variant>
      <vt:variant>
        <vt:lpwstr>https://uwaterloo.ca/web-resources/wcms-3-users/wcms-3-training-and-support/wcms-3-how-documents/how-add-link-text</vt:lpwstr>
      </vt:variant>
      <vt:variant>
        <vt:lpwstr/>
      </vt:variant>
      <vt:variant>
        <vt:i4>6946863</vt:i4>
      </vt:variant>
      <vt:variant>
        <vt:i4>57</vt:i4>
      </vt:variant>
      <vt:variant>
        <vt:i4>0</vt:i4>
      </vt:variant>
      <vt:variant>
        <vt:i4>5</vt:i4>
      </vt:variant>
      <vt:variant>
        <vt:lpwstr>https://uwaterloo.ca/web-resources/wcms-3-users/wcms-3-training-and-support/wcms-3-how-documents/how-add-link-text</vt:lpwstr>
      </vt:variant>
      <vt:variant>
        <vt:lpwstr/>
      </vt:variant>
      <vt:variant>
        <vt:i4>5570634</vt:i4>
      </vt:variant>
      <vt:variant>
        <vt:i4>54</vt:i4>
      </vt:variant>
      <vt:variant>
        <vt:i4>0</vt:i4>
      </vt:variant>
      <vt:variant>
        <vt:i4>5</vt:i4>
      </vt:variant>
      <vt:variant>
        <vt:lpwstr>https://uwaterloo.ca/web-resources/wcms-3-users/wcms-3-training-and-support/wcms-3-migration-remediation-training/how-remediate-web-forms</vt:lpwstr>
      </vt:variant>
      <vt:variant>
        <vt:lpwstr/>
      </vt:variant>
      <vt:variant>
        <vt:i4>2949160</vt:i4>
      </vt:variant>
      <vt:variant>
        <vt:i4>51</vt:i4>
      </vt:variant>
      <vt:variant>
        <vt:i4>0</vt:i4>
      </vt:variant>
      <vt:variant>
        <vt:i4>5</vt:i4>
      </vt:variant>
      <vt:variant>
        <vt:lpwstr>https://uwaterloo.ca/web-resources/wcms-3-users/wcms-3-training-and-support/wcms-3-migration-remediation-training/how-remediate-special-alerts</vt:lpwstr>
      </vt:variant>
      <vt:variant>
        <vt:lpwstr/>
      </vt:variant>
      <vt:variant>
        <vt:i4>2228257</vt:i4>
      </vt:variant>
      <vt:variant>
        <vt:i4>48</vt:i4>
      </vt:variant>
      <vt:variant>
        <vt:i4>0</vt:i4>
      </vt:variant>
      <vt:variant>
        <vt:i4>5</vt:i4>
      </vt:variant>
      <vt:variant>
        <vt:lpwstr>https://uwaterloo.ca/web-resources/wcms-3-users/wcms-3-training-and-support/wcms-3-migration-remediation-training/how-remediate-image-galleries</vt:lpwstr>
      </vt:variant>
      <vt:variant>
        <vt:lpwstr/>
      </vt:variant>
      <vt:variant>
        <vt:i4>1900619</vt:i4>
      </vt:variant>
      <vt:variant>
        <vt:i4>45</vt:i4>
      </vt:variant>
      <vt:variant>
        <vt:i4>0</vt:i4>
      </vt:variant>
      <vt:variant>
        <vt:i4>5</vt:i4>
      </vt:variant>
      <vt:variant>
        <vt:lpwstr>https://uwaterloo.ca/web-resources/wcms-3-users/wcms-3-training-and-support/wcms-3-migration-remediation-training/how-remediate-facts-and-figures</vt:lpwstr>
      </vt:variant>
      <vt:variant>
        <vt:lpwstr/>
      </vt:variant>
      <vt:variant>
        <vt:i4>1245249</vt:i4>
      </vt:variant>
      <vt:variant>
        <vt:i4>42</vt:i4>
      </vt:variant>
      <vt:variant>
        <vt:i4>0</vt:i4>
      </vt:variant>
      <vt:variant>
        <vt:i4>5</vt:i4>
      </vt:variant>
      <vt:variant>
        <vt:lpwstr>https://uwaterloo.ca/web-resources/wcms-3-users/wcms-3-training-and-support/wcms-3-migration-remediation-training/how-remediate-files</vt:lpwstr>
      </vt:variant>
      <vt:variant>
        <vt:lpwstr/>
      </vt:variant>
      <vt:variant>
        <vt:i4>6815861</vt:i4>
      </vt:variant>
      <vt:variant>
        <vt:i4>39</vt:i4>
      </vt:variant>
      <vt:variant>
        <vt:i4>0</vt:i4>
      </vt:variant>
      <vt:variant>
        <vt:i4>5</vt:i4>
      </vt:variant>
      <vt:variant>
        <vt:lpwstr>https://uwaterloo.ca/web-resources/wcms-3-users/wcms-3-training-and-support/wcms-3-migration-remediation-training/how-remediate-expandcollapse-content</vt:lpwstr>
      </vt:variant>
      <vt:variant>
        <vt:lpwstr/>
      </vt:variant>
      <vt:variant>
        <vt:i4>6488118</vt:i4>
      </vt:variant>
      <vt:variant>
        <vt:i4>36</vt:i4>
      </vt:variant>
      <vt:variant>
        <vt:i4>0</vt:i4>
      </vt:variant>
      <vt:variant>
        <vt:i4>5</vt:i4>
      </vt:variant>
      <vt:variant>
        <vt:lpwstr>https://uwaterloo.ca/building-the-next-wcms/moving-wcms-3/how-remediate-blogs-events-and-news-items</vt:lpwstr>
      </vt:variant>
      <vt:variant>
        <vt:lpwstr/>
      </vt:variant>
      <vt:variant>
        <vt:i4>1310808</vt:i4>
      </vt:variant>
      <vt:variant>
        <vt:i4>33</vt:i4>
      </vt:variant>
      <vt:variant>
        <vt:i4>0</vt:i4>
      </vt:variant>
      <vt:variant>
        <vt:i4>5</vt:i4>
      </vt:variant>
      <vt:variant>
        <vt:lpwstr>https://uwaterloo.ca/web-resources/wcms-3-users/wcms-3-training-and-support/wcms-3-migration-remediation-training/how-remediate-profiles</vt:lpwstr>
      </vt:variant>
      <vt:variant>
        <vt:lpwstr/>
      </vt:variant>
      <vt:variant>
        <vt:i4>852048</vt:i4>
      </vt:variant>
      <vt:variant>
        <vt:i4>30</vt:i4>
      </vt:variant>
      <vt:variant>
        <vt:i4>0</vt:i4>
      </vt:variant>
      <vt:variant>
        <vt:i4>5</vt:i4>
      </vt:variant>
      <vt:variant>
        <vt:lpwstr>https://uwaterloo.ca/building-the-next-wcms/moving-wcms-3/how-remediate-contacts</vt:lpwstr>
      </vt:variant>
      <vt:variant>
        <vt:lpwstr/>
      </vt:variant>
      <vt:variant>
        <vt:i4>1376267</vt:i4>
      </vt:variant>
      <vt:variant>
        <vt:i4>27</vt:i4>
      </vt:variant>
      <vt:variant>
        <vt:i4>0</vt:i4>
      </vt:variant>
      <vt:variant>
        <vt:i4>5</vt:i4>
      </vt:variant>
      <vt:variant>
        <vt:lpwstr>https://uwaterloo.ca/building-the-next-wcms/moving-wcms-3/how-remediate-site-footers</vt:lpwstr>
      </vt:variant>
      <vt:variant>
        <vt:lpwstr/>
      </vt:variant>
      <vt:variant>
        <vt:i4>7274609</vt:i4>
      </vt:variant>
      <vt:variant>
        <vt:i4>24</vt:i4>
      </vt:variant>
      <vt:variant>
        <vt:i4>0</vt:i4>
      </vt:variant>
      <vt:variant>
        <vt:i4>5</vt:i4>
      </vt:variant>
      <vt:variant>
        <vt:lpwstr>https://uwaterloo.ca/building-the-next-wcms/moving-wcms-3/how-remediate-menu-order</vt:lpwstr>
      </vt:variant>
      <vt:variant>
        <vt:lpwstr/>
      </vt:variant>
      <vt:variant>
        <vt:i4>6881355</vt:i4>
      </vt:variant>
      <vt:variant>
        <vt:i4>21</vt:i4>
      </vt:variant>
      <vt:variant>
        <vt:i4>0</vt:i4>
      </vt:variant>
      <vt:variant>
        <vt:i4>5</vt:i4>
      </vt:variant>
      <vt:variant>
        <vt:lpwstr>mailto:wcms@uwaterloo.ca</vt:lpwstr>
      </vt:variant>
      <vt:variant>
        <vt:lpwstr/>
      </vt:variant>
      <vt:variant>
        <vt:i4>4325452</vt:i4>
      </vt:variant>
      <vt:variant>
        <vt:i4>18</vt:i4>
      </vt:variant>
      <vt:variant>
        <vt:i4>0</vt:i4>
      </vt:variant>
      <vt:variant>
        <vt:i4>5</vt:i4>
      </vt:variant>
      <vt:variant>
        <vt:lpwstr>https://uwaterloo.ca/web-resources/wcms-3-users/wcms-3-training-and-support/wcms-3-migration-remediation-training</vt:lpwstr>
      </vt:variant>
      <vt:variant>
        <vt:lpwstr/>
      </vt:variant>
      <vt:variant>
        <vt:i4>6881355</vt:i4>
      </vt:variant>
      <vt:variant>
        <vt:i4>15</vt:i4>
      </vt:variant>
      <vt:variant>
        <vt:i4>0</vt:i4>
      </vt:variant>
      <vt:variant>
        <vt:i4>5</vt:i4>
      </vt:variant>
      <vt:variant>
        <vt:lpwstr>mailto:wcms@uwaterloo.ca</vt:lpwstr>
      </vt:variant>
      <vt:variant>
        <vt:lpwstr/>
      </vt:variant>
      <vt:variant>
        <vt:i4>7274609</vt:i4>
      </vt:variant>
      <vt:variant>
        <vt:i4>12</vt:i4>
      </vt:variant>
      <vt:variant>
        <vt:i4>0</vt:i4>
      </vt:variant>
      <vt:variant>
        <vt:i4>5</vt:i4>
      </vt:variant>
      <vt:variant>
        <vt:lpwstr>https://uwaterloo.ca/building-the-next-wcms/moving-wcms-3/how-remediate-menu-order</vt:lpwstr>
      </vt:variant>
      <vt:variant>
        <vt:lpwstr/>
      </vt:variant>
      <vt:variant>
        <vt:i4>7274609</vt:i4>
      </vt:variant>
      <vt:variant>
        <vt:i4>9</vt:i4>
      </vt:variant>
      <vt:variant>
        <vt:i4>0</vt:i4>
      </vt:variant>
      <vt:variant>
        <vt:i4>5</vt:i4>
      </vt:variant>
      <vt:variant>
        <vt:lpwstr>https://uwaterloo.ca/building-the-next-wcms/moving-wcms-3/how-remediate-menu-order</vt:lpwstr>
      </vt:variant>
      <vt:variant>
        <vt:lpwstr/>
      </vt:variant>
      <vt:variant>
        <vt:i4>4325452</vt:i4>
      </vt:variant>
      <vt:variant>
        <vt:i4>6</vt:i4>
      </vt:variant>
      <vt:variant>
        <vt:i4>0</vt:i4>
      </vt:variant>
      <vt:variant>
        <vt:i4>5</vt:i4>
      </vt:variant>
      <vt:variant>
        <vt:lpwstr>https://uwaterloo.ca/web-resources/wcms-3-users/wcms-3-training-and-support/wcms-3-migration-remediation-training</vt:lpwstr>
      </vt:variant>
      <vt:variant>
        <vt:lpwstr/>
      </vt:variant>
      <vt:variant>
        <vt:i4>6881355</vt:i4>
      </vt:variant>
      <vt:variant>
        <vt:i4>3</vt:i4>
      </vt:variant>
      <vt:variant>
        <vt:i4>0</vt:i4>
      </vt:variant>
      <vt:variant>
        <vt:i4>5</vt:i4>
      </vt:variant>
      <vt:variant>
        <vt:lpwstr>mailto:wcms@uwaterloo.ca</vt:lpwstr>
      </vt:variant>
      <vt:variant>
        <vt:lpwstr/>
      </vt:variant>
      <vt:variant>
        <vt:i4>4325452</vt:i4>
      </vt:variant>
      <vt:variant>
        <vt:i4>0</vt:i4>
      </vt:variant>
      <vt:variant>
        <vt:i4>0</vt:i4>
      </vt:variant>
      <vt:variant>
        <vt:i4>5</vt:i4>
      </vt:variant>
      <vt:variant>
        <vt:lpwstr>https://uwaterloo.ca/web-resources/wcms-3-users/wcms-3-training-and-support/wcms-3-migration-remediation-training</vt:lpwstr>
      </vt:variant>
      <vt:variant>
        <vt:lpwstr/>
      </vt:variant>
      <vt:variant>
        <vt:i4>6815761</vt:i4>
      </vt:variant>
      <vt:variant>
        <vt:i4>0</vt:i4>
      </vt:variant>
      <vt:variant>
        <vt:i4>0</vt:i4>
      </vt:variant>
      <vt:variant>
        <vt:i4>5</vt:i4>
      </vt:variant>
      <vt:variant>
        <vt:lpwstr>mailto:c9armstr@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Armstrong</dc:creator>
  <cp:keywords/>
  <dc:description/>
  <cp:lastModifiedBy>Carter Reid</cp:lastModifiedBy>
  <cp:revision>662</cp:revision>
  <dcterms:created xsi:type="dcterms:W3CDTF">2021-10-27T12:51:00Z</dcterms:created>
  <dcterms:modified xsi:type="dcterms:W3CDTF">2023-02-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EDBDABBE0404C8D02AFD80D93DBD4</vt:lpwstr>
  </property>
  <property fmtid="{D5CDD505-2E9C-101B-9397-08002B2CF9AE}" pid="3" name="MediaServiceImageTags">
    <vt:lpwstr/>
  </property>
</Properties>
</file>